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8F6A2" w14:textId="39CEE55B" w:rsidR="00CF04FC" w:rsidRPr="003D7120" w:rsidRDefault="00CF04FC">
      <w:pPr>
        <w:rPr>
          <w:rFonts w:hint="eastAsia"/>
        </w:rPr>
      </w:pPr>
    </w:p>
    <w:p w14:paraId="0B37F154" w14:textId="46C02249" w:rsidR="00E05EA3" w:rsidRPr="003D7120" w:rsidRDefault="00E05EA3">
      <w:pPr>
        <w:rPr>
          <w:rFonts w:hint="eastAsia"/>
        </w:rPr>
      </w:pPr>
    </w:p>
    <w:p w14:paraId="48032C67" w14:textId="01C6AC90" w:rsidR="00EB7D0F" w:rsidRPr="003D7120" w:rsidRDefault="000A574C" w:rsidP="00E05EA3">
      <w:pPr>
        <w:pStyle w:val="1"/>
        <w:rPr>
          <w:rFonts w:hint="eastAsia"/>
        </w:rPr>
      </w:pPr>
      <w:r w:rsidRPr="003D7120">
        <w:rPr>
          <w:rFonts w:hint="eastAsia"/>
          <w:noProof/>
          <w:lang w:val="zh-CN" w:bidi="zh-CN"/>
        </w:rPr>
        <mc:AlternateContent>
          <mc:Choice Requires="wpg">
            <w:drawing>
              <wp:inline distT="0" distB="0" distL="0" distR="0" wp14:anchorId="3DD6CAAF" wp14:editId="598E0A94">
                <wp:extent cx="8508167" cy="6261315"/>
                <wp:effectExtent l="0" t="19050" r="26670" b="82550"/>
                <wp:docPr id="181" name="组 18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08167" cy="6261315"/>
                          <a:chOff x="190444" y="0"/>
                          <a:chExt cx="8508167" cy="6261315"/>
                        </a:xfrm>
                      </wpg:grpSpPr>
                      <wps:wsp>
                        <wps:cNvPr id="29" name="任意多边形：形状 29">
                          <a:extLst>
                            <a:ext uri="{FF2B5EF4-FFF2-40B4-BE49-F238E27FC236}">
                              <a16:creationId xmlns:a16="http://schemas.microsoft.com/office/drawing/2014/main" id="{EE40EE2E-D607-4A44-9F64-D7AB19939AF8}"/>
                            </a:ext>
                          </a:extLst>
                        </wps:cNvPr>
                        <wps:cNvSpPr/>
                        <wps:spPr>
                          <a:xfrm>
                            <a:off x="6076950" y="476250"/>
                            <a:ext cx="378349" cy="768433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tx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3" name="任意多边形：形状 23">
                          <a:extLst>
                            <a:ext uri="{FF2B5EF4-FFF2-40B4-BE49-F238E27FC236}">
                              <a16:creationId xmlns:a16="http://schemas.microsoft.com/office/drawing/2014/main" id="{30584068-8B3B-4D39-97CA-BE7066284D3A}"/>
                            </a:ext>
                          </a:extLst>
                        </wps:cNvPr>
                        <wps:cNvSpPr/>
                        <wps:spPr>
                          <a:xfrm>
                            <a:off x="4238625" y="209550"/>
                            <a:ext cx="256540" cy="52133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" name="任意多边形：形状 24">
                          <a:extLst>
                            <a:ext uri="{FF2B5EF4-FFF2-40B4-BE49-F238E27FC236}">
                              <a16:creationId xmlns:a16="http://schemas.microsoft.com/office/drawing/2014/main" id="{4605886C-1CC9-4CDB-9564-101CEE9B9693}"/>
                            </a:ext>
                          </a:extLst>
                        </wps:cNvPr>
                        <wps:cNvSpPr/>
                        <wps:spPr>
                          <a:xfrm>
                            <a:off x="4286250" y="161925"/>
                            <a:ext cx="557991" cy="721023"/>
                          </a:xfrm>
                          <a:custGeom>
                            <a:avLst/>
                            <a:gdLst>
                              <a:gd name="connsiteX0" fmla="*/ 0 w 561975"/>
                              <a:gd name="connsiteY0" fmla="*/ 321468 h 726281"/>
                              <a:gd name="connsiteX1" fmla="*/ 319087 w 561975"/>
                              <a:gd name="connsiteY1" fmla="*/ 0 h 726281"/>
                              <a:gd name="connsiteX2" fmla="*/ 552450 w 561975"/>
                              <a:gd name="connsiteY2" fmla="*/ 209550 h 726281"/>
                              <a:gd name="connsiteX3" fmla="*/ 561975 w 561975"/>
                              <a:gd name="connsiteY3" fmla="*/ 726281 h 726281"/>
                              <a:gd name="connsiteX4" fmla="*/ 73818 w 561975"/>
                              <a:gd name="connsiteY4" fmla="*/ 726281 h 726281"/>
                              <a:gd name="connsiteX5" fmla="*/ 0 w 561975"/>
                              <a:gd name="connsiteY5" fmla="*/ 321468 h 7262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61975" h="726281">
                                <a:moveTo>
                                  <a:pt x="0" y="321468"/>
                                </a:moveTo>
                                <a:lnTo>
                                  <a:pt x="319087" y="0"/>
                                </a:lnTo>
                                <a:lnTo>
                                  <a:pt x="552450" y="209550"/>
                                </a:lnTo>
                                <a:lnTo>
                                  <a:pt x="561975" y="726281"/>
                                </a:lnTo>
                                <a:lnTo>
                                  <a:pt x="73818" y="726281"/>
                                </a:lnTo>
                                <a:lnTo>
                                  <a:pt x="0" y="321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69" name="组 169"/>
                        <wpg:cNvGrpSpPr>
                          <a:grpSpLocks noChangeAspect="1"/>
                        </wpg:cNvGrpSpPr>
                        <wpg:grpSpPr>
                          <a:xfrm rot="194603">
                            <a:off x="5438775" y="590550"/>
                            <a:ext cx="1773936" cy="5629992"/>
                            <a:chOff x="0" y="0"/>
                            <a:chExt cx="2159635" cy="6849848"/>
                          </a:xfrm>
                        </wpg:grpSpPr>
                        <wpg:grpSp>
                          <wpg:cNvPr id="82" name="组 82"/>
                          <wpg:cNvGrpSpPr/>
                          <wpg:grpSpPr>
                            <a:xfrm>
                              <a:off x="0" y="0"/>
                              <a:ext cx="2159635" cy="6849848"/>
                              <a:chOff x="0" y="0"/>
                              <a:chExt cx="2159635" cy="6849848"/>
                            </a:xfrm>
                          </wpg:grpSpPr>
                          <pic:pic xmlns:pic="http://schemas.openxmlformats.org/drawingml/2006/picture">
                            <pic:nvPicPr>
                              <pic:cNvPr id="83" name="图片 83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0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7"/>
                                  <a:gd name="connsiteX1" fmla="*/ 2159999 w 2159999"/>
                                  <a:gd name="connsiteY1" fmla="*/ 1079999 h 6848737"/>
                                  <a:gd name="connsiteX2" fmla="*/ 2159999 w 2159999"/>
                                  <a:gd name="connsiteY2" fmla="*/ 6848737 h 6848737"/>
                                  <a:gd name="connsiteX3" fmla="*/ 0 w 2159999"/>
                                  <a:gd name="connsiteY3" fmla="*/ 6848737 h 6848737"/>
                                  <a:gd name="connsiteX4" fmla="*/ 0 w 2159999"/>
                                  <a:gd name="connsiteY4" fmla="*/ 1080000 h 68487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7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7"/>
                                    </a:lnTo>
                                    <a:lnTo>
                                      <a:pt x="0" y="6848737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84" name="箭头：五边形 8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5" name="矩形 85"/>
                            <wps:cNvSpPr/>
                            <wps:spPr>
                              <a:xfrm>
                                <a:off x="0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6" name="矩形 86"/>
                            <wps:cNvSpPr/>
                            <wps:spPr>
                              <a:xfrm>
                                <a:off x="3156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7" name="长方形 87"/>
                            <wps:cNvSpPr/>
                            <wps:spPr>
                              <a:xfrm>
                                <a:off x="6204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8" name="长方形 88"/>
                            <wps:cNvSpPr/>
                            <wps:spPr>
                              <a:xfrm>
                                <a:off x="9252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89" name="长方形 89"/>
                            <wps:cNvSpPr/>
                            <wps:spPr>
                              <a:xfrm>
                                <a:off x="12300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0" name="矩形 90"/>
                            <wps:cNvSpPr/>
                            <wps:spPr>
                              <a:xfrm>
                                <a:off x="15457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1" name="矩形 91"/>
                            <wps:cNvSpPr/>
                            <wps:spPr>
                              <a:xfrm>
                                <a:off x="15457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2" name="长方形 92"/>
                            <wps:cNvSpPr/>
                            <wps:spPr>
                              <a:xfrm>
                                <a:off x="9252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3" name="矩形 93"/>
                            <wps:cNvSpPr/>
                            <wps:spPr>
                              <a:xfrm>
                                <a:off x="315685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5" name="矩形 95"/>
                            <wps:cNvSpPr/>
                            <wps:spPr>
                              <a:xfrm>
                                <a:off x="0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6" name="长方形 96"/>
                            <wps:cNvSpPr/>
                            <wps:spPr>
                              <a:xfrm>
                                <a:off x="6204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7" name="长方形 97"/>
                            <wps:cNvSpPr/>
                            <wps:spPr>
                              <a:xfrm>
                                <a:off x="1230085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8" name="长方形 98"/>
                            <wps:cNvSpPr/>
                            <wps:spPr>
                              <a:xfrm>
                                <a:off x="1850571" y="6542314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99" name="矩形 99"/>
                            <wps:cNvSpPr/>
                            <wps:spPr>
                              <a:xfrm>
                                <a:off x="1850571" y="6226628"/>
                                <a:ext cx="308059" cy="3075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00" name="直接连接符​​ 100"/>
                            <wps:cNvCnPr>
                              <a:cxnSpLocks/>
                            </wps:cNvCnPr>
                            <wps:spPr>
                              <a:xfrm>
                                <a:off x="10776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直接连接符​​ 101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椭圆形 102"/>
                            <wps:cNvSpPr/>
                            <wps:spPr>
                              <a:xfrm>
                                <a:off x="979714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68" name="图片占位符 51" descr="躺在床上看书的女士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1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0114" y="4169228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7" name="文本占位符 4" descr="消息占位符"/>
                          <wps:cNvSpPr>
                            <a:spLocks noGrp="1"/>
                          </wps:cNvSpPr>
                          <wps:spPr>
                            <a:xfrm>
                              <a:off x="177497" y="2353645"/>
                              <a:ext cx="1661832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EE24EF1" w14:textId="77777777" w:rsidR="000A574C" w:rsidRDefault="00EB6085" w:rsidP="000A574C">
                                <w:pPr>
                                  <w:pStyle w:val="a9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52220588"/>
                                    <w:placeholder>
                                      <w:docPart w:val="2E26A7D7385B49A88652C1F90452AA0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val="zh-CN" w:bidi="zh-CN"/>
                                      </w:rPr>
                                      <w:t>生活给我们提供了书籍，让我们翻开了新的一页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58" name="组 58"/>
                        <wpg:cNvGrpSpPr>
                          <a:grpSpLocks noChangeAspect="1"/>
                        </wpg:cNvGrpSpPr>
                        <wpg:grpSpPr>
                          <a:xfrm>
                            <a:off x="3762375" y="180975"/>
                            <a:ext cx="1737360" cy="5489575"/>
                            <a:chOff x="0" y="0"/>
                            <a:chExt cx="2168101" cy="6848475"/>
                          </a:xfrm>
                        </wpg:grpSpPr>
                        <wpg:grpSp>
                          <wpg:cNvPr id="45" name="组 45"/>
                          <wpg:cNvGrpSpPr/>
                          <wpg:grpSpPr>
                            <a:xfrm>
                              <a:off x="0" y="0"/>
                              <a:ext cx="2168101" cy="6848475"/>
                              <a:chOff x="0" y="0"/>
                              <a:chExt cx="216810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47" name="图片 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8466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38"/>
                                  <a:gd name="connsiteX1" fmla="*/ 2159999 w 2159999"/>
                                  <a:gd name="connsiteY1" fmla="*/ 1079999 h 6848738"/>
                                  <a:gd name="connsiteX2" fmla="*/ 2159999 w 2159999"/>
                                  <a:gd name="connsiteY2" fmla="*/ 6848738 h 6848738"/>
                                  <a:gd name="connsiteX3" fmla="*/ 0 w 2159999"/>
                                  <a:gd name="connsiteY3" fmla="*/ 6848738 h 6848738"/>
                                  <a:gd name="connsiteX4" fmla="*/ 0 w 2159999"/>
                                  <a:gd name="connsiteY4" fmla="*/ 1080000 h 684873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8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38"/>
                                    </a:lnTo>
                                    <a:lnTo>
                                      <a:pt x="0" y="6848738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48" name="箭头：五边形 4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099099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49" name="矩形 4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697133"/>
                                <a:ext cx="2160000" cy="1470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3" name="直接连接符​​ 53"/>
                            <wps:cNvCnPr>
                              <a:cxnSpLocks/>
                            </wps:cNvCnPr>
                            <wps:spPr>
                              <a:xfrm>
                                <a:off x="1083733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4" name="直接连接符​​ 54"/>
                            <wps:cNvCnPr>
                              <a:cxnSpLocks/>
                            </wps:cNvCnPr>
                            <wps:spPr>
                              <a:xfrm flipH="1">
                                <a:off x="8466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5" name="椭圆形 55"/>
                            <wps:cNvSpPr/>
                            <wps:spPr>
                              <a:xfrm>
                                <a:off x="982133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7" name="图片占位符 45" descr="正在翻看图书的女士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3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3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6" name="文本占位符 3" descr="消息占位符"/>
                          <wps:cNvSpPr>
                            <a:spLocks noGrp="1"/>
                          </wps:cNvSpPr>
                          <wps:spPr>
                            <a:xfrm>
                              <a:off x="245955" y="2362111"/>
                              <a:ext cx="1740492" cy="1701799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46C9FC3D" w14:textId="77777777" w:rsidR="000A574C" w:rsidRPr="000A574C" w:rsidRDefault="00EB6085" w:rsidP="000A574C">
                                <w:pPr>
                                  <w:pStyle w:val="a9"/>
                                </w:pPr>
                                <w:sdt>
                                  <w:sdtPr>
                                    <w:id w:val="85966704"/>
                                    <w:placeholder>
                                      <w:docPart w:val="64B982EA381948849D1CBFE3C13B2C6E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val="zh-CN" w:bidi="zh-CN"/>
                                      </w:rPr>
                                      <w:t>你读得越多，就越想读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27" name="任意多边形：形状 27">
                          <a:extLst>
                            <a:ext uri="{FF2B5EF4-FFF2-40B4-BE49-F238E27FC236}">
                              <a16:creationId xmlns:a16="http://schemas.microsoft.com/office/drawing/2014/main" id="{C5E8A13E-3483-4DFD-AA9B-FE1751BCC04F}"/>
                            </a:ext>
                          </a:extLst>
                        </wps:cNvPr>
                        <wps:cNvSpPr/>
                        <wps:spPr>
                          <a:xfrm>
                            <a:off x="4514850" y="66675"/>
                            <a:ext cx="145788" cy="730228"/>
                          </a:xfrm>
                          <a:custGeom>
                            <a:avLst/>
                            <a:gdLst>
                              <a:gd name="connsiteX0" fmla="*/ 228919 w 228919"/>
                              <a:gd name="connsiteY0" fmla="*/ 0 h 1146792"/>
                              <a:gd name="connsiteX1" fmla="*/ 319 w 228919"/>
                              <a:gd name="connsiteY1" fmla="*/ 838200 h 1146792"/>
                              <a:gd name="connsiteX2" fmla="*/ 216219 w 228919"/>
                              <a:gd name="connsiteY2" fmla="*/ 1130300 h 114679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8919" h="1146792">
                                <a:moveTo>
                                  <a:pt x="228919" y="0"/>
                                </a:moveTo>
                                <a:cubicBezTo>
                                  <a:pt x="115677" y="324908"/>
                                  <a:pt x="2436" y="649817"/>
                                  <a:pt x="319" y="838200"/>
                                </a:cubicBezTo>
                                <a:cubicBezTo>
                                  <a:pt x="-1798" y="1026583"/>
                                  <a:pt x="319" y="1202267"/>
                                  <a:pt x="216219" y="1130300"/>
                                </a:cubicBezTo>
                              </a:path>
                            </a:pathLst>
                          </a:custGeom>
                          <a:noFill/>
                          <a:ln w="127000" cap="rnd">
                            <a:gradFill>
                              <a:gsLst>
                                <a:gs pos="0">
                                  <a:schemeClr val="accent4"/>
                                </a:gs>
                                <a:gs pos="100000">
                                  <a:schemeClr val="accent4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" name="组 31">
                          <a:extLst>
                            <a:ext uri="{FF2B5EF4-FFF2-40B4-BE49-F238E27FC236}">
                              <a16:creationId xmlns:a16="http://schemas.microsoft.com/office/drawing/2014/main" id="{0EE4F912-7AAC-4106-9AA5-3C90CA8F5A8B}"/>
                            </a:ext>
                          </a:extLst>
                        </wpg:cNvPr>
                        <wpg:cNvGrpSpPr/>
                        <wpg:grpSpPr>
                          <a:xfrm>
                            <a:off x="6334125" y="390525"/>
                            <a:ext cx="187325" cy="833755"/>
                            <a:chOff x="6317415" y="509528"/>
                            <a:chExt cx="294445" cy="1309721"/>
                          </a:xfrm>
                        </wpg:grpSpPr>
                        <wps:wsp>
                          <wps:cNvPr id="32" name="任意多边形：形状 32">
                            <a:extLst>
                              <a:ext uri="{FF2B5EF4-FFF2-40B4-BE49-F238E27FC236}">
                                <a16:creationId xmlns:a16="http://schemas.microsoft.com/office/drawing/2014/main" id="{E0BC2784-CA01-4DFF-9770-5991D1DC8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17415" y="672457"/>
                              <a:ext cx="228919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tx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3" name="任意多边形：形状 33">
                            <a:extLst>
                              <a:ext uri="{FF2B5EF4-FFF2-40B4-BE49-F238E27FC236}">
                                <a16:creationId xmlns:a16="http://schemas.microsoft.com/office/drawing/2014/main" id="{37B6579F-3D8A-4B09-9EF0-300E647B41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26110" y="509528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tx2">
                                      <a:lumMod val="20000"/>
                                      <a:lumOff val="80000"/>
                                    </a:schemeClr>
                                  </a:gs>
                                  <a:gs pos="100000">
                                    <a:srgbClr val="5E6E83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4" name="文本框 88">
                          <a:extLst>
                            <a:ext uri="{FF2B5EF4-FFF2-40B4-BE49-F238E27FC236}">
                              <a16:creationId xmlns:a16="http://schemas.microsoft.com/office/drawing/2014/main" id="{647DDEE8-149F-4FDF-A6A0-5BE038AF74EB}"/>
                            </a:ext>
                          </a:extLst>
                        </wps:cNvPr>
                        <wps:cNvSpPr txBox="1"/>
                        <wps:spPr>
                          <a:xfrm rot="20986604">
                            <a:off x="357933" y="4281180"/>
                            <a:ext cx="1358265" cy="5956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B865908" w14:textId="6D7A3D4E" w:rsidR="00CF04FC" w:rsidRDefault="00EB6085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223366203"/>
                                  <w:placeholder>
                                    <w:docPart w:val="8341B092678E46D29656F5411A3D04F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val="zh-CN" w:bidi="zh-CN"/>
                                    </w:rPr>
                                    <w:t>将这些图片替换为自己的照片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5" name="文本框 89">
                          <a:extLst>
                            <a:ext uri="{FF2B5EF4-FFF2-40B4-BE49-F238E27FC236}">
                              <a16:creationId xmlns:a16="http://schemas.microsoft.com/office/drawing/2014/main" id="{5C17100C-0261-438D-BDF6-C21C4D284B43}"/>
                            </a:ext>
                          </a:extLst>
                        </wps:cNvPr>
                        <wps:cNvSpPr txBox="1"/>
                        <wps:spPr>
                          <a:xfrm rot="21353592">
                            <a:off x="228506" y="3361060"/>
                            <a:ext cx="1450975" cy="3943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C123982" w14:textId="2FB48FAE" w:rsidR="00CF04FC" w:rsidRDefault="00EB6085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-1762990416"/>
                                  <w:placeholder>
                                    <w:docPart w:val="4BDEF94AE70141B6A8DB0E281072E79D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>
                                    <w:rPr>
                                      <w:lang w:val="zh-CN" w:bidi="zh-CN"/>
                                    </w:rPr>
                                    <w:t>编写自己的书签消息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6" name="文本框 90">
                          <a:extLst>
                            <a:ext uri="{FF2B5EF4-FFF2-40B4-BE49-F238E27FC236}">
                              <a16:creationId xmlns:a16="http://schemas.microsoft.com/office/drawing/2014/main" id="{DE46CCF3-946E-46A4-AF25-3C4E64DFB10A}"/>
                            </a:ext>
                          </a:extLst>
                        </wps:cNvPr>
                        <wps:cNvSpPr txBox="1"/>
                        <wps:spPr>
                          <a:xfrm rot="370594">
                            <a:off x="190444" y="1047426"/>
                            <a:ext cx="1718945" cy="5956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51382" w14:textId="55FFD7A0" w:rsidR="00CF04FC" w:rsidRDefault="00EB6085" w:rsidP="0099080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sz w:val="24"/>
                                    <w:szCs w:val="24"/>
                                  </w:rPr>
                                  <w:id w:val="283468261"/>
                                  <w:placeholder>
                                    <w:docPart w:val="4C1FC11D6D214F70A66C9D8A32DEB568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F817C9" w:rsidRPr="00F817C9">
                                    <w:rPr>
                                      <w:sz w:val="24"/>
                                      <w:szCs w:val="24"/>
                                      <w:lang w:val="zh-CN" w:bidi="zh-CN"/>
                                    </w:rPr>
                                    <w:t>使用打孔器打一个孔，然后把飘带系在孔上。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g:grpSp>
                        <wpg:cNvPr id="20" name="组 20">
                          <a:extLst>
                            <a:ext uri="{FF2B5EF4-FFF2-40B4-BE49-F238E27FC236}">
                              <a16:creationId xmlns:a16="http://schemas.microsoft.com/office/drawing/2014/main" id="{76C450D5-7A28-481C-9F6E-DCBCC64A2F71}"/>
                            </a:ext>
                          </a:extLst>
                        </wpg:cNvPr>
                        <wpg:cNvGrpSpPr/>
                        <wpg:grpSpPr>
                          <a:xfrm rot="19800000" flipH="1">
                            <a:off x="2657475" y="257175"/>
                            <a:ext cx="217170" cy="966470"/>
                            <a:chOff x="2692314" y="268909"/>
                            <a:chExt cx="294448" cy="1309724"/>
                          </a:xfrm>
                        </wpg:grpSpPr>
                        <wps:wsp>
                          <wps:cNvPr id="21" name="任意多边形：形状 21">
                            <a:extLst>
                              <a:ext uri="{FF2B5EF4-FFF2-40B4-BE49-F238E27FC236}">
                                <a16:creationId xmlns:a16="http://schemas.microsoft.com/office/drawing/2014/main" id="{4BB60B36-CD9F-4AFB-8AC7-9D7248A480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92314" y="431841"/>
                              <a:ext cx="228918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C0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任意多边形：形状 22">
                            <a:extLst>
                              <a:ext uri="{FF2B5EF4-FFF2-40B4-BE49-F238E27FC236}">
                                <a16:creationId xmlns:a16="http://schemas.microsoft.com/office/drawing/2014/main" id="{B6DDC75E-A66C-452A-90F4-3A580FE9AED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01012" y="268909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rgbClr val="FF0000"/>
                                  </a:gs>
                                  <a:gs pos="100000">
                                    <a:srgbClr val="E300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13" name="任意多边形：形状 13">
                          <a:extLst>
                            <a:ext uri="{FF2B5EF4-FFF2-40B4-BE49-F238E27FC236}">
                              <a16:creationId xmlns:a16="http://schemas.microsoft.com/office/drawing/2014/main" id="{062E5466-F5C0-4001-BBB3-FAE0CA53B8F9}"/>
                            </a:ext>
                          </a:extLst>
                        </wps:cNvPr>
                        <wps:cNvSpPr/>
                        <wps:spPr>
                          <a:xfrm flipH="1">
                            <a:off x="7867650" y="180975"/>
                            <a:ext cx="288290" cy="586105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任意多边形：形状 9">
                          <a:extLst>
                            <a:ext uri="{FF2B5EF4-FFF2-40B4-BE49-F238E27FC236}">
                              <a16:creationId xmlns:a16="http://schemas.microsoft.com/office/drawing/2014/main" id="{82ED9BB6-6654-47CF-ABF3-EF41310530A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1967190">
                            <a:off x="1857375" y="3181350"/>
                            <a:ext cx="267123" cy="478977"/>
                          </a:xfrm>
                          <a:custGeom>
                            <a:avLst/>
                            <a:gdLst>
                              <a:gd name="connsiteX0" fmla="*/ 213570 w 956087"/>
                              <a:gd name="connsiteY0" fmla="*/ 785068 h 952947"/>
                              <a:gd name="connsiteX1" fmla="*/ 209240 w 956087"/>
                              <a:gd name="connsiteY1" fmla="*/ 787450 h 952947"/>
                              <a:gd name="connsiteX2" fmla="*/ 213570 w 956087"/>
                              <a:gd name="connsiteY2" fmla="*/ 788640 h 952947"/>
                              <a:gd name="connsiteX3" fmla="*/ 215734 w 956087"/>
                              <a:gd name="connsiteY3" fmla="*/ 787450 h 952947"/>
                              <a:gd name="connsiteX4" fmla="*/ 213570 w 956087"/>
                              <a:gd name="connsiteY4" fmla="*/ 785068 h 952947"/>
                              <a:gd name="connsiteX5" fmla="*/ 213570 w 956087"/>
                              <a:gd name="connsiteY5" fmla="*/ 764828 h 952947"/>
                              <a:gd name="connsiteX6" fmla="*/ 209240 w 956087"/>
                              <a:gd name="connsiteY6" fmla="*/ 766018 h 952947"/>
                              <a:gd name="connsiteX7" fmla="*/ 211405 w 956087"/>
                              <a:gd name="connsiteY7" fmla="*/ 773162 h 952947"/>
                              <a:gd name="connsiteX8" fmla="*/ 213570 w 956087"/>
                              <a:gd name="connsiteY8" fmla="*/ 773162 h 952947"/>
                              <a:gd name="connsiteX9" fmla="*/ 215734 w 956087"/>
                              <a:gd name="connsiteY9" fmla="*/ 766018 h 952947"/>
                              <a:gd name="connsiteX10" fmla="*/ 213570 w 956087"/>
                              <a:gd name="connsiteY10" fmla="*/ 764828 h 952947"/>
                              <a:gd name="connsiteX11" fmla="*/ 256866 w 956087"/>
                              <a:gd name="connsiteY11" fmla="*/ 720775 h 952947"/>
                              <a:gd name="connsiteX12" fmla="*/ 256866 w 956087"/>
                              <a:gd name="connsiteY12" fmla="*/ 723156 h 952947"/>
                              <a:gd name="connsiteX13" fmla="*/ 254701 w 956087"/>
                              <a:gd name="connsiteY13" fmla="*/ 724347 h 952947"/>
                              <a:gd name="connsiteX14" fmla="*/ 256866 w 956087"/>
                              <a:gd name="connsiteY14" fmla="*/ 720775 h 952947"/>
                              <a:gd name="connsiteX15" fmla="*/ 328303 w 956087"/>
                              <a:gd name="connsiteY15" fmla="*/ 569565 h 952947"/>
                              <a:gd name="connsiteX16" fmla="*/ 326138 w 956087"/>
                              <a:gd name="connsiteY16" fmla="*/ 571947 h 952947"/>
                              <a:gd name="connsiteX17" fmla="*/ 330467 w 956087"/>
                              <a:gd name="connsiteY17" fmla="*/ 571947 h 952947"/>
                              <a:gd name="connsiteX18" fmla="*/ 330467 w 956087"/>
                              <a:gd name="connsiteY18" fmla="*/ 570756 h 952947"/>
                              <a:gd name="connsiteX19" fmla="*/ 328303 w 956087"/>
                              <a:gd name="connsiteY19" fmla="*/ 569565 h 952947"/>
                              <a:gd name="connsiteX20" fmla="*/ 650854 w 956087"/>
                              <a:gd name="connsiteY20" fmla="*/ 446 h 952947"/>
                              <a:gd name="connsiteX21" fmla="*/ 681161 w 956087"/>
                              <a:gd name="connsiteY21" fmla="*/ 4018 h 952947"/>
                              <a:gd name="connsiteX22" fmla="*/ 704973 w 956087"/>
                              <a:gd name="connsiteY22" fmla="*/ 14734 h 952947"/>
                              <a:gd name="connsiteX23" fmla="*/ 717962 w 956087"/>
                              <a:gd name="connsiteY23" fmla="*/ 19496 h 952947"/>
                              <a:gd name="connsiteX24" fmla="*/ 735280 w 956087"/>
                              <a:gd name="connsiteY24" fmla="*/ 26640 h 952947"/>
                              <a:gd name="connsiteX25" fmla="*/ 774246 w 956087"/>
                              <a:gd name="connsiteY25" fmla="*/ 56406 h 952947"/>
                              <a:gd name="connsiteX26" fmla="*/ 780740 w 956087"/>
                              <a:gd name="connsiteY26" fmla="*/ 61168 h 952947"/>
                              <a:gd name="connsiteX27" fmla="*/ 789399 w 956087"/>
                              <a:gd name="connsiteY27" fmla="*/ 73075 h 952947"/>
                              <a:gd name="connsiteX28" fmla="*/ 791564 w 956087"/>
                              <a:gd name="connsiteY28" fmla="*/ 81409 h 952947"/>
                              <a:gd name="connsiteX29" fmla="*/ 813212 w 956087"/>
                              <a:gd name="connsiteY29" fmla="*/ 111175 h 952947"/>
                              <a:gd name="connsiteX30" fmla="*/ 819706 w 956087"/>
                              <a:gd name="connsiteY30" fmla="*/ 133796 h 952947"/>
                              <a:gd name="connsiteX31" fmla="*/ 821871 w 956087"/>
                              <a:gd name="connsiteY31" fmla="*/ 138559 h 952947"/>
                              <a:gd name="connsiteX32" fmla="*/ 834859 w 956087"/>
                              <a:gd name="connsiteY32" fmla="*/ 173087 h 952947"/>
                              <a:gd name="connsiteX33" fmla="*/ 834859 w 956087"/>
                              <a:gd name="connsiteY33" fmla="*/ 174278 h 952947"/>
                              <a:gd name="connsiteX34" fmla="*/ 847848 w 956087"/>
                              <a:gd name="connsiteY34" fmla="*/ 204043 h 952947"/>
                              <a:gd name="connsiteX35" fmla="*/ 850013 w 956087"/>
                              <a:gd name="connsiteY35" fmla="*/ 212378 h 952947"/>
                              <a:gd name="connsiteX36" fmla="*/ 856507 w 956087"/>
                              <a:gd name="connsiteY36" fmla="*/ 237381 h 952947"/>
                              <a:gd name="connsiteX37" fmla="*/ 865166 w 956087"/>
                              <a:gd name="connsiteY37" fmla="*/ 262384 h 952947"/>
                              <a:gd name="connsiteX38" fmla="*/ 875990 w 956087"/>
                              <a:gd name="connsiteY38" fmla="*/ 296912 h 952947"/>
                              <a:gd name="connsiteX39" fmla="*/ 882484 w 956087"/>
                              <a:gd name="connsiteY39" fmla="*/ 331440 h 952947"/>
                              <a:gd name="connsiteX40" fmla="*/ 897638 w 956087"/>
                              <a:gd name="connsiteY40" fmla="*/ 392162 h 952947"/>
                              <a:gd name="connsiteX41" fmla="*/ 912791 w 956087"/>
                              <a:gd name="connsiteY41" fmla="*/ 424309 h 952947"/>
                              <a:gd name="connsiteX42" fmla="*/ 923615 w 956087"/>
                              <a:gd name="connsiteY42" fmla="*/ 442168 h 952947"/>
                              <a:gd name="connsiteX43" fmla="*/ 934439 w 956087"/>
                              <a:gd name="connsiteY43" fmla="*/ 458837 h 952947"/>
                              <a:gd name="connsiteX44" fmla="*/ 938769 w 956087"/>
                              <a:gd name="connsiteY44" fmla="*/ 467171 h 952947"/>
                              <a:gd name="connsiteX45" fmla="*/ 943098 w 956087"/>
                              <a:gd name="connsiteY45" fmla="*/ 479078 h 952947"/>
                              <a:gd name="connsiteX46" fmla="*/ 956087 w 956087"/>
                              <a:gd name="connsiteY46" fmla="*/ 505271 h 952947"/>
                              <a:gd name="connsiteX47" fmla="*/ 949592 w 956087"/>
                              <a:gd name="connsiteY47" fmla="*/ 517178 h 952947"/>
                              <a:gd name="connsiteX48" fmla="*/ 940933 w 956087"/>
                              <a:gd name="connsiteY48" fmla="*/ 524322 h 952947"/>
                              <a:gd name="connsiteX49" fmla="*/ 930109 w 956087"/>
                              <a:gd name="connsiteY49" fmla="*/ 530275 h 952947"/>
                              <a:gd name="connsiteX50" fmla="*/ 923615 w 956087"/>
                              <a:gd name="connsiteY50" fmla="*/ 544562 h 952947"/>
                              <a:gd name="connsiteX51" fmla="*/ 925780 w 956087"/>
                              <a:gd name="connsiteY51" fmla="*/ 548134 h 952947"/>
                              <a:gd name="connsiteX52" fmla="*/ 923615 w 956087"/>
                              <a:gd name="connsiteY52" fmla="*/ 556468 h 952947"/>
                              <a:gd name="connsiteX53" fmla="*/ 912791 w 956087"/>
                              <a:gd name="connsiteY53" fmla="*/ 555278 h 952947"/>
                              <a:gd name="connsiteX54" fmla="*/ 897638 w 956087"/>
                              <a:gd name="connsiteY54" fmla="*/ 549325 h 952947"/>
                              <a:gd name="connsiteX55" fmla="*/ 863002 w 956087"/>
                              <a:gd name="connsiteY55" fmla="*/ 530275 h 952947"/>
                              <a:gd name="connsiteX56" fmla="*/ 834859 w 956087"/>
                              <a:gd name="connsiteY56" fmla="*/ 513606 h 952947"/>
                              <a:gd name="connsiteX57" fmla="*/ 819706 w 956087"/>
                              <a:gd name="connsiteY57" fmla="*/ 502890 h 952947"/>
                              <a:gd name="connsiteX58" fmla="*/ 776411 w 956087"/>
                              <a:gd name="connsiteY58" fmla="*/ 467171 h 952947"/>
                              <a:gd name="connsiteX59" fmla="*/ 765587 w 956087"/>
                              <a:gd name="connsiteY59" fmla="*/ 461218 h 952947"/>
                              <a:gd name="connsiteX60" fmla="*/ 724456 w 956087"/>
                              <a:gd name="connsiteY60" fmla="*/ 424309 h 952947"/>
                              <a:gd name="connsiteX61" fmla="*/ 698479 w 956087"/>
                              <a:gd name="connsiteY61" fmla="*/ 375493 h 952947"/>
                              <a:gd name="connsiteX62" fmla="*/ 678996 w 956087"/>
                              <a:gd name="connsiteY62" fmla="*/ 335012 h 952947"/>
                              <a:gd name="connsiteX63" fmla="*/ 668172 w 956087"/>
                              <a:gd name="connsiteY63" fmla="*/ 295722 h 952947"/>
                              <a:gd name="connsiteX64" fmla="*/ 661678 w 956087"/>
                              <a:gd name="connsiteY64" fmla="*/ 275481 h 952947"/>
                              <a:gd name="connsiteX65" fmla="*/ 653019 w 956087"/>
                              <a:gd name="connsiteY65" fmla="*/ 274290 h 952947"/>
                              <a:gd name="connsiteX66" fmla="*/ 635700 w 956087"/>
                              <a:gd name="connsiteY66" fmla="*/ 283815 h 952947"/>
                              <a:gd name="connsiteX67" fmla="*/ 616217 w 956087"/>
                              <a:gd name="connsiteY67" fmla="*/ 301675 h 952947"/>
                              <a:gd name="connsiteX68" fmla="*/ 579416 w 956087"/>
                              <a:gd name="connsiteY68" fmla="*/ 331440 h 952947"/>
                              <a:gd name="connsiteX69" fmla="*/ 575087 w 956087"/>
                              <a:gd name="connsiteY69" fmla="*/ 333821 h 952947"/>
                              <a:gd name="connsiteX70" fmla="*/ 540450 w 956087"/>
                              <a:gd name="connsiteY70" fmla="*/ 364778 h 952947"/>
                              <a:gd name="connsiteX71" fmla="*/ 533956 w 956087"/>
                              <a:gd name="connsiteY71" fmla="*/ 371922 h 952947"/>
                              <a:gd name="connsiteX72" fmla="*/ 507979 w 956087"/>
                              <a:gd name="connsiteY72" fmla="*/ 396925 h 952947"/>
                              <a:gd name="connsiteX73" fmla="*/ 494990 w 956087"/>
                              <a:gd name="connsiteY73" fmla="*/ 408831 h 952947"/>
                              <a:gd name="connsiteX74" fmla="*/ 464683 w 956087"/>
                              <a:gd name="connsiteY74" fmla="*/ 444550 h 952947"/>
                              <a:gd name="connsiteX75" fmla="*/ 445200 w 956087"/>
                              <a:gd name="connsiteY75" fmla="*/ 468362 h 952947"/>
                              <a:gd name="connsiteX76" fmla="*/ 425717 w 956087"/>
                              <a:gd name="connsiteY76" fmla="*/ 492175 h 952947"/>
                              <a:gd name="connsiteX77" fmla="*/ 412729 w 956087"/>
                              <a:gd name="connsiteY77" fmla="*/ 501700 h 952947"/>
                              <a:gd name="connsiteX78" fmla="*/ 397575 w 956087"/>
                              <a:gd name="connsiteY78" fmla="*/ 514796 h 952947"/>
                              <a:gd name="connsiteX79" fmla="*/ 367269 w 956087"/>
                              <a:gd name="connsiteY79" fmla="*/ 549325 h 952947"/>
                              <a:gd name="connsiteX80" fmla="*/ 354280 w 956087"/>
                              <a:gd name="connsiteY80" fmla="*/ 564803 h 952947"/>
                              <a:gd name="connsiteX81" fmla="*/ 343456 w 956087"/>
                              <a:gd name="connsiteY81" fmla="*/ 577900 h 952947"/>
                              <a:gd name="connsiteX82" fmla="*/ 332632 w 956087"/>
                              <a:gd name="connsiteY82" fmla="*/ 581472 h 952947"/>
                              <a:gd name="connsiteX83" fmla="*/ 319644 w 956087"/>
                              <a:gd name="connsiteY83" fmla="*/ 580281 h 952947"/>
                              <a:gd name="connsiteX84" fmla="*/ 310984 w 956087"/>
                              <a:gd name="connsiteY84" fmla="*/ 586234 h 952947"/>
                              <a:gd name="connsiteX85" fmla="*/ 313149 w 956087"/>
                              <a:gd name="connsiteY85" fmla="*/ 589806 h 952947"/>
                              <a:gd name="connsiteX86" fmla="*/ 308820 w 956087"/>
                              <a:gd name="connsiteY86" fmla="*/ 595759 h 952947"/>
                              <a:gd name="connsiteX87" fmla="*/ 295831 w 956087"/>
                              <a:gd name="connsiteY87" fmla="*/ 605284 h 952947"/>
                              <a:gd name="connsiteX88" fmla="*/ 282842 w 956087"/>
                              <a:gd name="connsiteY88" fmla="*/ 626715 h 952947"/>
                              <a:gd name="connsiteX89" fmla="*/ 278513 w 956087"/>
                              <a:gd name="connsiteY89" fmla="*/ 635050 h 952947"/>
                              <a:gd name="connsiteX90" fmla="*/ 263359 w 956087"/>
                              <a:gd name="connsiteY90" fmla="*/ 645765 h 952947"/>
                              <a:gd name="connsiteX91" fmla="*/ 265524 w 956087"/>
                              <a:gd name="connsiteY91" fmla="*/ 657671 h 952947"/>
                              <a:gd name="connsiteX92" fmla="*/ 263359 w 956087"/>
                              <a:gd name="connsiteY92" fmla="*/ 662434 h 952947"/>
                              <a:gd name="connsiteX93" fmla="*/ 254700 w 956087"/>
                              <a:gd name="connsiteY93" fmla="*/ 679103 h 952947"/>
                              <a:gd name="connsiteX94" fmla="*/ 252536 w 956087"/>
                              <a:gd name="connsiteY94" fmla="*/ 686247 h 952947"/>
                              <a:gd name="connsiteX95" fmla="*/ 239547 w 956087"/>
                              <a:gd name="connsiteY95" fmla="*/ 714822 h 952947"/>
                              <a:gd name="connsiteX96" fmla="*/ 226558 w 956087"/>
                              <a:gd name="connsiteY96" fmla="*/ 754112 h 952947"/>
                              <a:gd name="connsiteX97" fmla="*/ 226558 w 956087"/>
                              <a:gd name="connsiteY97" fmla="*/ 757684 h 952947"/>
                              <a:gd name="connsiteX98" fmla="*/ 237382 w 956087"/>
                              <a:gd name="connsiteY98" fmla="*/ 764828 h 952947"/>
                              <a:gd name="connsiteX99" fmla="*/ 241712 w 956087"/>
                              <a:gd name="connsiteY99" fmla="*/ 766018 h 952947"/>
                              <a:gd name="connsiteX100" fmla="*/ 241712 w 956087"/>
                              <a:gd name="connsiteY100" fmla="*/ 769590 h 952947"/>
                              <a:gd name="connsiteX101" fmla="*/ 228723 w 956087"/>
                              <a:gd name="connsiteY101" fmla="*/ 794593 h 952947"/>
                              <a:gd name="connsiteX102" fmla="*/ 215734 w 956087"/>
                              <a:gd name="connsiteY102" fmla="*/ 827931 h 952947"/>
                              <a:gd name="connsiteX103" fmla="*/ 207075 w 956087"/>
                              <a:gd name="connsiteY103" fmla="*/ 856506 h 952947"/>
                              <a:gd name="connsiteX104" fmla="*/ 198416 w 956087"/>
                              <a:gd name="connsiteY104" fmla="*/ 862459 h 952947"/>
                              <a:gd name="connsiteX105" fmla="*/ 165945 w 956087"/>
                              <a:gd name="connsiteY105" fmla="*/ 887462 h 952947"/>
                              <a:gd name="connsiteX106" fmla="*/ 165945 w 956087"/>
                              <a:gd name="connsiteY106" fmla="*/ 911275 h 952947"/>
                              <a:gd name="connsiteX107" fmla="*/ 161615 w 956087"/>
                              <a:gd name="connsiteY107" fmla="*/ 926753 h 952947"/>
                              <a:gd name="connsiteX108" fmla="*/ 155121 w 956087"/>
                              <a:gd name="connsiteY108" fmla="*/ 951756 h 952947"/>
                              <a:gd name="connsiteX109" fmla="*/ 152956 w 956087"/>
                              <a:gd name="connsiteY109" fmla="*/ 952947 h 952947"/>
                              <a:gd name="connsiteX110" fmla="*/ 146462 w 956087"/>
                              <a:gd name="connsiteY110" fmla="*/ 952947 h 952947"/>
                              <a:gd name="connsiteX111" fmla="*/ 144297 w 956087"/>
                              <a:gd name="connsiteY111" fmla="*/ 951756 h 952947"/>
                              <a:gd name="connsiteX112" fmla="*/ 120484 w 956087"/>
                              <a:gd name="connsiteY112" fmla="*/ 923181 h 952947"/>
                              <a:gd name="connsiteX113" fmla="*/ 126979 w 956087"/>
                              <a:gd name="connsiteY113" fmla="*/ 924372 h 952947"/>
                              <a:gd name="connsiteX114" fmla="*/ 133473 w 956087"/>
                              <a:gd name="connsiteY114" fmla="*/ 920800 h 952947"/>
                              <a:gd name="connsiteX115" fmla="*/ 120484 w 956087"/>
                              <a:gd name="connsiteY115" fmla="*/ 907703 h 952947"/>
                              <a:gd name="connsiteX116" fmla="*/ 118320 w 956087"/>
                              <a:gd name="connsiteY116" fmla="*/ 907703 h 952947"/>
                              <a:gd name="connsiteX117" fmla="*/ 116155 w 956087"/>
                              <a:gd name="connsiteY117" fmla="*/ 908893 h 952947"/>
                              <a:gd name="connsiteX118" fmla="*/ 113990 w 956087"/>
                              <a:gd name="connsiteY118" fmla="*/ 913656 h 952947"/>
                              <a:gd name="connsiteX119" fmla="*/ 101001 w 956087"/>
                              <a:gd name="connsiteY119" fmla="*/ 895796 h 952947"/>
                              <a:gd name="connsiteX120" fmla="*/ 70695 w 956087"/>
                              <a:gd name="connsiteY120" fmla="*/ 819596 h 952947"/>
                              <a:gd name="connsiteX121" fmla="*/ 68530 w 956087"/>
                              <a:gd name="connsiteY121" fmla="*/ 814834 h 952947"/>
                              <a:gd name="connsiteX122" fmla="*/ 68530 w 956087"/>
                              <a:gd name="connsiteY122" fmla="*/ 780306 h 952947"/>
                              <a:gd name="connsiteX123" fmla="*/ 72859 w 956087"/>
                              <a:gd name="connsiteY123" fmla="*/ 766018 h 952947"/>
                              <a:gd name="connsiteX124" fmla="*/ 75024 w 956087"/>
                              <a:gd name="connsiteY124" fmla="*/ 758875 h 952947"/>
                              <a:gd name="connsiteX125" fmla="*/ 79354 w 956087"/>
                              <a:gd name="connsiteY125" fmla="*/ 725537 h 952947"/>
                              <a:gd name="connsiteX126" fmla="*/ 90178 w 956087"/>
                              <a:gd name="connsiteY126" fmla="*/ 694581 h 952947"/>
                              <a:gd name="connsiteX127" fmla="*/ 98837 w 956087"/>
                              <a:gd name="connsiteY127" fmla="*/ 674340 h 952947"/>
                              <a:gd name="connsiteX128" fmla="*/ 103166 w 956087"/>
                              <a:gd name="connsiteY128" fmla="*/ 662434 h 952947"/>
                              <a:gd name="connsiteX129" fmla="*/ 116155 w 956087"/>
                              <a:gd name="connsiteY129" fmla="*/ 629097 h 952947"/>
                              <a:gd name="connsiteX130" fmla="*/ 122649 w 956087"/>
                              <a:gd name="connsiteY130" fmla="*/ 608856 h 952947"/>
                              <a:gd name="connsiteX131" fmla="*/ 124814 w 956087"/>
                              <a:gd name="connsiteY131" fmla="*/ 598140 h 952947"/>
                              <a:gd name="connsiteX132" fmla="*/ 148626 w 956087"/>
                              <a:gd name="connsiteY132" fmla="*/ 548134 h 952947"/>
                              <a:gd name="connsiteX133" fmla="*/ 152956 w 956087"/>
                              <a:gd name="connsiteY133" fmla="*/ 536228 h 952947"/>
                              <a:gd name="connsiteX134" fmla="*/ 170274 w 956087"/>
                              <a:gd name="connsiteY134" fmla="*/ 506462 h 952947"/>
                              <a:gd name="connsiteX135" fmla="*/ 187592 w 956087"/>
                              <a:gd name="connsiteY135" fmla="*/ 476697 h 952947"/>
                              <a:gd name="connsiteX136" fmla="*/ 207075 w 956087"/>
                              <a:gd name="connsiteY136" fmla="*/ 442168 h 952947"/>
                              <a:gd name="connsiteX137" fmla="*/ 209240 w 956087"/>
                              <a:gd name="connsiteY137" fmla="*/ 437406 h 952947"/>
                              <a:gd name="connsiteX138" fmla="*/ 228723 w 956087"/>
                              <a:gd name="connsiteY138" fmla="*/ 410021 h 952947"/>
                              <a:gd name="connsiteX139" fmla="*/ 246041 w 956087"/>
                              <a:gd name="connsiteY139" fmla="*/ 383828 h 952947"/>
                              <a:gd name="connsiteX140" fmla="*/ 272019 w 956087"/>
                              <a:gd name="connsiteY140" fmla="*/ 344537 h 952947"/>
                              <a:gd name="connsiteX141" fmla="*/ 289337 w 956087"/>
                              <a:gd name="connsiteY141" fmla="*/ 324297 h 952947"/>
                              <a:gd name="connsiteX142" fmla="*/ 297996 w 956087"/>
                              <a:gd name="connsiteY142" fmla="*/ 313581 h 952947"/>
                              <a:gd name="connsiteX143" fmla="*/ 330467 w 956087"/>
                              <a:gd name="connsiteY143" fmla="*/ 275481 h 952947"/>
                              <a:gd name="connsiteX144" fmla="*/ 352115 w 956087"/>
                              <a:gd name="connsiteY144" fmla="*/ 250478 h 952947"/>
                              <a:gd name="connsiteX145" fmla="*/ 354280 w 956087"/>
                              <a:gd name="connsiteY145" fmla="*/ 245715 h 952947"/>
                              <a:gd name="connsiteX146" fmla="*/ 347786 w 956087"/>
                              <a:gd name="connsiteY146" fmla="*/ 242143 h 952947"/>
                              <a:gd name="connsiteX147" fmla="*/ 330467 w 956087"/>
                              <a:gd name="connsiteY147" fmla="*/ 245715 h 952947"/>
                              <a:gd name="connsiteX148" fmla="*/ 310984 w 956087"/>
                              <a:gd name="connsiteY148" fmla="*/ 249287 h 952947"/>
                              <a:gd name="connsiteX149" fmla="*/ 287172 w 956087"/>
                              <a:gd name="connsiteY149" fmla="*/ 251668 h 952947"/>
                              <a:gd name="connsiteX150" fmla="*/ 252536 w 956087"/>
                              <a:gd name="connsiteY150" fmla="*/ 260003 h 952947"/>
                              <a:gd name="connsiteX151" fmla="*/ 217899 w 956087"/>
                              <a:gd name="connsiteY151" fmla="*/ 263575 h 952947"/>
                              <a:gd name="connsiteX152" fmla="*/ 170274 w 956087"/>
                              <a:gd name="connsiteY152" fmla="*/ 264765 h 952947"/>
                              <a:gd name="connsiteX153" fmla="*/ 126979 w 956087"/>
                              <a:gd name="connsiteY153" fmla="*/ 265956 h 952947"/>
                              <a:gd name="connsiteX154" fmla="*/ 70695 w 956087"/>
                              <a:gd name="connsiteY154" fmla="*/ 269528 h 952947"/>
                              <a:gd name="connsiteX155" fmla="*/ 62036 w 956087"/>
                              <a:gd name="connsiteY155" fmla="*/ 269528 h 952947"/>
                              <a:gd name="connsiteX156" fmla="*/ 18740 w 956087"/>
                              <a:gd name="connsiteY156" fmla="*/ 265956 h 952947"/>
                              <a:gd name="connsiteX157" fmla="*/ 10081 w 956087"/>
                              <a:gd name="connsiteY157" fmla="*/ 265956 h 952947"/>
                              <a:gd name="connsiteX158" fmla="*/ 3587 w 956087"/>
                              <a:gd name="connsiteY158" fmla="*/ 263575 h 952947"/>
                              <a:gd name="connsiteX159" fmla="*/ 1422 w 956087"/>
                              <a:gd name="connsiteY159" fmla="*/ 260003 h 952947"/>
                              <a:gd name="connsiteX160" fmla="*/ 85848 w 956087"/>
                              <a:gd name="connsiteY160" fmla="*/ 219521 h 952947"/>
                              <a:gd name="connsiteX161" fmla="*/ 96672 w 956087"/>
                              <a:gd name="connsiteY161" fmla="*/ 215950 h 952947"/>
                              <a:gd name="connsiteX162" fmla="*/ 172439 w 956087"/>
                              <a:gd name="connsiteY162" fmla="*/ 186184 h 952947"/>
                              <a:gd name="connsiteX163" fmla="*/ 183263 w 956087"/>
                              <a:gd name="connsiteY163" fmla="*/ 182612 h 952947"/>
                              <a:gd name="connsiteX164" fmla="*/ 228723 w 956087"/>
                              <a:gd name="connsiteY164" fmla="*/ 168325 h 952947"/>
                              <a:gd name="connsiteX165" fmla="*/ 254700 w 956087"/>
                              <a:gd name="connsiteY165" fmla="*/ 158800 h 952947"/>
                              <a:gd name="connsiteX166" fmla="*/ 287172 w 956087"/>
                              <a:gd name="connsiteY166" fmla="*/ 148084 h 952947"/>
                              <a:gd name="connsiteX167" fmla="*/ 330467 w 956087"/>
                              <a:gd name="connsiteY167" fmla="*/ 132606 h 952947"/>
                              <a:gd name="connsiteX168" fmla="*/ 406234 w 956087"/>
                              <a:gd name="connsiteY168" fmla="*/ 104031 h 952947"/>
                              <a:gd name="connsiteX169" fmla="*/ 475507 w 956087"/>
                              <a:gd name="connsiteY169" fmla="*/ 77837 h 952947"/>
                              <a:gd name="connsiteX170" fmla="*/ 490661 w 956087"/>
                              <a:gd name="connsiteY170" fmla="*/ 71884 h 952947"/>
                              <a:gd name="connsiteX171" fmla="*/ 544780 w 956087"/>
                              <a:gd name="connsiteY171" fmla="*/ 48071 h 952947"/>
                              <a:gd name="connsiteX172" fmla="*/ 594570 w 956087"/>
                              <a:gd name="connsiteY172" fmla="*/ 26640 h 952947"/>
                              <a:gd name="connsiteX173" fmla="*/ 607558 w 956087"/>
                              <a:gd name="connsiteY173" fmla="*/ 20687 h 952947"/>
                              <a:gd name="connsiteX174" fmla="*/ 627041 w 956087"/>
                              <a:gd name="connsiteY174" fmla="*/ 9971 h 952947"/>
                              <a:gd name="connsiteX175" fmla="*/ 635700 w 956087"/>
                              <a:gd name="connsiteY175" fmla="*/ 2828 h 952947"/>
                              <a:gd name="connsiteX176" fmla="*/ 650854 w 956087"/>
                              <a:gd name="connsiteY176" fmla="*/ 446 h 95294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</a:cxnLst>
                            <a:rect l="l" t="t" r="r" b="b"/>
                            <a:pathLst>
                              <a:path w="956087" h="952947">
                                <a:moveTo>
                                  <a:pt x="213570" y="785068"/>
                                </a:moveTo>
                                <a:cubicBezTo>
                                  <a:pt x="211405" y="785068"/>
                                  <a:pt x="211405" y="786259"/>
                                  <a:pt x="209240" y="787450"/>
                                </a:cubicBezTo>
                                <a:cubicBezTo>
                                  <a:pt x="209240" y="788640"/>
                                  <a:pt x="211405" y="789831"/>
                                  <a:pt x="213570" y="788640"/>
                                </a:cubicBezTo>
                                <a:cubicBezTo>
                                  <a:pt x="213570" y="788640"/>
                                  <a:pt x="215734" y="787450"/>
                                  <a:pt x="215734" y="787450"/>
                                </a:cubicBezTo>
                                <a:cubicBezTo>
                                  <a:pt x="215734" y="786259"/>
                                  <a:pt x="213570" y="786259"/>
                                  <a:pt x="213570" y="785068"/>
                                </a:cubicBezTo>
                                <a:close/>
                                <a:moveTo>
                                  <a:pt x="213570" y="764828"/>
                                </a:moveTo>
                                <a:cubicBezTo>
                                  <a:pt x="211405" y="764828"/>
                                  <a:pt x="209240" y="766018"/>
                                  <a:pt x="209240" y="766018"/>
                                </a:cubicBezTo>
                                <a:cubicBezTo>
                                  <a:pt x="209240" y="768400"/>
                                  <a:pt x="207075" y="770781"/>
                                  <a:pt x="211405" y="773162"/>
                                </a:cubicBezTo>
                                <a:cubicBezTo>
                                  <a:pt x="211405" y="773162"/>
                                  <a:pt x="213570" y="773162"/>
                                  <a:pt x="213570" y="773162"/>
                                </a:cubicBezTo>
                                <a:cubicBezTo>
                                  <a:pt x="217899" y="771971"/>
                                  <a:pt x="220064" y="768400"/>
                                  <a:pt x="215734" y="766018"/>
                                </a:cubicBezTo>
                                <a:cubicBezTo>
                                  <a:pt x="215734" y="766018"/>
                                  <a:pt x="213570" y="764828"/>
                                  <a:pt x="213570" y="764828"/>
                                </a:cubicBezTo>
                                <a:close/>
                                <a:moveTo>
                                  <a:pt x="256866" y="720775"/>
                                </a:moveTo>
                                <a:cubicBezTo>
                                  <a:pt x="256866" y="721966"/>
                                  <a:pt x="256866" y="723156"/>
                                  <a:pt x="256866" y="723156"/>
                                </a:cubicBezTo>
                                <a:cubicBezTo>
                                  <a:pt x="256866" y="723156"/>
                                  <a:pt x="256866" y="724347"/>
                                  <a:pt x="254701" y="724347"/>
                                </a:cubicBezTo>
                                <a:cubicBezTo>
                                  <a:pt x="254701" y="724347"/>
                                  <a:pt x="254701" y="723156"/>
                                  <a:pt x="256866" y="720775"/>
                                </a:cubicBezTo>
                                <a:close/>
                                <a:moveTo>
                                  <a:pt x="328303" y="569565"/>
                                </a:moveTo>
                                <a:cubicBezTo>
                                  <a:pt x="326138" y="569565"/>
                                  <a:pt x="326138" y="570756"/>
                                  <a:pt x="326138" y="571947"/>
                                </a:cubicBezTo>
                                <a:cubicBezTo>
                                  <a:pt x="328303" y="571947"/>
                                  <a:pt x="330467" y="571947"/>
                                  <a:pt x="330467" y="571947"/>
                                </a:cubicBezTo>
                                <a:cubicBezTo>
                                  <a:pt x="330467" y="571947"/>
                                  <a:pt x="330467" y="570756"/>
                                  <a:pt x="330467" y="570756"/>
                                </a:cubicBezTo>
                                <a:cubicBezTo>
                                  <a:pt x="330467" y="570756"/>
                                  <a:pt x="328303" y="569565"/>
                                  <a:pt x="328303" y="569565"/>
                                </a:cubicBezTo>
                                <a:close/>
                                <a:moveTo>
                                  <a:pt x="650854" y="446"/>
                                </a:moveTo>
                                <a:cubicBezTo>
                                  <a:pt x="661678" y="-744"/>
                                  <a:pt x="672502" y="446"/>
                                  <a:pt x="681161" y="4018"/>
                                </a:cubicBezTo>
                                <a:cubicBezTo>
                                  <a:pt x="689820" y="7590"/>
                                  <a:pt x="698479" y="9971"/>
                                  <a:pt x="704973" y="14734"/>
                                </a:cubicBezTo>
                                <a:cubicBezTo>
                                  <a:pt x="707138" y="17115"/>
                                  <a:pt x="711467" y="19496"/>
                                  <a:pt x="717962" y="19496"/>
                                </a:cubicBezTo>
                                <a:cubicBezTo>
                                  <a:pt x="724456" y="20687"/>
                                  <a:pt x="730950" y="23068"/>
                                  <a:pt x="735280" y="26640"/>
                                </a:cubicBezTo>
                                <a:cubicBezTo>
                                  <a:pt x="750433" y="34975"/>
                                  <a:pt x="767752" y="43309"/>
                                  <a:pt x="774246" y="56406"/>
                                </a:cubicBezTo>
                                <a:cubicBezTo>
                                  <a:pt x="776411" y="58787"/>
                                  <a:pt x="778575" y="61168"/>
                                  <a:pt x="780740" y="61168"/>
                                </a:cubicBezTo>
                                <a:cubicBezTo>
                                  <a:pt x="789399" y="63550"/>
                                  <a:pt x="791564" y="68312"/>
                                  <a:pt x="789399" y="73075"/>
                                </a:cubicBezTo>
                                <a:cubicBezTo>
                                  <a:pt x="789399" y="75456"/>
                                  <a:pt x="787235" y="79028"/>
                                  <a:pt x="791564" y="81409"/>
                                </a:cubicBezTo>
                                <a:cubicBezTo>
                                  <a:pt x="804553" y="89743"/>
                                  <a:pt x="808882" y="101650"/>
                                  <a:pt x="813212" y="111175"/>
                                </a:cubicBezTo>
                                <a:cubicBezTo>
                                  <a:pt x="817541" y="118318"/>
                                  <a:pt x="817541" y="125462"/>
                                  <a:pt x="819706" y="133796"/>
                                </a:cubicBezTo>
                                <a:cubicBezTo>
                                  <a:pt x="819706" y="134987"/>
                                  <a:pt x="821871" y="137368"/>
                                  <a:pt x="821871" y="138559"/>
                                </a:cubicBezTo>
                                <a:cubicBezTo>
                                  <a:pt x="819706" y="150465"/>
                                  <a:pt x="826200" y="162371"/>
                                  <a:pt x="834859" y="173087"/>
                                </a:cubicBezTo>
                                <a:cubicBezTo>
                                  <a:pt x="834859" y="173087"/>
                                  <a:pt x="834859" y="174278"/>
                                  <a:pt x="834859" y="174278"/>
                                </a:cubicBezTo>
                                <a:cubicBezTo>
                                  <a:pt x="837024" y="184993"/>
                                  <a:pt x="845683" y="194518"/>
                                  <a:pt x="847848" y="204043"/>
                                </a:cubicBezTo>
                                <a:cubicBezTo>
                                  <a:pt x="847848" y="206425"/>
                                  <a:pt x="850013" y="209996"/>
                                  <a:pt x="850013" y="212378"/>
                                </a:cubicBezTo>
                                <a:cubicBezTo>
                                  <a:pt x="852178" y="220712"/>
                                  <a:pt x="850013" y="230237"/>
                                  <a:pt x="856507" y="237381"/>
                                </a:cubicBezTo>
                                <a:cubicBezTo>
                                  <a:pt x="856507" y="245715"/>
                                  <a:pt x="860837" y="254050"/>
                                  <a:pt x="865166" y="262384"/>
                                </a:cubicBezTo>
                                <a:cubicBezTo>
                                  <a:pt x="869496" y="274290"/>
                                  <a:pt x="873825" y="285006"/>
                                  <a:pt x="875990" y="296912"/>
                                </a:cubicBezTo>
                                <a:cubicBezTo>
                                  <a:pt x="878155" y="308818"/>
                                  <a:pt x="880320" y="319534"/>
                                  <a:pt x="882484" y="331440"/>
                                </a:cubicBezTo>
                                <a:cubicBezTo>
                                  <a:pt x="886814" y="351681"/>
                                  <a:pt x="891144" y="371922"/>
                                  <a:pt x="897638" y="392162"/>
                                </a:cubicBezTo>
                                <a:cubicBezTo>
                                  <a:pt x="901967" y="402878"/>
                                  <a:pt x="908462" y="413593"/>
                                  <a:pt x="912791" y="424309"/>
                                </a:cubicBezTo>
                                <a:cubicBezTo>
                                  <a:pt x="919286" y="429072"/>
                                  <a:pt x="919286" y="436215"/>
                                  <a:pt x="923615" y="442168"/>
                                </a:cubicBezTo>
                                <a:cubicBezTo>
                                  <a:pt x="927945" y="446931"/>
                                  <a:pt x="930109" y="452884"/>
                                  <a:pt x="934439" y="458837"/>
                                </a:cubicBezTo>
                                <a:cubicBezTo>
                                  <a:pt x="936604" y="461218"/>
                                  <a:pt x="936604" y="464790"/>
                                  <a:pt x="938769" y="467171"/>
                                </a:cubicBezTo>
                                <a:cubicBezTo>
                                  <a:pt x="940933" y="470743"/>
                                  <a:pt x="940933" y="475506"/>
                                  <a:pt x="943098" y="479078"/>
                                </a:cubicBezTo>
                                <a:cubicBezTo>
                                  <a:pt x="947428" y="487412"/>
                                  <a:pt x="951757" y="495747"/>
                                  <a:pt x="956087" y="505271"/>
                                </a:cubicBezTo>
                                <a:cubicBezTo>
                                  <a:pt x="953922" y="508843"/>
                                  <a:pt x="951757" y="512415"/>
                                  <a:pt x="949592" y="517178"/>
                                </a:cubicBezTo>
                                <a:cubicBezTo>
                                  <a:pt x="947428" y="519559"/>
                                  <a:pt x="945263" y="521940"/>
                                  <a:pt x="940933" y="524322"/>
                                </a:cubicBezTo>
                                <a:cubicBezTo>
                                  <a:pt x="936604" y="526703"/>
                                  <a:pt x="932274" y="527893"/>
                                  <a:pt x="930109" y="530275"/>
                                </a:cubicBezTo>
                                <a:cubicBezTo>
                                  <a:pt x="923615" y="535037"/>
                                  <a:pt x="921450" y="539800"/>
                                  <a:pt x="923615" y="544562"/>
                                </a:cubicBezTo>
                                <a:cubicBezTo>
                                  <a:pt x="923615" y="545753"/>
                                  <a:pt x="925780" y="546943"/>
                                  <a:pt x="925780" y="548134"/>
                                </a:cubicBezTo>
                                <a:cubicBezTo>
                                  <a:pt x="927945" y="550515"/>
                                  <a:pt x="927945" y="554087"/>
                                  <a:pt x="923615" y="556468"/>
                                </a:cubicBezTo>
                                <a:cubicBezTo>
                                  <a:pt x="919286" y="557659"/>
                                  <a:pt x="914956" y="556468"/>
                                  <a:pt x="912791" y="555278"/>
                                </a:cubicBezTo>
                                <a:cubicBezTo>
                                  <a:pt x="906297" y="554087"/>
                                  <a:pt x="901967" y="552897"/>
                                  <a:pt x="897638" y="549325"/>
                                </a:cubicBezTo>
                                <a:cubicBezTo>
                                  <a:pt x="886814" y="542181"/>
                                  <a:pt x="873825" y="536228"/>
                                  <a:pt x="863002" y="530275"/>
                                </a:cubicBezTo>
                                <a:cubicBezTo>
                                  <a:pt x="854342" y="524322"/>
                                  <a:pt x="843519" y="519559"/>
                                  <a:pt x="834859" y="513606"/>
                                </a:cubicBezTo>
                                <a:cubicBezTo>
                                  <a:pt x="828365" y="510034"/>
                                  <a:pt x="824036" y="506462"/>
                                  <a:pt x="819706" y="502890"/>
                                </a:cubicBezTo>
                                <a:cubicBezTo>
                                  <a:pt x="804553" y="490984"/>
                                  <a:pt x="791564" y="479078"/>
                                  <a:pt x="776411" y="467171"/>
                                </a:cubicBezTo>
                                <a:cubicBezTo>
                                  <a:pt x="774246" y="464790"/>
                                  <a:pt x="769916" y="462409"/>
                                  <a:pt x="765587" y="461218"/>
                                </a:cubicBezTo>
                                <a:cubicBezTo>
                                  <a:pt x="743939" y="451693"/>
                                  <a:pt x="733115" y="438597"/>
                                  <a:pt x="724456" y="424309"/>
                                </a:cubicBezTo>
                                <a:cubicBezTo>
                                  <a:pt x="715797" y="407640"/>
                                  <a:pt x="704973" y="392162"/>
                                  <a:pt x="698479" y="375493"/>
                                </a:cubicBezTo>
                                <a:cubicBezTo>
                                  <a:pt x="687655" y="362396"/>
                                  <a:pt x="683325" y="349300"/>
                                  <a:pt x="678996" y="335012"/>
                                </a:cubicBezTo>
                                <a:cubicBezTo>
                                  <a:pt x="674666" y="321915"/>
                                  <a:pt x="670337" y="308818"/>
                                  <a:pt x="668172" y="295722"/>
                                </a:cubicBezTo>
                                <a:cubicBezTo>
                                  <a:pt x="666007" y="288578"/>
                                  <a:pt x="663842" y="282625"/>
                                  <a:pt x="661678" y="275481"/>
                                </a:cubicBezTo>
                                <a:cubicBezTo>
                                  <a:pt x="661678" y="274290"/>
                                  <a:pt x="655183" y="273100"/>
                                  <a:pt x="653019" y="274290"/>
                                </a:cubicBezTo>
                                <a:cubicBezTo>
                                  <a:pt x="646524" y="277862"/>
                                  <a:pt x="640030" y="280243"/>
                                  <a:pt x="635700" y="283815"/>
                                </a:cubicBezTo>
                                <a:cubicBezTo>
                                  <a:pt x="629206" y="289768"/>
                                  <a:pt x="622712" y="295722"/>
                                  <a:pt x="616217" y="301675"/>
                                </a:cubicBezTo>
                                <a:cubicBezTo>
                                  <a:pt x="605394" y="312390"/>
                                  <a:pt x="596734" y="323106"/>
                                  <a:pt x="579416" y="331440"/>
                                </a:cubicBezTo>
                                <a:cubicBezTo>
                                  <a:pt x="577252" y="332631"/>
                                  <a:pt x="577252" y="332631"/>
                                  <a:pt x="575087" y="333821"/>
                                </a:cubicBezTo>
                                <a:cubicBezTo>
                                  <a:pt x="566428" y="345728"/>
                                  <a:pt x="551274" y="354062"/>
                                  <a:pt x="540450" y="364778"/>
                                </a:cubicBezTo>
                                <a:cubicBezTo>
                                  <a:pt x="538286" y="367159"/>
                                  <a:pt x="533956" y="369540"/>
                                  <a:pt x="533956" y="371922"/>
                                </a:cubicBezTo>
                                <a:cubicBezTo>
                                  <a:pt x="527462" y="381446"/>
                                  <a:pt x="516638" y="388590"/>
                                  <a:pt x="507979" y="396925"/>
                                </a:cubicBezTo>
                                <a:cubicBezTo>
                                  <a:pt x="503649" y="400497"/>
                                  <a:pt x="497155" y="404068"/>
                                  <a:pt x="494990" y="408831"/>
                                </a:cubicBezTo>
                                <a:cubicBezTo>
                                  <a:pt x="488496" y="421928"/>
                                  <a:pt x="475507" y="432643"/>
                                  <a:pt x="464683" y="444550"/>
                                </a:cubicBezTo>
                                <a:cubicBezTo>
                                  <a:pt x="458189" y="451693"/>
                                  <a:pt x="451695" y="460028"/>
                                  <a:pt x="445200" y="468362"/>
                                </a:cubicBezTo>
                                <a:cubicBezTo>
                                  <a:pt x="438706" y="476697"/>
                                  <a:pt x="432212" y="483840"/>
                                  <a:pt x="425717" y="492175"/>
                                </a:cubicBezTo>
                                <a:cubicBezTo>
                                  <a:pt x="423553" y="495747"/>
                                  <a:pt x="419223" y="499318"/>
                                  <a:pt x="412729" y="501700"/>
                                </a:cubicBezTo>
                                <a:cubicBezTo>
                                  <a:pt x="406234" y="505271"/>
                                  <a:pt x="401905" y="510034"/>
                                  <a:pt x="397575" y="514796"/>
                                </a:cubicBezTo>
                                <a:cubicBezTo>
                                  <a:pt x="388916" y="529084"/>
                                  <a:pt x="378092" y="539800"/>
                                  <a:pt x="367269" y="549325"/>
                                </a:cubicBezTo>
                                <a:cubicBezTo>
                                  <a:pt x="362939" y="554087"/>
                                  <a:pt x="358609" y="560040"/>
                                  <a:pt x="354280" y="564803"/>
                                </a:cubicBezTo>
                                <a:cubicBezTo>
                                  <a:pt x="349950" y="569565"/>
                                  <a:pt x="347786" y="573137"/>
                                  <a:pt x="343456" y="577900"/>
                                </a:cubicBezTo>
                                <a:cubicBezTo>
                                  <a:pt x="341291" y="580281"/>
                                  <a:pt x="336962" y="581472"/>
                                  <a:pt x="332632" y="581472"/>
                                </a:cubicBezTo>
                                <a:cubicBezTo>
                                  <a:pt x="328303" y="581472"/>
                                  <a:pt x="323973" y="580281"/>
                                  <a:pt x="319644" y="580281"/>
                                </a:cubicBezTo>
                                <a:cubicBezTo>
                                  <a:pt x="315314" y="580281"/>
                                  <a:pt x="310984" y="582662"/>
                                  <a:pt x="310984" y="586234"/>
                                </a:cubicBezTo>
                                <a:cubicBezTo>
                                  <a:pt x="310984" y="587425"/>
                                  <a:pt x="313149" y="588615"/>
                                  <a:pt x="313149" y="589806"/>
                                </a:cubicBezTo>
                                <a:cubicBezTo>
                                  <a:pt x="315314" y="592187"/>
                                  <a:pt x="313149" y="594568"/>
                                  <a:pt x="308820" y="595759"/>
                                </a:cubicBezTo>
                                <a:cubicBezTo>
                                  <a:pt x="302325" y="598140"/>
                                  <a:pt x="297996" y="600522"/>
                                  <a:pt x="295831" y="605284"/>
                                </a:cubicBezTo>
                                <a:cubicBezTo>
                                  <a:pt x="291502" y="612428"/>
                                  <a:pt x="285007" y="619572"/>
                                  <a:pt x="282842" y="626715"/>
                                </a:cubicBezTo>
                                <a:cubicBezTo>
                                  <a:pt x="282842" y="629097"/>
                                  <a:pt x="280678" y="632668"/>
                                  <a:pt x="278513" y="635050"/>
                                </a:cubicBezTo>
                                <a:cubicBezTo>
                                  <a:pt x="276348" y="639812"/>
                                  <a:pt x="265524" y="641003"/>
                                  <a:pt x="263359" y="645765"/>
                                </a:cubicBezTo>
                                <a:cubicBezTo>
                                  <a:pt x="263359" y="649337"/>
                                  <a:pt x="265524" y="654100"/>
                                  <a:pt x="265524" y="657671"/>
                                </a:cubicBezTo>
                                <a:cubicBezTo>
                                  <a:pt x="265524" y="658862"/>
                                  <a:pt x="265524" y="661243"/>
                                  <a:pt x="263359" y="662434"/>
                                </a:cubicBezTo>
                                <a:cubicBezTo>
                                  <a:pt x="256865" y="667197"/>
                                  <a:pt x="254700" y="673150"/>
                                  <a:pt x="254700" y="679103"/>
                                </a:cubicBezTo>
                                <a:cubicBezTo>
                                  <a:pt x="254700" y="681484"/>
                                  <a:pt x="254700" y="683865"/>
                                  <a:pt x="252536" y="686247"/>
                                </a:cubicBezTo>
                                <a:cubicBezTo>
                                  <a:pt x="243876" y="695772"/>
                                  <a:pt x="243876" y="705296"/>
                                  <a:pt x="239547" y="714822"/>
                                </a:cubicBezTo>
                                <a:cubicBezTo>
                                  <a:pt x="233053" y="727918"/>
                                  <a:pt x="230888" y="741015"/>
                                  <a:pt x="226558" y="754112"/>
                                </a:cubicBezTo>
                                <a:cubicBezTo>
                                  <a:pt x="226558" y="755303"/>
                                  <a:pt x="226558" y="756493"/>
                                  <a:pt x="226558" y="757684"/>
                                </a:cubicBezTo>
                                <a:cubicBezTo>
                                  <a:pt x="226558" y="761256"/>
                                  <a:pt x="230888" y="763637"/>
                                  <a:pt x="237382" y="764828"/>
                                </a:cubicBezTo>
                                <a:cubicBezTo>
                                  <a:pt x="239547" y="764828"/>
                                  <a:pt x="241712" y="766018"/>
                                  <a:pt x="241712" y="766018"/>
                                </a:cubicBezTo>
                                <a:cubicBezTo>
                                  <a:pt x="241712" y="767209"/>
                                  <a:pt x="241712" y="768400"/>
                                  <a:pt x="241712" y="769590"/>
                                </a:cubicBezTo>
                                <a:cubicBezTo>
                                  <a:pt x="235217" y="777925"/>
                                  <a:pt x="233053" y="786259"/>
                                  <a:pt x="228723" y="794593"/>
                                </a:cubicBezTo>
                                <a:cubicBezTo>
                                  <a:pt x="224394" y="805309"/>
                                  <a:pt x="220064" y="817215"/>
                                  <a:pt x="215734" y="827931"/>
                                </a:cubicBezTo>
                                <a:cubicBezTo>
                                  <a:pt x="211405" y="837456"/>
                                  <a:pt x="207075" y="846981"/>
                                  <a:pt x="207075" y="856506"/>
                                </a:cubicBezTo>
                                <a:cubicBezTo>
                                  <a:pt x="207075" y="860078"/>
                                  <a:pt x="202746" y="861268"/>
                                  <a:pt x="198416" y="862459"/>
                                </a:cubicBezTo>
                                <a:cubicBezTo>
                                  <a:pt x="176769" y="866031"/>
                                  <a:pt x="165945" y="875556"/>
                                  <a:pt x="165945" y="887462"/>
                                </a:cubicBezTo>
                                <a:cubicBezTo>
                                  <a:pt x="163780" y="895796"/>
                                  <a:pt x="161615" y="902940"/>
                                  <a:pt x="165945" y="911275"/>
                                </a:cubicBezTo>
                                <a:cubicBezTo>
                                  <a:pt x="168109" y="916037"/>
                                  <a:pt x="165945" y="921990"/>
                                  <a:pt x="161615" y="926753"/>
                                </a:cubicBezTo>
                                <a:cubicBezTo>
                                  <a:pt x="152956" y="935087"/>
                                  <a:pt x="150791" y="943421"/>
                                  <a:pt x="155121" y="951756"/>
                                </a:cubicBezTo>
                                <a:cubicBezTo>
                                  <a:pt x="155121" y="951756"/>
                                  <a:pt x="155121" y="952947"/>
                                  <a:pt x="152956" y="952947"/>
                                </a:cubicBezTo>
                                <a:cubicBezTo>
                                  <a:pt x="150791" y="952947"/>
                                  <a:pt x="148626" y="952947"/>
                                  <a:pt x="146462" y="952947"/>
                                </a:cubicBezTo>
                                <a:cubicBezTo>
                                  <a:pt x="146462" y="952947"/>
                                  <a:pt x="144297" y="952947"/>
                                  <a:pt x="144297" y="951756"/>
                                </a:cubicBezTo>
                                <a:cubicBezTo>
                                  <a:pt x="135638" y="942231"/>
                                  <a:pt x="122649" y="933897"/>
                                  <a:pt x="120484" y="923181"/>
                                </a:cubicBezTo>
                                <a:cubicBezTo>
                                  <a:pt x="122649" y="923181"/>
                                  <a:pt x="124814" y="924372"/>
                                  <a:pt x="126979" y="924372"/>
                                </a:cubicBezTo>
                                <a:cubicBezTo>
                                  <a:pt x="131308" y="924372"/>
                                  <a:pt x="135638" y="921990"/>
                                  <a:pt x="133473" y="920800"/>
                                </a:cubicBezTo>
                                <a:cubicBezTo>
                                  <a:pt x="129144" y="916037"/>
                                  <a:pt x="126979" y="911275"/>
                                  <a:pt x="120484" y="907703"/>
                                </a:cubicBezTo>
                                <a:cubicBezTo>
                                  <a:pt x="120484" y="907703"/>
                                  <a:pt x="118320" y="907703"/>
                                  <a:pt x="118320" y="907703"/>
                                </a:cubicBezTo>
                                <a:cubicBezTo>
                                  <a:pt x="118320" y="907703"/>
                                  <a:pt x="116155" y="908893"/>
                                  <a:pt x="116155" y="908893"/>
                                </a:cubicBezTo>
                                <a:cubicBezTo>
                                  <a:pt x="113990" y="911275"/>
                                  <a:pt x="113990" y="912465"/>
                                  <a:pt x="113990" y="913656"/>
                                </a:cubicBezTo>
                                <a:cubicBezTo>
                                  <a:pt x="107496" y="908893"/>
                                  <a:pt x="103166" y="902940"/>
                                  <a:pt x="101001" y="895796"/>
                                </a:cubicBezTo>
                                <a:cubicBezTo>
                                  <a:pt x="88013" y="870793"/>
                                  <a:pt x="81519" y="844600"/>
                                  <a:pt x="70695" y="819596"/>
                                </a:cubicBezTo>
                                <a:cubicBezTo>
                                  <a:pt x="70695" y="818406"/>
                                  <a:pt x="68530" y="816025"/>
                                  <a:pt x="68530" y="814834"/>
                                </a:cubicBezTo>
                                <a:cubicBezTo>
                                  <a:pt x="68530" y="802928"/>
                                  <a:pt x="66365" y="792212"/>
                                  <a:pt x="68530" y="780306"/>
                                </a:cubicBezTo>
                                <a:cubicBezTo>
                                  <a:pt x="68530" y="775543"/>
                                  <a:pt x="70695" y="770781"/>
                                  <a:pt x="72859" y="766018"/>
                                </a:cubicBezTo>
                                <a:cubicBezTo>
                                  <a:pt x="72859" y="763637"/>
                                  <a:pt x="75024" y="761256"/>
                                  <a:pt x="75024" y="758875"/>
                                </a:cubicBezTo>
                                <a:cubicBezTo>
                                  <a:pt x="70695" y="748159"/>
                                  <a:pt x="77189" y="737443"/>
                                  <a:pt x="79354" y="725537"/>
                                </a:cubicBezTo>
                                <a:cubicBezTo>
                                  <a:pt x="79354" y="716012"/>
                                  <a:pt x="85848" y="705296"/>
                                  <a:pt x="90178" y="694581"/>
                                </a:cubicBezTo>
                                <a:cubicBezTo>
                                  <a:pt x="92342" y="687437"/>
                                  <a:pt x="94507" y="681484"/>
                                  <a:pt x="98837" y="674340"/>
                                </a:cubicBezTo>
                                <a:cubicBezTo>
                                  <a:pt x="101001" y="670768"/>
                                  <a:pt x="101001" y="666006"/>
                                  <a:pt x="103166" y="662434"/>
                                </a:cubicBezTo>
                                <a:cubicBezTo>
                                  <a:pt x="105331" y="650528"/>
                                  <a:pt x="109661" y="639812"/>
                                  <a:pt x="116155" y="629097"/>
                                </a:cubicBezTo>
                                <a:cubicBezTo>
                                  <a:pt x="120484" y="623143"/>
                                  <a:pt x="124814" y="616000"/>
                                  <a:pt x="122649" y="608856"/>
                                </a:cubicBezTo>
                                <a:cubicBezTo>
                                  <a:pt x="120484" y="605284"/>
                                  <a:pt x="122649" y="601712"/>
                                  <a:pt x="124814" y="598140"/>
                                </a:cubicBezTo>
                                <a:cubicBezTo>
                                  <a:pt x="133473" y="581472"/>
                                  <a:pt x="137803" y="563612"/>
                                  <a:pt x="148626" y="548134"/>
                                </a:cubicBezTo>
                                <a:cubicBezTo>
                                  <a:pt x="150791" y="544562"/>
                                  <a:pt x="150791" y="539800"/>
                                  <a:pt x="152956" y="536228"/>
                                </a:cubicBezTo>
                                <a:cubicBezTo>
                                  <a:pt x="159450" y="526703"/>
                                  <a:pt x="161615" y="515987"/>
                                  <a:pt x="170274" y="506462"/>
                                </a:cubicBezTo>
                                <a:cubicBezTo>
                                  <a:pt x="176769" y="496937"/>
                                  <a:pt x="181098" y="486222"/>
                                  <a:pt x="187592" y="476697"/>
                                </a:cubicBezTo>
                                <a:cubicBezTo>
                                  <a:pt x="194087" y="464790"/>
                                  <a:pt x="200581" y="452884"/>
                                  <a:pt x="207075" y="442168"/>
                                </a:cubicBezTo>
                                <a:cubicBezTo>
                                  <a:pt x="209240" y="440978"/>
                                  <a:pt x="209240" y="438597"/>
                                  <a:pt x="209240" y="437406"/>
                                </a:cubicBezTo>
                                <a:cubicBezTo>
                                  <a:pt x="217899" y="429072"/>
                                  <a:pt x="224394" y="419546"/>
                                  <a:pt x="228723" y="410021"/>
                                </a:cubicBezTo>
                                <a:cubicBezTo>
                                  <a:pt x="233053" y="400497"/>
                                  <a:pt x="241712" y="393353"/>
                                  <a:pt x="246041" y="383828"/>
                                </a:cubicBezTo>
                                <a:cubicBezTo>
                                  <a:pt x="252536" y="370731"/>
                                  <a:pt x="265524" y="358825"/>
                                  <a:pt x="272019" y="344537"/>
                                </a:cubicBezTo>
                                <a:cubicBezTo>
                                  <a:pt x="276348" y="337393"/>
                                  <a:pt x="282842" y="331440"/>
                                  <a:pt x="289337" y="324297"/>
                                </a:cubicBezTo>
                                <a:cubicBezTo>
                                  <a:pt x="291502" y="320725"/>
                                  <a:pt x="295831" y="317153"/>
                                  <a:pt x="297996" y="313581"/>
                                </a:cubicBezTo>
                                <a:cubicBezTo>
                                  <a:pt x="306655" y="300484"/>
                                  <a:pt x="315314" y="287387"/>
                                  <a:pt x="330467" y="275481"/>
                                </a:cubicBezTo>
                                <a:cubicBezTo>
                                  <a:pt x="334797" y="265956"/>
                                  <a:pt x="345621" y="258812"/>
                                  <a:pt x="352115" y="250478"/>
                                </a:cubicBezTo>
                                <a:cubicBezTo>
                                  <a:pt x="352115" y="249287"/>
                                  <a:pt x="354280" y="246906"/>
                                  <a:pt x="354280" y="245715"/>
                                </a:cubicBezTo>
                                <a:cubicBezTo>
                                  <a:pt x="354280" y="244525"/>
                                  <a:pt x="352115" y="242143"/>
                                  <a:pt x="347786" y="242143"/>
                                </a:cubicBezTo>
                                <a:cubicBezTo>
                                  <a:pt x="341291" y="243334"/>
                                  <a:pt x="334797" y="243334"/>
                                  <a:pt x="330467" y="245715"/>
                                </a:cubicBezTo>
                                <a:cubicBezTo>
                                  <a:pt x="323973" y="248097"/>
                                  <a:pt x="319644" y="250478"/>
                                  <a:pt x="310984" y="249287"/>
                                </a:cubicBezTo>
                                <a:cubicBezTo>
                                  <a:pt x="302325" y="249287"/>
                                  <a:pt x="293666" y="250478"/>
                                  <a:pt x="287172" y="251668"/>
                                </a:cubicBezTo>
                                <a:cubicBezTo>
                                  <a:pt x="276348" y="254050"/>
                                  <a:pt x="263359" y="257621"/>
                                  <a:pt x="252536" y="260003"/>
                                </a:cubicBezTo>
                                <a:cubicBezTo>
                                  <a:pt x="241712" y="262384"/>
                                  <a:pt x="230888" y="263575"/>
                                  <a:pt x="217899" y="263575"/>
                                </a:cubicBezTo>
                                <a:cubicBezTo>
                                  <a:pt x="202746" y="262384"/>
                                  <a:pt x="187592" y="263575"/>
                                  <a:pt x="170274" y="264765"/>
                                </a:cubicBezTo>
                                <a:cubicBezTo>
                                  <a:pt x="155121" y="265956"/>
                                  <a:pt x="142132" y="267146"/>
                                  <a:pt x="126979" y="265956"/>
                                </a:cubicBezTo>
                                <a:cubicBezTo>
                                  <a:pt x="109661" y="268337"/>
                                  <a:pt x="90178" y="265956"/>
                                  <a:pt x="70695" y="269528"/>
                                </a:cubicBezTo>
                                <a:cubicBezTo>
                                  <a:pt x="68530" y="269528"/>
                                  <a:pt x="64200" y="269528"/>
                                  <a:pt x="62036" y="269528"/>
                                </a:cubicBezTo>
                                <a:cubicBezTo>
                                  <a:pt x="49047" y="265956"/>
                                  <a:pt x="33894" y="267146"/>
                                  <a:pt x="18740" y="265956"/>
                                </a:cubicBezTo>
                                <a:cubicBezTo>
                                  <a:pt x="16575" y="265956"/>
                                  <a:pt x="12246" y="265956"/>
                                  <a:pt x="10081" y="265956"/>
                                </a:cubicBezTo>
                                <a:cubicBezTo>
                                  <a:pt x="7916" y="265956"/>
                                  <a:pt x="3587" y="264765"/>
                                  <a:pt x="3587" y="263575"/>
                                </a:cubicBezTo>
                                <a:cubicBezTo>
                                  <a:pt x="-743" y="263575"/>
                                  <a:pt x="-743" y="261193"/>
                                  <a:pt x="1422" y="260003"/>
                                </a:cubicBezTo>
                                <a:cubicBezTo>
                                  <a:pt x="27399" y="244525"/>
                                  <a:pt x="55541" y="230237"/>
                                  <a:pt x="85848" y="219521"/>
                                </a:cubicBezTo>
                                <a:cubicBezTo>
                                  <a:pt x="90178" y="218331"/>
                                  <a:pt x="92342" y="217140"/>
                                  <a:pt x="96672" y="215950"/>
                                </a:cubicBezTo>
                                <a:cubicBezTo>
                                  <a:pt x="120484" y="204043"/>
                                  <a:pt x="148626" y="196900"/>
                                  <a:pt x="172439" y="186184"/>
                                </a:cubicBezTo>
                                <a:cubicBezTo>
                                  <a:pt x="176769" y="184993"/>
                                  <a:pt x="178933" y="183803"/>
                                  <a:pt x="183263" y="182612"/>
                                </a:cubicBezTo>
                                <a:cubicBezTo>
                                  <a:pt x="200581" y="180231"/>
                                  <a:pt x="215734" y="174278"/>
                                  <a:pt x="228723" y="168325"/>
                                </a:cubicBezTo>
                                <a:cubicBezTo>
                                  <a:pt x="237382" y="164753"/>
                                  <a:pt x="246041" y="161181"/>
                                  <a:pt x="254700" y="158800"/>
                                </a:cubicBezTo>
                                <a:cubicBezTo>
                                  <a:pt x="265524" y="156418"/>
                                  <a:pt x="276348" y="151656"/>
                                  <a:pt x="287172" y="148084"/>
                                </a:cubicBezTo>
                                <a:cubicBezTo>
                                  <a:pt x="300161" y="142131"/>
                                  <a:pt x="315314" y="138559"/>
                                  <a:pt x="330467" y="132606"/>
                                </a:cubicBezTo>
                                <a:cubicBezTo>
                                  <a:pt x="356445" y="123081"/>
                                  <a:pt x="380257" y="113556"/>
                                  <a:pt x="406234" y="104031"/>
                                </a:cubicBezTo>
                                <a:cubicBezTo>
                                  <a:pt x="430047" y="96887"/>
                                  <a:pt x="451695" y="86171"/>
                                  <a:pt x="475507" y="77837"/>
                                </a:cubicBezTo>
                                <a:cubicBezTo>
                                  <a:pt x="479837" y="75456"/>
                                  <a:pt x="486331" y="74265"/>
                                  <a:pt x="490661" y="71884"/>
                                </a:cubicBezTo>
                                <a:cubicBezTo>
                                  <a:pt x="505814" y="62359"/>
                                  <a:pt x="525297" y="55215"/>
                                  <a:pt x="544780" y="48071"/>
                                </a:cubicBezTo>
                                <a:cubicBezTo>
                                  <a:pt x="562098" y="40928"/>
                                  <a:pt x="579416" y="34975"/>
                                  <a:pt x="594570" y="26640"/>
                                </a:cubicBezTo>
                                <a:cubicBezTo>
                                  <a:pt x="598899" y="24259"/>
                                  <a:pt x="603229" y="23068"/>
                                  <a:pt x="607558" y="20687"/>
                                </a:cubicBezTo>
                                <a:cubicBezTo>
                                  <a:pt x="616217" y="18306"/>
                                  <a:pt x="622712" y="14734"/>
                                  <a:pt x="627041" y="9971"/>
                                </a:cubicBezTo>
                                <a:cubicBezTo>
                                  <a:pt x="629206" y="7590"/>
                                  <a:pt x="633536" y="5209"/>
                                  <a:pt x="635700" y="2828"/>
                                </a:cubicBezTo>
                                <a:cubicBezTo>
                                  <a:pt x="642195" y="1637"/>
                                  <a:pt x="646524" y="1637"/>
                                  <a:pt x="650854" y="44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21648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0" name="任意多边形：形状 10">
                          <a:extLst>
                            <a:ext uri="{FF2B5EF4-FFF2-40B4-BE49-F238E27FC236}">
                              <a16:creationId xmlns:a16="http://schemas.microsoft.com/office/drawing/2014/main" id="{32315545-FA91-4C86-9B35-828B6D9C0DA6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752600" y="4333875"/>
                            <a:ext cx="534197" cy="533128"/>
                          </a:xfrm>
                          <a:custGeom>
                            <a:avLst/>
                            <a:gdLst>
                              <a:gd name="connsiteX0" fmla="*/ 109662 w 951361"/>
                              <a:gd name="connsiteY0" fmla="*/ 264841 h 949496"/>
                              <a:gd name="connsiteX1" fmla="*/ 111606 w 951361"/>
                              <a:gd name="connsiteY1" fmla="*/ 267164 h 949496"/>
                              <a:gd name="connsiteX2" fmla="*/ 107718 w 951361"/>
                              <a:gd name="connsiteY2" fmla="*/ 267164 h 949496"/>
                              <a:gd name="connsiteX3" fmla="*/ 109662 w 951361"/>
                              <a:gd name="connsiteY3" fmla="*/ 264841 h 949496"/>
                              <a:gd name="connsiteX4" fmla="*/ 70784 w 951361"/>
                              <a:gd name="connsiteY4" fmla="*/ 175399 h 949496"/>
                              <a:gd name="connsiteX5" fmla="*/ 72728 w 951361"/>
                              <a:gd name="connsiteY5" fmla="*/ 177722 h 949496"/>
                              <a:gd name="connsiteX6" fmla="*/ 70784 w 951361"/>
                              <a:gd name="connsiteY6" fmla="*/ 180045 h 949496"/>
                              <a:gd name="connsiteX7" fmla="*/ 68840 w 951361"/>
                              <a:gd name="connsiteY7" fmla="*/ 180045 h 949496"/>
                              <a:gd name="connsiteX8" fmla="*/ 70784 w 951361"/>
                              <a:gd name="connsiteY8" fmla="*/ 175399 h 949496"/>
                              <a:gd name="connsiteX9" fmla="*/ 29963 w 951361"/>
                              <a:gd name="connsiteY9" fmla="*/ 104543 h 949496"/>
                              <a:gd name="connsiteX10" fmla="*/ 28019 w 951361"/>
                              <a:gd name="connsiteY10" fmla="*/ 106866 h 949496"/>
                              <a:gd name="connsiteX11" fmla="*/ 29963 w 951361"/>
                              <a:gd name="connsiteY11" fmla="*/ 113835 h 949496"/>
                              <a:gd name="connsiteX12" fmla="*/ 31907 w 951361"/>
                              <a:gd name="connsiteY12" fmla="*/ 114997 h 949496"/>
                              <a:gd name="connsiteX13" fmla="*/ 33851 w 951361"/>
                              <a:gd name="connsiteY13" fmla="*/ 113835 h 949496"/>
                              <a:gd name="connsiteX14" fmla="*/ 31907 w 951361"/>
                              <a:gd name="connsiteY14" fmla="*/ 110351 h 949496"/>
                              <a:gd name="connsiteX15" fmla="*/ 31907 w 951361"/>
                              <a:gd name="connsiteY15" fmla="*/ 106866 h 949496"/>
                              <a:gd name="connsiteX16" fmla="*/ 29963 w 951361"/>
                              <a:gd name="connsiteY16" fmla="*/ 104543 h 949496"/>
                              <a:gd name="connsiteX17" fmla="*/ 29963 w 951361"/>
                              <a:gd name="connsiteY17" fmla="*/ 0 h 949496"/>
                              <a:gd name="connsiteX18" fmla="*/ 33851 w 951361"/>
                              <a:gd name="connsiteY18" fmla="*/ 3485 h 949496"/>
                              <a:gd name="connsiteX19" fmla="*/ 33851 w 951361"/>
                              <a:gd name="connsiteY19" fmla="*/ 9293 h 949496"/>
                              <a:gd name="connsiteX20" fmla="*/ 33851 w 951361"/>
                              <a:gd name="connsiteY20" fmla="*/ 23232 h 949496"/>
                              <a:gd name="connsiteX21" fmla="*/ 37739 w 951361"/>
                              <a:gd name="connsiteY21" fmla="*/ 45302 h 949496"/>
                              <a:gd name="connsiteX22" fmla="*/ 41627 w 951361"/>
                              <a:gd name="connsiteY22" fmla="*/ 61564 h 949496"/>
                              <a:gd name="connsiteX23" fmla="*/ 41627 w 951361"/>
                              <a:gd name="connsiteY23" fmla="*/ 85957 h 949496"/>
                              <a:gd name="connsiteX24" fmla="*/ 39683 w 951361"/>
                              <a:gd name="connsiteY24" fmla="*/ 91765 h 949496"/>
                              <a:gd name="connsiteX25" fmla="*/ 43570 w 951361"/>
                              <a:gd name="connsiteY25" fmla="*/ 138229 h 949496"/>
                              <a:gd name="connsiteX26" fmla="*/ 45514 w 951361"/>
                              <a:gd name="connsiteY26" fmla="*/ 160299 h 949496"/>
                              <a:gd name="connsiteX27" fmla="*/ 45514 w 951361"/>
                              <a:gd name="connsiteY27" fmla="*/ 168430 h 949496"/>
                              <a:gd name="connsiteX28" fmla="*/ 47458 w 951361"/>
                              <a:gd name="connsiteY28" fmla="*/ 191662 h 949496"/>
                              <a:gd name="connsiteX29" fmla="*/ 49402 w 951361"/>
                              <a:gd name="connsiteY29" fmla="*/ 226509 h 949496"/>
                              <a:gd name="connsiteX30" fmla="*/ 51346 w 951361"/>
                              <a:gd name="connsiteY30" fmla="*/ 231155 h 949496"/>
                              <a:gd name="connsiteX31" fmla="*/ 55234 w 951361"/>
                              <a:gd name="connsiteY31" fmla="*/ 252064 h 949496"/>
                              <a:gd name="connsiteX32" fmla="*/ 57178 w 951361"/>
                              <a:gd name="connsiteY32" fmla="*/ 262518 h 949496"/>
                              <a:gd name="connsiteX33" fmla="*/ 66897 w 951361"/>
                              <a:gd name="connsiteY33" fmla="*/ 296204 h 949496"/>
                              <a:gd name="connsiteX34" fmla="*/ 76616 w 951361"/>
                              <a:gd name="connsiteY34" fmla="*/ 317113 h 949496"/>
                              <a:gd name="connsiteX35" fmla="*/ 82448 w 951361"/>
                              <a:gd name="connsiteY35" fmla="*/ 335698 h 949496"/>
                              <a:gd name="connsiteX36" fmla="*/ 86336 w 951361"/>
                              <a:gd name="connsiteY36" fmla="*/ 349637 h 949496"/>
                              <a:gd name="connsiteX37" fmla="*/ 97999 w 951361"/>
                              <a:gd name="connsiteY37" fmla="*/ 367061 h 949496"/>
                              <a:gd name="connsiteX38" fmla="*/ 99943 w 951361"/>
                              <a:gd name="connsiteY38" fmla="*/ 381000 h 949496"/>
                              <a:gd name="connsiteX39" fmla="*/ 109662 w 951361"/>
                              <a:gd name="connsiteY39" fmla="*/ 397262 h 949496"/>
                              <a:gd name="connsiteX40" fmla="*/ 119382 w 951361"/>
                              <a:gd name="connsiteY40" fmla="*/ 407716 h 949496"/>
                              <a:gd name="connsiteX41" fmla="*/ 129101 w 951361"/>
                              <a:gd name="connsiteY41" fmla="*/ 417009 h 949496"/>
                              <a:gd name="connsiteX42" fmla="*/ 132989 w 951361"/>
                              <a:gd name="connsiteY42" fmla="*/ 426302 h 949496"/>
                              <a:gd name="connsiteX43" fmla="*/ 138820 w 951361"/>
                              <a:gd name="connsiteY43" fmla="*/ 439079 h 949496"/>
                              <a:gd name="connsiteX44" fmla="*/ 142708 w 951361"/>
                              <a:gd name="connsiteY44" fmla="*/ 448372 h 949496"/>
                              <a:gd name="connsiteX45" fmla="*/ 146596 w 951361"/>
                              <a:gd name="connsiteY45" fmla="*/ 458826 h 949496"/>
                              <a:gd name="connsiteX46" fmla="*/ 148540 w 951361"/>
                              <a:gd name="connsiteY46" fmla="*/ 456503 h 949496"/>
                              <a:gd name="connsiteX47" fmla="*/ 154372 w 951361"/>
                              <a:gd name="connsiteY47" fmla="*/ 457665 h 949496"/>
                              <a:gd name="connsiteX48" fmla="*/ 156315 w 951361"/>
                              <a:gd name="connsiteY48" fmla="*/ 468119 h 949496"/>
                              <a:gd name="connsiteX49" fmla="*/ 167979 w 951361"/>
                              <a:gd name="connsiteY49" fmla="*/ 472765 h 949496"/>
                              <a:gd name="connsiteX50" fmla="*/ 169923 w 951361"/>
                              <a:gd name="connsiteY50" fmla="*/ 472765 h 949496"/>
                              <a:gd name="connsiteX51" fmla="*/ 171866 w 951361"/>
                              <a:gd name="connsiteY51" fmla="*/ 470442 h 949496"/>
                              <a:gd name="connsiteX52" fmla="*/ 167979 w 951361"/>
                              <a:gd name="connsiteY52" fmla="*/ 455341 h 949496"/>
                              <a:gd name="connsiteX53" fmla="*/ 164091 w 951361"/>
                              <a:gd name="connsiteY53" fmla="*/ 443726 h 949496"/>
                              <a:gd name="connsiteX54" fmla="*/ 158259 w 951361"/>
                              <a:gd name="connsiteY54" fmla="*/ 428625 h 949496"/>
                              <a:gd name="connsiteX55" fmla="*/ 152428 w 951361"/>
                              <a:gd name="connsiteY55" fmla="*/ 418171 h 949496"/>
                              <a:gd name="connsiteX56" fmla="*/ 134933 w 951361"/>
                              <a:gd name="connsiteY56" fmla="*/ 397262 h 949496"/>
                              <a:gd name="connsiteX57" fmla="*/ 129101 w 951361"/>
                              <a:gd name="connsiteY57" fmla="*/ 383323 h 949496"/>
                              <a:gd name="connsiteX58" fmla="*/ 125213 w 951361"/>
                              <a:gd name="connsiteY58" fmla="*/ 368223 h 949496"/>
                              <a:gd name="connsiteX59" fmla="*/ 115494 w 951361"/>
                              <a:gd name="connsiteY59" fmla="*/ 342668 h 949496"/>
                              <a:gd name="connsiteX60" fmla="*/ 97999 w 951361"/>
                              <a:gd name="connsiteY60" fmla="*/ 307820 h 949496"/>
                              <a:gd name="connsiteX61" fmla="*/ 94111 w 951361"/>
                              <a:gd name="connsiteY61" fmla="*/ 295043 h 949496"/>
                              <a:gd name="connsiteX62" fmla="*/ 92167 w 951361"/>
                              <a:gd name="connsiteY62" fmla="*/ 278781 h 949496"/>
                              <a:gd name="connsiteX63" fmla="*/ 94111 w 951361"/>
                              <a:gd name="connsiteY63" fmla="*/ 276457 h 949496"/>
                              <a:gd name="connsiteX64" fmla="*/ 97999 w 951361"/>
                              <a:gd name="connsiteY64" fmla="*/ 276457 h 949496"/>
                              <a:gd name="connsiteX65" fmla="*/ 103831 w 951361"/>
                              <a:gd name="connsiteY65" fmla="*/ 281104 h 949496"/>
                              <a:gd name="connsiteX66" fmla="*/ 109662 w 951361"/>
                              <a:gd name="connsiteY66" fmla="*/ 283427 h 949496"/>
                              <a:gd name="connsiteX67" fmla="*/ 119382 w 951361"/>
                              <a:gd name="connsiteY67" fmla="*/ 286912 h 949496"/>
                              <a:gd name="connsiteX68" fmla="*/ 119382 w 951361"/>
                              <a:gd name="connsiteY68" fmla="*/ 288073 h 949496"/>
                              <a:gd name="connsiteX69" fmla="*/ 136877 w 951361"/>
                              <a:gd name="connsiteY69" fmla="*/ 327567 h 949496"/>
                              <a:gd name="connsiteX70" fmla="*/ 146596 w 951361"/>
                              <a:gd name="connsiteY70" fmla="*/ 344991 h 949496"/>
                              <a:gd name="connsiteX71" fmla="*/ 154372 w 951361"/>
                              <a:gd name="connsiteY71" fmla="*/ 363576 h 949496"/>
                              <a:gd name="connsiteX72" fmla="*/ 173810 w 951361"/>
                              <a:gd name="connsiteY72" fmla="*/ 405393 h 949496"/>
                              <a:gd name="connsiteX73" fmla="*/ 181586 w 951361"/>
                              <a:gd name="connsiteY73" fmla="*/ 419332 h 949496"/>
                              <a:gd name="connsiteX74" fmla="*/ 202968 w 951361"/>
                              <a:gd name="connsiteY74" fmla="*/ 448372 h 949496"/>
                              <a:gd name="connsiteX75" fmla="*/ 212688 w 951361"/>
                              <a:gd name="connsiteY75" fmla="*/ 461149 h 949496"/>
                              <a:gd name="connsiteX76" fmla="*/ 243790 w 951361"/>
                              <a:gd name="connsiteY76" fmla="*/ 494835 h 949496"/>
                              <a:gd name="connsiteX77" fmla="*/ 267116 w 951361"/>
                              <a:gd name="connsiteY77" fmla="*/ 519229 h 949496"/>
                              <a:gd name="connsiteX78" fmla="*/ 271004 w 951361"/>
                              <a:gd name="connsiteY78" fmla="*/ 523875 h 949496"/>
                              <a:gd name="connsiteX79" fmla="*/ 304050 w 951361"/>
                              <a:gd name="connsiteY79" fmla="*/ 550592 h 949496"/>
                              <a:gd name="connsiteX80" fmla="*/ 307938 w 951361"/>
                              <a:gd name="connsiteY80" fmla="*/ 554076 h 949496"/>
                              <a:gd name="connsiteX81" fmla="*/ 387637 w 951361"/>
                              <a:gd name="connsiteY81" fmla="*/ 604024 h 949496"/>
                              <a:gd name="connsiteX82" fmla="*/ 416795 w 951361"/>
                              <a:gd name="connsiteY82" fmla="*/ 621448 h 949496"/>
                              <a:gd name="connsiteX83" fmla="*/ 424570 w 951361"/>
                              <a:gd name="connsiteY83" fmla="*/ 626095 h 949496"/>
                              <a:gd name="connsiteX84" fmla="*/ 457616 w 951361"/>
                              <a:gd name="connsiteY84" fmla="*/ 643518 h 949496"/>
                              <a:gd name="connsiteX85" fmla="*/ 484831 w 951361"/>
                              <a:gd name="connsiteY85" fmla="*/ 656296 h 949496"/>
                              <a:gd name="connsiteX86" fmla="*/ 504269 w 951361"/>
                              <a:gd name="connsiteY86" fmla="*/ 666750 h 949496"/>
                              <a:gd name="connsiteX87" fmla="*/ 537315 w 951361"/>
                              <a:gd name="connsiteY87" fmla="*/ 680689 h 949496"/>
                              <a:gd name="connsiteX88" fmla="*/ 568417 w 951361"/>
                              <a:gd name="connsiteY88" fmla="*/ 693467 h 949496"/>
                              <a:gd name="connsiteX89" fmla="*/ 595632 w 951361"/>
                              <a:gd name="connsiteY89" fmla="*/ 702759 h 949496"/>
                              <a:gd name="connsiteX90" fmla="*/ 628678 w 951361"/>
                              <a:gd name="connsiteY90" fmla="*/ 714375 h 949496"/>
                              <a:gd name="connsiteX91" fmla="*/ 640341 w 951361"/>
                              <a:gd name="connsiteY91" fmla="*/ 716698 h 949496"/>
                              <a:gd name="connsiteX92" fmla="*/ 642285 w 951361"/>
                              <a:gd name="connsiteY92" fmla="*/ 716698 h 949496"/>
                              <a:gd name="connsiteX93" fmla="*/ 644229 w 951361"/>
                              <a:gd name="connsiteY93" fmla="*/ 714375 h 949496"/>
                              <a:gd name="connsiteX94" fmla="*/ 626734 w 951361"/>
                              <a:gd name="connsiteY94" fmla="*/ 692305 h 949496"/>
                              <a:gd name="connsiteX95" fmla="*/ 595632 w 951361"/>
                              <a:gd name="connsiteY95" fmla="*/ 651649 h 949496"/>
                              <a:gd name="connsiteX96" fmla="*/ 593688 w 951361"/>
                              <a:gd name="connsiteY96" fmla="*/ 650488 h 949496"/>
                              <a:gd name="connsiteX97" fmla="*/ 572305 w 951361"/>
                              <a:gd name="connsiteY97" fmla="*/ 610994 h 949496"/>
                              <a:gd name="connsiteX98" fmla="*/ 564530 w 951361"/>
                              <a:gd name="connsiteY98" fmla="*/ 599378 h 949496"/>
                              <a:gd name="connsiteX99" fmla="*/ 554810 w 951361"/>
                              <a:gd name="connsiteY99" fmla="*/ 581954 h 949496"/>
                              <a:gd name="connsiteX100" fmla="*/ 554810 w 951361"/>
                              <a:gd name="connsiteY100" fmla="*/ 583116 h 949496"/>
                              <a:gd name="connsiteX101" fmla="*/ 552866 w 951361"/>
                              <a:gd name="connsiteY101" fmla="*/ 580793 h 949496"/>
                              <a:gd name="connsiteX102" fmla="*/ 547035 w 951361"/>
                              <a:gd name="connsiteY102" fmla="*/ 571500 h 949496"/>
                              <a:gd name="connsiteX103" fmla="*/ 547035 w 951361"/>
                              <a:gd name="connsiteY103" fmla="*/ 569177 h 949496"/>
                              <a:gd name="connsiteX104" fmla="*/ 543147 w 951361"/>
                              <a:gd name="connsiteY104" fmla="*/ 563369 h 949496"/>
                              <a:gd name="connsiteX105" fmla="*/ 547035 w 951361"/>
                              <a:gd name="connsiteY105" fmla="*/ 561046 h 949496"/>
                              <a:gd name="connsiteX106" fmla="*/ 543147 w 951361"/>
                              <a:gd name="connsiteY106" fmla="*/ 552915 h 949496"/>
                              <a:gd name="connsiteX107" fmla="*/ 541203 w 951361"/>
                              <a:gd name="connsiteY107" fmla="*/ 545945 h 949496"/>
                              <a:gd name="connsiteX108" fmla="*/ 531484 w 951361"/>
                              <a:gd name="connsiteY108" fmla="*/ 530845 h 949496"/>
                              <a:gd name="connsiteX109" fmla="*/ 529540 w 951361"/>
                              <a:gd name="connsiteY109" fmla="*/ 525037 h 949496"/>
                              <a:gd name="connsiteX110" fmla="*/ 521764 w 951361"/>
                              <a:gd name="connsiteY110" fmla="*/ 509936 h 949496"/>
                              <a:gd name="connsiteX111" fmla="*/ 515933 w 951361"/>
                              <a:gd name="connsiteY111" fmla="*/ 475088 h 949496"/>
                              <a:gd name="connsiteX112" fmla="*/ 513989 w 951361"/>
                              <a:gd name="connsiteY112" fmla="*/ 463473 h 949496"/>
                              <a:gd name="connsiteX113" fmla="*/ 515933 w 951361"/>
                              <a:gd name="connsiteY113" fmla="*/ 461149 h 949496"/>
                              <a:gd name="connsiteX114" fmla="*/ 521764 w 951361"/>
                              <a:gd name="connsiteY114" fmla="*/ 463473 h 949496"/>
                              <a:gd name="connsiteX115" fmla="*/ 521764 w 951361"/>
                              <a:gd name="connsiteY115" fmla="*/ 464634 h 949496"/>
                              <a:gd name="connsiteX116" fmla="*/ 552866 w 951361"/>
                              <a:gd name="connsiteY116" fmla="*/ 506451 h 949496"/>
                              <a:gd name="connsiteX117" fmla="*/ 560642 w 951361"/>
                              <a:gd name="connsiteY117" fmla="*/ 506451 h 949496"/>
                              <a:gd name="connsiteX118" fmla="*/ 570361 w 951361"/>
                              <a:gd name="connsiteY118" fmla="*/ 506451 h 949496"/>
                              <a:gd name="connsiteX119" fmla="*/ 576193 w 951361"/>
                              <a:gd name="connsiteY119" fmla="*/ 514582 h 949496"/>
                              <a:gd name="connsiteX120" fmla="*/ 601463 w 951361"/>
                              <a:gd name="connsiteY120" fmla="*/ 547107 h 949496"/>
                              <a:gd name="connsiteX121" fmla="*/ 607295 w 951361"/>
                              <a:gd name="connsiteY121" fmla="*/ 551753 h 949496"/>
                              <a:gd name="connsiteX122" fmla="*/ 611183 w 951361"/>
                              <a:gd name="connsiteY122" fmla="*/ 554076 h 949496"/>
                              <a:gd name="connsiteX123" fmla="*/ 618958 w 951361"/>
                              <a:gd name="connsiteY123" fmla="*/ 559884 h 949496"/>
                              <a:gd name="connsiteX124" fmla="*/ 648116 w 951361"/>
                              <a:gd name="connsiteY124" fmla="*/ 586601 h 949496"/>
                              <a:gd name="connsiteX125" fmla="*/ 669499 w 951361"/>
                              <a:gd name="connsiteY125" fmla="*/ 607509 h 949496"/>
                              <a:gd name="connsiteX126" fmla="*/ 688938 w 951361"/>
                              <a:gd name="connsiteY126" fmla="*/ 627256 h 949496"/>
                              <a:gd name="connsiteX127" fmla="*/ 706433 w 951361"/>
                              <a:gd name="connsiteY127" fmla="*/ 645841 h 949496"/>
                              <a:gd name="connsiteX128" fmla="*/ 727815 w 951361"/>
                              <a:gd name="connsiteY128" fmla="*/ 665588 h 949496"/>
                              <a:gd name="connsiteX129" fmla="*/ 735591 w 951361"/>
                              <a:gd name="connsiteY129" fmla="*/ 672558 h 949496"/>
                              <a:gd name="connsiteX130" fmla="*/ 755030 w 951361"/>
                              <a:gd name="connsiteY130" fmla="*/ 687659 h 949496"/>
                              <a:gd name="connsiteX131" fmla="*/ 780300 w 951361"/>
                              <a:gd name="connsiteY131" fmla="*/ 708567 h 949496"/>
                              <a:gd name="connsiteX132" fmla="*/ 807514 w 951361"/>
                              <a:gd name="connsiteY132" fmla="*/ 732960 h 949496"/>
                              <a:gd name="connsiteX133" fmla="*/ 815290 w 951361"/>
                              <a:gd name="connsiteY133" fmla="*/ 736445 h 949496"/>
                              <a:gd name="connsiteX134" fmla="*/ 834729 w 951361"/>
                              <a:gd name="connsiteY134" fmla="*/ 746899 h 949496"/>
                              <a:gd name="connsiteX135" fmla="*/ 850280 w 951361"/>
                              <a:gd name="connsiteY135" fmla="*/ 756192 h 949496"/>
                              <a:gd name="connsiteX136" fmla="*/ 865831 w 951361"/>
                              <a:gd name="connsiteY136" fmla="*/ 763162 h 949496"/>
                              <a:gd name="connsiteX137" fmla="*/ 875550 w 951361"/>
                              <a:gd name="connsiteY137" fmla="*/ 768970 h 949496"/>
                              <a:gd name="connsiteX138" fmla="*/ 902764 w 951361"/>
                              <a:gd name="connsiteY138" fmla="*/ 782909 h 949496"/>
                              <a:gd name="connsiteX139" fmla="*/ 912484 w 951361"/>
                              <a:gd name="connsiteY139" fmla="*/ 787555 h 949496"/>
                              <a:gd name="connsiteX140" fmla="*/ 926091 w 951361"/>
                              <a:gd name="connsiteY140" fmla="*/ 798009 h 949496"/>
                              <a:gd name="connsiteX141" fmla="*/ 943586 w 951361"/>
                              <a:gd name="connsiteY141" fmla="*/ 801494 h 949496"/>
                              <a:gd name="connsiteX142" fmla="*/ 951361 w 951361"/>
                              <a:gd name="connsiteY142" fmla="*/ 810787 h 949496"/>
                              <a:gd name="connsiteX143" fmla="*/ 949417 w 951361"/>
                              <a:gd name="connsiteY143" fmla="*/ 818918 h 949496"/>
                              <a:gd name="connsiteX144" fmla="*/ 945530 w 951361"/>
                              <a:gd name="connsiteY144" fmla="*/ 838665 h 949496"/>
                              <a:gd name="connsiteX145" fmla="*/ 931923 w 951361"/>
                              <a:gd name="connsiteY145" fmla="*/ 852604 h 949496"/>
                              <a:gd name="connsiteX146" fmla="*/ 916372 w 951361"/>
                              <a:gd name="connsiteY146" fmla="*/ 864220 h 949496"/>
                              <a:gd name="connsiteX147" fmla="*/ 896933 w 951361"/>
                              <a:gd name="connsiteY147" fmla="*/ 878159 h 949496"/>
                              <a:gd name="connsiteX148" fmla="*/ 879438 w 951361"/>
                              <a:gd name="connsiteY148" fmla="*/ 883966 h 949496"/>
                              <a:gd name="connsiteX149" fmla="*/ 854167 w 951361"/>
                              <a:gd name="connsiteY149" fmla="*/ 889774 h 949496"/>
                              <a:gd name="connsiteX150" fmla="*/ 852224 w 951361"/>
                              <a:gd name="connsiteY150" fmla="*/ 890936 h 949496"/>
                              <a:gd name="connsiteX151" fmla="*/ 819178 w 951361"/>
                              <a:gd name="connsiteY151" fmla="*/ 897906 h 949496"/>
                              <a:gd name="connsiteX152" fmla="*/ 809458 w 951361"/>
                              <a:gd name="connsiteY152" fmla="*/ 900229 h 949496"/>
                              <a:gd name="connsiteX153" fmla="*/ 774468 w 951361"/>
                              <a:gd name="connsiteY153" fmla="*/ 915329 h 949496"/>
                              <a:gd name="connsiteX154" fmla="*/ 770581 w 951361"/>
                              <a:gd name="connsiteY154" fmla="*/ 915329 h 949496"/>
                              <a:gd name="connsiteX155" fmla="*/ 770581 w 951361"/>
                              <a:gd name="connsiteY155" fmla="*/ 914168 h 949496"/>
                              <a:gd name="connsiteX156" fmla="*/ 770581 w 951361"/>
                              <a:gd name="connsiteY156" fmla="*/ 907198 h 949496"/>
                              <a:gd name="connsiteX157" fmla="*/ 760861 w 951361"/>
                              <a:gd name="connsiteY157" fmla="*/ 907198 h 949496"/>
                              <a:gd name="connsiteX158" fmla="*/ 756974 w 951361"/>
                              <a:gd name="connsiteY158" fmla="*/ 908360 h 949496"/>
                              <a:gd name="connsiteX159" fmla="*/ 710321 w 951361"/>
                              <a:gd name="connsiteY159" fmla="*/ 913006 h 949496"/>
                              <a:gd name="connsiteX160" fmla="*/ 681162 w 951361"/>
                              <a:gd name="connsiteY160" fmla="*/ 915329 h 949496"/>
                              <a:gd name="connsiteX161" fmla="*/ 650060 w 951361"/>
                              <a:gd name="connsiteY161" fmla="*/ 918814 h 949496"/>
                              <a:gd name="connsiteX162" fmla="*/ 624790 w 951361"/>
                              <a:gd name="connsiteY162" fmla="*/ 921137 h 949496"/>
                              <a:gd name="connsiteX163" fmla="*/ 617014 w 951361"/>
                              <a:gd name="connsiteY163" fmla="*/ 922299 h 949496"/>
                              <a:gd name="connsiteX164" fmla="*/ 531484 w 951361"/>
                              <a:gd name="connsiteY164" fmla="*/ 929268 h 949496"/>
                              <a:gd name="connsiteX165" fmla="*/ 488718 w 951361"/>
                              <a:gd name="connsiteY165" fmla="*/ 933915 h 949496"/>
                              <a:gd name="connsiteX166" fmla="*/ 451785 w 951361"/>
                              <a:gd name="connsiteY166" fmla="*/ 937399 h 949496"/>
                              <a:gd name="connsiteX167" fmla="*/ 420683 w 951361"/>
                              <a:gd name="connsiteY167" fmla="*/ 940884 h 949496"/>
                              <a:gd name="connsiteX168" fmla="*/ 409019 w 951361"/>
                              <a:gd name="connsiteY168" fmla="*/ 942046 h 949496"/>
                              <a:gd name="connsiteX169" fmla="*/ 379861 w 951361"/>
                              <a:gd name="connsiteY169" fmla="*/ 943207 h 949496"/>
                              <a:gd name="connsiteX170" fmla="*/ 366254 w 951361"/>
                              <a:gd name="connsiteY170" fmla="*/ 944369 h 949496"/>
                              <a:gd name="connsiteX171" fmla="*/ 342928 w 951361"/>
                              <a:gd name="connsiteY171" fmla="*/ 945531 h 949496"/>
                              <a:gd name="connsiteX172" fmla="*/ 319601 w 951361"/>
                              <a:gd name="connsiteY172" fmla="*/ 949015 h 949496"/>
                              <a:gd name="connsiteX173" fmla="*/ 305994 w 951361"/>
                              <a:gd name="connsiteY173" fmla="*/ 947854 h 949496"/>
                              <a:gd name="connsiteX174" fmla="*/ 290443 w 951361"/>
                              <a:gd name="connsiteY174" fmla="*/ 940884 h 949496"/>
                              <a:gd name="connsiteX175" fmla="*/ 288499 w 951361"/>
                              <a:gd name="connsiteY175" fmla="*/ 931591 h 949496"/>
                              <a:gd name="connsiteX176" fmla="*/ 304050 w 951361"/>
                              <a:gd name="connsiteY176" fmla="*/ 918814 h 949496"/>
                              <a:gd name="connsiteX177" fmla="*/ 309882 w 951361"/>
                              <a:gd name="connsiteY177" fmla="*/ 916491 h 949496"/>
                              <a:gd name="connsiteX178" fmla="*/ 333208 w 951361"/>
                              <a:gd name="connsiteY178" fmla="*/ 908360 h 949496"/>
                              <a:gd name="connsiteX179" fmla="*/ 346815 w 951361"/>
                              <a:gd name="connsiteY179" fmla="*/ 902552 h 949496"/>
                              <a:gd name="connsiteX180" fmla="*/ 354591 w 951361"/>
                              <a:gd name="connsiteY180" fmla="*/ 900229 h 949496"/>
                              <a:gd name="connsiteX181" fmla="*/ 387637 w 951361"/>
                              <a:gd name="connsiteY181" fmla="*/ 895582 h 949496"/>
                              <a:gd name="connsiteX182" fmla="*/ 407076 w 951361"/>
                              <a:gd name="connsiteY182" fmla="*/ 892098 h 949496"/>
                              <a:gd name="connsiteX183" fmla="*/ 461504 w 951361"/>
                              <a:gd name="connsiteY183" fmla="*/ 879320 h 949496"/>
                              <a:gd name="connsiteX184" fmla="*/ 500382 w 951361"/>
                              <a:gd name="connsiteY184" fmla="*/ 872351 h 949496"/>
                              <a:gd name="connsiteX185" fmla="*/ 525652 w 951361"/>
                              <a:gd name="connsiteY185" fmla="*/ 867704 h 949496"/>
                              <a:gd name="connsiteX186" fmla="*/ 562586 w 951361"/>
                              <a:gd name="connsiteY186" fmla="*/ 860735 h 949496"/>
                              <a:gd name="connsiteX187" fmla="*/ 599519 w 951361"/>
                              <a:gd name="connsiteY187" fmla="*/ 856088 h 949496"/>
                              <a:gd name="connsiteX188" fmla="*/ 624790 w 951361"/>
                              <a:gd name="connsiteY188" fmla="*/ 853765 h 949496"/>
                              <a:gd name="connsiteX189" fmla="*/ 652004 w 951361"/>
                              <a:gd name="connsiteY189" fmla="*/ 849119 h 949496"/>
                              <a:gd name="connsiteX190" fmla="*/ 653948 w 951361"/>
                              <a:gd name="connsiteY190" fmla="*/ 847957 h 949496"/>
                              <a:gd name="connsiteX191" fmla="*/ 652004 w 951361"/>
                              <a:gd name="connsiteY191" fmla="*/ 845634 h 949496"/>
                              <a:gd name="connsiteX192" fmla="*/ 646173 w 951361"/>
                              <a:gd name="connsiteY192" fmla="*/ 843311 h 949496"/>
                              <a:gd name="connsiteX193" fmla="*/ 620902 w 951361"/>
                              <a:gd name="connsiteY193" fmla="*/ 837503 h 949496"/>
                              <a:gd name="connsiteX194" fmla="*/ 605351 w 951361"/>
                              <a:gd name="connsiteY194" fmla="*/ 832857 h 949496"/>
                              <a:gd name="connsiteX195" fmla="*/ 554810 w 951361"/>
                              <a:gd name="connsiteY195" fmla="*/ 815433 h 949496"/>
                              <a:gd name="connsiteX196" fmla="*/ 529540 w 951361"/>
                              <a:gd name="connsiteY196" fmla="*/ 807302 h 949496"/>
                              <a:gd name="connsiteX197" fmla="*/ 502326 w 951361"/>
                              <a:gd name="connsiteY197" fmla="*/ 796848 h 949496"/>
                              <a:gd name="connsiteX198" fmla="*/ 403188 w 951361"/>
                              <a:gd name="connsiteY198" fmla="*/ 756192 h 949496"/>
                              <a:gd name="connsiteX199" fmla="*/ 346815 w 951361"/>
                              <a:gd name="connsiteY199" fmla="*/ 728314 h 949496"/>
                              <a:gd name="connsiteX200" fmla="*/ 276836 w 951361"/>
                              <a:gd name="connsiteY200" fmla="*/ 685335 h 949496"/>
                              <a:gd name="connsiteX201" fmla="*/ 272948 w 951361"/>
                              <a:gd name="connsiteY201" fmla="*/ 681851 h 949496"/>
                              <a:gd name="connsiteX202" fmla="*/ 280724 w 951361"/>
                              <a:gd name="connsiteY202" fmla="*/ 681851 h 949496"/>
                              <a:gd name="connsiteX203" fmla="*/ 284611 w 951361"/>
                              <a:gd name="connsiteY203" fmla="*/ 678366 h 949496"/>
                              <a:gd name="connsiteX204" fmla="*/ 278780 w 951361"/>
                              <a:gd name="connsiteY204" fmla="*/ 673720 h 949496"/>
                              <a:gd name="connsiteX205" fmla="*/ 253509 w 951361"/>
                              <a:gd name="connsiteY205" fmla="*/ 657457 h 949496"/>
                              <a:gd name="connsiteX206" fmla="*/ 230183 w 951361"/>
                              <a:gd name="connsiteY206" fmla="*/ 638872 h 949496"/>
                              <a:gd name="connsiteX207" fmla="*/ 226295 w 951361"/>
                              <a:gd name="connsiteY207" fmla="*/ 635387 h 949496"/>
                              <a:gd name="connsiteX208" fmla="*/ 195193 w 951361"/>
                              <a:gd name="connsiteY208" fmla="*/ 612156 h 949496"/>
                              <a:gd name="connsiteX209" fmla="*/ 177698 w 951361"/>
                              <a:gd name="connsiteY209" fmla="*/ 597055 h 949496"/>
                              <a:gd name="connsiteX210" fmla="*/ 132989 w 951361"/>
                              <a:gd name="connsiteY210" fmla="*/ 545945 h 949496"/>
                              <a:gd name="connsiteX211" fmla="*/ 121326 w 951361"/>
                              <a:gd name="connsiteY211" fmla="*/ 532006 h 949496"/>
                              <a:gd name="connsiteX212" fmla="*/ 132989 w 951361"/>
                              <a:gd name="connsiteY212" fmla="*/ 535491 h 949496"/>
                              <a:gd name="connsiteX213" fmla="*/ 164091 w 951361"/>
                              <a:gd name="connsiteY213" fmla="*/ 563369 h 949496"/>
                              <a:gd name="connsiteX214" fmla="*/ 173810 w 951361"/>
                              <a:gd name="connsiteY214" fmla="*/ 574985 h 949496"/>
                              <a:gd name="connsiteX215" fmla="*/ 185474 w 951361"/>
                              <a:gd name="connsiteY215" fmla="*/ 583116 h 949496"/>
                              <a:gd name="connsiteX216" fmla="*/ 191305 w 951361"/>
                              <a:gd name="connsiteY216" fmla="*/ 583116 h 949496"/>
                              <a:gd name="connsiteX217" fmla="*/ 195193 w 951361"/>
                              <a:gd name="connsiteY217" fmla="*/ 578470 h 949496"/>
                              <a:gd name="connsiteX218" fmla="*/ 193249 w 951361"/>
                              <a:gd name="connsiteY218" fmla="*/ 576146 h 949496"/>
                              <a:gd name="connsiteX219" fmla="*/ 173810 w 951361"/>
                              <a:gd name="connsiteY219" fmla="*/ 558723 h 949496"/>
                              <a:gd name="connsiteX220" fmla="*/ 156315 w 951361"/>
                              <a:gd name="connsiteY220" fmla="*/ 534329 h 949496"/>
                              <a:gd name="connsiteX221" fmla="*/ 142708 w 951361"/>
                              <a:gd name="connsiteY221" fmla="*/ 519229 h 949496"/>
                              <a:gd name="connsiteX222" fmla="*/ 101887 w 951361"/>
                              <a:gd name="connsiteY222" fmla="*/ 457665 h 949496"/>
                              <a:gd name="connsiteX223" fmla="*/ 97999 w 951361"/>
                              <a:gd name="connsiteY223" fmla="*/ 453018 h 949496"/>
                              <a:gd name="connsiteX224" fmla="*/ 82448 w 951361"/>
                              <a:gd name="connsiteY224" fmla="*/ 418171 h 949496"/>
                              <a:gd name="connsiteX225" fmla="*/ 78560 w 951361"/>
                              <a:gd name="connsiteY225" fmla="*/ 411201 h 949496"/>
                              <a:gd name="connsiteX226" fmla="*/ 72729 w 951361"/>
                              <a:gd name="connsiteY226" fmla="*/ 398424 h 949496"/>
                              <a:gd name="connsiteX227" fmla="*/ 70785 w 951361"/>
                              <a:gd name="connsiteY227" fmla="*/ 393777 h 949496"/>
                              <a:gd name="connsiteX228" fmla="*/ 57178 w 951361"/>
                              <a:gd name="connsiteY228" fmla="*/ 356607 h 949496"/>
                              <a:gd name="connsiteX229" fmla="*/ 51346 w 951361"/>
                              <a:gd name="connsiteY229" fmla="*/ 342668 h 949496"/>
                              <a:gd name="connsiteX230" fmla="*/ 47458 w 951361"/>
                              <a:gd name="connsiteY230" fmla="*/ 328729 h 949496"/>
                              <a:gd name="connsiteX231" fmla="*/ 39683 w 951361"/>
                              <a:gd name="connsiteY231" fmla="*/ 313628 h 949496"/>
                              <a:gd name="connsiteX232" fmla="*/ 35795 w 951361"/>
                              <a:gd name="connsiteY232" fmla="*/ 299689 h 949496"/>
                              <a:gd name="connsiteX233" fmla="*/ 31907 w 951361"/>
                              <a:gd name="connsiteY233" fmla="*/ 270649 h 949496"/>
                              <a:gd name="connsiteX234" fmla="*/ 24132 w 951361"/>
                              <a:gd name="connsiteY234" fmla="*/ 263680 h 949496"/>
                              <a:gd name="connsiteX235" fmla="*/ 14412 w 951361"/>
                              <a:gd name="connsiteY235" fmla="*/ 254387 h 949496"/>
                              <a:gd name="connsiteX236" fmla="*/ 18300 w 951361"/>
                              <a:gd name="connsiteY236" fmla="*/ 243933 h 949496"/>
                              <a:gd name="connsiteX237" fmla="*/ 20244 w 951361"/>
                              <a:gd name="connsiteY237" fmla="*/ 238125 h 949496"/>
                              <a:gd name="connsiteX238" fmla="*/ 18300 w 951361"/>
                              <a:gd name="connsiteY238" fmla="*/ 193985 h 949496"/>
                              <a:gd name="connsiteX239" fmla="*/ 14412 w 951361"/>
                              <a:gd name="connsiteY239" fmla="*/ 156814 h 949496"/>
                              <a:gd name="connsiteX240" fmla="*/ 10525 w 951361"/>
                              <a:gd name="connsiteY240" fmla="*/ 149845 h 949496"/>
                              <a:gd name="connsiteX241" fmla="*/ 2749 w 951361"/>
                              <a:gd name="connsiteY241" fmla="*/ 134744 h 949496"/>
                              <a:gd name="connsiteX242" fmla="*/ 805 w 951361"/>
                              <a:gd name="connsiteY242" fmla="*/ 88280 h 949496"/>
                              <a:gd name="connsiteX243" fmla="*/ 2749 w 951361"/>
                              <a:gd name="connsiteY243" fmla="*/ 63887 h 949496"/>
                              <a:gd name="connsiteX244" fmla="*/ 4693 w 951361"/>
                              <a:gd name="connsiteY244" fmla="*/ 59241 h 949496"/>
                              <a:gd name="connsiteX245" fmla="*/ 10525 w 951361"/>
                              <a:gd name="connsiteY245" fmla="*/ 56918 h 949496"/>
                              <a:gd name="connsiteX246" fmla="*/ 18300 w 951361"/>
                              <a:gd name="connsiteY246" fmla="*/ 54595 h 949496"/>
                              <a:gd name="connsiteX247" fmla="*/ 22188 w 951361"/>
                              <a:gd name="connsiteY247" fmla="*/ 40655 h 949496"/>
                              <a:gd name="connsiteX248" fmla="*/ 24132 w 951361"/>
                              <a:gd name="connsiteY248" fmla="*/ 15101 h 949496"/>
                              <a:gd name="connsiteX249" fmla="*/ 26076 w 951361"/>
                              <a:gd name="connsiteY249" fmla="*/ 2323 h 949496"/>
                              <a:gd name="connsiteX250" fmla="*/ 29963 w 951361"/>
                              <a:gd name="connsiteY250" fmla="*/ 0 h 9494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</a:cxnLst>
                            <a:rect l="l" t="t" r="r" b="b"/>
                            <a:pathLst>
                              <a:path w="951361" h="949496">
                                <a:moveTo>
                                  <a:pt x="109662" y="264841"/>
                                </a:moveTo>
                                <a:cubicBezTo>
                                  <a:pt x="111606" y="266003"/>
                                  <a:pt x="111606" y="267164"/>
                                  <a:pt x="111606" y="267164"/>
                                </a:cubicBezTo>
                                <a:cubicBezTo>
                                  <a:pt x="111606" y="268326"/>
                                  <a:pt x="109662" y="268326"/>
                                  <a:pt x="107718" y="267164"/>
                                </a:cubicBezTo>
                                <a:cubicBezTo>
                                  <a:pt x="109662" y="266003"/>
                                  <a:pt x="109662" y="266003"/>
                                  <a:pt x="109662" y="264841"/>
                                </a:cubicBezTo>
                                <a:close/>
                                <a:moveTo>
                                  <a:pt x="70784" y="175399"/>
                                </a:moveTo>
                                <a:cubicBezTo>
                                  <a:pt x="70784" y="176561"/>
                                  <a:pt x="72728" y="176561"/>
                                  <a:pt x="72728" y="177722"/>
                                </a:cubicBezTo>
                                <a:cubicBezTo>
                                  <a:pt x="72728" y="178884"/>
                                  <a:pt x="70784" y="178884"/>
                                  <a:pt x="70784" y="180045"/>
                                </a:cubicBezTo>
                                <a:cubicBezTo>
                                  <a:pt x="70784" y="180045"/>
                                  <a:pt x="68840" y="180045"/>
                                  <a:pt x="68840" y="180045"/>
                                </a:cubicBezTo>
                                <a:cubicBezTo>
                                  <a:pt x="68840" y="178884"/>
                                  <a:pt x="68840" y="177722"/>
                                  <a:pt x="70784" y="175399"/>
                                </a:cubicBezTo>
                                <a:close/>
                                <a:moveTo>
                                  <a:pt x="29963" y="104543"/>
                                </a:moveTo>
                                <a:cubicBezTo>
                                  <a:pt x="29963" y="105704"/>
                                  <a:pt x="28019" y="105704"/>
                                  <a:pt x="28019" y="106866"/>
                                </a:cubicBezTo>
                                <a:cubicBezTo>
                                  <a:pt x="28019" y="109189"/>
                                  <a:pt x="28019" y="111512"/>
                                  <a:pt x="29963" y="113835"/>
                                </a:cubicBezTo>
                                <a:cubicBezTo>
                                  <a:pt x="29963" y="113835"/>
                                  <a:pt x="31907" y="114997"/>
                                  <a:pt x="31907" y="114997"/>
                                </a:cubicBezTo>
                                <a:cubicBezTo>
                                  <a:pt x="31907" y="114997"/>
                                  <a:pt x="33851" y="114997"/>
                                  <a:pt x="33851" y="113835"/>
                                </a:cubicBezTo>
                                <a:cubicBezTo>
                                  <a:pt x="31907" y="112674"/>
                                  <a:pt x="31907" y="111512"/>
                                  <a:pt x="31907" y="110351"/>
                                </a:cubicBezTo>
                                <a:cubicBezTo>
                                  <a:pt x="31907" y="109189"/>
                                  <a:pt x="31907" y="108027"/>
                                  <a:pt x="31907" y="106866"/>
                                </a:cubicBezTo>
                                <a:cubicBezTo>
                                  <a:pt x="31907" y="105704"/>
                                  <a:pt x="29963" y="105704"/>
                                  <a:pt x="29963" y="104543"/>
                                </a:cubicBezTo>
                                <a:close/>
                                <a:moveTo>
                                  <a:pt x="29963" y="0"/>
                                </a:moveTo>
                                <a:cubicBezTo>
                                  <a:pt x="31907" y="0"/>
                                  <a:pt x="33851" y="1162"/>
                                  <a:pt x="33851" y="3485"/>
                                </a:cubicBezTo>
                                <a:cubicBezTo>
                                  <a:pt x="33851" y="5808"/>
                                  <a:pt x="33851" y="6970"/>
                                  <a:pt x="33851" y="9293"/>
                                </a:cubicBezTo>
                                <a:cubicBezTo>
                                  <a:pt x="31907" y="13939"/>
                                  <a:pt x="31907" y="18585"/>
                                  <a:pt x="33851" y="23232"/>
                                </a:cubicBezTo>
                                <a:cubicBezTo>
                                  <a:pt x="37739" y="30201"/>
                                  <a:pt x="37739" y="37171"/>
                                  <a:pt x="37739" y="45302"/>
                                </a:cubicBezTo>
                                <a:cubicBezTo>
                                  <a:pt x="37739" y="51110"/>
                                  <a:pt x="37739" y="55756"/>
                                  <a:pt x="41627" y="61564"/>
                                </a:cubicBezTo>
                                <a:cubicBezTo>
                                  <a:pt x="45514" y="69695"/>
                                  <a:pt x="45514" y="77826"/>
                                  <a:pt x="41627" y="85957"/>
                                </a:cubicBezTo>
                                <a:cubicBezTo>
                                  <a:pt x="39683" y="87119"/>
                                  <a:pt x="39683" y="89442"/>
                                  <a:pt x="39683" y="91765"/>
                                </a:cubicBezTo>
                                <a:cubicBezTo>
                                  <a:pt x="41627" y="106866"/>
                                  <a:pt x="41627" y="121966"/>
                                  <a:pt x="43570" y="138229"/>
                                </a:cubicBezTo>
                                <a:cubicBezTo>
                                  <a:pt x="45514" y="145198"/>
                                  <a:pt x="45514" y="152168"/>
                                  <a:pt x="45514" y="160299"/>
                                </a:cubicBezTo>
                                <a:cubicBezTo>
                                  <a:pt x="45514" y="162622"/>
                                  <a:pt x="45514" y="166107"/>
                                  <a:pt x="45514" y="168430"/>
                                </a:cubicBezTo>
                                <a:cubicBezTo>
                                  <a:pt x="47458" y="176561"/>
                                  <a:pt x="47458" y="183530"/>
                                  <a:pt x="47458" y="191662"/>
                                </a:cubicBezTo>
                                <a:cubicBezTo>
                                  <a:pt x="47458" y="203277"/>
                                  <a:pt x="49402" y="214893"/>
                                  <a:pt x="49402" y="226509"/>
                                </a:cubicBezTo>
                                <a:cubicBezTo>
                                  <a:pt x="49402" y="227671"/>
                                  <a:pt x="49402" y="229994"/>
                                  <a:pt x="51346" y="231155"/>
                                </a:cubicBezTo>
                                <a:cubicBezTo>
                                  <a:pt x="55234" y="238125"/>
                                  <a:pt x="55234" y="245095"/>
                                  <a:pt x="55234" y="252064"/>
                                </a:cubicBezTo>
                                <a:cubicBezTo>
                                  <a:pt x="55234" y="255549"/>
                                  <a:pt x="57178" y="259034"/>
                                  <a:pt x="57178" y="262518"/>
                                </a:cubicBezTo>
                                <a:cubicBezTo>
                                  <a:pt x="61065" y="274134"/>
                                  <a:pt x="66897" y="284588"/>
                                  <a:pt x="66897" y="296204"/>
                                </a:cubicBezTo>
                                <a:cubicBezTo>
                                  <a:pt x="66897" y="303174"/>
                                  <a:pt x="70785" y="310143"/>
                                  <a:pt x="76616" y="317113"/>
                                </a:cubicBezTo>
                                <a:cubicBezTo>
                                  <a:pt x="80504" y="322921"/>
                                  <a:pt x="84392" y="328729"/>
                                  <a:pt x="82448" y="335698"/>
                                </a:cubicBezTo>
                                <a:cubicBezTo>
                                  <a:pt x="80504" y="340345"/>
                                  <a:pt x="82448" y="344991"/>
                                  <a:pt x="86336" y="349637"/>
                                </a:cubicBezTo>
                                <a:cubicBezTo>
                                  <a:pt x="92167" y="355445"/>
                                  <a:pt x="94111" y="361253"/>
                                  <a:pt x="97999" y="367061"/>
                                </a:cubicBezTo>
                                <a:cubicBezTo>
                                  <a:pt x="99943" y="371707"/>
                                  <a:pt x="99943" y="376354"/>
                                  <a:pt x="99943" y="381000"/>
                                </a:cubicBezTo>
                                <a:cubicBezTo>
                                  <a:pt x="97999" y="387970"/>
                                  <a:pt x="101887" y="393777"/>
                                  <a:pt x="109662" y="397262"/>
                                </a:cubicBezTo>
                                <a:cubicBezTo>
                                  <a:pt x="115494" y="399585"/>
                                  <a:pt x="119382" y="403070"/>
                                  <a:pt x="119382" y="407716"/>
                                </a:cubicBezTo>
                                <a:cubicBezTo>
                                  <a:pt x="119382" y="412363"/>
                                  <a:pt x="123269" y="414686"/>
                                  <a:pt x="129101" y="417009"/>
                                </a:cubicBezTo>
                                <a:cubicBezTo>
                                  <a:pt x="134933" y="419332"/>
                                  <a:pt x="134933" y="422817"/>
                                  <a:pt x="132989" y="426302"/>
                                </a:cubicBezTo>
                                <a:cubicBezTo>
                                  <a:pt x="129101" y="430948"/>
                                  <a:pt x="132989" y="435595"/>
                                  <a:pt x="138820" y="439079"/>
                                </a:cubicBezTo>
                                <a:cubicBezTo>
                                  <a:pt x="142708" y="441402"/>
                                  <a:pt x="144652" y="444887"/>
                                  <a:pt x="142708" y="448372"/>
                                </a:cubicBezTo>
                                <a:cubicBezTo>
                                  <a:pt x="142708" y="451857"/>
                                  <a:pt x="144652" y="455341"/>
                                  <a:pt x="146596" y="458826"/>
                                </a:cubicBezTo>
                                <a:cubicBezTo>
                                  <a:pt x="146596" y="457665"/>
                                  <a:pt x="148540" y="457665"/>
                                  <a:pt x="148540" y="456503"/>
                                </a:cubicBezTo>
                                <a:cubicBezTo>
                                  <a:pt x="150484" y="455341"/>
                                  <a:pt x="154372" y="455341"/>
                                  <a:pt x="154372" y="457665"/>
                                </a:cubicBezTo>
                                <a:cubicBezTo>
                                  <a:pt x="154372" y="461149"/>
                                  <a:pt x="156315" y="464634"/>
                                  <a:pt x="156315" y="468119"/>
                                </a:cubicBezTo>
                                <a:cubicBezTo>
                                  <a:pt x="160203" y="469281"/>
                                  <a:pt x="164091" y="470442"/>
                                  <a:pt x="167979" y="472765"/>
                                </a:cubicBezTo>
                                <a:cubicBezTo>
                                  <a:pt x="167979" y="472765"/>
                                  <a:pt x="169923" y="472765"/>
                                  <a:pt x="169923" y="472765"/>
                                </a:cubicBezTo>
                                <a:cubicBezTo>
                                  <a:pt x="169923" y="471604"/>
                                  <a:pt x="171866" y="471604"/>
                                  <a:pt x="171866" y="470442"/>
                                </a:cubicBezTo>
                                <a:cubicBezTo>
                                  <a:pt x="169923" y="465796"/>
                                  <a:pt x="167979" y="459988"/>
                                  <a:pt x="167979" y="455341"/>
                                </a:cubicBezTo>
                                <a:cubicBezTo>
                                  <a:pt x="167979" y="451857"/>
                                  <a:pt x="166035" y="448372"/>
                                  <a:pt x="164091" y="443726"/>
                                </a:cubicBezTo>
                                <a:cubicBezTo>
                                  <a:pt x="162147" y="439079"/>
                                  <a:pt x="160203" y="433271"/>
                                  <a:pt x="158259" y="428625"/>
                                </a:cubicBezTo>
                                <a:cubicBezTo>
                                  <a:pt x="156315" y="423979"/>
                                  <a:pt x="154372" y="421655"/>
                                  <a:pt x="152428" y="418171"/>
                                </a:cubicBezTo>
                                <a:cubicBezTo>
                                  <a:pt x="146596" y="411201"/>
                                  <a:pt x="140764" y="404232"/>
                                  <a:pt x="134933" y="397262"/>
                                </a:cubicBezTo>
                                <a:cubicBezTo>
                                  <a:pt x="131045" y="392616"/>
                                  <a:pt x="129101" y="387970"/>
                                  <a:pt x="129101" y="383323"/>
                                </a:cubicBezTo>
                                <a:cubicBezTo>
                                  <a:pt x="131045" y="377515"/>
                                  <a:pt x="129101" y="372869"/>
                                  <a:pt x="125213" y="368223"/>
                                </a:cubicBezTo>
                                <a:cubicBezTo>
                                  <a:pt x="123269" y="360091"/>
                                  <a:pt x="117438" y="351960"/>
                                  <a:pt x="115494" y="342668"/>
                                </a:cubicBezTo>
                                <a:cubicBezTo>
                                  <a:pt x="107718" y="331052"/>
                                  <a:pt x="105775" y="319436"/>
                                  <a:pt x="97999" y="307820"/>
                                </a:cubicBezTo>
                                <a:cubicBezTo>
                                  <a:pt x="94111" y="303174"/>
                                  <a:pt x="94111" y="299689"/>
                                  <a:pt x="94111" y="295043"/>
                                </a:cubicBezTo>
                                <a:cubicBezTo>
                                  <a:pt x="94111" y="289235"/>
                                  <a:pt x="92167" y="284588"/>
                                  <a:pt x="92167" y="278781"/>
                                </a:cubicBezTo>
                                <a:cubicBezTo>
                                  <a:pt x="92167" y="277619"/>
                                  <a:pt x="94111" y="276457"/>
                                  <a:pt x="94111" y="276457"/>
                                </a:cubicBezTo>
                                <a:cubicBezTo>
                                  <a:pt x="96055" y="276457"/>
                                  <a:pt x="97999" y="276457"/>
                                  <a:pt x="97999" y="276457"/>
                                </a:cubicBezTo>
                                <a:cubicBezTo>
                                  <a:pt x="99943" y="277619"/>
                                  <a:pt x="101887" y="278781"/>
                                  <a:pt x="103831" y="281104"/>
                                </a:cubicBezTo>
                                <a:cubicBezTo>
                                  <a:pt x="105775" y="282265"/>
                                  <a:pt x="105775" y="283427"/>
                                  <a:pt x="109662" y="283427"/>
                                </a:cubicBezTo>
                                <a:cubicBezTo>
                                  <a:pt x="113550" y="282265"/>
                                  <a:pt x="117438" y="283427"/>
                                  <a:pt x="119382" y="286912"/>
                                </a:cubicBezTo>
                                <a:cubicBezTo>
                                  <a:pt x="119382" y="286912"/>
                                  <a:pt x="119382" y="288073"/>
                                  <a:pt x="119382" y="288073"/>
                                </a:cubicBezTo>
                                <a:cubicBezTo>
                                  <a:pt x="123269" y="300851"/>
                                  <a:pt x="132989" y="313628"/>
                                  <a:pt x="136877" y="327567"/>
                                </a:cubicBezTo>
                                <a:cubicBezTo>
                                  <a:pt x="138820" y="333375"/>
                                  <a:pt x="144652" y="339183"/>
                                  <a:pt x="146596" y="344991"/>
                                </a:cubicBezTo>
                                <a:cubicBezTo>
                                  <a:pt x="148540" y="350799"/>
                                  <a:pt x="150484" y="356607"/>
                                  <a:pt x="154372" y="363576"/>
                                </a:cubicBezTo>
                                <a:cubicBezTo>
                                  <a:pt x="162147" y="377515"/>
                                  <a:pt x="167979" y="391454"/>
                                  <a:pt x="173810" y="405393"/>
                                </a:cubicBezTo>
                                <a:cubicBezTo>
                                  <a:pt x="175754" y="410040"/>
                                  <a:pt x="179642" y="414686"/>
                                  <a:pt x="181586" y="419332"/>
                                </a:cubicBezTo>
                                <a:cubicBezTo>
                                  <a:pt x="189361" y="428625"/>
                                  <a:pt x="197137" y="437918"/>
                                  <a:pt x="202968" y="448372"/>
                                </a:cubicBezTo>
                                <a:cubicBezTo>
                                  <a:pt x="204912" y="453018"/>
                                  <a:pt x="208800" y="457665"/>
                                  <a:pt x="212688" y="461149"/>
                                </a:cubicBezTo>
                                <a:cubicBezTo>
                                  <a:pt x="222407" y="472765"/>
                                  <a:pt x="232127" y="484381"/>
                                  <a:pt x="243790" y="494835"/>
                                </a:cubicBezTo>
                                <a:cubicBezTo>
                                  <a:pt x="253509" y="502966"/>
                                  <a:pt x="261285" y="511098"/>
                                  <a:pt x="267116" y="519229"/>
                                </a:cubicBezTo>
                                <a:cubicBezTo>
                                  <a:pt x="269060" y="520390"/>
                                  <a:pt x="269060" y="522713"/>
                                  <a:pt x="271004" y="523875"/>
                                </a:cubicBezTo>
                                <a:cubicBezTo>
                                  <a:pt x="282667" y="532006"/>
                                  <a:pt x="292387" y="541299"/>
                                  <a:pt x="304050" y="550592"/>
                                </a:cubicBezTo>
                                <a:cubicBezTo>
                                  <a:pt x="305994" y="551753"/>
                                  <a:pt x="305994" y="552915"/>
                                  <a:pt x="307938" y="554076"/>
                                </a:cubicBezTo>
                                <a:cubicBezTo>
                                  <a:pt x="335152" y="570338"/>
                                  <a:pt x="358479" y="588924"/>
                                  <a:pt x="387637" y="604024"/>
                                </a:cubicBezTo>
                                <a:cubicBezTo>
                                  <a:pt x="397356" y="609832"/>
                                  <a:pt x="409019" y="614479"/>
                                  <a:pt x="416795" y="621448"/>
                                </a:cubicBezTo>
                                <a:cubicBezTo>
                                  <a:pt x="418739" y="623771"/>
                                  <a:pt x="422627" y="624933"/>
                                  <a:pt x="424570" y="626095"/>
                                </a:cubicBezTo>
                                <a:cubicBezTo>
                                  <a:pt x="436234" y="631902"/>
                                  <a:pt x="445953" y="637710"/>
                                  <a:pt x="457616" y="643518"/>
                                </a:cubicBezTo>
                                <a:cubicBezTo>
                                  <a:pt x="465392" y="648165"/>
                                  <a:pt x="475111" y="651649"/>
                                  <a:pt x="484831" y="656296"/>
                                </a:cubicBezTo>
                                <a:cubicBezTo>
                                  <a:pt x="492606" y="659781"/>
                                  <a:pt x="498438" y="663265"/>
                                  <a:pt x="504269" y="666750"/>
                                </a:cubicBezTo>
                                <a:cubicBezTo>
                                  <a:pt x="513989" y="672558"/>
                                  <a:pt x="525652" y="677204"/>
                                  <a:pt x="537315" y="680689"/>
                                </a:cubicBezTo>
                                <a:cubicBezTo>
                                  <a:pt x="548979" y="684174"/>
                                  <a:pt x="558698" y="688820"/>
                                  <a:pt x="568417" y="693467"/>
                                </a:cubicBezTo>
                                <a:cubicBezTo>
                                  <a:pt x="576193" y="698113"/>
                                  <a:pt x="585912" y="699274"/>
                                  <a:pt x="595632" y="702759"/>
                                </a:cubicBezTo>
                                <a:cubicBezTo>
                                  <a:pt x="605351" y="707406"/>
                                  <a:pt x="617014" y="710890"/>
                                  <a:pt x="628678" y="714375"/>
                                </a:cubicBezTo>
                                <a:cubicBezTo>
                                  <a:pt x="632565" y="715537"/>
                                  <a:pt x="636453" y="715537"/>
                                  <a:pt x="640341" y="716698"/>
                                </a:cubicBezTo>
                                <a:cubicBezTo>
                                  <a:pt x="640341" y="716698"/>
                                  <a:pt x="642285" y="716698"/>
                                  <a:pt x="642285" y="716698"/>
                                </a:cubicBezTo>
                                <a:cubicBezTo>
                                  <a:pt x="642285" y="715537"/>
                                  <a:pt x="644229" y="714375"/>
                                  <a:pt x="644229" y="714375"/>
                                </a:cubicBezTo>
                                <a:cubicBezTo>
                                  <a:pt x="638397" y="707406"/>
                                  <a:pt x="634509" y="699274"/>
                                  <a:pt x="626734" y="692305"/>
                                </a:cubicBezTo>
                                <a:cubicBezTo>
                                  <a:pt x="615071" y="678366"/>
                                  <a:pt x="607295" y="664427"/>
                                  <a:pt x="595632" y="651649"/>
                                </a:cubicBezTo>
                                <a:cubicBezTo>
                                  <a:pt x="595632" y="651649"/>
                                  <a:pt x="595632" y="650488"/>
                                  <a:pt x="593688" y="650488"/>
                                </a:cubicBezTo>
                                <a:cubicBezTo>
                                  <a:pt x="587856" y="636549"/>
                                  <a:pt x="576193" y="624933"/>
                                  <a:pt x="572305" y="610994"/>
                                </a:cubicBezTo>
                                <a:cubicBezTo>
                                  <a:pt x="570361" y="606348"/>
                                  <a:pt x="568417" y="602863"/>
                                  <a:pt x="564530" y="599378"/>
                                </a:cubicBezTo>
                                <a:cubicBezTo>
                                  <a:pt x="556754" y="594732"/>
                                  <a:pt x="554810" y="587762"/>
                                  <a:pt x="554810" y="581954"/>
                                </a:cubicBezTo>
                                <a:lnTo>
                                  <a:pt x="554810" y="583116"/>
                                </a:lnTo>
                                <a:cubicBezTo>
                                  <a:pt x="554810" y="581954"/>
                                  <a:pt x="552866" y="581954"/>
                                  <a:pt x="552866" y="580793"/>
                                </a:cubicBezTo>
                                <a:cubicBezTo>
                                  <a:pt x="552866" y="577308"/>
                                  <a:pt x="548979" y="574985"/>
                                  <a:pt x="547035" y="571500"/>
                                </a:cubicBezTo>
                                <a:cubicBezTo>
                                  <a:pt x="547035" y="570338"/>
                                  <a:pt x="547035" y="569177"/>
                                  <a:pt x="547035" y="569177"/>
                                </a:cubicBezTo>
                                <a:cubicBezTo>
                                  <a:pt x="548979" y="565692"/>
                                  <a:pt x="545091" y="564531"/>
                                  <a:pt x="543147" y="563369"/>
                                </a:cubicBezTo>
                                <a:cubicBezTo>
                                  <a:pt x="547035" y="563369"/>
                                  <a:pt x="547035" y="562207"/>
                                  <a:pt x="547035" y="561046"/>
                                </a:cubicBezTo>
                                <a:cubicBezTo>
                                  <a:pt x="545091" y="558723"/>
                                  <a:pt x="541203" y="556399"/>
                                  <a:pt x="543147" y="552915"/>
                                </a:cubicBezTo>
                                <a:cubicBezTo>
                                  <a:pt x="545091" y="550592"/>
                                  <a:pt x="545091" y="548268"/>
                                  <a:pt x="541203" y="545945"/>
                                </a:cubicBezTo>
                                <a:cubicBezTo>
                                  <a:pt x="533428" y="541299"/>
                                  <a:pt x="529540" y="536652"/>
                                  <a:pt x="531484" y="530845"/>
                                </a:cubicBezTo>
                                <a:cubicBezTo>
                                  <a:pt x="531484" y="528521"/>
                                  <a:pt x="531484" y="527360"/>
                                  <a:pt x="529540" y="525037"/>
                                </a:cubicBezTo>
                                <a:cubicBezTo>
                                  <a:pt x="523708" y="520390"/>
                                  <a:pt x="523708" y="515744"/>
                                  <a:pt x="521764" y="509936"/>
                                </a:cubicBezTo>
                                <a:cubicBezTo>
                                  <a:pt x="519821" y="498320"/>
                                  <a:pt x="517877" y="486704"/>
                                  <a:pt x="515933" y="475088"/>
                                </a:cubicBezTo>
                                <a:cubicBezTo>
                                  <a:pt x="515933" y="471604"/>
                                  <a:pt x="515933" y="466957"/>
                                  <a:pt x="513989" y="463473"/>
                                </a:cubicBezTo>
                                <a:cubicBezTo>
                                  <a:pt x="513989" y="462311"/>
                                  <a:pt x="515933" y="462311"/>
                                  <a:pt x="515933" y="461149"/>
                                </a:cubicBezTo>
                                <a:cubicBezTo>
                                  <a:pt x="515933" y="459988"/>
                                  <a:pt x="519821" y="462311"/>
                                  <a:pt x="521764" y="463473"/>
                                </a:cubicBezTo>
                                <a:cubicBezTo>
                                  <a:pt x="521764" y="463473"/>
                                  <a:pt x="521764" y="464634"/>
                                  <a:pt x="521764" y="464634"/>
                                </a:cubicBezTo>
                                <a:cubicBezTo>
                                  <a:pt x="527596" y="479735"/>
                                  <a:pt x="539259" y="493674"/>
                                  <a:pt x="552866" y="506451"/>
                                </a:cubicBezTo>
                                <a:cubicBezTo>
                                  <a:pt x="554810" y="508774"/>
                                  <a:pt x="556754" y="508774"/>
                                  <a:pt x="560642" y="506451"/>
                                </a:cubicBezTo>
                                <a:cubicBezTo>
                                  <a:pt x="564530" y="504128"/>
                                  <a:pt x="568417" y="504128"/>
                                  <a:pt x="570361" y="506451"/>
                                </a:cubicBezTo>
                                <a:cubicBezTo>
                                  <a:pt x="572305" y="508774"/>
                                  <a:pt x="574249" y="511098"/>
                                  <a:pt x="576193" y="514582"/>
                                </a:cubicBezTo>
                                <a:cubicBezTo>
                                  <a:pt x="582025" y="526198"/>
                                  <a:pt x="593688" y="536652"/>
                                  <a:pt x="601463" y="547107"/>
                                </a:cubicBezTo>
                                <a:cubicBezTo>
                                  <a:pt x="603407" y="548268"/>
                                  <a:pt x="605351" y="550592"/>
                                  <a:pt x="607295" y="551753"/>
                                </a:cubicBezTo>
                                <a:cubicBezTo>
                                  <a:pt x="609239" y="552915"/>
                                  <a:pt x="609239" y="552915"/>
                                  <a:pt x="611183" y="554076"/>
                                </a:cubicBezTo>
                                <a:cubicBezTo>
                                  <a:pt x="613127" y="556399"/>
                                  <a:pt x="617014" y="557561"/>
                                  <a:pt x="618958" y="559884"/>
                                </a:cubicBezTo>
                                <a:cubicBezTo>
                                  <a:pt x="626734" y="569177"/>
                                  <a:pt x="640341" y="576146"/>
                                  <a:pt x="648116" y="586601"/>
                                </a:cubicBezTo>
                                <a:cubicBezTo>
                                  <a:pt x="653948" y="593570"/>
                                  <a:pt x="661724" y="600540"/>
                                  <a:pt x="669499" y="607509"/>
                                </a:cubicBezTo>
                                <a:cubicBezTo>
                                  <a:pt x="677275" y="613317"/>
                                  <a:pt x="683106" y="620287"/>
                                  <a:pt x="688938" y="627256"/>
                                </a:cubicBezTo>
                                <a:cubicBezTo>
                                  <a:pt x="694770" y="634226"/>
                                  <a:pt x="700601" y="640034"/>
                                  <a:pt x="706433" y="645841"/>
                                </a:cubicBezTo>
                                <a:cubicBezTo>
                                  <a:pt x="714208" y="651649"/>
                                  <a:pt x="721984" y="658619"/>
                                  <a:pt x="727815" y="665588"/>
                                </a:cubicBezTo>
                                <a:cubicBezTo>
                                  <a:pt x="729759" y="667912"/>
                                  <a:pt x="731703" y="671396"/>
                                  <a:pt x="735591" y="672558"/>
                                </a:cubicBezTo>
                                <a:cubicBezTo>
                                  <a:pt x="743366" y="677204"/>
                                  <a:pt x="747254" y="683012"/>
                                  <a:pt x="755030" y="687659"/>
                                </a:cubicBezTo>
                                <a:cubicBezTo>
                                  <a:pt x="766693" y="693467"/>
                                  <a:pt x="774468" y="701598"/>
                                  <a:pt x="780300" y="708567"/>
                                </a:cubicBezTo>
                                <a:cubicBezTo>
                                  <a:pt x="788076" y="717860"/>
                                  <a:pt x="799739" y="723668"/>
                                  <a:pt x="807514" y="732960"/>
                                </a:cubicBezTo>
                                <a:cubicBezTo>
                                  <a:pt x="809458" y="734122"/>
                                  <a:pt x="811402" y="736445"/>
                                  <a:pt x="815290" y="736445"/>
                                </a:cubicBezTo>
                                <a:cubicBezTo>
                                  <a:pt x="823065" y="738768"/>
                                  <a:pt x="828897" y="743415"/>
                                  <a:pt x="834729" y="746899"/>
                                </a:cubicBezTo>
                                <a:cubicBezTo>
                                  <a:pt x="838616" y="750384"/>
                                  <a:pt x="842504" y="753869"/>
                                  <a:pt x="850280" y="756192"/>
                                </a:cubicBezTo>
                                <a:cubicBezTo>
                                  <a:pt x="856111" y="757354"/>
                                  <a:pt x="859999" y="760838"/>
                                  <a:pt x="865831" y="763162"/>
                                </a:cubicBezTo>
                                <a:cubicBezTo>
                                  <a:pt x="869718" y="764323"/>
                                  <a:pt x="873606" y="766646"/>
                                  <a:pt x="875550" y="768970"/>
                                </a:cubicBezTo>
                                <a:cubicBezTo>
                                  <a:pt x="881382" y="774777"/>
                                  <a:pt x="893045" y="779424"/>
                                  <a:pt x="902764" y="782909"/>
                                </a:cubicBezTo>
                                <a:cubicBezTo>
                                  <a:pt x="906652" y="784070"/>
                                  <a:pt x="910540" y="785232"/>
                                  <a:pt x="912484" y="787555"/>
                                </a:cubicBezTo>
                                <a:cubicBezTo>
                                  <a:pt x="916372" y="791040"/>
                                  <a:pt x="922203" y="794524"/>
                                  <a:pt x="926091" y="798009"/>
                                </a:cubicBezTo>
                                <a:cubicBezTo>
                                  <a:pt x="931923" y="799171"/>
                                  <a:pt x="937754" y="800332"/>
                                  <a:pt x="943586" y="801494"/>
                                </a:cubicBezTo>
                                <a:cubicBezTo>
                                  <a:pt x="945530" y="804979"/>
                                  <a:pt x="947474" y="807302"/>
                                  <a:pt x="951361" y="810787"/>
                                </a:cubicBezTo>
                                <a:cubicBezTo>
                                  <a:pt x="949417" y="814271"/>
                                  <a:pt x="947474" y="816595"/>
                                  <a:pt x="949417" y="818918"/>
                                </a:cubicBezTo>
                                <a:cubicBezTo>
                                  <a:pt x="951361" y="825887"/>
                                  <a:pt x="947474" y="831695"/>
                                  <a:pt x="945530" y="838665"/>
                                </a:cubicBezTo>
                                <a:cubicBezTo>
                                  <a:pt x="943586" y="844473"/>
                                  <a:pt x="939698" y="849119"/>
                                  <a:pt x="931923" y="852604"/>
                                </a:cubicBezTo>
                                <a:cubicBezTo>
                                  <a:pt x="924147" y="856088"/>
                                  <a:pt x="920259" y="859573"/>
                                  <a:pt x="916372" y="864220"/>
                                </a:cubicBezTo>
                                <a:cubicBezTo>
                                  <a:pt x="912484" y="870027"/>
                                  <a:pt x="904708" y="874674"/>
                                  <a:pt x="896933" y="878159"/>
                                </a:cubicBezTo>
                                <a:cubicBezTo>
                                  <a:pt x="891101" y="880482"/>
                                  <a:pt x="887213" y="882805"/>
                                  <a:pt x="879438" y="883966"/>
                                </a:cubicBezTo>
                                <a:cubicBezTo>
                                  <a:pt x="871662" y="886290"/>
                                  <a:pt x="863887" y="887451"/>
                                  <a:pt x="854167" y="889774"/>
                                </a:cubicBezTo>
                                <a:cubicBezTo>
                                  <a:pt x="854167" y="889774"/>
                                  <a:pt x="852224" y="889774"/>
                                  <a:pt x="852224" y="890936"/>
                                </a:cubicBezTo>
                                <a:cubicBezTo>
                                  <a:pt x="842504" y="896744"/>
                                  <a:pt x="832785" y="897906"/>
                                  <a:pt x="819178" y="897906"/>
                                </a:cubicBezTo>
                                <a:cubicBezTo>
                                  <a:pt x="817234" y="897906"/>
                                  <a:pt x="813346" y="899067"/>
                                  <a:pt x="809458" y="900229"/>
                                </a:cubicBezTo>
                                <a:cubicBezTo>
                                  <a:pt x="795851" y="904875"/>
                                  <a:pt x="784188" y="909521"/>
                                  <a:pt x="774468" y="915329"/>
                                </a:cubicBezTo>
                                <a:cubicBezTo>
                                  <a:pt x="772525" y="916491"/>
                                  <a:pt x="770581" y="916491"/>
                                  <a:pt x="770581" y="915329"/>
                                </a:cubicBezTo>
                                <a:cubicBezTo>
                                  <a:pt x="770581" y="915329"/>
                                  <a:pt x="770581" y="914168"/>
                                  <a:pt x="770581" y="914168"/>
                                </a:cubicBezTo>
                                <a:cubicBezTo>
                                  <a:pt x="770581" y="911845"/>
                                  <a:pt x="774468" y="909521"/>
                                  <a:pt x="770581" y="907198"/>
                                </a:cubicBezTo>
                                <a:cubicBezTo>
                                  <a:pt x="768637" y="906037"/>
                                  <a:pt x="764749" y="907198"/>
                                  <a:pt x="760861" y="907198"/>
                                </a:cubicBezTo>
                                <a:cubicBezTo>
                                  <a:pt x="758917" y="907198"/>
                                  <a:pt x="756974" y="908360"/>
                                  <a:pt x="756974" y="908360"/>
                                </a:cubicBezTo>
                                <a:cubicBezTo>
                                  <a:pt x="741423" y="908360"/>
                                  <a:pt x="725872" y="910683"/>
                                  <a:pt x="710321" y="913006"/>
                                </a:cubicBezTo>
                                <a:cubicBezTo>
                                  <a:pt x="700601" y="914168"/>
                                  <a:pt x="690882" y="915329"/>
                                  <a:pt x="681162" y="915329"/>
                                </a:cubicBezTo>
                                <a:cubicBezTo>
                                  <a:pt x="671443" y="915329"/>
                                  <a:pt x="659780" y="917652"/>
                                  <a:pt x="650060" y="918814"/>
                                </a:cubicBezTo>
                                <a:cubicBezTo>
                                  <a:pt x="642285" y="919976"/>
                                  <a:pt x="632565" y="922299"/>
                                  <a:pt x="624790" y="921137"/>
                                </a:cubicBezTo>
                                <a:cubicBezTo>
                                  <a:pt x="622846" y="921137"/>
                                  <a:pt x="620902" y="921137"/>
                                  <a:pt x="617014" y="922299"/>
                                </a:cubicBezTo>
                                <a:cubicBezTo>
                                  <a:pt x="589800" y="926945"/>
                                  <a:pt x="560642" y="926945"/>
                                  <a:pt x="531484" y="929268"/>
                                </a:cubicBezTo>
                                <a:cubicBezTo>
                                  <a:pt x="517877" y="930430"/>
                                  <a:pt x="502326" y="931591"/>
                                  <a:pt x="488718" y="933915"/>
                                </a:cubicBezTo>
                                <a:cubicBezTo>
                                  <a:pt x="477055" y="936238"/>
                                  <a:pt x="463448" y="937399"/>
                                  <a:pt x="451785" y="937399"/>
                                </a:cubicBezTo>
                                <a:cubicBezTo>
                                  <a:pt x="442065" y="937399"/>
                                  <a:pt x="430402" y="937399"/>
                                  <a:pt x="420683" y="940884"/>
                                </a:cubicBezTo>
                                <a:cubicBezTo>
                                  <a:pt x="416795" y="942046"/>
                                  <a:pt x="412907" y="942046"/>
                                  <a:pt x="409019" y="942046"/>
                                </a:cubicBezTo>
                                <a:cubicBezTo>
                                  <a:pt x="399300" y="940884"/>
                                  <a:pt x="389581" y="942046"/>
                                  <a:pt x="379861" y="943207"/>
                                </a:cubicBezTo>
                                <a:cubicBezTo>
                                  <a:pt x="375974" y="944369"/>
                                  <a:pt x="370142" y="944369"/>
                                  <a:pt x="366254" y="944369"/>
                                </a:cubicBezTo>
                                <a:cubicBezTo>
                                  <a:pt x="358479" y="944369"/>
                                  <a:pt x="350703" y="944369"/>
                                  <a:pt x="342928" y="945531"/>
                                </a:cubicBezTo>
                                <a:cubicBezTo>
                                  <a:pt x="335152" y="946692"/>
                                  <a:pt x="327377" y="947854"/>
                                  <a:pt x="319601" y="949015"/>
                                </a:cubicBezTo>
                                <a:cubicBezTo>
                                  <a:pt x="313769" y="950177"/>
                                  <a:pt x="309882" y="949015"/>
                                  <a:pt x="305994" y="947854"/>
                                </a:cubicBezTo>
                                <a:cubicBezTo>
                                  <a:pt x="300162" y="945531"/>
                                  <a:pt x="296275" y="943207"/>
                                  <a:pt x="290443" y="940884"/>
                                </a:cubicBezTo>
                                <a:cubicBezTo>
                                  <a:pt x="286555" y="938561"/>
                                  <a:pt x="284611" y="935076"/>
                                  <a:pt x="288499" y="931591"/>
                                </a:cubicBezTo>
                                <a:cubicBezTo>
                                  <a:pt x="292387" y="926945"/>
                                  <a:pt x="298218" y="922299"/>
                                  <a:pt x="304050" y="918814"/>
                                </a:cubicBezTo>
                                <a:cubicBezTo>
                                  <a:pt x="305994" y="917652"/>
                                  <a:pt x="307938" y="916491"/>
                                  <a:pt x="309882" y="916491"/>
                                </a:cubicBezTo>
                                <a:cubicBezTo>
                                  <a:pt x="319601" y="915329"/>
                                  <a:pt x="325433" y="911845"/>
                                  <a:pt x="333208" y="908360"/>
                                </a:cubicBezTo>
                                <a:cubicBezTo>
                                  <a:pt x="337096" y="906037"/>
                                  <a:pt x="342928" y="904875"/>
                                  <a:pt x="346815" y="902552"/>
                                </a:cubicBezTo>
                                <a:cubicBezTo>
                                  <a:pt x="348759" y="901390"/>
                                  <a:pt x="352647" y="900229"/>
                                  <a:pt x="354591" y="900229"/>
                                </a:cubicBezTo>
                                <a:cubicBezTo>
                                  <a:pt x="366254" y="897906"/>
                                  <a:pt x="375974" y="896744"/>
                                  <a:pt x="387637" y="895582"/>
                                </a:cubicBezTo>
                                <a:cubicBezTo>
                                  <a:pt x="393468" y="894421"/>
                                  <a:pt x="401244" y="894421"/>
                                  <a:pt x="407076" y="892098"/>
                                </a:cubicBezTo>
                                <a:cubicBezTo>
                                  <a:pt x="424570" y="887451"/>
                                  <a:pt x="444009" y="883966"/>
                                  <a:pt x="461504" y="879320"/>
                                </a:cubicBezTo>
                                <a:cubicBezTo>
                                  <a:pt x="473167" y="875835"/>
                                  <a:pt x="486775" y="873512"/>
                                  <a:pt x="500382" y="872351"/>
                                </a:cubicBezTo>
                                <a:cubicBezTo>
                                  <a:pt x="510101" y="871189"/>
                                  <a:pt x="517877" y="870027"/>
                                  <a:pt x="525652" y="867704"/>
                                </a:cubicBezTo>
                                <a:cubicBezTo>
                                  <a:pt x="537315" y="864220"/>
                                  <a:pt x="548979" y="861896"/>
                                  <a:pt x="562586" y="860735"/>
                                </a:cubicBezTo>
                                <a:cubicBezTo>
                                  <a:pt x="576193" y="859573"/>
                                  <a:pt x="587856" y="858412"/>
                                  <a:pt x="599519" y="856088"/>
                                </a:cubicBezTo>
                                <a:cubicBezTo>
                                  <a:pt x="607295" y="853765"/>
                                  <a:pt x="617014" y="853765"/>
                                  <a:pt x="624790" y="853765"/>
                                </a:cubicBezTo>
                                <a:cubicBezTo>
                                  <a:pt x="634509" y="853765"/>
                                  <a:pt x="644229" y="851442"/>
                                  <a:pt x="652004" y="849119"/>
                                </a:cubicBezTo>
                                <a:cubicBezTo>
                                  <a:pt x="652004" y="849119"/>
                                  <a:pt x="653948" y="847957"/>
                                  <a:pt x="653948" y="847957"/>
                                </a:cubicBezTo>
                                <a:cubicBezTo>
                                  <a:pt x="653948" y="846796"/>
                                  <a:pt x="653948" y="845634"/>
                                  <a:pt x="652004" y="845634"/>
                                </a:cubicBezTo>
                                <a:cubicBezTo>
                                  <a:pt x="650060" y="844473"/>
                                  <a:pt x="648116" y="843311"/>
                                  <a:pt x="646173" y="843311"/>
                                </a:cubicBezTo>
                                <a:cubicBezTo>
                                  <a:pt x="638397" y="840988"/>
                                  <a:pt x="630622" y="839826"/>
                                  <a:pt x="620902" y="837503"/>
                                </a:cubicBezTo>
                                <a:cubicBezTo>
                                  <a:pt x="615071" y="836341"/>
                                  <a:pt x="611183" y="835180"/>
                                  <a:pt x="605351" y="832857"/>
                                </a:cubicBezTo>
                                <a:cubicBezTo>
                                  <a:pt x="587856" y="827049"/>
                                  <a:pt x="572305" y="821241"/>
                                  <a:pt x="554810" y="815433"/>
                                </a:cubicBezTo>
                                <a:cubicBezTo>
                                  <a:pt x="545091" y="813110"/>
                                  <a:pt x="537315" y="809625"/>
                                  <a:pt x="529540" y="807302"/>
                                </a:cubicBezTo>
                                <a:cubicBezTo>
                                  <a:pt x="519821" y="803817"/>
                                  <a:pt x="512045" y="800332"/>
                                  <a:pt x="502326" y="796848"/>
                                </a:cubicBezTo>
                                <a:cubicBezTo>
                                  <a:pt x="469280" y="782909"/>
                                  <a:pt x="434290" y="771293"/>
                                  <a:pt x="403188" y="756192"/>
                                </a:cubicBezTo>
                                <a:cubicBezTo>
                                  <a:pt x="383749" y="746899"/>
                                  <a:pt x="364310" y="738768"/>
                                  <a:pt x="346815" y="728314"/>
                                </a:cubicBezTo>
                                <a:cubicBezTo>
                                  <a:pt x="321545" y="714375"/>
                                  <a:pt x="298218" y="700436"/>
                                  <a:pt x="276836" y="685335"/>
                                </a:cubicBezTo>
                                <a:cubicBezTo>
                                  <a:pt x="274892" y="684174"/>
                                  <a:pt x="274892" y="683012"/>
                                  <a:pt x="272948" y="681851"/>
                                </a:cubicBezTo>
                                <a:cubicBezTo>
                                  <a:pt x="274892" y="681851"/>
                                  <a:pt x="276836" y="681851"/>
                                  <a:pt x="280724" y="681851"/>
                                </a:cubicBezTo>
                                <a:cubicBezTo>
                                  <a:pt x="282667" y="681851"/>
                                  <a:pt x="284611" y="679527"/>
                                  <a:pt x="284611" y="678366"/>
                                </a:cubicBezTo>
                                <a:cubicBezTo>
                                  <a:pt x="282667" y="677204"/>
                                  <a:pt x="280724" y="674881"/>
                                  <a:pt x="278780" y="673720"/>
                                </a:cubicBezTo>
                                <a:cubicBezTo>
                                  <a:pt x="271004" y="667912"/>
                                  <a:pt x="263229" y="663265"/>
                                  <a:pt x="253509" y="657457"/>
                                </a:cubicBezTo>
                                <a:cubicBezTo>
                                  <a:pt x="245734" y="651649"/>
                                  <a:pt x="236014" y="645841"/>
                                  <a:pt x="230183" y="638872"/>
                                </a:cubicBezTo>
                                <a:cubicBezTo>
                                  <a:pt x="228239" y="637710"/>
                                  <a:pt x="228239" y="636549"/>
                                  <a:pt x="226295" y="635387"/>
                                </a:cubicBezTo>
                                <a:cubicBezTo>
                                  <a:pt x="212688" y="628418"/>
                                  <a:pt x="206856" y="619125"/>
                                  <a:pt x="195193" y="612156"/>
                                </a:cubicBezTo>
                                <a:cubicBezTo>
                                  <a:pt x="187417" y="607509"/>
                                  <a:pt x="183530" y="601701"/>
                                  <a:pt x="177698" y="597055"/>
                                </a:cubicBezTo>
                                <a:cubicBezTo>
                                  <a:pt x="162147" y="580793"/>
                                  <a:pt x="144652" y="564531"/>
                                  <a:pt x="132989" y="545945"/>
                                </a:cubicBezTo>
                                <a:cubicBezTo>
                                  <a:pt x="129101" y="541299"/>
                                  <a:pt x="127157" y="535491"/>
                                  <a:pt x="121326" y="532006"/>
                                </a:cubicBezTo>
                                <a:cubicBezTo>
                                  <a:pt x="127157" y="532006"/>
                                  <a:pt x="131045" y="533168"/>
                                  <a:pt x="132989" y="535491"/>
                                </a:cubicBezTo>
                                <a:cubicBezTo>
                                  <a:pt x="142708" y="544784"/>
                                  <a:pt x="154372" y="554076"/>
                                  <a:pt x="164091" y="563369"/>
                                </a:cubicBezTo>
                                <a:cubicBezTo>
                                  <a:pt x="167979" y="566854"/>
                                  <a:pt x="169923" y="571500"/>
                                  <a:pt x="173810" y="574985"/>
                                </a:cubicBezTo>
                                <a:cubicBezTo>
                                  <a:pt x="177698" y="578470"/>
                                  <a:pt x="179642" y="581954"/>
                                  <a:pt x="185474" y="583116"/>
                                </a:cubicBezTo>
                                <a:cubicBezTo>
                                  <a:pt x="187417" y="584277"/>
                                  <a:pt x="189361" y="583116"/>
                                  <a:pt x="191305" y="583116"/>
                                </a:cubicBezTo>
                                <a:cubicBezTo>
                                  <a:pt x="193249" y="583116"/>
                                  <a:pt x="195193" y="579631"/>
                                  <a:pt x="195193" y="578470"/>
                                </a:cubicBezTo>
                                <a:cubicBezTo>
                                  <a:pt x="195193" y="577308"/>
                                  <a:pt x="193249" y="576146"/>
                                  <a:pt x="193249" y="576146"/>
                                </a:cubicBezTo>
                                <a:cubicBezTo>
                                  <a:pt x="183530" y="571500"/>
                                  <a:pt x="177698" y="565692"/>
                                  <a:pt x="173810" y="558723"/>
                                </a:cubicBezTo>
                                <a:cubicBezTo>
                                  <a:pt x="171866" y="550592"/>
                                  <a:pt x="164091" y="542460"/>
                                  <a:pt x="156315" y="534329"/>
                                </a:cubicBezTo>
                                <a:cubicBezTo>
                                  <a:pt x="150484" y="529683"/>
                                  <a:pt x="146596" y="525037"/>
                                  <a:pt x="142708" y="519229"/>
                                </a:cubicBezTo>
                                <a:cubicBezTo>
                                  <a:pt x="129101" y="498320"/>
                                  <a:pt x="115494" y="478573"/>
                                  <a:pt x="101887" y="457665"/>
                                </a:cubicBezTo>
                                <a:cubicBezTo>
                                  <a:pt x="99943" y="456503"/>
                                  <a:pt x="97999" y="454180"/>
                                  <a:pt x="97999" y="453018"/>
                                </a:cubicBezTo>
                                <a:cubicBezTo>
                                  <a:pt x="92167" y="441402"/>
                                  <a:pt x="88280" y="429787"/>
                                  <a:pt x="82448" y="418171"/>
                                </a:cubicBezTo>
                                <a:cubicBezTo>
                                  <a:pt x="80504" y="415848"/>
                                  <a:pt x="80504" y="413524"/>
                                  <a:pt x="78560" y="411201"/>
                                </a:cubicBezTo>
                                <a:cubicBezTo>
                                  <a:pt x="76616" y="407716"/>
                                  <a:pt x="74673" y="403070"/>
                                  <a:pt x="72729" y="398424"/>
                                </a:cubicBezTo>
                                <a:cubicBezTo>
                                  <a:pt x="72729" y="397262"/>
                                  <a:pt x="72729" y="396101"/>
                                  <a:pt x="70785" y="393777"/>
                                </a:cubicBezTo>
                                <a:cubicBezTo>
                                  <a:pt x="63009" y="382162"/>
                                  <a:pt x="61065" y="369384"/>
                                  <a:pt x="57178" y="356607"/>
                                </a:cubicBezTo>
                                <a:cubicBezTo>
                                  <a:pt x="55234" y="351960"/>
                                  <a:pt x="51346" y="347314"/>
                                  <a:pt x="51346" y="342668"/>
                                </a:cubicBezTo>
                                <a:cubicBezTo>
                                  <a:pt x="49402" y="338021"/>
                                  <a:pt x="49402" y="333375"/>
                                  <a:pt x="47458" y="328729"/>
                                </a:cubicBezTo>
                                <a:cubicBezTo>
                                  <a:pt x="45514" y="324082"/>
                                  <a:pt x="41627" y="318274"/>
                                  <a:pt x="39683" y="313628"/>
                                </a:cubicBezTo>
                                <a:cubicBezTo>
                                  <a:pt x="35795" y="308982"/>
                                  <a:pt x="33851" y="304335"/>
                                  <a:pt x="35795" y="299689"/>
                                </a:cubicBezTo>
                                <a:cubicBezTo>
                                  <a:pt x="39683" y="290396"/>
                                  <a:pt x="35795" y="279942"/>
                                  <a:pt x="31907" y="270649"/>
                                </a:cubicBezTo>
                                <a:cubicBezTo>
                                  <a:pt x="31907" y="267165"/>
                                  <a:pt x="28019" y="264841"/>
                                  <a:pt x="24132" y="263680"/>
                                </a:cubicBezTo>
                                <a:cubicBezTo>
                                  <a:pt x="18300" y="261357"/>
                                  <a:pt x="14412" y="257872"/>
                                  <a:pt x="14412" y="254387"/>
                                </a:cubicBezTo>
                                <a:cubicBezTo>
                                  <a:pt x="14412" y="250902"/>
                                  <a:pt x="14412" y="246256"/>
                                  <a:pt x="18300" y="243933"/>
                                </a:cubicBezTo>
                                <a:cubicBezTo>
                                  <a:pt x="20244" y="241610"/>
                                  <a:pt x="20244" y="239287"/>
                                  <a:pt x="20244" y="238125"/>
                                </a:cubicBezTo>
                                <a:cubicBezTo>
                                  <a:pt x="18300" y="223024"/>
                                  <a:pt x="18300" y="207924"/>
                                  <a:pt x="18300" y="193985"/>
                                </a:cubicBezTo>
                                <a:cubicBezTo>
                                  <a:pt x="18300" y="181207"/>
                                  <a:pt x="14412" y="169591"/>
                                  <a:pt x="14412" y="156814"/>
                                </a:cubicBezTo>
                                <a:cubicBezTo>
                                  <a:pt x="14412" y="154491"/>
                                  <a:pt x="12468" y="152168"/>
                                  <a:pt x="10525" y="149845"/>
                                </a:cubicBezTo>
                                <a:cubicBezTo>
                                  <a:pt x="6637" y="145198"/>
                                  <a:pt x="4693" y="140552"/>
                                  <a:pt x="2749" y="134744"/>
                                </a:cubicBezTo>
                                <a:cubicBezTo>
                                  <a:pt x="805" y="118482"/>
                                  <a:pt x="-1139" y="103381"/>
                                  <a:pt x="805" y="88280"/>
                                </a:cubicBezTo>
                                <a:cubicBezTo>
                                  <a:pt x="2749" y="80149"/>
                                  <a:pt x="2749" y="72018"/>
                                  <a:pt x="2749" y="63887"/>
                                </a:cubicBezTo>
                                <a:cubicBezTo>
                                  <a:pt x="2749" y="62726"/>
                                  <a:pt x="2749" y="61564"/>
                                  <a:pt x="4693" y="59241"/>
                                </a:cubicBezTo>
                                <a:cubicBezTo>
                                  <a:pt x="4693" y="58079"/>
                                  <a:pt x="8581" y="56918"/>
                                  <a:pt x="10525" y="56918"/>
                                </a:cubicBezTo>
                                <a:cubicBezTo>
                                  <a:pt x="18300" y="56918"/>
                                  <a:pt x="18300" y="56918"/>
                                  <a:pt x="18300" y="54595"/>
                                </a:cubicBezTo>
                                <a:cubicBezTo>
                                  <a:pt x="20244" y="49948"/>
                                  <a:pt x="22188" y="46463"/>
                                  <a:pt x="22188" y="40655"/>
                                </a:cubicBezTo>
                                <a:cubicBezTo>
                                  <a:pt x="20244" y="32524"/>
                                  <a:pt x="20244" y="23232"/>
                                  <a:pt x="24132" y="15101"/>
                                </a:cubicBezTo>
                                <a:cubicBezTo>
                                  <a:pt x="26076" y="10454"/>
                                  <a:pt x="26076" y="6970"/>
                                  <a:pt x="26076" y="2323"/>
                                </a:cubicBezTo>
                                <a:cubicBezTo>
                                  <a:pt x="26076" y="1162"/>
                                  <a:pt x="28019" y="1162"/>
                                  <a:pt x="2996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9439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1" name="任意多边形:形状 11">
                          <a:extLst>
                            <a:ext uri="{FF2B5EF4-FFF2-40B4-BE49-F238E27FC236}">
                              <a16:creationId xmlns:a16="http://schemas.microsoft.com/office/drawing/2014/main" id="{20C11D62-38FF-47F2-812E-11F976329622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943100" y="657225"/>
                            <a:ext cx="395305" cy="597973"/>
                          </a:xfrm>
                          <a:custGeom>
                            <a:avLst/>
                            <a:gdLst>
                              <a:gd name="connsiteX0" fmla="*/ 303917 w 961143"/>
                              <a:gd name="connsiteY0" fmla="*/ 954549 h 955573"/>
                              <a:gd name="connsiteX1" fmla="*/ 307092 w 961143"/>
                              <a:gd name="connsiteY1" fmla="*/ 955573 h 955573"/>
                              <a:gd name="connsiteX2" fmla="*/ 305505 w 961143"/>
                              <a:gd name="connsiteY2" fmla="*/ 955573 h 955573"/>
                              <a:gd name="connsiteX3" fmla="*/ 303917 w 961143"/>
                              <a:gd name="connsiteY3" fmla="*/ 954549 h 955573"/>
                              <a:gd name="connsiteX4" fmla="*/ 340431 w 961143"/>
                              <a:gd name="connsiteY4" fmla="*/ 0 h 955573"/>
                              <a:gd name="connsiteX5" fmla="*/ 343606 w 961143"/>
                              <a:gd name="connsiteY5" fmla="*/ 0 h 955573"/>
                              <a:gd name="connsiteX6" fmla="*/ 349956 w 961143"/>
                              <a:gd name="connsiteY6" fmla="*/ 2048 h 955573"/>
                              <a:gd name="connsiteX7" fmla="*/ 395993 w 961143"/>
                              <a:gd name="connsiteY7" fmla="*/ 17411 h 955573"/>
                              <a:gd name="connsiteX8" fmla="*/ 416631 w 961143"/>
                              <a:gd name="connsiteY8" fmla="*/ 26629 h 955573"/>
                              <a:gd name="connsiteX9" fmla="*/ 443618 w 961143"/>
                              <a:gd name="connsiteY9" fmla="*/ 38919 h 955573"/>
                              <a:gd name="connsiteX10" fmla="*/ 449968 w 961143"/>
                              <a:gd name="connsiteY10" fmla="*/ 41992 h 955573"/>
                              <a:gd name="connsiteX11" fmla="*/ 484893 w 961143"/>
                              <a:gd name="connsiteY11" fmla="*/ 58379 h 955573"/>
                              <a:gd name="connsiteX12" fmla="*/ 519818 w 961143"/>
                              <a:gd name="connsiteY12" fmla="*/ 72718 h 955573"/>
                              <a:gd name="connsiteX13" fmla="*/ 537281 w 961143"/>
                              <a:gd name="connsiteY13" fmla="*/ 78863 h 955573"/>
                              <a:gd name="connsiteX14" fmla="*/ 569031 w 961143"/>
                              <a:gd name="connsiteY14" fmla="*/ 89105 h 955573"/>
                              <a:gd name="connsiteX15" fmla="*/ 635706 w 961143"/>
                              <a:gd name="connsiteY15" fmla="*/ 108565 h 955573"/>
                              <a:gd name="connsiteX16" fmla="*/ 656343 w 961143"/>
                              <a:gd name="connsiteY16" fmla="*/ 112661 h 955573"/>
                              <a:gd name="connsiteX17" fmla="*/ 659518 w 961143"/>
                              <a:gd name="connsiteY17" fmla="*/ 113685 h 955573"/>
                              <a:gd name="connsiteX18" fmla="*/ 702381 w 961143"/>
                              <a:gd name="connsiteY18" fmla="*/ 125976 h 955573"/>
                              <a:gd name="connsiteX19" fmla="*/ 710318 w 961143"/>
                              <a:gd name="connsiteY19" fmla="*/ 128024 h 955573"/>
                              <a:gd name="connsiteX20" fmla="*/ 738893 w 961143"/>
                              <a:gd name="connsiteY20" fmla="*/ 135194 h 955573"/>
                              <a:gd name="connsiteX21" fmla="*/ 754768 w 961143"/>
                              <a:gd name="connsiteY21" fmla="*/ 138266 h 955573"/>
                              <a:gd name="connsiteX22" fmla="*/ 764293 w 961143"/>
                              <a:gd name="connsiteY22" fmla="*/ 140315 h 955573"/>
                              <a:gd name="connsiteX23" fmla="*/ 780168 w 961143"/>
                              <a:gd name="connsiteY23" fmla="*/ 143387 h 955573"/>
                              <a:gd name="connsiteX24" fmla="*/ 789693 w 961143"/>
                              <a:gd name="connsiteY24" fmla="*/ 145435 h 955573"/>
                              <a:gd name="connsiteX25" fmla="*/ 824618 w 961143"/>
                              <a:gd name="connsiteY25" fmla="*/ 151581 h 955573"/>
                              <a:gd name="connsiteX26" fmla="*/ 859543 w 961143"/>
                              <a:gd name="connsiteY26" fmla="*/ 157726 h 955573"/>
                              <a:gd name="connsiteX27" fmla="*/ 881768 w 961143"/>
                              <a:gd name="connsiteY27" fmla="*/ 161823 h 955573"/>
                              <a:gd name="connsiteX28" fmla="*/ 891293 w 961143"/>
                              <a:gd name="connsiteY28" fmla="*/ 161823 h 955573"/>
                              <a:gd name="connsiteX29" fmla="*/ 942093 w 961143"/>
                              <a:gd name="connsiteY29" fmla="*/ 152605 h 955573"/>
                              <a:gd name="connsiteX30" fmla="*/ 948443 w 961143"/>
                              <a:gd name="connsiteY30" fmla="*/ 151581 h 955573"/>
                              <a:gd name="connsiteX31" fmla="*/ 956381 w 961143"/>
                              <a:gd name="connsiteY31" fmla="*/ 153629 h 955573"/>
                              <a:gd name="connsiteX32" fmla="*/ 959556 w 961143"/>
                              <a:gd name="connsiteY32" fmla="*/ 156702 h 955573"/>
                              <a:gd name="connsiteX33" fmla="*/ 961143 w 961143"/>
                              <a:gd name="connsiteY33" fmla="*/ 159774 h 955573"/>
                              <a:gd name="connsiteX34" fmla="*/ 957968 w 961143"/>
                              <a:gd name="connsiteY34" fmla="*/ 180258 h 955573"/>
                              <a:gd name="connsiteX35" fmla="*/ 945268 w 961143"/>
                              <a:gd name="connsiteY35" fmla="*/ 194597 h 955573"/>
                              <a:gd name="connsiteX36" fmla="*/ 934156 w 961143"/>
                              <a:gd name="connsiteY36" fmla="*/ 202790 h 955573"/>
                              <a:gd name="connsiteX37" fmla="*/ 913518 w 961143"/>
                              <a:gd name="connsiteY37" fmla="*/ 217129 h 955573"/>
                              <a:gd name="connsiteX38" fmla="*/ 907168 w 961143"/>
                              <a:gd name="connsiteY38" fmla="*/ 220202 h 955573"/>
                              <a:gd name="connsiteX39" fmla="*/ 902406 w 961143"/>
                              <a:gd name="connsiteY39" fmla="*/ 222250 h 955573"/>
                              <a:gd name="connsiteX40" fmla="*/ 877006 w 961143"/>
                              <a:gd name="connsiteY40" fmla="*/ 231468 h 955573"/>
                              <a:gd name="connsiteX41" fmla="*/ 856368 w 961143"/>
                              <a:gd name="connsiteY41" fmla="*/ 240685 h 955573"/>
                              <a:gd name="connsiteX42" fmla="*/ 850018 w 961143"/>
                              <a:gd name="connsiteY42" fmla="*/ 244782 h 955573"/>
                              <a:gd name="connsiteX43" fmla="*/ 837318 w 961143"/>
                              <a:gd name="connsiteY43" fmla="*/ 249903 h 955573"/>
                              <a:gd name="connsiteX44" fmla="*/ 829381 w 961143"/>
                              <a:gd name="connsiteY44" fmla="*/ 251952 h 955573"/>
                              <a:gd name="connsiteX45" fmla="*/ 803981 w 961143"/>
                              <a:gd name="connsiteY45" fmla="*/ 263218 h 955573"/>
                              <a:gd name="connsiteX46" fmla="*/ 776993 w 961143"/>
                              <a:gd name="connsiteY46" fmla="*/ 273460 h 955573"/>
                              <a:gd name="connsiteX47" fmla="*/ 694443 w 961143"/>
                              <a:gd name="connsiteY47" fmla="*/ 306234 h 955573"/>
                              <a:gd name="connsiteX48" fmla="*/ 651581 w 961143"/>
                              <a:gd name="connsiteY48" fmla="*/ 323645 h 955573"/>
                              <a:gd name="connsiteX49" fmla="*/ 632531 w 961143"/>
                              <a:gd name="connsiteY49" fmla="*/ 332863 h 955573"/>
                              <a:gd name="connsiteX50" fmla="*/ 608718 w 961143"/>
                              <a:gd name="connsiteY50" fmla="*/ 345153 h 955573"/>
                              <a:gd name="connsiteX51" fmla="*/ 572206 w 961143"/>
                              <a:gd name="connsiteY51" fmla="*/ 364613 h 955573"/>
                              <a:gd name="connsiteX52" fmla="*/ 556331 w 961143"/>
                              <a:gd name="connsiteY52" fmla="*/ 373831 h 955573"/>
                              <a:gd name="connsiteX53" fmla="*/ 543631 w 961143"/>
                              <a:gd name="connsiteY53" fmla="*/ 379976 h 955573"/>
                              <a:gd name="connsiteX54" fmla="*/ 527756 w 961143"/>
                              <a:gd name="connsiteY54" fmla="*/ 388169 h 955573"/>
                              <a:gd name="connsiteX55" fmla="*/ 502356 w 961143"/>
                              <a:gd name="connsiteY55" fmla="*/ 395339 h 955573"/>
                              <a:gd name="connsiteX56" fmla="*/ 494418 w 961143"/>
                              <a:gd name="connsiteY56" fmla="*/ 397387 h 955573"/>
                              <a:gd name="connsiteX57" fmla="*/ 484893 w 961143"/>
                              <a:gd name="connsiteY57" fmla="*/ 404556 h 955573"/>
                              <a:gd name="connsiteX58" fmla="*/ 478543 w 961143"/>
                              <a:gd name="connsiteY58" fmla="*/ 407629 h 955573"/>
                              <a:gd name="connsiteX59" fmla="*/ 475368 w 961143"/>
                              <a:gd name="connsiteY59" fmla="*/ 406605 h 955573"/>
                              <a:gd name="connsiteX60" fmla="*/ 484893 w 961143"/>
                              <a:gd name="connsiteY60" fmla="*/ 381000 h 955573"/>
                              <a:gd name="connsiteX61" fmla="*/ 496006 w 961143"/>
                              <a:gd name="connsiteY61" fmla="*/ 365637 h 955573"/>
                              <a:gd name="connsiteX62" fmla="*/ 505531 w 961143"/>
                              <a:gd name="connsiteY62" fmla="*/ 354371 h 955573"/>
                              <a:gd name="connsiteX63" fmla="*/ 540456 w 961143"/>
                              <a:gd name="connsiteY63" fmla="*/ 321597 h 955573"/>
                              <a:gd name="connsiteX64" fmla="*/ 546806 w 961143"/>
                              <a:gd name="connsiteY64" fmla="*/ 317500 h 955573"/>
                              <a:gd name="connsiteX65" fmla="*/ 565856 w 961143"/>
                              <a:gd name="connsiteY65" fmla="*/ 305210 h 955573"/>
                              <a:gd name="connsiteX66" fmla="*/ 611893 w 961143"/>
                              <a:gd name="connsiteY66" fmla="*/ 275508 h 955573"/>
                              <a:gd name="connsiteX67" fmla="*/ 629356 w 961143"/>
                              <a:gd name="connsiteY67" fmla="*/ 266290 h 955573"/>
                              <a:gd name="connsiteX68" fmla="*/ 648406 w 961143"/>
                              <a:gd name="connsiteY68" fmla="*/ 256048 h 955573"/>
                              <a:gd name="connsiteX69" fmla="*/ 667456 w 961143"/>
                              <a:gd name="connsiteY69" fmla="*/ 247855 h 955573"/>
                              <a:gd name="connsiteX70" fmla="*/ 676981 w 961143"/>
                              <a:gd name="connsiteY70" fmla="*/ 242734 h 955573"/>
                              <a:gd name="connsiteX71" fmla="*/ 676981 w 961143"/>
                              <a:gd name="connsiteY71" fmla="*/ 240685 h 955573"/>
                              <a:gd name="connsiteX72" fmla="*/ 675393 w 961143"/>
                              <a:gd name="connsiteY72" fmla="*/ 239661 h 955573"/>
                              <a:gd name="connsiteX73" fmla="*/ 670631 w 961143"/>
                              <a:gd name="connsiteY73" fmla="*/ 239661 h 955573"/>
                              <a:gd name="connsiteX74" fmla="*/ 656343 w 961143"/>
                              <a:gd name="connsiteY74" fmla="*/ 241710 h 955573"/>
                              <a:gd name="connsiteX75" fmla="*/ 640468 w 961143"/>
                              <a:gd name="connsiteY75" fmla="*/ 243758 h 955573"/>
                              <a:gd name="connsiteX76" fmla="*/ 624593 w 961143"/>
                              <a:gd name="connsiteY76" fmla="*/ 245806 h 955573"/>
                              <a:gd name="connsiteX77" fmla="*/ 597606 w 961143"/>
                              <a:gd name="connsiteY77" fmla="*/ 249903 h 955573"/>
                              <a:gd name="connsiteX78" fmla="*/ 575381 w 961143"/>
                              <a:gd name="connsiteY78" fmla="*/ 252976 h 955573"/>
                              <a:gd name="connsiteX79" fmla="*/ 524581 w 961143"/>
                              <a:gd name="connsiteY79" fmla="*/ 261169 h 955573"/>
                              <a:gd name="connsiteX80" fmla="*/ 518231 w 961143"/>
                              <a:gd name="connsiteY80" fmla="*/ 262194 h 955573"/>
                              <a:gd name="connsiteX81" fmla="*/ 510293 w 961143"/>
                              <a:gd name="connsiteY81" fmla="*/ 263218 h 955573"/>
                              <a:gd name="connsiteX82" fmla="*/ 489656 w 961143"/>
                              <a:gd name="connsiteY82" fmla="*/ 268339 h 955573"/>
                              <a:gd name="connsiteX83" fmla="*/ 476956 w 961143"/>
                              <a:gd name="connsiteY83" fmla="*/ 271411 h 955573"/>
                              <a:gd name="connsiteX84" fmla="*/ 467431 w 961143"/>
                              <a:gd name="connsiteY84" fmla="*/ 273460 h 955573"/>
                              <a:gd name="connsiteX85" fmla="*/ 442031 w 961143"/>
                              <a:gd name="connsiteY85" fmla="*/ 278581 h 955573"/>
                              <a:gd name="connsiteX86" fmla="*/ 430918 w 961143"/>
                              <a:gd name="connsiteY86" fmla="*/ 281653 h 955573"/>
                              <a:gd name="connsiteX87" fmla="*/ 395993 w 961143"/>
                              <a:gd name="connsiteY87" fmla="*/ 293944 h 955573"/>
                              <a:gd name="connsiteX88" fmla="*/ 362656 w 961143"/>
                              <a:gd name="connsiteY88" fmla="*/ 306234 h 955573"/>
                              <a:gd name="connsiteX89" fmla="*/ 356306 w 961143"/>
                              <a:gd name="connsiteY89" fmla="*/ 309306 h 955573"/>
                              <a:gd name="connsiteX90" fmla="*/ 342018 w 961143"/>
                              <a:gd name="connsiteY90" fmla="*/ 316476 h 955573"/>
                              <a:gd name="connsiteX91" fmla="*/ 329318 w 961143"/>
                              <a:gd name="connsiteY91" fmla="*/ 324669 h 955573"/>
                              <a:gd name="connsiteX92" fmla="*/ 313443 w 961143"/>
                              <a:gd name="connsiteY92" fmla="*/ 334911 h 955573"/>
                              <a:gd name="connsiteX93" fmla="*/ 289631 w 961143"/>
                              <a:gd name="connsiteY93" fmla="*/ 350274 h 955573"/>
                              <a:gd name="connsiteX94" fmla="*/ 268993 w 961143"/>
                              <a:gd name="connsiteY94" fmla="*/ 364613 h 955573"/>
                              <a:gd name="connsiteX95" fmla="*/ 238831 w 961143"/>
                              <a:gd name="connsiteY95" fmla="*/ 386121 h 955573"/>
                              <a:gd name="connsiteX96" fmla="*/ 235656 w 961143"/>
                              <a:gd name="connsiteY96" fmla="*/ 388169 h 955573"/>
                              <a:gd name="connsiteX97" fmla="*/ 219781 w 961143"/>
                              <a:gd name="connsiteY97" fmla="*/ 399436 h 955573"/>
                              <a:gd name="connsiteX98" fmla="*/ 203906 w 961143"/>
                              <a:gd name="connsiteY98" fmla="*/ 410702 h 955573"/>
                              <a:gd name="connsiteX99" fmla="*/ 199143 w 961143"/>
                              <a:gd name="connsiteY99" fmla="*/ 414798 h 955573"/>
                              <a:gd name="connsiteX100" fmla="*/ 195968 w 961143"/>
                              <a:gd name="connsiteY100" fmla="*/ 417871 h 955573"/>
                              <a:gd name="connsiteX101" fmla="*/ 184856 w 961143"/>
                              <a:gd name="connsiteY101" fmla="*/ 431185 h 955573"/>
                              <a:gd name="connsiteX102" fmla="*/ 168981 w 961143"/>
                              <a:gd name="connsiteY102" fmla="*/ 450645 h 955573"/>
                              <a:gd name="connsiteX103" fmla="*/ 162631 w 961143"/>
                              <a:gd name="connsiteY103" fmla="*/ 455766 h 955573"/>
                              <a:gd name="connsiteX104" fmla="*/ 154693 w 961143"/>
                              <a:gd name="connsiteY104" fmla="*/ 466008 h 955573"/>
                              <a:gd name="connsiteX105" fmla="*/ 151518 w 961143"/>
                              <a:gd name="connsiteY105" fmla="*/ 471129 h 955573"/>
                              <a:gd name="connsiteX106" fmla="*/ 137231 w 961143"/>
                              <a:gd name="connsiteY106" fmla="*/ 487516 h 955573"/>
                              <a:gd name="connsiteX107" fmla="*/ 135643 w 961143"/>
                              <a:gd name="connsiteY107" fmla="*/ 489565 h 955573"/>
                              <a:gd name="connsiteX108" fmla="*/ 121356 w 961143"/>
                              <a:gd name="connsiteY108" fmla="*/ 510048 h 955573"/>
                              <a:gd name="connsiteX109" fmla="*/ 116593 w 961143"/>
                              <a:gd name="connsiteY109" fmla="*/ 518242 h 955573"/>
                              <a:gd name="connsiteX110" fmla="*/ 102306 w 961143"/>
                              <a:gd name="connsiteY110" fmla="*/ 544871 h 955573"/>
                              <a:gd name="connsiteX111" fmla="*/ 97543 w 961143"/>
                              <a:gd name="connsiteY111" fmla="*/ 555113 h 955573"/>
                              <a:gd name="connsiteX112" fmla="*/ 91193 w 961143"/>
                              <a:gd name="connsiteY112" fmla="*/ 575597 h 955573"/>
                              <a:gd name="connsiteX113" fmla="*/ 84843 w 961143"/>
                              <a:gd name="connsiteY113" fmla="*/ 596081 h 955573"/>
                              <a:gd name="connsiteX114" fmla="*/ 84843 w 961143"/>
                              <a:gd name="connsiteY114" fmla="*/ 607347 h 955573"/>
                              <a:gd name="connsiteX115" fmla="*/ 81668 w 961143"/>
                              <a:gd name="connsiteY115" fmla="*/ 616565 h 955573"/>
                              <a:gd name="connsiteX116" fmla="*/ 80081 w 961143"/>
                              <a:gd name="connsiteY116" fmla="*/ 636024 h 955573"/>
                              <a:gd name="connsiteX117" fmla="*/ 81668 w 961143"/>
                              <a:gd name="connsiteY117" fmla="*/ 655484 h 955573"/>
                              <a:gd name="connsiteX118" fmla="*/ 84843 w 961143"/>
                              <a:gd name="connsiteY118" fmla="*/ 673919 h 955573"/>
                              <a:gd name="connsiteX119" fmla="*/ 89606 w 961143"/>
                              <a:gd name="connsiteY119" fmla="*/ 687234 h 955573"/>
                              <a:gd name="connsiteX120" fmla="*/ 91193 w 961143"/>
                              <a:gd name="connsiteY120" fmla="*/ 689282 h 955573"/>
                              <a:gd name="connsiteX121" fmla="*/ 102306 w 961143"/>
                              <a:gd name="connsiteY121" fmla="*/ 711815 h 955573"/>
                              <a:gd name="connsiteX122" fmla="*/ 111831 w 961143"/>
                              <a:gd name="connsiteY122" fmla="*/ 732298 h 955573"/>
                              <a:gd name="connsiteX123" fmla="*/ 113418 w 961143"/>
                              <a:gd name="connsiteY123" fmla="*/ 736395 h 955573"/>
                              <a:gd name="connsiteX124" fmla="*/ 115006 w 961143"/>
                              <a:gd name="connsiteY124" fmla="*/ 739468 h 955573"/>
                              <a:gd name="connsiteX125" fmla="*/ 126118 w 961143"/>
                              <a:gd name="connsiteY125" fmla="*/ 755855 h 955573"/>
                              <a:gd name="connsiteX126" fmla="*/ 137231 w 961143"/>
                              <a:gd name="connsiteY126" fmla="*/ 772242 h 955573"/>
                              <a:gd name="connsiteX127" fmla="*/ 143581 w 961143"/>
                              <a:gd name="connsiteY127" fmla="*/ 778387 h 955573"/>
                              <a:gd name="connsiteX128" fmla="*/ 159456 w 961143"/>
                              <a:gd name="connsiteY128" fmla="*/ 798871 h 955573"/>
                              <a:gd name="connsiteX129" fmla="*/ 162631 w 961143"/>
                              <a:gd name="connsiteY129" fmla="*/ 802968 h 955573"/>
                              <a:gd name="connsiteX130" fmla="*/ 180093 w 961143"/>
                              <a:gd name="connsiteY130" fmla="*/ 823452 h 955573"/>
                              <a:gd name="connsiteX131" fmla="*/ 183268 w 961143"/>
                              <a:gd name="connsiteY131" fmla="*/ 827548 h 955573"/>
                              <a:gd name="connsiteX132" fmla="*/ 207081 w 961143"/>
                              <a:gd name="connsiteY132" fmla="*/ 851105 h 955573"/>
                              <a:gd name="connsiteX133" fmla="*/ 232481 w 961143"/>
                              <a:gd name="connsiteY133" fmla="*/ 874661 h 955573"/>
                              <a:gd name="connsiteX134" fmla="*/ 235656 w 961143"/>
                              <a:gd name="connsiteY134" fmla="*/ 877734 h 955573"/>
                              <a:gd name="connsiteX135" fmla="*/ 256293 w 961143"/>
                              <a:gd name="connsiteY135" fmla="*/ 896169 h 955573"/>
                              <a:gd name="connsiteX136" fmla="*/ 280106 w 961143"/>
                              <a:gd name="connsiteY136" fmla="*/ 917677 h 955573"/>
                              <a:gd name="connsiteX137" fmla="*/ 284868 w 961143"/>
                              <a:gd name="connsiteY137" fmla="*/ 920750 h 955573"/>
                              <a:gd name="connsiteX138" fmla="*/ 311856 w 961143"/>
                              <a:gd name="connsiteY138" fmla="*/ 940210 h 955573"/>
                              <a:gd name="connsiteX139" fmla="*/ 315031 w 961143"/>
                              <a:gd name="connsiteY139" fmla="*/ 943282 h 955573"/>
                              <a:gd name="connsiteX140" fmla="*/ 315031 w 961143"/>
                              <a:gd name="connsiteY140" fmla="*/ 944306 h 955573"/>
                              <a:gd name="connsiteX141" fmla="*/ 313443 w 961143"/>
                              <a:gd name="connsiteY141" fmla="*/ 944306 h 955573"/>
                              <a:gd name="connsiteX142" fmla="*/ 305506 w 961143"/>
                              <a:gd name="connsiteY142" fmla="*/ 943282 h 955573"/>
                              <a:gd name="connsiteX143" fmla="*/ 305506 w 961143"/>
                              <a:gd name="connsiteY143" fmla="*/ 947379 h 955573"/>
                              <a:gd name="connsiteX144" fmla="*/ 299156 w 961143"/>
                              <a:gd name="connsiteY144" fmla="*/ 944306 h 955573"/>
                              <a:gd name="connsiteX145" fmla="*/ 299156 w 961143"/>
                              <a:gd name="connsiteY145" fmla="*/ 939185 h 955573"/>
                              <a:gd name="connsiteX146" fmla="*/ 302331 w 961143"/>
                              <a:gd name="connsiteY146" fmla="*/ 939185 h 955573"/>
                              <a:gd name="connsiteX147" fmla="*/ 303918 w 961143"/>
                              <a:gd name="connsiteY147" fmla="*/ 937137 h 955573"/>
                              <a:gd name="connsiteX148" fmla="*/ 295981 w 961143"/>
                              <a:gd name="connsiteY148" fmla="*/ 933040 h 955573"/>
                              <a:gd name="connsiteX149" fmla="*/ 299156 w 961143"/>
                              <a:gd name="connsiteY149" fmla="*/ 939185 h 955573"/>
                              <a:gd name="connsiteX150" fmla="*/ 297568 w 961143"/>
                              <a:gd name="connsiteY150" fmla="*/ 944306 h 955573"/>
                              <a:gd name="connsiteX151" fmla="*/ 300743 w 961143"/>
                              <a:gd name="connsiteY151" fmla="*/ 947379 h 955573"/>
                              <a:gd name="connsiteX152" fmla="*/ 299156 w 961143"/>
                              <a:gd name="connsiteY152" fmla="*/ 949427 h 955573"/>
                              <a:gd name="connsiteX153" fmla="*/ 297568 w 961143"/>
                              <a:gd name="connsiteY153" fmla="*/ 949427 h 955573"/>
                              <a:gd name="connsiteX154" fmla="*/ 273756 w 961143"/>
                              <a:gd name="connsiteY154" fmla="*/ 935089 h 955573"/>
                              <a:gd name="connsiteX155" fmla="*/ 256293 w 961143"/>
                              <a:gd name="connsiteY155" fmla="*/ 923823 h 955573"/>
                              <a:gd name="connsiteX156" fmla="*/ 248356 w 961143"/>
                              <a:gd name="connsiteY156" fmla="*/ 918702 h 955573"/>
                              <a:gd name="connsiteX157" fmla="*/ 237243 w 961143"/>
                              <a:gd name="connsiteY157" fmla="*/ 912556 h 955573"/>
                              <a:gd name="connsiteX158" fmla="*/ 224543 w 961143"/>
                              <a:gd name="connsiteY158" fmla="*/ 905387 h 955573"/>
                              <a:gd name="connsiteX159" fmla="*/ 215018 w 961143"/>
                              <a:gd name="connsiteY159" fmla="*/ 899242 h 955573"/>
                              <a:gd name="connsiteX160" fmla="*/ 211843 w 961143"/>
                              <a:gd name="connsiteY160" fmla="*/ 897194 h 955573"/>
                              <a:gd name="connsiteX161" fmla="*/ 197556 w 961143"/>
                              <a:gd name="connsiteY161" fmla="*/ 887976 h 955573"/>
                              <a:gd name="connsiteX162" fmla="*/ 184856 w 961143"/>
                              <a:gd name="connsiteY162" fmla="*/ 877734 h 955573"/>
                              <a:gd name="connsiteX163" fmla="*/ 172156 w 961143"/>
                              <a:gd name="connsiteY163" fmla="*/ 865444 h 955573"/>
                              <a:gd name="connsiteX164" fmla="*/ 161043 w 961143"/>
                              <a:gd name="connsiteY164" fmla="*/ 857250 h 955573"/>
                              <a:gd name="connsiteX165" fmla="*/ 156281 w 961143"/>
                              <a:gd name="connsiteY165" fmla="*/ 853153 h 955573"/>
                              <a:gd name="connsiteX166" fmla="*/ 122943 w 961143"/>
                              <a:gd name="connsiteY166" fmla="*/ 819355 h 955573"/>
                              <a:gd name="connsiteX167" fmla="*/ 107068 w 961143"/>
                              <a:gd name="connsiteY167" fmla="*/ 798871 h 955573"/>
                              <a:gd name="connsiteX168" fmla="*/ 103893 w 961143"/>
                              <a:gd name="connsiteY168" fmla="*/ 793750 h 955573"/>
                              <a:gd name="connsiteX169" fmla="*/ 88018 w 961143"/>
                              <a:gd name="connsiteY169" fmla="*/ 776339 h 955573"/>
                              <a:gd name="connsiteX170" fmla="*/ 54681 w 961143"/>
                              <a:gd name="connsiteY170" fmla="*/ 738444 h 955573"/>
                              <a:gd name="connsiteX171" fmla="*/ 49918 w 961143"/>
                              <a:gd name="connsiteY171" fmla="*/ 732298 h 955573"/>
                              <a:gd name="connsiteX172" fmla="*/ 37218 w 961143"/>
                              <a:gd name="connsiteY172" fmla="*/ 713863 h 955573"/>
                              <a:gd name="connsiteX173" fmla="*/ 29281 w 961143"/>
                              <a:gd name="connsiteY173" fmla="*/ 702597 h 955573"/>
                              <a:gd name="connsiteX174" fmla="*/ 24518 w 961143"/>
                              <a:gd name="connsiteY174" fmla="*/ 691331 h 955573"/>
                              <a:gd name="connsiteX175" fmla="*/ 8643 w 961143"/>
                              <a:gd name="connsiteY175" fmla="*/ 650363 h 955573"/>
                              <a:gd name="connsiteX176" fmla="*/ 2293 w 961143"/>
                              <a:gd name="connsiteY176" fmla="*/ 626806 h 955573"/>
                              <a:gd name="connsiteX177" fmla="*/ 706 w 961143"/>
                              <a:gd name="connsiteY177" fmla="*/ 606323 h 955573"/>
                              <a:gd name="connsiteX178" fmla="*/ 706 w 961143"/>
                              <a:gd name="connsiteY178" fmla="*/ 586863 h 955573"/>
                              <a:gd name="connsiteX179" fmla="*/ 5468 w 961143"/>
                              <a:gd name="connsiteY179" fmla="*/ 569452 h 955573"/>
                              <a:gd name="connsiteX180" fmla="*/ 7056 w 961143"/>
                              <a:gd name="connsiteY180" fmla="*/ 565355 h 955573"/>
                              <a:gd name="connsiteX181" fmla="*/ 5468 w 961143"/>
                              <a:gd name="connsiteY181" fmla="*/ 557161 h 955573"/>
                              <a:gd name="connsiteX182" fmla="*/ 8643 w 961143"/>
                              <a:gd name="connsiteY182" fmla="*/ 548968 h 955573"/>
                              <a:gd name="connsiteX183" fmla="*/ 13406 w 961143"/>
                              <a:gd name="connsiteY183" fmla="*/ 531556 h 955573"/>
                              <a:gd name="connsiteX184" fmla="*/ 26106 w 961143"/>
                              <a:gd name="connsiteY184" fmla="*/ 502879 h 955573"/>
                              <a:gd name="connsiteX185" fmla="*/ 29281 w 961143"/>
                              <a:gd name="connsiteY185" fmla="*/ 496734 h 955573"/>
                              <a:gd name="connsiteX186" fmla="*/ 46743 w 961143"/>
                              <a:gd name="connsiteY186" fmla="*/ 468056 h 955573"/>
                              <a:gd name="connsiteX187" fmla="*/ 72143 w 961143"/>
                              <a:gd name="connsiteY187" fmla="*/ 436306 h 955573"/>
                              <a:gd name="connsiteX188" fmla="*/ 78493 w 961143"/>
                              <a:gd name="connsiteY188" fmla="*/ 429137 h 955573"/>
                              <a:gd name="connsiteX189" fmla="*/ 91193 w 961143"/>
                              <a:gd name="connsiteY189" fmla="*/ 414798 h 955573"/>
                              <a:gd name="connsiteX190" fmla="*/ 95956 w 961143"/>
                              <a:gd name="connsiteY190" fmla="*/ 410702 h 955573"/>
                              <a:gd name="connsiteX191" fmla="*/ 99131 w 961143"/>
                              <a:gd name="connsiteY191" fmla="*/ 406605 h 955573"/>
                              <a:gd name="connsiteX192" fmla="*/ 111831 w 961143"/>
                              <a:gd name="connsiteY192" fmla="*/ 394315 h 955573"/>
                              <a:gd name="connsiteX193" fmla="*/ 122943 w 961143"/>
                              <a:gd name="connsiteY193" fmla="*/ 382024 h 955573"/>
                              <a:gd name="connsiteX194" fmla="*/ 129293 w 961143"/>
                              <a:gd name="connsiteY194" fmla="*/ 374855 h 955573"/>
                              <a:gd name="connsiteX195" fmla="*/ 146756 w 961143"/>
                              <a:gd name="connsiteY195" fmla="*/ 358468 h 955573"/>
                              <a:gd name="connsiteX196" fmla="*/ 175331 w 961143"/>
                              <a:gd name="connsiteY196" fmla="*/ 331839 h 955573"/>
                              <a:gd name="connsiteX197" fmla="*/ 178506 w 961143"/>
                              <a:gd name="connsiteY197" fmla="*/ 328766 h 955573"/>
                              <a:gd name="connsiteX198" fmla="*/ 195968 w 961143"/>
                              <a:gd name="connsiteY198" fmla="*/ 315452 h 955573"/>
                              <a:gd name="connsiteX199" fmla="*/ 203906 w 961143"/>
                              <a:gd name="connsiteY199" fmla="*/ 310331 h 955573"/>
                              <a:gd name="connsiteX200" fmla="*/ 221368 w 961143"/>
                              <a:gd name="connsiteY200" fmla="*/ 299065 h 955573"/>
                              <a:gd name="connsiteX201" fmla="*/ 226131 w 961143"/>
                              <a:gd name="connsiteY201" fmla="*/ 295992 h 955573"/>
                              <a:gd name="connsiteX202" fmla="*/ 242006 w 961143"/>
                              <a:gd name="connsiteY202" fmla="*/ 286774 h 955573"/>
                              <a:gd name="connsiteX203" fmla="*/ 256293 w 961143"/>
                              <a:gd name="connsiteY203" fmla="*/ 278581 h 955573"/>
                              <a:gd name="connsiteX204" fmla="*/ 281693 w 961143"/>
                              <a:gd name="connsiteY204" fmla="*/ 265266 h 955573"/>
                              <a:gd name="connsiteX205" fmla="*/ 303918 w 961143"/>
                              <a:gd name="connsiteY205" fmla="*/ 254000 h 955573"/>
                              <a:gd name="connsiteX206" fmla="*/ 313443 w 961143"/>
                              <a:gd name="connsiteY206" fmla="*/ 249903 h 955573"/>
                              <a:gd name="connsiteX207" fmla="*/ 330906 w 961143"/>
                              <a:gd name="connsiteY207" fmla="*/ 240685 h 955573"/>
                              <a:gd name="connsiteX208" fmla="*/ 334081 w 961143"/>
                              <a:gd name="connsiteY208" fmla="*/ 239661 h 955573"/>
                              <a:gd name="connsiteX209" fmla="*/ 364243 w 961143"/>
                              <a:gd name="connsiteY209" fmla="*/ 227371 h 955573"/>
                              <a:gd name="connsiteX210" fmla="*/ 400756 w 961143"/>
                              <a:gd name="connsiteY210" fmla="*/ 215081 h 955573"/>
                              <a:gd name="connsiteX211" fmla="*/ 480131 w 961143"/>
                              <a:gd name="connsiteY211" fmla="*/ 193573 h 955573"/>
                              <a:gd name="connsiteX212" fmla="*/ 532518 w 961143"/>
                              <a:gd name="connsiteY212" fmla="*/ 185379 h 955573"/>
                              <a:gd name="connsiteX213" fmla="*/ 543631 w 961143"/>
                              <a:gd name="connsiteY213" fmla="*/ 183331 h 955573"/>
                              <a:gd name="connsiteX214" fmla="*/ 551568 w 961143"/>
                              <a:gd name="connsiteY214" fmla="*/ 182306 h 955573"/>
                              <a:gd name="connsiteX215" fmla="*/ 554743 w 961143"/>
                              <a:gd name="connsiteY215" fmla="*/ 182306 h 955573"/>
                              <a:gd name="connsiteX216" fmla="*/ 586493 w 961143"/>
                              <a:gd name="connsiteY216" fmla="*/ 176161 h 955573"/>
                              <a:gd name="connsiteX217" fmla="*/ 584906 w 961143"/>
                              <a:gd name="connsiteY217" fmla="*/ 173089 h 955573"/>
                              <a:gd name="connsiteX218" fmla="*/ 572206 w 961143"/>
                              <a:gd name="connsiteY218" fmla="*/ 168992 h 955573"/>
                              <a:gd name="connsiteX219" fmla="*/ 529343 w 961143"/>
                              <a:gd name="connsiteY219" fmla="*/ 156702 h 955573"/>
                              <a:gd name="connsiteX220" fmla="*/ 521406 w 961143"/>
                              <a:gd name="connsiteY220" fmla="*/ 154653 h 955573"/>
                              <a:gd name="connsiteX221" fmla="*/ 511881 w 961143"/>
                              <a:gd name="connsiteY221" fmla="*/ 152605 h 955573"/>
                              <a:gd name="connsiteX222" fmla="*/ 473781 w 961143"/>
                              <a:gd name="connsiteY222" fmla="*/ 142363 h 955573"/>
                              <a:gd name="connsiteX223" fmla="*/ 454731 w 961143"/>
                              <a:gd name="connsiteY223" fmla="*/ 134169 h 955573"/>
                              <a:gd name="connsiteX224" fmla="*/ 446793 w 961143"/>
                              <a:gd name="connsiteY224" fmla="*/ 130073 h 955573"/>
                              <a:gd name="connsiteX225" fmla="*/ 421393 w 961143"/>
                              <a:gd name="connsiteY225" fmla="*/ 115734 h 955573"/>
                              <a:gd name="connsiteX226" fmla="*/ 410281 w 961143"/>
                              <a:gd name="connsiteY226" fmla="*/ 106516 h 955573"/>
                              <a:gd name="connsiteX227" fmla="*/ 407106 w 961143"/>
                              <a:gd name="connsiteY227" fmla="*/ 103444 h 955573"/>
                              <a:gd name="connsiteX228" fmla="*/ 400756 w 961143"/>
                              <a:gd name="connsiteY228" fmla="*/ 95250 h 955573"/>
                              <a:gd name="connsiteX229" fmla="*/ 394406 w 961143"/>
                              <a:gd name="connsiteY229" fmla="*/ 90129 h 955573"/>
                              <a:gd name="connsiteX230" fmla="*/ 392818 w 961143"/>
                              <a:gd name="connsiteY230" fmla="*/ 85008 h 955573"/>
                              <a:gd name="connsiteX231" fmla="*/ 389643 w 961143"/>
                              <a:gd name="connsiteY231" fmla="*/ 79887 h 955573"/>
                              <a:gd name="connsiteX232" fmla="*/ 376943 w 961143"/>
                              <a:gd name="connsiteY232" fmla="*/ 69645 h 955573"/>
                              <a:gd name="connsiteX233" fmla="*/ 372181 w 961143"/>
                              <a:gd name="connsiteY233" fmla="*/ 60427 h 955573"/>
                              <a:gd name="connsiteX234" fmla="*/ 367418 w 961143"/>
                              <a:gd name="connsiteY234" fmla="*/ 51210 h 955573"/>
                              <a:gd name="connsiteX235" fmla="*/ 362656 w 961143"/>
                              <a:gd name="connsiteY235" fmla="*/ 44040 h 955573"/>
                              <a:gd name="connsiteX236" fmla="*/ 357893 w 961143"/>
                              <a:gd name="connsiteY236" fmla="*/ 36871 h 955573"/>
                              <a:gd name="connsiteX237" fmla="*/ 346781 w 961143"/>
                              <a:gd name="connsiteY237" fmla="*/ 24581 h 955573"/>
                              <a:gd name="connsiteX238" fmla="*/ 342018 w 961143"/>
                              <a:gd name="connsiteY238" fmla="*/ 17411 h 955573"/>
                              <a:gd name="connsiteX239" fmla="*/ 337256 w 961143"/>
                              <a:gd name="connsiteY239" fmla="*/ 5121 h 955573"/>
                              <a:gd name="connsiteX240" fmla="*/ 337256 w 961143"/>
                              <a:gd name="connsiteY240" fmla="*/ 1024 h 955573"/>
                              <a:gd name="connsiteX241" fmla="*/ 340431 w 961143"/>
                              <a:gd name="connsiteY241" fmla="*/ 0 h 95557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</a:cxnLst>
                            <a:rect l="l" t="t" r="r" b="b"/>
                            <a:pathLst>
                              <a:path w="961143" h="955573">
                                <a:moveTo>
                                  <a:pt x="303917" y="954549"/>
                                </a:moveTo>
                                <a:cubicBezTo>
                                  <a:pt x="305505" y="954549"/>
                                  <a:pt x="307092" y="954549"/>
                                  <a:pt x="307092" y="955573"/>
                                </a:cubicBezTo>
                                <a:cubicBezTo>
                                  <a:pt x="307092" y="955573"/>
                                  <a:pt x="305505" y="955573"/>
                                  <a:pt x="305505" y="955573"/>
                                </a:cubicBezTo>
                                <a:cubicBezTo>
                                  <a:pt x="305505" y="955573"/>
                                  <a:pt x="305505" y="954549"/>
                                  <a:pt x="303917" y="954549"/>
                                </a:cubicBezTo>
                                <a:close/>
                                <a:moveTo>
                                  <a:pt x="340431" y="0"/>
                                </a:moveTo>
                                <a:cubicBezTo>
                                  <a:pt x="342018" y="0"/>
                                  <a:pt x="342018" y="0"/>
                                  <a:pt x="343606" y="0"/>
                                </a:cubicBezTo>
                                <a:cubicBezTo>
                                  <a:pt x="345193" y="1024"/>
                                  <a:pt x="346781" y="1024"/>
                                  <a:pt x="349956" y="2048"/>
                                </a:cubicBezTo>
                                <a:cubicBezTo>
                                  <a:pt x="367418" y="5121"/>
                                  <a:pt x="381706" y="12290"/>
                                  <a:pt x="395993" y="17411"/>
                                </a:cubicBezTo>
                                <a:cubicBezTo>
                                  <a:pt x="403931" y="19460"/>
                                  <a:pt x="410281" y="22532"/>
                                  <a:pt x="416631" y="26629"/>
                                </a:cubicBezTo>
                                <a:cubicBezTo>
                                  <a:pt x="424568" y="31750"/>
                                  <a:pt x="434093" y="34823"/>
                                  <a:pt x="443618" y="38919"/>
                                </a:cubicBezTo>
                                <a:cubicBezTo>
                                  <a:pt x="445206" y="40968"/>
                                  <a:pt x="448381" y="40968"/>
                                  <a:pt x="449968" y="41992"/>
                                </a:cubicBezTo>
                                <a:cubicBezTo>
                                  <a:pt x="461081" y="48137"/>
                                  <a:pt x="472193" y="52234"/>
                                  <a:pt x="484893" y="58379"/>
                                </a:cubicBezTo>
                                <a:cubicBezTo>
                                  <a:pt x="496006" y="63500"/>
                                  <a:pt x="507118" y="68621"/>
                                  <a:pt x="519818" y="72718"/>
                                </a:cubicBezTo>
                                <a:cubicBezTo>
                                  <a:pt x="524581" y="74766"/>
                                  <a:pt x="530931" y="76815"/>
                                  <a:pt x="537281" y="78863"/>
                                </a:cubicBezTo>
                                <a:cubicBezTo>
                                  <a:pt x="548393" y="81935"/>
                                  <a:pt x="559506" y="86032"/>
                                  <a:pt x="569031" y="89105"/>
                                </a:cubicBezTo>
                                <a:cubicBezTo>
                                  <a:pt x="591256" y="95250"/>
                                  <a:pt x="613481" y="103444"/>
                                  <a:pt x="635706" y="108565"/>
                                </a:cubicBezTo>
                                <a:cubicBezTo>
                                  <a:pt x="642056" y="109589"/>
                                  <a:pt x="648406" y="112661"/>
                                  <a:pt x="656343" y="112661"/>
                                </a:cubicBezTo>
                                <a:cubicBezTo>
                                  <a:pt x="657931" y="112661"/>
                                  <a:pt x="657931" y="113685"/>
                                  <a:pt x="659518" y="113685"/>
                                </a:cubicBezTo>
                                <a:cubicBezTo>
                                  <a:pt x="673806" y="118806"/>
                                  <a:pt x="688093" y="121879"/>
                                  <a:pt x="702381" y="125976"/>
                                </a:cubicBezTo>
                                <a:cubicBezTo>
                                  <a:pt x="705556" y="127000"/>
                                  <a:pt x="707143" y="127000"/>
                                  <a:pt x="710318" y="128024"/>
                                </a:cubicBezTo>
                                <a:cubicBezTo>
                                  <a:pt x="719843" y="131097"/>
                                  <a:pt x="729368" y="133145"/>
                                  <a:pt x="738893" y="135194"/>
                                </a:cubicBezTo>
                                <a:cubicBezTo>
                                  <a:pt x="743656" y="136218"/>
                                  <a:pt x="748418" y="137242"/>
                                  <a:pt x="754768" y="138266"/>
                                </a:cubicBezTo>
                                <a:cubicBezTo>
                                  <a:pt x="757943" y="139290"/>
                                  <a:pt x="761118" y="139290"/>
                                  <a:pt x="764293" y="140315"/>
                                </a:cubicBezTo>
                                <a:cubicBezTo>
                                  <a:pt x="769056" y="141339"/>
                                  <a:pt x="775406" y="142363"/>
                                  <a:pt x="780168" y="143387"/>
                                </a:cubicBezTo>
                                <a:cubicBezTo>
                                  <a:pt x="783343" y="144411"/>
                                  <a:pt x="786518" y="144411"/>
                                  <a:pt x="789693" y="145435"/>
                                </a:cubicBezTo>
                                <a:cubicBezTo>
                                  <a:pt x="800806" y="147484"/>
                                  <a:pt x="813506" y="149532"/>
                                  <a:pt x="824618" y="151581"/>
                                </a:cubicBezTo>
                                <a:cubicBezTo>
                                  <a:pt x="835731" y="153629"/>
                                  <a:pt x="848431" y="155677"/>
                                  <a:pt x="859543" y="157726"/>
                                </a:cubicBezTo>
                                <a:cubicBezTo>
                                  <a:pt x="867481" y="159774"/>
                                  <a:pt x="873831" y="159774"/>
                                  <a:pt x="881768" y="161823"/>
                                </a:cubicBezTo>
                                <a:cubicBezTo>
                                  <a:pt x="884943" y="162847"/>
                                  <a:pt x="888118" y="161823"/>
                                  <a:pt x="891293" y="161823"/>
                                </a:cubicBezTo>
                                <a:cubicBezTo>
                                  <a:pt x="907168" y="158750"/>
                                  <a:pt x="924631" y="154653"/>
                                  <a:pt x="942093" y="152605"/>
                                </a:cubicBezTo>
                                <a:cubicBezTo>
                                  <a:pt x="943681" y="152605"/>
                                  <a:pt x="946856" y="151581"/>
                                  <a:pt x="948443" y="151581"/>
                                </a:cubicBezTo>
                                <a:cubicBezTo>
                                  <a:pt x="951618" y="151581"/>
                                  <a:pt x="954793" y="151581"/>
                                  <a:pt x="956381" y="153629"/>
                                </a:cubicBezTo>
                                <a:cubicBezTo>
                                  <a:pt x="957968" y="154653"/>
                                  <a:pt x="959556" y="155677"/>
                                  <a:pt x="959556" y="156702"/>
                                </a:cubicBezTo>
                                <a:cubicBezTo>
                                  <a:pt x="961143" y="157726"/>
                                  <a:pt x="961143" y="158750"/>
                                  <a:pt x="961143" y="159774"/>
                                </a:cubicBezTo>
                                <a:cubicBezTo>
                                  <a:pt x="959556" y="166944"/>
                                  <a:pt x="961143" y="174113"/>
                                  <a:pt x="957968" y="180258"/>
                                </a:cubicBezTo>
                                <a:cubicBezTo>
                                  <a:pt x="954793" y="185379"/>
                                  <a:pt x="951618" y="190500"/>
                                  <a:pt x="945268" y="194597"/>
                                </a:cubicBezTo>
                                <a:cubicBezTo>
                                  <a:pt x="940506" y="196645"/>
                                  <a:pt x="937331" y="199718"/>
                                  <a:pt x="934156" y="202790"/>
                                </a:cubicBezTo>
                                <a:cubicBezTo>
                                  <a:pt x="929393" y="208935"/>
                                  <a:pt x="921456" y="213032"/>
                                  <a:pt x="913518" y="217129"/>
                                </a:cubicBezTo>
                                <a:cubicBezTo>
                                  <a:pt x="911931" y="218153"/>
                                  <a:pt x="908756" y="219177"/>
                                  <a:pt x="907168" y="220202"/>
                                </a:cubicBezTo>
                                <a:cubicBezTo>
                                  <a:pt x="905581" y="221226"/>
                                  <a:pt x="903993" y="222250"/>
                                  <a:pt x="902406" y="222250"/>
                                </a:cubicBezTo>
                                <a:cubicBezTo>
                                  <a:pt x="892881" y="224298"/>
                                  <a:pt x="884943" y="228395"/>
                                  <a:pt x="877006" y="231468"/>
                                </a:cubicBezTo>
                                <a:cubicBezTo>
                                  <a:pt x="869068" y="233516"/>
                                  <a:pt x="862718" y="236589"/>
                                  <a:pt x="856368" y="240685"/>
                                </a:cubicBezTo>
                                <a:cubicBezTo>
                                  <a:pt x="853193" y="241710"/>
                                  <a:pt x="851606" y="243758"/>
                                  <a:pt x="850018" y="244782"/>
                                </a:cubicBezTo>
                                <a:cubicBezTo>
                                  <a:pt x="846843" y="247855"/>
                                  <a:pt x="842081" y="248879"/>
                                  <a:pt x="837318" y="249903"/>
                                </a:cubicBezTo>
                                <a:cubicBezTo>
                                  <a:pt x="834143" y="249903"/>
                                  <a:pt x="832556" y="250927"/>
                                  <a:pt x="829381" y="251952"/>
                                </a:cubicBezTo>
                                <a:cubicBezTo>
                                  <a:pt x="821443" y="256048"/>
                                  <a:pt x="811918" y="259121"/>
                                  <a:pt x="803981" y="263218"/>
                                </a:cubicBezTo>
                                <a:cubicBezTo>
                                  <a:pt x="794456" y="267315"/>
                                  <a:pt x="786518" y="270387"/>
                                  <a:pt x="776993" y="273460"/>
                                </a:cubicBezTo>
                                <a:cubicBezTo>
                                  <a:pt x="748418" y="282677"/>
                                  <a:pt x="721431" y="294968"/>
                                  <a:pt x="694443" y="306234"/>
                                </a:cubicBezTo>
                                <a:cubicBezTo>
                                  <a:pt x="680156" y="312379"/>
                                  <a:pt x="665868" y="318524"/>
                                  <a:pt x="651581" y="323645"/>
                                </a:cubicBezTo>
                                <a:cubicBezTo>
                                  <a:pt x="645231" y="326718"/>
                                  <a:pt x="637293" y="328766"/>
                                  <a:pt x="632531" y="332863"/>
                                </a:cubicBezTo>
                                <a:cubicBezTo>
                                  <a:pt x="623006" y="335936"/>
                                  <a:pt x="616656" y="342081"/>
                                  <a:pt x="608718" y="345153"/>
                                </a:cubicBezTo>
                                <a:cubicBezTo>
                                  <a:pt x="596018" y="351298"/>
                                  <a:pt x="584906" y="358468"/>
                                  <a:pt x="572206" y="364613"/>
                                </a:cubicBezTo>
                                <a:cubicBezTo>
                                  <a:pt x="565856" y="367685"/>
                                  <a:pt x="562681" y="370758"/>
                                  <a:pt x="556331" y="373831"/>
                                </a:cubicBezTo>
                                <a:cubicBezTo>
                                  <a:pt x="551568" y="375879"/>
                                  <a:pt x="548393" y="378952"/>
                                  <a:pt x="543631" y="379976"/>
                                </a:cubicBezTo>
                                <a:cubicBezTo>
                                  <a:pt x="537281" y="382024"/>
                                  <a:pt x="532518" y="385097"/>
                                  <a:pt x="527756" y="388169"/>
                                </a:cubicBezTo>
                                <a:cubicBezTo>
                                  <a:pt x="521406" y="392266"/>
                                  <a:pt x="513468" y="395339"/>
                                  <a:pt x="502356" y="395339"/>
                                </a:cubicBezTo>
                                <a:cubicBezTo>
                                  <a:pt x="499181" y="395339"/>
                                  <a:pt x="497593" y="396363"/>
                                  <a:pt x="494418" y="397387"/>
                                </a:cubicBezTo>
                                <a:cubicBezTo>
                                  <a:pt x="491243" y="399436"/>
                                  <a:pt x="488068" y="402508"/>
                                  <a:pt x="484893" y="404556"/>
                                </a:cubicBezTo>
                                <a:cubicBezTo>
                                  <a:pt x="483306" y="405581"/>
                                  <a:pt x="481718" y="406605"/>
                                  <a:pt x="478543" y="407629"/>
                                </a:cubicBezTo>
                                <a:cubicBezTo>
                                  <a:pt x="476956" y="407629"/>
                                  <a:pt x="475368" y="407629"/>
                                  <a:pt x="475368" y="406605"/>
                                </a:cubicBezTo>
                                <a:cubicBezTo>
                                  <a:pt x="476956" y="397387"/>
                                  <a:pt x="480131" y="389194"/>
                                  <a:pt x="484893" y="381000"/>
                                </a:cubicBezTo>
                                <a:cubicBezTo>
                                  <a:pt x="488068" y="375879"/>
                                  <a:pt x="491243" y="370758"/>
                                  <a:pt x="496006" y="365637"/>
                                </a:cubicBezTo>
                                <a:cubicBezTo>
                                  <a:pt x="499181" y="361540"/>
                                  <a:pt x="502356" y="358468"/>
                                  <a:pt x="505531" y="354371"/>
                                </a:cubicBezTo>
                                <a:cubicBezTo>
                                  <a:pt x="515056" y="343105"/>
                                  <a:pt x="527756" y="331839"/>
                                  <a:pt x="540456" y="321597"/>
                                </a:cubicBezTo>
                                <a:cubicBezTo>
                                  <a:pt x="542043" y="319548"/>
                                  <a:pt x="545218" y="318524"/>
                                  <a:pt x="546806" y="317500"/>
                                </a:cubicBezTo>
                                <a:cubicBezTo>
                                  <a:pt x="554743" y="313403"/>
                                  <a:pt x="559506" y="309306"/>
                                  <a:pt x="565856" y="305210"/>
                                </a:cubicBezTo>
                                <a:cubicBezTo>
                                  <a:pt x="580143" y="294968"/>
                                  <a:pt x="596018" y="284726"/>
                                  <a:pt x="611893" y="275508"/>
                                </a:cubicBezTo>
                                <a:cubicBezTo>
                                  <a:pt x="618243" y="272435"/>
                                  <a:pt x="624593" y="269363"/>
                                  <a:pt x="629356" y="266290"/>
                                </a:cubicBezTo>
                                <a:cubicBezTo>
                                  <a:pt x="635706" y="263218"/>
                                  <a:pt x="640468" y="259121"/>
                                  <a:pt x="648406" y="256048"/>
                                </a:cubicBezTo>
                                <a:cubicBezTo>
                                  <a:pt x="654756" y="254000"/>
                                  <a:pt x="659518" y="249903"/>
                                  <a:pt x="667456" y="247855"/>
                                </a:cubicBezTo>
                                <a:cubicBezTo>
                                  <a:pt x="670631" y="246831"/>
                                  <a:pt x="673806" y="244782"/>
                                  <a:pt x="676981" y="242734"/>
                                </a:cubicBezTo>
                                <a:cubicBezTo>
                                  <a:pt x="676981" y="242734"/>
                                  <a:pt x="678568" y="241710"/>
                                  <a:pt x="676981" y="240685"/>
                                </a:cubicBezTo>
                                <a:cubicBezTo>
                                  <a:pt x="676981" y="239661"/>
                                  <a:pt x="675393" y="239661"/>
                                  <a:pt x="675393" y="239661"/>
                                </a:cubicBezTo>
                                <a:cubicBezTo>
                                  <a:pt x="673806" y="239661"/>
                                  <a:pt x="672218" y="239661"/>
                                  <a:pt x="670631" y="239661"/>
                                </a:cubicBezTo>
                                <a:cubicBezTo>
                                  <a:pt x="665868" y="240685"/>
                                  <a:pt x="661106" y="240685"/>
                                  <a:pt x="656343" y="241710"/>
                                </a:cubicBezTo>
                                <a:cubicBezTo>
                                  <a:pt x="651581" y="242734"/>
                                  <a:pt x="645231" y="243758"/>
                                  <a:pt x="640468" y="243758"/>
                                </a:cubicBezTo>
                                <a:cubicBezTo>
                                  <a:pt x="635706" y="243758"/>
                                  <a:pt x="629356" y="243758"/>
                                  <a:pt x="624593" y="245806"/>
                                </a:cubicBezTo>
                                <a:cubicBezTo>
                                  <a:pt x="615068" y="245806"/>
                                  <a:pt x="607131" y="248879"/>
                                  <a:pt x="597606" y="249903"/>
                                </a:cubicBezTo>
                                <a:cubicBezTo>
                                  <a:pt x="589668" y="250927"/>
                                  <a:pt x="583318" y="251952"/>
                                  <a:pt x="575381" y="252976"/>
                                </a:cubicBezTo>
                                <a:cubicBezTo>
                                  <a:pt x="557918" y="256048"/>
                                  <a:pt x="540456" y="258097"/>
                                  <a:pt x="524581" y="261169"/>
                                </a:cubicBezTo>
                                <a:cubicBezTo>
                                  <a:pt x="522993" y="261169"/>
                                  <a:pt x="519818" y="261169"/>
                                  <a:pt x="518231" y="262194"/>
                                </a:cubicBezTo>
                                <a:cubicBezTo>
                                  <a:pt x="515056" y="262194"/>
                                  <a:pt x="513468" y="263218"/>
                                  <a:pt x="510293" y="263218"/>
                                </a:cubicBezTo>
                                <a:cubicBezTo>
                                  <a:pt x="503943" y="264242"/>
                                  <a:pt x="497593" y="266290"/>
                                  <a:pt x="489656" y="268339"/>
                                </a:cubicBezTo>
                                <a:cubicBezTo>
                                  <a:pt x="484893" y="269363"/>
                                  <a:pt x="481718" y="270387"/>
                                  <a:pt x="476956" y="271411"/>
                                </a:cubicBezTo>
                                <a:cubicBezTo>
                                  <a:pt x="473781" y="272435"/>
                                  <a:pt x="470606" y="273460"/>
                                  <a:pt x="467431" y="273460"/>
                                </a:cubicBezTo>
                                <a:cubicBezTo>
                                  <a:pt x="457906" y="274484"/>
                                  <a:pt x="451556" y="277556"/>
                                  <a:pt x="442031" y="278581"/>
                                </a:cubicBezTo>
                                <a:cubicBezTo>
                                  <a:pt x="437268" y="278581"/>
                                  <a:pt x="434093" y="280629"/>
                                  <a:pt x="430918" y="281653"/>
                                </a:cubicBezTo>
                                <a:cubicBezTo>
                                  <a:pt x="419806" y="285750"/>
                                  <a:pt x="407106" y="289847"/>
                                  <a:pt x="395993" y="293944"/>
                                </a:cubicBezTo>
                                <a:cubicBezTo>
                                  <a:pt x="384881" y="298040"/>
                                  <a:pt x="373768" y="302137"/>
                                  <a:pt x="362656" y="306234"/>
                                </a:cubicBezTo>
                                <a:cubicBezTo>
                                  <a:pt x="361068" y="307258"/>
                                  <a:pt x="357893" y="308282"/>
                                  <a:pt x="356306" y="309306"/>
                                </a:cubicBezTo>
                                <a:cubicBezTo>
                                  <a:pt x="351543" y="311355"/>
                                  <a:pt x="346781" y="314427"/>
                                  <a:pt x="342018" y="316476"/>
                                </a:cubicBezTo>
                                <a:cubicBezTo>
                                  <a:pt x="337256" y="318524"/>
                                  <a:pt x="332493" y="321597"/>
                                  <a:pt x="329318" y="324669"/>
                                </a:cubicBezTo>
                                <a:cubicBezTo>
                                  <a:pt x="324556" y="328766"/>
                                  <a:pt x="319793" y="331839"/>
                                  <a:pt x="313443" y="334911"/>
                                </a:cubicBezTo>
                                <a:cubicBezTo>
                                  <a:pt x="305506" y="340032"/>
                                  <a:pt x="295981" y="345153"/>
                                  <a:pt x="289631" y="350274"/>
                                </a:cubicBezTo>
                                <a:cubicBezTo>
                                  <a:pt x="283281" y="355395"/>
                                  <a:pt x="275343" y="360516"/>
                                  <a:pt x="268993" y="364613"/>
                                </a:cubicBezTo>
                                <a:cubicBezTo>
                                  <a:pt x="259468" y="371782"/>
                                  <a:pt x="249943" y="378952"/>
                                  <a:pt x="238831" y="386121"/>
                                </a:cubicBezTo>
                                <a:cubicBezTo>
                                  <a:pt x="237243" y="387145"/>
                                  <a:pt x="237243" y="388169"/>
                                  <a:pt x="235656" y="388169"/>
                                </a:cubicBezTo>
                                <a:cubicBezTo>
                                  <a:pt x="229306" y="391242"/>
                                  <a:pt x="224543" y="395339"/>
                                  <a:pt x="219781" y="399436"/>
                                </a:cubicBezTo>
                                <a:cubicBezTo>
                                  <a:pt x="215018" y="403532"/>
                                  <a:pt x="210256" y="407629"/>
                                  <a:pt x="203906" y="410702"/>
                                </a:cubicBezTo>
                                <a:cubicBezTo>
                                  <a:pt x="202318" y="411726"/>
                                  <a:pt x="200731" y="413774"/>
                                  <a:pt x="199143" y="414798"/>
                                </a:cubicBezTo>
                                <a:cubicBezTo>
                                  <a:pt x="197556" y="415823"/>
                                  <a:pt x="197556" y="417871"/>
                                  <a:pt x="195968" y="417871"/>
                                </a:cubicBezTo>
                                <a:cubicBezTo>
                                  <a:pt x="191206" y="420944"/>
                                  <a:pt x="188031" y="426065"/>
                                  <a:pt x="184856" y="431185"/>
                                </a:cubicBezTo>
                                <a:cubicBezTo>
                                  <a:pt x="180093" y="438355"/>
                                  <a:pt x="175331" y="444500"/>
                                  <a:pt x="168981" y="450645"/>
                                </a:cubicBezTo>
                                <a:cubicBezTo>
                                  <a:pt x="167393" y="452694"/>
                                  <a:pt x="165806" y="453718"/>
                                  <a:pt x="162631" y="455766"/>
                                </a:cubicBezTo>
                                <a:cubicBezTo>
                                  <a:pt x="157868" y="458839"/>
                                  <a:pt x="156281" y="461911"/>
                                  <a:pt x="154693" y="466008"/>
                                </a:cubicBezTo>
                                <a:cubicBezTo>
                                  <a:pt x="154693" y="468056"/>
                                  <a:pt x="153106" y="469081"/>
                                  <a:pt x="151518" y="471129"/>
                                </a:cubicBezTo>
                                <a:cubicBezTo>
                                  <a:pt x="146756" y="476250"/>
                                  <a:pt x="143581" y="482395"/>
                                  <a:pt x="137231" y="487516"/>
                                </a:cubicBezTo>
                                <a:cubicBezTo>
                                  <a:pt x="137231" y="487516"/>
                                  <a:pt x="135643" y="488540"/>
                                  <a:pt x="135643" y="489565"/>
                                </a:cubicBezTo>
                                <a:cubicBezTo>
                                  <a:pt x="132468" y="496734"/>
                                  <a:pt x="124531" y="502879"/>
                                  <a:pt x="121356" y="510048"/>
                                </a:cubicBezTo>
                                <a:cubicBezTo>
                                  <a:pt x="119768" y="513121"/>
                                  <a:pt x="118181" y="515169"/>
                                  <a:pt x="116593" y="518242"/>
                                </a:cubicBezTo>
                                <a:cubicBezTo>
                                  <a:pt x="113418" y="527460"/>
                                  <a:pt x="107068" y="535653"/>
                                  <a:pt x="102306" y="544871"/>
                                </a:cubicBezTo>
                                <a:cubicBezTo>
                                  <a:pt x="99131" y="547944"/>
                                  <a:pt x="99131" y="551016"/>
                                  <a:pt x="97543" y="555113"/>
                                </a:cubicBezTo>
                                <a:cubicBezTo>
                                  <a:pt x="97543" y="562282"/>
                                  <a:pt x="94368" y="569452"/>
                                  <a:pt x="91193" y="575597"/>
                                </a:cubicBezTo>
                                <a:cubicBezTo>
                                  <a:pt x="88018" y="582766"/>
                                  <a:pt x="86431" y="588911"/>
                                  <a:pt x="84843" y="596081"/>
                                </a:cubicBezTo>
                                <a:cubicBezTo>
                                  <a:pt x="83256" y="600177"/>
                                  <a:pt x="84843" y="603250"/>
                                  <a:pt x="84843" y="607347"/>
                                </a:cubicBezTo>
                                <a:cubicBezTo>
                                  <a:pt x="83256" y="610419"/>
                                  <a:pt x="83256" y="613492"/>
                                  <a:pt x="81668" y="616565"/>
                                </a:cubicBezTo>
                                <a:cubicBezTo>
                                  <a:pt x="80081" y="623734"/>
                                  <a:pt x="80081" y="629879"/>
                                  <a:pt x="80081" y="636024"/>
                                </a:cubicBezTo>
                                <a:cubicBezTo>
                                  <a:pt x="81668" y="642169"/>
                                  <a:pt x="80081" y="648315"/>
                                  <a:pt x="81668" y="655484"/>
                                </a:cubicBezTo>
                                <a:cubicBezTo>
                                  <a:pt x="81668" y="661629"/>
                                  <a:pt x="83256" y="667774"/>
                                  <a:pt x="84843" y="673919"/>
                                </a:cubicBezTo>
                                <a:cubicBezTo>
                                  <a:pt x="86431" y="678016"/>
                                  <a:pt x="86431" y="683137"/>
                                  <a:pt x="89606" y="687234"/>
                                </a:cubicBezTo>
                                <a:cubicBezTo>
                                  <a:pt x="89606" y="688258"/>
                                  <a:pt x="91193" y="688258"/>
                                  <a:pt x="91193" y="689282"/>
                                </a:cubicBezTo>
                                <a:cubicBezTo>
                                  <a:pt x="92781" y="697476"/>
                                  <a:pt x="97543" y="704645"/>
                                  <a:pt x="102306" y="711815"/>
                                </a:cubicBezTo>
                                <a:cubicBezTo>
                                  <a:pt x="105481" y="717960"/>
                                  <a:pt x="107068" y="725129"/>
                                  <a:pt x="111831" y="732298"/>
                                </a:cubicBezTo>
                                <a:cubicBezTo>
                                  <a:pt x="113418" y="733323"/>
                                  <a:pt x="113418" y="735371"/>
                                  <a:pt x="113418" y="736395"/>
                                </a:cubicBezTo>
                                <a:cubicBezTo>
                                  <a:pt x="113418" y="737419"/>
                                  <a:pt x="113418" y="738444"/>
                                  <a:pt x="115006" y="739468"/>
                                </a:cubicBezTo>
                                <a:cubicBezTo>
                                  <a:pt x="119768" y="744589"/>
                                  <a:pt x="122943" y="749710"/>
                                  <a:pt x="126118" y="755855"/>
                                </a:cubicBezTo>
                                <a:cubicBezTo>
                                  <a:pt x="129293" y="762000"/>
                                  <a:pt x="134056" y="767121"/>
                                  <a:pt x="137231" y="772242"/>
                                </a:cubicBezTo>
                                <a:cubicBezTo>
                                  <a:pt x="138818" y="774290"/>
                                  <a:pt x="140406" y="776339"/>
                                  <a:pt x="143581" y="778387"/>
                                </a:cubicBezTo>
                                <a:cubicBezTo>
                                  <a:pt x="148343" y="785556"/>
                                  <a:pt x="156281" y="791702"/>
                                  <a:pt x="159456" y="798871"/>
                                </a:cubicBezTo>
                                <a:cubicBezTo>
                                  <a:pt x="159456" y="799895"/>
                                  <a:pt x="161043" y="801944"/>
                                  <a:pt x="162631" y="802968"/>
                                </a:cubicBezTo>
                                <a:cubicBezTo>
                                  <a:pt x="168981" y="810137"/>
                                  <a:pt x="173743" y="816282"/>
                                  <a:pt x="180093" y="823452"/>
                                </a:cubicBezTo>
                                <a:cubicBezTo>
                                  <a:pt x="181681" y="824476"/>
                                  <a:pt x="181681" y="825500"/>
                                  <a:pt x="183268" y="827548"/>
                                </a:cubicBezTo>
                                <a:cubicBezTo>
                                  <a:pt x="192793" y="834718"/>
                                  <a:pt x="199143" y="843936"/>
                                  <a:pt x="207081" y="851105"/>
                                </a:cubicBezTo>
                                <a:cubicBezTo>
                                  <a:pt x="215018" y="859298"/>
                                  <a:pt x="222956" y="866468"/>
                                  <a:pt x="232481" y="874661"/>
                                </a:cubicBezTo>
                                <a:cubicBezTo>
                                  <a:pt x="234068" y="875686"/>
                                  <a:pt x="235656" y="876710"/>
                                  <a:pt x="235656" y="877734"/>
                                </a:cubicBezTo>
                                <a:cubicBezTo>
                                  <a:pt x="242006" y="883879"/>
                                  <a:pt x="248356" y="891048"/>
                                  <a:pt x="256293" y="896169"/>
                                </a:cubicBezTo>
                                <a:cubicBezTo>
                                  <a:pt x="265818" y="902315"/>
                                  <a:pt x="272168" y="910508"/>
                                  <a:pt x="280106" y="917677"/>
                                </a:cubicBezTo>
                                <a:cubicBezTo>
                                  <a:pt x="281693" y="918702"/>
                                  <a:pt x="281693" y="919726"/>
                                  <a:pt x="284868" y="920750"/>
                                </a:cubicBezTo>
                                <a:cubicBezTo>
                                  <a:pt x="295981" y="926895"/>
                                  <a:pt x="302331" y="934065"/>
                                  <a:pt x="311856" y="940210"/>
                                </a:cubicBezTo>
                                <a:cubicBezTo>
                                  <a:pt x="313443" y="941234"/>
                                  <a:pt x="315031" y="942258"/>
                                  <a:pt x="315031" y="943282"/>
                                </a:cubicBezTo>
                                <a:cubicBezTo>
                                  <a:pt x="315031" y="943282"/>
                                  <a:pt x="315031" y="944306"/>
                                  <a:pt x="315031" y="944306"/>
                                </a:cubicBezTo>
                                <a:cubicBezTo>
                                  <a:pt x="315031" y="944306"/>
                                  <a:pt x="313443" y="944306"/>
                                  <a:pt x="313443" y="944306"/>
                                </a:cubicBezTo>
                                <a:cubicBezTo>
                                  <a:pt x="310268" y="944306"/>
                                  <a:pt x="308681" y="943282"/>
                                  <a:pt x="305506" y="943282"/>
                                </a:cubicBezTo>
                                <a:cubicBezTo>
                                  <a:pt x="303918" y="945331"/>
                                  <a:pt x="305506" y="946355"/>
                                  <a:pt x="305506" y="947379"/>
                                </a:cubicBezTo>
                                <a:cubicBezTo>
                                  <a:pt x="302331" y="947379"/>
                                  <a:pt x="300743" y="946355"/>
                                  <a:pt x="299156" y="944306"/>
                                </a:cubicBezTo>
                                <a:cubicBezTo>
                                  <a:pt x="302331" y="943282"/>
                                  <a:pt x="300743" y="941234"/>
                                  <a:pt x="299156" y="939185"/>
                                </a:cubicBezTo>
                                <a:cubicBezTo>
                                  <a:pt x="299156" y="939185"/>
                                  <a:pt x="300743" y="939185"/>
                                  <a:pt x="302331" y="939185"/>
                                </a:cubicBezTo>
                                <a:cubicBezTo>
                                  <a:pt x="303918" y="939185"/>
                                  <a:pt x="305506" y="938161"/>
                                  <a:pt x="303918" y="937137"/>
                                </a:cubicBezTo>
                                <a:cubicBezTo>
                                  <a:pt x="302331" y="935089"/>
                                  <a:pt x="300743" y="934065"/>
                                  <a:pt x="295981" y="933040"/>
                                </a:cubicBezTo>
                                <a:cubicBezTo>
                                  <a:pt x="297568" y="935089"/>
                                  <a:pt x="297568" y="937137"/>
                                  <a:pt x="299156" y="939185"/>
                                </a:cubicBezTo>
                                <a:cubicBezTo>
                                  <a:pt x="295981" y="940210"/>
                                  <a:pt x="294393" y="942258"/>
                                  <a:pt x="297568" y="944306"/>
                                </a:cubicBezTo>
                                <a:cubicBezTo>
                                  <a:pt x="299156" y="945331"/>
                                  <a:pt x="299156" y="946355"/>
                                  <a:pt x="300743" y="947379"/>
                                </a:cubicBezTo>
                                <a:cubicBezTo>
                                  <a:pt x="300743" y="948403"/>
                                  <a:pt x="300743" y="948403"/>
                                  <a:pt x="299156" y="949427"/>
                                </a:cubicBezTo>
                                <a:cubicBezTo>
                                  <a:pt x="299156" y="949427"/>
                                  <a:pt x="297568" y="949427"/>
                                  <a:pt x="297568" y="949427"/>
                                </a:cubicBezTo>
                                <a:cubicBezTo>
                                  <a:pt x="289631" y="944306"/>
                                  <a:pt x="283281" y="939185"/>
                                  <a:pt x="273756" y="935089"/>
                                </a:cubicBezTo>
                                <a:cubicBezTo>
                                  <a:pt x="268993" y="929968"/>
                                  <a:pt x="262643" y="927919"/>
                                  <a:pt x="256293" y="923823"/>
                                </a:cubicBezTo>
                                <a:cubicBezTo>
                                  <a:pt x="253118" y="921774"/>
                                  <a:pt x="249943" y="920750"/>
                                  <a:pt x="248356" y="918702"/>
                                </a:cubicBezTo>
                                <a:cubicBezTo>
                                  <a:pt x="245181" y="916653"/>
                                  <a:pt x="240418" y="914605"/>
                                  <a:pt x="237243" y="912556"/>
                                </a:cubicBezTo>
                                <a:cubicBezTo>
                                  <a:pt x="234068" y="909484"/>
                                  <a:pt x="229306" y="907436"/>
                                  <a:pt x="224543" y="905387"/>
                                </a:cubicBezTo>
                                <a:cubicBezTo>
                                  <a:pt x="221368" y="904363"/>
                                  <a:pt x="218193" y="902315"/>
                                  <a:pt x="215018" y="899242"/>
                                </a:cubicBezTo>
                                <a:cubicBezTo>
                                  <a:pt x="213431" y="898218"/>
                                  <a:pt x="213431" y="897194"/>
                                  <a:pt x="211843" y="897194"/>
                                </a:cubicBezTo>
                                <a:cubicBezTo>
                                  <a:pt x="205493" y="896169"/>
                                  <a:pt x="202318" y="892073"/>
                                  <a:pt x="197556" y="887976"/>
                                </a:cubicBezTo>
                                <a:cubicBezTo>
                                  <a:pt x="194381" y="884903"/>
                                  <a:pt x="189618" y="880806"/>
                                  <a:pt x="184856" y="877734"/>
                                </a:cubicBezTo>
                                <a:cubicBezTo>
                                  <a:pt x="180093" y="873637"/>
                                  <a:pt x="175331" y="869540"/>
                                  <a:pt x="172156" y="865444"/>
                                </a:cubicBezTo>
                                <a:cubicBezTo>
                                  <a:pt x="168981" y="862371"/>
                                  <a:pt x="165806" y="859298"/>
                                  <a:pt x="161043" y="857250"/>
                                </a:cubicBezTo>
                                <a:cubicBezTo>
                                  <a:pt x="159456" y="856226"/>
                                  <a:pt x="156281" y="855202"/>
                                  <a:pt x="156281" y="853153"/>
                                </a:cubicBezTo>
                                <a:cubicBezTo>
                                  <a:pt x="145168" y="841887"/>
                                  <a:pt x="134056" y="830621"/>
                                  <a:pt x="122943" y="819355"/>
                                </a:cubicBezTo>
                                <a:cubicBezTo>
                                  <a:pt x="116593" y="813210"/>
                                  <a:pt x="111831" y="806040"/>
                                  <a:pt x="107068" y="798871"/>
                                </a:cubicBezTo>
                                <a:cubicBezTo>
                                  <a:pt x="105481" y="796823"/>
                                  <a:pt x="105481" y="795798"/>
                                  <a:pt x="103893" y="793750"/>
                                </a:cubicBezTo>
                                <a:cubicBezTo>
                                  <a:pt x="97543" y="788629"/>
                                  <a:pt x="92781" y="782484"/>
                                  <a:pt x="88018" y="776339"/>
                                </a:cubicBezTo>
                                <a:cubicBezTo>
                                  <a:pt x="75318" y="764048"/>
                                  <a:pt x="64206" y="751758"/>
                                  <a:pt x="54681" y="738444"/>
                                </a:cubicBezTo>
                                <a:cubicBezTo>
                                  <a:pt x="53093" y="736395"/>
                                  <a:pt x="51506" y="734347"/>
                                  <a:pt x="49918" y="732298"/>
                                </a:cubicBezTo>
                                <a:cubicBezTo>
                                  <a:pt x="45156" y="726153"/>
                                  <a:pt x="40393" y="721032"/>
                                  <a:pt x="37218" y="713863"/>
                                </a:cubicBezTo>
                                <a:cubicBezTo>
                                  <a:pt x="35631" y="709766"/>
                                  <a:pt x="30868" y="706694"/>
                                  <a:pt x="29281" y="702597"/>
                                </a:cubicBezTo>
                                <a:cubicBezTo>
                                  <a:pt x="27693" y="698500"/>
                                  <a:pt x="27693" y="694403"/>
                                  <a:pt x="24518" y="691331"/>
                                </a:cubicBezTo>
                                <a:cubicBezTo>
                                  <a:pt x="16581" y="678016"/>
                                  <a:pt x="13406" y="663677"/>
                                  <a:pt x="8643" y="650363"/>
                                </a:cubicBezTo>
                                <a:cubicBezTo>
                                  <a:pt x="7056" y="642169"/>
                                  <a:pt x="3881" y="633976"/>
                                  <a:pt x="2293" y="626806"/>
                                </a:cubicBezTo>
                                <a:cubicBezTo>
                                  <a:pt x="706" y="620661"/>
                                  <a:pt x="2293" y="613492"/>
                                  <a:pt x="706" y="606323"/>
                                </a:cubicBezTo>
                                <a:cubicBezTo>
                                  <a:pt x="706" y="600177"/>
                                  <a:pt x="-882" y="594032"/>
                                  <a:pt x="706" y="586863"/>
                                </a:cubicBezTo>
                                <a:cubicBezTo>
                                  <a:pt x="2293" y="580718"/>
                                  <a:pt x="3881" y="575597"/>
                                  <a:pt x="5468" y="569452"/>
                                </a:cubicBezTo>
                                <a:cubicBezTo>
                                  <a:pt x="5468" y="568427"/>
                                  <a:pt x="7056" y="566379"/>
                                  <a:pt x="7056" y="565355"/>
                                </a:cubicBezTo>
                                <a:cubicBezTo>
                                  <a:pt x="7056" y="562282"/>
                                  <a:pt x="5468" y="559210"/>
                                  <a:pt x="5468" y="557161"/>
                                </a:cubicBezTo>
                                <a:cubicBezTo>
                                  <a:pt x="5468" y="554089"/>
                                  <a:pt x="8643" y="552040"/>
                                  <a:pt x="8643" y="548968"/>
                                </a:cubicBezTo>
                                <a:cubicBezTo>
                                  <a:pt x="7056" y="542823"/>
                                  <a:pt x="10231" y="536677"/>
                                  <a:pt x="13406" y="531556"/>
                                </a:cubicBezTo>
                                <a:cubicBezTo>
                                  <a:pt x="18168" y="522339"/>
                                  <a:pt x="22931" y="513121"/>
                                  <a:pt x="26106" y="502879"/>
                                </a:cubicBezTo>
                                <a:cubicBezTo>
                                  <a:pt x="26106" y="500831"/>
                                  <a:pt x="27693" y="498782"/>
                                  <a:pt x="29281" y="496734"/>
                                </a:cubicBezTo>
                                <a:cubicBezTo>
                                  <a:pt x="35631" y="487516"/>
                                  <a:pt x="40393" y="477274"/>
                                  <a:pt x="46743" y="468056"/>
                                </a:cubicBezTo>
                                <a:cubicBezTo>
                                  <a:pt x="54681" y="456790"/>
                                  <a:pt x="62618" y="446548"/>
                                  <a:pt x="72143" y="436306"/>
                                </a:cubicBezTo>
                                <a:cubicBezTo>
                                  <a:pt x="73731" y="434258"/>
                                  <a:pt x="76906" y="431185"/>
                                  <a:pt x="78493" y="429137"/>
                                </a:cubicBezTo>
                                <a:cubicBezTo>
                                  <a:pt x="80081" y="424016"/>
                                  <a:pt x="84843" y="418895"/>
                                  <a:pt x="91193" y="414798"/>
                                </a:cubicBezTo>
                                <a:cubicBezTo>
                                  <a:pt x="92781" y="413774"/>
                                  <a:pt x="94368" y="411726"/>
                                  <a:pt x="95956" y="410702"/>
                                </a:cubicBezTo>
                                <a:cubicBezTo>
                                  <a:pt x="97543" y="409677"/>
                                  <a:pt x="97543" y="407629"/>
                                  <a:pt x="99131" y="406605"/>
                                </a:cubicBezTo>
                                <a:cubicBezTo>
                                  <a:pt x="103893" y="402508"/>
                                  <a:pt x="108656" y="398411"/>
                                  <a:pt x="111831" y="394315"/>
                                </a:cubicBezTo>
                                <a:cubicBezTo>
                                  <a:pt x="116593" y="390218"/>
                                  <a:pt x="118181" y="385097"/>
                                  <a:pt x="122943" y="382024"/>
                                </a:cubicBezTo>
                                <a:cubicBezTo>
                                  <a:pt x="126118" y="379976"/>
                                  <a:pt x="127706" y="376903"/>
                                  <a:pt x="129293" y="374855"/>
                                </a:cubicBezTo>
                                <a:cubicBezTo>
                                  <a:pt x="134056" y="368710"/>
                                  <a:pt x="138818" y="363589"/>
                                  <a:pt x="146756" y="358468"/>
                                </a:cubicBezTo>
                                <a:cubicBezTo>
                                  <a:pt x="157868" y="350274"/>
                                  <a:pt x="167393" y="341056"/>
                                  <a:pt x="175331" y="331839"/>
                                </a:cubicBezTo>
                                <a:cubicBezTo>
                                  <a:pt x="176918" y="330815"/>
                                  <a:pt x="176918" y="328766"/>
                                  <a:pt x="178506" y="328766"/>
                                </a:cubicBezTo>
                                <a:cubicBezTo>
                                  <a:pt x="186443" y="324669"/>
                                  <a:pt x="191206" y="319548"/>
                                  <a:pt x="195968" y="315452"/>
                                </a:cubicBezTo>
                                <a:cubicBezTo>
                                  <a:pt x="199143" y="313403"/>
                                  <a:pt x="200731" y="311355"/>
                                  <a:pt x="203906" y="310331"/>
                                </a:cubicBezTo>
                                <a:cubicBezTo>
                                  <a:pt x="210256" y="306234"/>
                                  <a:pt x="215018" y="302137"/>
                                  <a:pt x="221368" y="299065"/>
                                </a:cubicBezTo>
                                <a:cubicBezTo>
                                  <a:pt x="222956" y="298040"/>
                                  <a:pt x="224543" y="297016"/>
                                  <a:pt x="226131" y="295992"/>
                                </a:cubicBezTo>
                                <a:cubicBezTo>
                                  <a:pt x="230893" y="292919"/>
                                  <a:pt x="237243" y="289847"/>
                                  <a:pt x="242006" y="286774"/>
                                </a:cubicBezTo>
                                <a:cubicBezTo>
                                  <a:pt x="245181" y="283702"/>
                                  <a:pt x="251531" y="280629"/>
                                  <a:pt x="256293" y="278581"/>
                                </a:cubicBezTo>
                                <a:cubicBezTo>
                                  <a:pt x="264231" y="274484"/>
                                  <a:pt x="273756" y="269363"/>
                                  <a:pt x="281693" y="265266"/>
                                </a:cubicBezTo>
                                <a:cubicBezTo>
                                  <a:pt x="289631" y="261169"/>
                                  <a:pt x="295981" y="258097"/>
                                  <a:pt x="303918" y="254000"/>
                                </a:cubicBezTo>
                                <a:cubicBezTo>
                                  <a:pt x="307093" y="252976"/>
                                  <a:pt x="310268" y="250927"/>
                                  <a:pt x="313443" y="249903"/>
                                </a:cubicBezTo>
                                <a:cubicBezTo>
                                  <a:pt x="319793" y="247855"/>
                                  <a:pt x="326143" y="244782"/>
                                  <a:pt x="330906" y="240685"/>
                                </a:cubicBezTo>
                                <a:cubicBezTo>
                                  <a:pt x="330906" y="239661"/>
                                  <a:pt x="332493" y="239661"/>
                                  <a:pt x="334081" y="239661"/>
                                </a:cubicBezTo>
                                <a:cubicBezTo>
                                  <a:pt x="345193" y="235565"/>
                                  <a:pt x="353131" y="230444"/>
                                  <a:pt x="364243" y="227371"/>
                                </a:cubicBezTo>
                                <a:cubicBezTo>
                                  <a:pt x="376943" y="224298"/>
                                  <a:pt x="388056" y="219177"/>
                                  <a:pt x="400756" y="215081"/>
                                </a:cubicBezTo>
                                <a:cubicBezTo>
                                  <a:pt x="426156" y="206887"/>
                                  <a:pt x="451556" y="199718"/>
                                  <a:pt x="480131" y="193573"/>
                                </a:cubicBezTo>
                                <a:cubicBezTo>
                                  <a:pt x="497593" y="189476"/>
                                  <a:pt x="515056" y="186403"/>
                                  <a:pt x="532518" y="185379"/>
                                </a:cubicBezTo>
                                <a:cubicBezTo>
                                  <a:pt x="535693" y="185379"/>
                                  <a:pt x="540456" y="184355"/>
                                  <a:pt x="543631" y="183331"/>
                                </a:cubicBezTo>
                                <a:cubicBezTo>
                                  <a:pt x="546806" y="182306"/>
                                  <a:pt x="548393" y="182306"/>
                                  <a:pt x="551568" y="182306"/>
                                </a:cubicBezTo>
                                <a:cubicBezTo>
                                  <a:pt x="553156" y="182306"/>
                                  <a:pt x="553156" y="182306"/>
                                  <a:pt x="554743" y="182306"/>
                                </a:cubicBezTo>
                                <a:cubicBezTo>
                                  <a:pt x="564268" y="179234"/>
                                  <a:pt x="576968" y="180258"/>
                                  <a:pt x="586493" y="176161"/>
                                </a:cubicBezTo>
                                <a:cubicBezTo>
                                  <a:pt x="586493" y="175137"/>
                                  <a:pt x="586493" y="174113"/>
                                  <a:pt x="584906" y="173089"/>
                                </a:cubicBezTo>
                                <a:cubicBezTo>
                                  <a:pt x="580143" y="172065"/>
                                  <a:pt x="576968" y="170016"/>
                                  <a:pt x="572206" y="168992"/>
                                </a:cubicBezTo>
                                <a:cubicBezTo>
                                  <a:pt x="561093" y="165919"/>
                                  <a:pt x="540456" y="160798"/>
                                  <a:pt x="529343" y="156702"/>
                                </a:cubicBezTo>
                                <a:cubicBezTo>
                                  <a:pt x="526168" y="155677"/>
                                  <a:pt x="524581" y="155677"/>
                                  <a:pt x="521406" y="154653"/>
                                </a:cubicBezTo>
                                <a:cubicBezTo>
                                  <a:pt x="518231" y="153629"/>
                                  <a:pt x="515056" y="153629"/>
                                  <a:pt x="511881" y="152605"/>
                                </a:cubicBezTo>
                                <a:cubicBezTo>
                                  <a:pt x="499181" y="148508"/>
                                  <a:pt x="488068" y="144411"/>
                                  <a:pt x="473781" y="142363"/>
                                </a:cubicBezTo>
                                <a:cubicBezTo>
                                  <a:pt x="465843" y="140315"/>
                                  <a:pt x="461081" y="137242"/>
                                  <a:pt x="454731" y="134169"/>
                                </a:cubicBezTo>
                                <a:cubicBezTo>
                                  <a:pt x="451556" y="133145"/>
                                  <a:pt x="449968" y="131097"/>
                                  <a:pt x="446793" y="130073"/>
                                </a:cubicBezTo>
                                <a:cubicBezTo>
                                  <a:pt x="437268" y="125976"/>
                                  <a:pt x="427743" y="120855"/>
                                  <a:pt x="421393" y="115734"/>
                                </a:cubicBezTo>
                                <a:cubicBezTo>
                                  <a:pt x="418218" y="112661"/>
                                  <a:pt x="413456" y="109589"/>
                                  <a:pt x="410281" y="106516"/>
                                </a:cubicBezTo>
                                <a:cubicBezTo>
                                  <a:pt x="408693" y="105492"/>
                                  <a:pt x="407106" y="104468"/>
                                  <a:pt x="407106" y="103444"/>
                                </a:cubicBezTo>
                                <a:cubicBezTo>
                                  <a:pt x="407106" y="100371"/>
                                  <a:pt x="403931" y="97298"/>
                                  <a:pt x="400756" y="95250"/>
                                </a:cubicBezTo>
                                <a:cubicBezTo>
                                  <a:pt x="399168" y="94226"/>
                                  <a:pt x="397581" y="92177"/>
                                  <a:pt x="394406" y="90129"/>
                                </a:cubicBezTo>
                                <a:cubicBezTo>
                                  <a:pt x="392818" y="89105"/>
                                  <a:pt x="392818" y="87056"/>
                                  <a:pt x="392818" y="85008"/>
                                </a:cubicBezTo>
                                <a:cubicBezTo>
                                  <a:pt x="392818" y="82960"/>
                                  <a:pt x="392818" y="81935"/>
                                  <a:pt x="389643" y="79887"/>
                                </a:cubicBezTo>
                                <a:cubicBezTo>
                                  <a:pt x="384881" y="76815"/>
                                  <a:pt x="381706" y="73742"/>
                                  <a:pt x="376943" y="69645"/>
                                </a:cubicBezTo>
                                <a:cubicBezTo>
                                  <a:pt x="373768" y="66573"/>
                                  <a:pt x="372181" y="64524"/>
                                  <a:pt x="372181" y="60427"/>
                                </a:cubicBezTo>
                                <a:cubicBezTo>
                                  <a:pt x="372181" y="57355"/>
                                  <a:pt x="370593" y="54282"/>
                                  <a:pt x="367418" y="51210"/>
                                </a:cubicBezTo>
                                <a:cubicBezTo>
                                  <a:pt x="365831" y="49161"/>
                                  <a:pt x="364243" y="46089"/>
                                  <a:pt x="362656" y="44040"/>
                                </a:cubicBezTo>
                                <a:cubicBezTo>
                                  <a:pt x="361068" y="41992"/>
                                  <a:pt x="359481" y="39944"/>
                                  <a:pt x="357893" y="36871"/>
                                </a:cubicBezTo>
                                <a:cubicBezTo>
                                  <a:pt x="351543" y="31750"/>
                                  <a:pt x="349956" y="28677"/>
                                  <a:pt x="346781" y="24581"/>
                                </a:cubicBezTo>
                                <a:cubicBezTo>
                                  <a:pt x="345193" y="22532"/>
                                  <a:pt x="345193" y="19460"/>
                                  <a:pt x="342018" y="17411"/>
                                </a:cubicBezTo>
                                <a:cubicBezTo>
                                  <a:pt x="338843" y="13315"/>
                                  <a:pt x="337256" y="10242"/>
                                  <a:pt x="337256" y="5121"/>
                                </a:cubicBezTo>
                                <a:cubicBezTo>
                                  <a:pt x="337256" y="4097"/>
                                  <a:pt x="337256" y="2048"/>
                                  <a:pt x="337256" y="1024"/>
                                </a:cubicBezTo>
                                <a:cubicBezTo>
                                  <a:pt x="337256" y="1024"/>
                                  <a:pt x="338843" y="0"/>
                                  <a:pt x="340431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g:grpSp>
                        <wpg:cNvPr id="44" name="组 44"/>
                        <wpg:cNvGrpSpPr>
                          <a:grpSpLocks noChangeAspect="1"/>
                        </wpg:cNvGrpSpPr>
                        <wpg:grpSpPr>
                          <a:xfrm rot="21312698">
                            <a:off x="2238375" y="457200"/>
                            <a:ext cx="1828800" cy="5804115"/>
                            <a:chOff x="0" y="0"/>
                            <a:chExt cx="2160000" cy="6848475"/>
                          </a:xfrm>
                        </wpg:grpSpPr>
                        <wpg:grpSp>
                          <wpg:cNvPr id="12" name="组 12"/>
                          <wpg:cNvGrpSpPr/>
                          <wpg:grpSpPr>
                            <a:xfrm>
                              <a:off x="0" y="0"/>
                              <a:ext cx="2160000" cy="6848475"/>
                              <a:chOff x="0" y="0"/>
                              <a:chExt cx="2160000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图片 1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80000 w 2159999"/>
                                  <a:gd name="connsiteY0" fmla="*/ 0 h 6848742"/>
                                  <a:gd name="connsiteX1" fmla="*/ 2159999 w 2159999"/>
                                  <a:gd name="connsiteY1" fmla="*/ 1079999 h 6848742"/>
                                  <a:gd name="connsiteX2" fmla="*/ 2159999 w 2159999"/>
                                  <a:gd name="connsiteY2" fmla="*/ 6848742 h 6848742"/>
                                  <a:gd name="connsiteX3" fmla="*/ 0 w 2159999"/>
                                  <a:gd name="connsiteY3" fmla="*/ 6848742 h 6848742"/>
                                  <a:gd name="connsiteX4" fmla="*/ 0 w 2159999"/>
                                  <a:gd name="connsiteY4" fmla="*/ 1080000 h 684874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42">
                                    <a:moveTo>
                                      <a:pt x="1080000" y="0"/>
                                    </a:moveTo>
                                    <a:lnTo>
                                      <a:pt x="2159999" y="1079999"/>
                                    </a:lnTo>
                                    <a:lnTo>
                                      <a:pt x="2159999" y="6848742"/>
                                    </a:lnTo>
                                    <a:lnTo>
                                      <a:pt x="0" y="6848742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9" name="箭头：五边形 1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7565" y="263376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5" name="矩形 2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485466"/>
                                <a:ext cx="2160000" cy="359386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6" name="等腰三角形 26"/>
                            <wps:cNvSpPr/>
                            <wps:spPr>
                              <a:xfrm>
                                <a:off x="84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28" name="等腰三角形 28"/>
                            <wps:cNvSpPr/>
                            <wps:spPr>
                              <a:xfrm>
                                <a:off x="4402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0" name="等腰三角形 30"/>
                            <wps:cNvSpPr/>
                            <wps:spPr>
                              <a:xfrm>
                                <a:off x="8720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4" name="等腰三角形 34"/>
                            <wps:cNvSpPr/>
                            <wps:spPr>
                              <a:xfrm>
                                <a:off x="1303867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8" name="等腰三角形 38"/>
                            <wps:cNvSpPr/>
                            <wps:spPr>
                              <a:xfrm>
                                <a:off x="1727200" y="6282266"/>
                                <a:ext cx="432099" cy="212289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9" name="直接连接符​​ 39"/>
                            <wps:cNvCnPr>
                              <a:cxnSpLocks/>
                            </wps:cNvCnPr>
                            <wps:spPr>
                              <a:xfrm>
                                <a:off x="1075267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直接连接符​​(S) 40"/>
                            <wps:cNvCnPr>
                              <a:cxnSpLocks/>
                            </wps:cNvCnPr>
                            <wps:spPr>
                              <a:xfrm flipH="1">
                                <a:off x="0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椭圆形 41"/>
                            <wps:cNvSpPr/>
                            <wps:spPr>
                              <a:xfrm>
                                <a:off x="982134" y="668866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3" name="图片占位符 41" descr="正在拥抱的两个朋友"/>
                              <pic:cNvPicPr>
                                <a:picLocks noGrp="1" noChangeAspect="1"/>
                              </pic:cNvPicPr>
                            </pic:nvPicPr>
                            <pic:blipFill rotWithShape="1">
                              <a:blip r:embed="rId15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372534" y="4165600"/>
                                <a:ext cx="1405890" cy="14058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65" name="文本占位符 2" descr="消息占位符"/>
                          <wps:cNvSpPr>
                            <a:spLocks noGrp="1"/>
                          </wps:cNvSpPr>
                          <wps:spPr>
                            <a:xfrm>
                              <a:off x="186266" y="2362200"/>
                              <a:ext cx="1796415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29F4D2FE" w14:textId="77777777" w:rsidR="000A574C" w:rsidRDefault="00EB6085" w:rsidP="000A574C">
                                <w:pPr>
                                  <w:pStyle w:val="a9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hAnsi="Speak Pro"/>
                                      <w:color w:val="FFFFFF" w:themeColor="background1"/>
                                      <w:kern w:val="24"/>
                                      <w:szCs w:val="36"/>
                                    </w:rPr>
                                    <w:id w:val="1869566599"/>
                                    <w:placeholder>
                                      <w:docPart w:val="5B8ECDF5F7204028920FA0984A20D82E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0A574C">
                                      <w:rPr>
                                        <w:lang w:val="zh-CN" w:bidi="zh-CN"/>
                                      </w:rPr>
                                      <w:t>一本特别的书，送给一位特别的朋友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g:grpSp>
                        <wpg:cNvPr id="180" name="组 180"/>
                        <wpg:cNvGrpSpPr>
                          <a:grpSpLocks noChangeAspect="1"/>
                        </wpg:cNvGrpSpPr>
                        <wpg:grpSpPr>
                          <a:xfrm>
                            <a:off x="6924675" y="171450"/>
                            <a:ext cx="1773936" cy="5606237"/>
                            <a:chOff x="0" y="0"/>
                            <a:chExt cx="2164771" cy="6848475"/>
                          </a:xfrm>
                        </wpg:grpSpPr>
                        <wpg:grpSp>
                          <wpg:cNvPr id="170" name="组 170"/>
                          <wpg:cNvGrpSpPr/>
                          <wpg:grpSpPr>
                            <a:xfrm>
                              <a:off x="0" y="0"/>
                              <a:ext cx="2164771" cy="6848475"/>
                              <a:chOff x="0" y="0"/>
                              <a:chExt cx="2164771" cy="6848475"/>
                            </a:xfrm>
                          </wpg:grpSpPr>
                          <pic:pic xmlns:pic="http://schemas.openxmlformats.org/drawingml/2006/picture">
                            <pic:nvPicPr>
                              <pic:cNvPr id="171" name="图片 17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6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59635" cy="6848475"/>
                              </a:xfrm>
                              <a:custGeom>
                                <a:avLst/>
                                <a:gdLst>
                                  <a:gd name="connsiteX0" fmla="*/ 1079999 w 2159999"/>
                                  <a:gd name="connsiteY0" fmla="*/ 0 h 6848739"/>
                                  <a:gd name="connsiteX1" fmla="*/ 2159999 w 2159999"/>
                                  <a:gd name="connsiteY1" fmla="*/ 1080000 h 6848739"/>
                                  <a:gd name="connsiteX2" fmla="*/ 2159999 w 2159999"/>
                                  <a:gd name="connsiteY2" fmla="*/ 6848739 h 6848739"/>
                                  <a:gd name="connsiteX3" fmla="*/ 0 w 2159999"/>
                                  <a:gd name="connsiteY3" fmla="*/ 6848739 h 6848739"/>
                                  <a:gd name="connsiteX4" fmla="*/ 0 w 2159999"/>
                                  <a:gd name="connsiteY4" fmla="*/ 1080000 h 68487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2159999" h="6848739">
                                    <a:moveTo>
                                      <a:pt x="1079999" y="0"/>
                                    </a:moveTo>
                                    <a:lnTo>
                                      <a:pt x="2159999" y="1080000"/>
                                    </a:lnTo>
                                    <a:lnTo>
                                      <a:pt x="2159999" y="6848739"/>
                                    </a:lnTo>
                                    <a:lnTo>
                                      <a:pt x="0" y="6848739"/>
                                    </a:lnTo>
                                    <a:lnTo>
                                      <a:pt x="0" y="1080000"/>
                                    </a:lnTo>
                                    <a:close/>
                                  </a:path>
                                </a:pathLst>
                              </a:custGeom>
                            </pic:spPr>
                          </pic:pic>
                          <wps:wsp>
                            <wps:cNvPr id="172" name="箭头：五边形 172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rot="16200000">
                                <a:off x="-2100308" y="2634978"/>
                                <a:ext cx="6374568" cy="1800000"/>
                              </a:xfrm>
                              <a:prstGeom prst="homePlate">
                                <a:avLst>
                                  <a:gd name="adj" fmla="val 48942"/>
                                </a:avLst>
                              </a:prstGeom>
                              <a:solidFill>
                                <a:schemeClr val="tx1">
                                  <a:alpha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3" name="任意多边形：形状 17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 flipH="1"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4" name="任意多边形：形状 174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6248400"/>
                                <a:ext cx="2160000" cy="596647"/>
                              </a:xfrm>
                              <a:custGeom>
                                <a:avLst/>
                                <a:gdLst>
                                  <a:gd name="connsiteX0" fmla="*/ 0 w 2160000"/>
                                  <a:gd name="connsiteY0" fmla="*/ 0 h 596647"/>
                                  <a:gd name="connsiteX1" fmla="*/ 2160000 w 2160000"/>
                                  <a:gd name="connsiteY1" fmla="*/ 479565 h 596647"/>
                                  <a:gd name="connsiteX2" fmla="*/ 2160000 w 2160000"/>
                                  <a:gd name="connsiteY2" fmla="*/ 596647 h 596647"/>
                                  <a:gd name="connsiteX3" fmla="*/ 0 w 2160000"/>
                                  <a:gd name="connsiteY3" fmla="*/ 596647 h 59664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2160000" h="596647">
                                    <a:moveTo>
                                      <a:pt x="0" y="0"/>
                                    </a:moveTo>
                                    <a:lnTo>
                                      <a:pt x="2160000" y="479565"/>
                                    </a:lnTo>
                                    <a:lnTo>
                                      <a:pt x="2160000" y="596647"/>
                                    </a:lnTo>
                                    <a:lnTo>
                                      <a:pt x="0" y="59664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alpha val="7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75" name="直接连接符​​ 175"/>
                            <wps:cNvCnPr>
                              <a:cxnSpLocks/>
                            </wps:cNvCnPr>
                            <wps:spPr>
                              <a:xfrm>
                                <a:off x="1088571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直接连接符​​ 176"/>
                            <wps:cNvCnPr>
                              <a:cxnSpLocks/>
                            </wps:cNvCnPr>
                            <wps:spPr>
                              <a:xfrm flipH="1">
                                <a:off x="10885" y="0"/>
                                <a:ext cx="1076200" cy="10762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7" name="椭圆形 177"/>
                            <wps:cNvSpPr/>
                            <wps:spPr>
                              <a:xfrm>
                                <a:off x="990600" y="664028"/>
                                <a:ext cx="198000" cy="1980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78" name="图片占位符 55" descr="正在读书的母女俩"/>
                              <pic:cNvPicPr>
                                <a:picLocks noGrp="1" noChangeAspect="1"/>
                              </pic:cNvPicPr>
                            </pic:nvPicPr>
                            <pic:blipFill>
                              <a:blip r:embed="rId17" cstate="screen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70114" y="4169228"/>
                                <a:ext cx="1407160" cy="140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 w="82550">
                                <a:solidFill>
                                  <a:schemeClr val="bg1"/>
                                </a:solidFill>
                                <a:miter lim="800000"/>
                              </a:ln>
                            </pic:spPr>
                          </pic:pic>
                        </wpg:grpSp>
                        <wps:wsp>
                          <wps:cNvPr id="179" name="文本占位符 5" descr="消息占位符"/>
                          <wps:cNvSpPr>
                            <a:spLocks noGrp="1"/>
                          </wps:cNvSpPr>
                          <wps:spPr>
                            <a:xfrm>
                              <a:off x="177800" y="2353733"/>
                              <a:ext cx="1802478" cy="1701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txbx>
                            <w:txbxContent>
                              <w:p w14:paraId="34A0CA8C" w14:textId="77777777" w:rsidR="000A574C" w:rsidRDefault="00EB6085" w:rsidP="000A574C">
                                <w:pPr>
                                  <w:pStyle w:val="a9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664866744"/>
                                    <w:placeholder>
                                      <w:docPart w:val="9D8A1E3799664629AA594DFCD33E9D7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0A574C" w:rsidRPr="00AF1510">
                                      <w:rPr>
                                        <w:lang w:val="zh-CN" w:bidi="zh-CN"/>
                                      </w:rPr>
                                      <w:t>再多看一页！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72000" tIns="108000" rIns="72000" bIns="0" rtlCol="0" anchor="ctr">
                            <a:noAutofit/>
                          </wps:bodyPr>
                        </wps:wsp>
                      </wpg:grpSp>
                      <wps:wsp>
                        <wps:cNvPr id="18" name="任意多边形：形状 18">
                          <a:extLst>
                            <a:ext uri="{FF2B5EF4-FFF2-40B4-BE49-F238E27FC236}">
                              <a16:creationId xmlns:a16="http://schemas.microsoft.com/office/drawing/2014/main" id="{E3238DF1-58E2-47AF-AD75-EB47EDA8BCA0}"/>
                            </a:ext>
                          </a:extLst>
                        </wps:cNvPr>
                        <wps:cNvSpPr/>
                        <wps:spPr>
                          <a:xfrm rot="19800000" flipH="1">
                            <a:off x="2752725" y="352425"/>
                            <a:ext cx="383540" cy="779780"/>
                          </a:xfrm>
                          <a:custGeom>
                            <a:avLst/>
                            <a:gdLst>
                              <a:gd name="connsiteX0" fmla="*/ 0 w 403304"/>
                              <a:gd name="connsiteY0" fmla="*/ 0 h 819150"/>
                              <a:gd name="connsiteX1" fmla="*/ 374650 w 403304"/>
                              <a:gd name="connsiteY1" fmla="*/ 381000 h 819150"/>
                              <a:gd name="connsiteX2" fmla="*/ 349250 w 403304"/>
                              <a:gd name="connsiteY2" fmla="*/ 819150 h 819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403304" h="819150">
                                <a:moveTo>
                                  <a:pt x="0" y="0"/>
                                </a:moveTo>
                                <a:cubicBezTo>
                                  <a:pt x="158221" y="122237"/>
                                  <a:pt x="316442" y="244475"/>
                                  <a:pt x="374650" y="381000"/>
                                </a:cubicBezTo>
                                <a:cubicBezTo>
                                  <a:pt x="432858" y="517525"/>
                                  <a:pt x="391054" y="668337"/>
                                  <a:pt x="349250" y="819150"/>
                                </a:cubicBezTo>
                              </a:path>
                            </a:pathLst>
                          </a:custGeom>
                          <a:noFill/>
                          <a:ln w="127000">
                            <a:gradFill>
                              <a:gsLst>
                                <a:gs pos="0">
                                  <a:srgbClr val="FF0000"/>
                                </a:gs>
                                <a:gs pos="100000">
                                  <a:srgbClr val="C00000"/>
                                </a:gs>
                              </a:gsLst>
                              <a:lin ang="5400000" scaled="1"/>
                            </a:gra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5" name="组 15">
                          <a:extLst>
                            <a:ext uri="{FF2B5EF4-FFF2-40B4-BE49-F238E27FC236}">
                              <a16:creationId xmlns:a16="http://schemas.microsoft.com/office/drawing/2014/main" id="{30C64753-5FF4-4839-887B-BB0F57E37FB9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7743825" y="0"/>
                            <a:ext cx="200660" cy="805180"/>
                            <a:chOff x="7717158" y="-287860"/>
                            <a:chExt cx="315694" cy="1264833"/>
                          </a:xfrm>
                        </wpg:grpSpPr>
                        <wps:wsp>
                          <wps:cNvPr id="16" name="任意多边形：形状 16">
                            <a:extLst>
                              <a:ext uri="{FF2B5EF4-FFF2-40B4-BE49-F238E27FC236}">
                                <a16:creationId xmlns:a16="http://schemas.microsoft.com/office/drawing/2014/main" id="{EB3112AF-C84F-4A0E-B6F6-AF6F20C967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7158" y="-169819"/>
                              <a:ext cx="228920" cy="1146792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28919" h="1146792">
                                  <a:moveTo>
                                    <a:pt x="228919" y="0"/>
                                  </a:moveTo>
                                  <a:cubicBezTo>
                                    <a:pt x="115677" y="324908"/>
                                    <a:pt x="2436" y="649817"/>
                                    <a:pt x="319" y="838200"/>
                                  </a:cubicBezTo>
                                  <a:cubicBezTo>
                                    <a:pt x="-1798" y="1026583"/>
                                    <a:pt x="319" y="1202267"/>
                                    <a:pt x="216219" y="1130300"/>
                                  </a:cubicBezTo>
                                </a:path>
                              </a:pathLst>
                            </a:custGeom>
                            <a:noFill/>
                            <a:ln w="127000" cap="rnd">
                              <a:gradFill>
                                <a:gsLst>
                                  <a:gs pos="100000">
                                    <a:schemeClr val="accent2">
                                      <a:lumMod val="50000"/>
                                    </a:schemeClr>
                                  </a:gs>
                                  <a:gs pos="46000">
                                    <a:schemeClr val="accent2"/>
                                  </a:gs>
                                  <a:gs pos="78000">
                                    <a:schemeClr val="accent2">
                                      <a:lumMod val="7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任意多边形：形状 17">
                            <a:extLst>
                              <a:ext uri="{FF2B5EF4-FFF2-40B4-BE49-F238E27FC236}">
                                <a16:creationId xmlns:a16="http://schemas.microsoft.com/office/drawing/2014/main" id="{486764A4-959A-435F-81CE-7011848B17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47102" y="-287860"/>
                              <a:ext cx="285750" cy="920750"/>
                            </a:xfrm>
                            <a:custGeom>
                              <a:avLst/>
                              <a:gdLst>
                                <a:gd name="connsiteX0" fmla="*/ 228919 w 228919"/>
                                <a:gd name="connsiteY0" fmla="*/ 0 h 1146792"/>
                                <a:gd name="connsiteX1" fmla="*/ 319 w 228919"/>
                                <a:gd name="connsiteY1" fmla="*/ 838200 h 1146792"/>
                                <a:gd name="connsiteX2" fmla="*/ 216219 w 228919"/>
                                <a:gd name="connsiteY2" fmla="*/ 1130300 h 1146792"/>
                                <a:gd name="connsiteX0" fmla="*/ 228600 w 228600"/>
                                <a:gd name="connsiteY0" fmla="*/ 0 h 838200"/>
                                <a:gd name="connsiteX1" fmla="*/ 0 w 228600"/>
                                <a:gd name="connsiteY1" fmla="*/ 838200 h 838200"/>
                                <a:gd name="connsiteX0" fmla="*/ 279400 w 279400"/>
                                <a:gd name="connsiteY0" fmla="*/ 0 h 838200"/>
                                <a:gd name="connsiteX1" fmla="*/ 0 w 279400"/>
                                <a:gd name="connsiteY1" fmla="*/ 838200 h 838200"/>
                                <a:gd name="connsiteX0" fmla="*/ 317500 w 317500"/>
                                <a:gd name="connsiteY0" fmla="*/ 0 h 825500"/>
                                <a:gd name="connsiteX1" fmla="*/ 0 w 317500"/>
                                <a:gd name="connsiteY1" fmla="*/ 825500 h 825500"/>
                                <a:gd name="connsiteX0" fmla="*/ 285750 w 285750"/>
                                <a:gd name="connsiteY0" fmla="*/ 0 h 920750"/>
                                <a:gd name="connsiteX1" fmla="*/ 0 w 285750"/>
                                <a:gd name="connsiteY1" fmla="*/ 920750 h 9207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85750" h="920750">
                                  <a:moveTo>
                                    <a:pt x="285750" y="0"/>
                                  </a:moveTo>
                                  <a:cubicBezTo>
                                    <a:pt x="172508" y="324908"/>
                                    <a:pt x="2117" y="732367"/>
                                    <a:pt x="0" y="920750"/>
                                  </a:cubicBezTo>
                                </a:path>
                              </a:pathLst>
                            </a:custGeom>
                            <a:noFill/>
                            <a:ln w="127000" cap="flat"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rgbClr val="D7C500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DD6CAAF" id="组 181" o:spid="_x0000_s1026" style="width:669.95pt;height:493pt;mso-position-horizontal-relative:char;mso-position-vertical-relative:line" coordorigin="1904" coordsize="85081,6261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">
                <v:shape id="任意多边形：形状 29" o:spid="_x0000_s1027" style="position:absolute;left:60769;top:4762;width:3783;height:7684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" path="m,c158221,122237,316442,244475,374650,381000v58208,136525,16404,287337,-25400,438150e" filled="f" strokecolor="#323e4f [2415]" strokeweight="10pt">
                  <v:stroke joinstyle="miter"/>
                  <v:path arrowok="t" o:connecttype="custom" o:connectlocs="0,0;351468,357411;327640,768433" o:connectangles="0,0,0"/>
                </v:shape>
                <v:shape id="任意多边形：形状 23" o:spid="_x0000_s1028" style="position:absolute;left:42386;top:2095;width:2565;height:5213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" path="m,c158221,122237,316442,244475,374650,381000v58208,136525,16404,287337,-25400,438150e" filled="f" strokecolor="#b23883 [2407]" strokeweight="10pt">
                  <v:stroke joinstyle="miter"/>
                  <v:path arrowok="t" o:connecttype="custom" o:connectlocs="0,0;238313,242481;222156,521335" o:connectangles="0,0,0"/>
                </v:shape>
                <v:shape id="任意多边形：形状 24" o:spid="_x0000_s1029" style="position:absolute;left:42862;top:1619;width:5580;height:7210;visibility:visible;mso-wrap-style:square;v-text-anchor:middle" coordsize="561975,726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" path="m,321468l319087,,552450,209550r9525,516731l73818,726281,,321468xe" fillcolor="white [3212]" stroked="f" strokeweight="1pt">
                  <v:stroke joinstyle="miter"/>
                  <v:path arrowok="t" o:connecttype="custom" o:connectlocs="0,319141;316825,0;548534,208033;557991,721023;73295,721023;0,319141" o:connectangles="0,0,0,0,0,0"/>
                </v:shape>
                <v:group id="组 169" o:spid="_x0000_s1030" style="position:absolute;left:54387;top:5905;width:17740;height:56300;rotation:212558fd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">
                  <o:lock v:ext="edit" aspectratio="t"/>
                  <v:group id="组 82" o:spid="_x0000_s1031" style="position:absolute;width:21596;height:68498" coordsize="21596,68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图片 83" o:spid="_x0000_s1032" type="#_x0000_t75" style="position:absolute;width:21596;height:68484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" path="m1080000,l2159999,1079999r,5768738l,6848737,,1080000,1080000,xe">
                      <v:imagedata r:id="rId18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箭头：五边形 84" o:spid="_x0000_s1033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" adj="18615" fillcolor="black [3213]" stroked="f" strokeweight="1pt">
                      <v:fill opacity="55769f"/>
                    </v:shape>
                    <v:rect id="矩形 85" o:spid="_x0000_s1034" style="position:absolute;top:65423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" fillcolor="#008bce [3206]" stroked="f" strokeweight="1pt"/>
                    <v:rect id="矩形 86" o:spid="_x0000_s1035" style="position:absolute;left:3156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" fillcolor="#008bce [3206]" stroked="f" strokeweight="1pt"/>
                    <v:rect id="长方形 87" o:spid="_x0000_s1036" style="position:absolute;left:6204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" fillcolor="#008bce [3206]" stroked="f" strokeweight="1pt"/>
                    <v:rect id="长方形 88" o:spid="_x0000_s1037" style="position:absolute;left:9252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" fillcolor="#008bce [3206]" stroked="f" strokeweight="1pt"/>
                    <v:rect id="长方形 89" o:spid="_x0000_s1038" style="position:absolute;left:12300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" fillcolor="#008bce [3206]" stroked="f" strokeweight="1pt"/>
                    <v:rect id="矩形 90" o:spid="_x0000_s1039" style="position:absolute;left:15457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PGG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7g+fok/QGZ3AAAA//8DAFBLAQItABQABgAIAAAAIQDb4fbL7gAAAIUBAAATAAAAAAAAAAAAAAAA&#10;AAAAAABbQ29udGVudF9UeXBlc10ueG1sUEsBAi0AFAAGAAgAAAAhAFr0LFu/AAAAFQEAAAsAAAAA&#10;AAAAAAAAAAAAHwEAAF9yZWxzLy5yZWxzUEsBAi0AFAAGAAgAAAAhALMg8YbBAAAA2wAAAA8AAAAA&#10;AAAAAAAAAAAABwIAAGRycy9kb3ducmV2LnhtbFBLBQYAAAAAAwADALcAAAD1AgAAAAA=&#10;" fillcolor="#008bce [3206]" stroked="f" strokeweight="1pt"/>
                    <v:rect id="矩形 91" o:spid="_x0000_s1040" style="position:absolute;left:15457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" fillcolor="#00679a [2406]" stroked="f" strokeweight="1pt"/>
                    <v:rect id="长方形 92" o:spid="_x0000_s1041" style="position:absolute;left:9252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" fillcolor="#00679a [2406]" stroked="f" strokeweight="1pt"/>
                    <v:rect id="矩形 93" o:spid="_x0000_s1042" style="position:absolute;left:3156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XyXwwAAANsAAAAPAAAAZHJzL2Rvd25yZXYueG1sRI9Ra8Iw&#10;FIXfhf2HcIW9aaqD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nO18l8MAAADbAAAADwAA&#10;AAAAAAAAAAAAAAAHAgAAZHJzL2Rvd25yZXYueG1sUEsFBgAAAAADAAMAtwAAAPcCAAAAAA==&#10;" fillcolor="#00679a [2406]" stroked="f" strokeweight="1pt"/>
                    <v:rect id="矩形 95" o:spid="_x0000_s1043" style="position:absolute;top:62266;width:3080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" fillcolor="#00679a [2406]" stroked="f" strokeweight="1pt"/>
                    <v:rect id="长方形 96" o:spid="_x0000_s1044" style="position:absolute;left:6204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" fillcolor="#00679a [2406]" stroked="f" strokeweight="1pt"/>
                    <v:rect id="长方形 97" o:spid="_x0000_s1045" style="position:absolute;left:12300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" fillcolor="#00679a [2406]" stroked="f" strokeweight="1pt"/>
                    <v:rect id="长方形 98" o:spid="_x0000_s1046" style="position:absolute;left:18505;top:65423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" fillcolor="#008bce [3206]" stroked="f" strokeweight="1pt"/>
                    <v:rect id="矩形 99" o:spid="_x0000_s1047" style="position:absolute;left:18505;top:62266;width:3081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" fillcolor="#00679a [2406]" stroked="f" strokeweight="1pt"/>
                    <v:line id="直接连接符​​ 100" o:spid="_x0000_s1048" style="position:absolute;visibility:visible;mso-wrap-style:square" from="10776,0" to="21538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line id="直接连接符​​ 101" o:spid="_x0000_s1049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" strokecolor="#d8d8d8 [2732]" strokeweight=".5pt">
                      <v:stroke dashstyle="dash" joinstyle="miter"/>
                      <o:lock v:ext="edit" shapetype="f"/>
                    </v:line>
                    <v:oval id="椭圆形 102" o:spid="_x0000_s1050" style="position:absolute;left:9797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" fillcolor="white [3212]" strokecolor="#d8d8d8 [2732]" strokeweight=".5pt">
                      <v:stroke dashstyle="dash" joinstyle="miter"/>
                    </v:oval>
                  </v:group>
                </v:group>
                <v:group id="组 58" o:spid="_x0000_s1053" style="position:absolute;left:37623;top:1809;width:17374;height:54896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o:lock v:ext="edit" aspectratio="t"/>
                  <v:group id="组 45" o:spid="_x0000_s1054" style="position:absolute;width:21681;height:68484" coordsize="21681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shape id="图片 47" o:spid="_x0000_s1055" type="#_x0000_t75" style="position:absolute;left:84;width:21597;height:68484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" path="m1080000,l2159999,1079999r,5768739l,6848738,,1080000,1080000,xe">
                      <v:imagedata r:id="rId19" o:title=""/>
                      <v:formulas/>
                      <v:path o:extrusionok="t" o:connecttype="custom" o:connectlocs="1079818,0;2159635,1079958;2159635,6848475;0,6848475;0,1079959" o:connectangles="0,0,0,0,0"/>
                    </v:shape>
                    <v:shape id="箭头：五边形 48" o:spid="_x0000_s1056" type="#_x0000_t15" style="position:absolute;left:-20992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" adj="18615" fillcolor="black [3213]" stroked="f" strokeweight="1pt">
                      <v:fill opacity="55769f"/>
                    </v:shape>
                    <v:rect id="矩形 49" o:spid="_x0000_s1057" style="position:absolute;top:6697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HZwWwgAAANsAAAAPAAAAZHJzL2Rvd25yZXYueG1sRI/disIw&#10;FITvF/Ydwlnwbk1XVL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B4HZwWwgAAANsAAAAPAAAA&#10;AAAAAAAAAAAAAAcCAABkcnMvZG93bnJldi54bWxQSwUGAAAAAAMAAwC3AAAA9gIAAAAA&#10;" fillcolor="#fce600 [3205]" stroked="f" strokeweight="1pt"/>
                    <v:line id="直接连接符​​ 53" o:spid="_x0000_s1058" style="position:absolute;visibility:visible;mso-wrap-style:square" from="10837,0" to="21599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直接连接符​​ 54" o:spid="_x0000_s1059" style="position:absolute;flip:x;visibility:visible;mso-wrap-style:square" from="84,0" to="10846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" strokecolor="#d8d8d8 [2732]" strokeweight=".5pt">
                      <v:stroke dashstyle="dash" joinstyle="miter"/>
                      <o:lock v:ext="edit" shapetype="f"/>
                    </v:line>
                    <v:oval id="椭圆形 55" o:spid="_x0000_s1060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shape id="任意多边形：形状 27" o:spid="_x0000_s1063" style="position:absolute;left:45148;top:666;width:1458;height:7303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" path="m228919,c115677,324908,2436,649817,319,838200v-2117,188383,,364067,215900,292100e" filled="f" strokeweight="10pt">
                  <v:stroke joinstyle="miter" endcap="round"/>
                  <v:path arrowok="t" o:connecttype="custom" o:connectlocs="145788,0;203,533730;137700,719727" o:connectangles="0,0,0"/>
                </v:shape>
                <v:group id="组 31" o:spid="_x0000_s1064" style="position:absolute;left:63341;top:3905;width:1873;height:8337" coordorigin="63174,5095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任意多边形：形状 32" o:spid="_x0000_s1065" style="position:absolute;left:63174;top:6724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9,0;319,838200;216219,1130300" o:connectangles="0,0,0"/>
                  </v:shape>
                  <v:shape id="任意多边形：形状 33" o:spid="_x0000_s1066" style="position:absolute;left:63261;top:5095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88" o:spid="_x0000_s1067" type="#_x0000_t202" style="position:absolute;left:3579;top:42811;width:13582;height:5957;rotation:-66999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" filled="f" stroked="f">
                  <v:textbox style="mso-fit-shape-to-text:t">
                    <w:txbxContent>
                      <w:p w14:paraId="0B865908" w14:textId="6D7A3D4E" w:rsidR="00CF04FC" w:rsidRDefault="00EB6085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223366203"/>
                            <w:placeholder>
                              <w:docPart w:val="8341B092678E46D29656F5411A3D04FA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val="zh-CN" w:bidi="zh-CN"/>
                              </w:rPr>
                              <w:t>将这些图片替换为自己的照片</w:t>
                            </w:r>
                          </w:sdtContent>
                        </w:sdt>
                      </w:p>
                    </w:txbxContent>
                  </v:textbox>
                </v:shape>
                <v:shape id="文本框 89" o:spid="_x0000_s1068" type="#_x0000_t202" style="position:absolute;left:2285;top:33610;width:14509;height:3943;rotation:-26914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" filled="f" stroked="f">
                  <v:textbox style="mso-fit-shape-to-text:t">
                    <w:txbxContent>
                      <w:p w14:paraId="3C123982" w14:textId="2FB48FAE" w:rsidR="00CF04FC" w:rsidRDefault="00EB6085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-1762990416"/>
                            <w:placeholder>
                              <w:docPart w:val="4BDEF94AE70141B6A8DB0E281072E79D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>
                              <w:rPr>
                                <w:lang w:val="zh-CN" w:bidi="zh-CN"/>
                              </w:rPr>
                              <w:t>编写自己的书签消息</w:t>
                            </w:r>
                          </w:sdtContent>
                        </w:sdt>
                      </w:p>
                    </w:txbxContent>
                  </v:textbox>
                </v:shape>
                <v:shape id="文本框 90" o:spid="_x0000_s1069" type="#_x0000_t202" style="position:absolute;left:1904;top:10474;width:17189;height:5956;rotation:40478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" filled="f" stroked="f">
                  <v:textbox style="mso-fit-shape-to-text:t">
                    <w:txbxContent>
                      <w:p w14:paraId="22351382" w14:textId="55FFD7A0" w:rsidR="00CF04FC" w:rsidRDefault="00EB6085" w:rsidP="00990809">
                        <w:pPr>
                          <w:rPr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sz w:val="24"/>
                              <w:szCs w:val="24"/>
                            </w:rPr>
                            <w:id w:val="283468261"/>
                            <w:placeholder>
                              <w:docPart w:val="4C1FC11D6D214F70A66C9D8A32DEB568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F817C9" w:rsidRPr="00F817C9">
                              <w:rPr>
                                <w:sz w:val="24"/>
                                <w:szCs w:val="24"/>
                                <w:lang w:val="zh-CN" w:bidi="zh-CN"/>
                              </w:rPr>
                              <w:t>使用打孔器打一个孔，然后把飘带系在孔上。</w:t>
                            </w:r>
                          </w:sdtContent>
                        </w:sdt>
                      </w:p>
                    </w:txbxContent>
                  </v:textbox>
                </v:shape>
                <v:group id="组 20" o:spid="_x0000_s1070" style="position:absolute;left:26574;top:2571;width:2172;height:9665;rotation:30;flip:x" coordorigin="26923,2689" coordsize="2944,13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">
                  <v:shape id="任意多边形：形状 21" o:spid="_x0000_s1071" style="position:absolute;left:26923;top:4318;width:2289;height:11468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" path="m228919,c115677,324908,2436,649817,319,838200v-2117,188383,,364067,215900,292100e" filled="f" strokeweight="10pt">
                    <v:stroke joinstyle="miter" endcap="round"/>
                    <v:path arrowok="t" o:connecttype="custom" o:connectlocs="228918,0;319,838200;216218,1130300" o:connectangles="0,0,0"/>
                  </v:shape>
                  <v:shape id="任意多边形：形状 22" o:spid="_x0000_s1072" style="position:absolute;left:27010;top:2689;width:2857;height:9207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v:shape id="任意多边形：形状 13" o:spid="_x0000_s1073" style="position:absolute;left:78676;top:1809;width:2883;height:5861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" path="m,c158221,122237,316442,244475,374650,381000v58208,136525,16404,287337,-25400,438150e" filled="f" strokecolor="#bcab00 [2405]" strokeweight="10pt">
                  <v:stroke joinstyle="miter"/>
                  <v:path arrowok="t" o:connecttype="custom" o:connectlocs="0,0;267808,272607;249651,586105" o:connectangles="0,0,0"/>
                </v:shape>
                <v:shape id="任意多边形：形状 9" o:spid="_x0000_s1074" style="position:absolute;left:18573;top:31813;width:2671;height:4790;rotation:2148696fd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<v:stroke joinstyle="miter"/>
                  <v:path arrowok="t" o:connecttype="custom" o:connectlocs="59670,394596;58460,395794;59670,396392;60274,395794;59670,394596;59670,384423;58460,385021;59065,388612;59670,388612;60274,385021;59670,384423;71766,362281;71766,363478;71161,364076;71766,362281;91725,286279;91120,287476;92330,287476;92330,286877;91725,286279;181843,224;190311,2020;196964,7406;200593,9799;205431,13390;216318,28351;218132,30745;220552,36729;221157,40918;227205,55880;229019,67249;229624,69644;233253,86998;233253,87597;236882,102558;237487,106747;239301,119314;241720,131881;244745,149236;246559,166591;250793,197111;255026,213269;258051,222246;261075,230624;262284,234813;263494,240798;267123,253963;265308,259948;262889,263538;259865,266531;258051,273712;258655,275507;258051,279696;255026,279098;250793,276106;241116,266531;233253,258152;229019,252766;216923,234813;213899,231821;202407,213269;195149,188733;189706,168386;186682,148638;184867,138464;182448,137866;177609,142653;172166,151630;161884,166591;160675,167787;150997,183347;149183,186938;141925,199505;138296,205490;129829,223443;124385,235411;118942,247380;115313,252168;111079,258750;102612,276106;98983,283885;95959,290468;92935,292264;89306,291665;86886,294657;87491,296452;86282,299445;82653,304232;79024,315004;77814,319193;73580,324579;74185,330563;73580,332957;71161,341336;70557,344926;66928,359289;63298,379037;63298,380833;66323,384423;67532,385021;67532,386817;63903,399384;60274,416141;57855,430503;55436,433495;46364,446062;46364,458032;45154,465811;43340,478378;42735,478977;40920,478977;40315,478378;33662,464016;35477,464614;37291,462819;33662,456236;33058,456236;32453,456834;31848,459228;28219,450251;19752,411951;19147,409558;19147,392203;20356,385021;20961,381431;22171,364675;25195,349115;27614,338942;28824,332957;32453,316201;34267,306028;34872,300641;41525,275507;42735,269523;47573,254562;52412,239601;57855,222246;58460,219852;63903,206088;68742,192922;76000,173174;80838,163000;83258,157614;92330,138464;98378,125897;98983,123503;97169,121708;92330,123503;86886,125298;80234,126495;70557,130685;60879,132480;47573,133078;35477,133677;19752,135472;17332,135472;5236,133677;2817,133677;1002,132480;397,130685;23985,110337;27009,108542;48178,93581;51202,91786;63903,84605;71161,79817;80234,74431;92330,66651;113499,52289;132853,39123;137087,36131;152207,24162;166118,13390;169747,10398;175190,5012;177609,1421;181843,22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：形状 10" o:spid="_x0000_s1075" style="position:absolute;left:17526;top:43338;width:5341;height:5332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<v:stroke joinstyle="miter"/>
                  <v:path arrowok="t" o:connecttype="custom" o:connectlocs="61576,148704;62668,150009;60485,150009;61576,148704;39746,98484;40837,99788;39746,101093;38654,101093;39746,98484;16824,58699;15733,60004;16824,63917;17916,64569;19008,63917;17916,61960;17916,60004;16824,58699;16824,0;19008,1957;19008,5218;19008,13044;21191,25436;23374,34567;23374,48264;22282,51525;24465,77614;25556,90006;25556,94571;26648,107615;27740,127181;28831,129790;31014,141530;32106,147400;37563,166314;43021,178054;46295,188489;48478,196316;55027,206099;56119,213926;61576,223057;67034,228927;72491,234144;74674,239362;77949,246536;80132,251754;82315,257624;83406,256320;86681,256972;87772,262842;94322,265451;95413,265451;96504,264146;94322,255667;92138,249146;88864,240667;85590,234797;75766,223057;72491,215230;70308,206752;64851,192403;55027,172836;52844,165662;51753,156531;52844,155227;55027,155227;58302,157836;61576,159140;67034,161097;67034,161749;76858,183924;82315,193707;86681,204143;97596,227622;101962,235449;113968,251754;119426,258928;136890,277843;149988,291539;152171,294148;170727,309149;172910,311106;217661,339151;234034,348934;238400,351543;256955,361326;272237,368501;283151,374370;301707,382197;319171,389371;334452,394589;353008,401111;359557,402415;360648,402415;361740,401111;351916,388719;334452,365891;333361,365239;321354,343064;316988,336542;311530,326759;311530,327411;310439,326107;307165,320889;307165,319584;304981,316323;307165,315019;304981,310454;303890,306540;298433,298062;297341,294801;292975,286322;289701,266755;288609,260233;289701,258928;292975,260233;292975,260885;310439,284365;314805,284365;320262,284365;323537,288930;337726,307193;341001,309801;343184,311106;347550,314367;363922,329368;375929,341107;386844,352195;396668,362630;408674,373718;413040,377631;423956,386110;438145,397850;453426,411546;457792,413503;468707,419373;477439,424591;486171,428504;491629,431765;506909,439592;512367,442201;520008,448070;529831,450027;534197,455245;533105,459810;530923,470898;523282,478725;514550,485247;503635,493073;493812,496334;479622,499595;478531,500247;459975,504161;454517,505465;434870,513944;432688,513944;432688,513292;432688,509378;427230,509378;425047,510031;398851,512639;382478,513944;365014,515901;350825,517205;346458,517857;298433,521770;274419,524379;253681,526336;236217,528292;229668,528945;213295,529597;205655,530249;192557,530902;179459,532858;171818,532206;163086,528292;161995,523075;170727,515901;174001,514596;187099,510031;194739,506770;199106,505465;217661,502856;228577,500900;259138,493725;280969,489812;295158,487203;315897,483290;336635,480681;350825,479376;366106,476768;367197,476115;366106,474811;362831,473507;348642,470246;339910,467637;311530,457854;297341,453288;282060,447418;226393,424591;194739,408938;155446,384805;153263,382849;157629,382849;159811,380893;156537,378284;142347,369152;129250,358717;127066,356760;109602,343717;99779,335238;74674,306540;68126,298714;74674,300670;92138,316323;97596,322846;104145,327411;107419,327411;109602,324802;108511,323497;97596,313715;87772,300018;80132,291539;57210,256972;55027,254363;46295,234797;44112,230883;40838,223709;39746,221100;32106,200230;28831,192403;26648,184576;22282,176097;20099,168271;17916,151965;13550,148052;8092,142835;10276,136965;11367,133704;10276,108920;8092,88049;5910,84136;1544,75657;452,49568;1544,35872;2635,33263;5910,31959;10276,30654;12459,22827;13550,8479;14642,1304;16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任意多边形:形状 11" o:spid="_x0000_s1076" style="position:absolute;left:19431;top:6572;width:3953;height:5979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<v:stroke joinstyle="miter"/>
                  <v:path arrowok="t" o:connecttype="custom" o:connectlocs="124997,597332;126303,597973;125650,597973;124997,597332;140015,0;141320,0;143932,1282;162867,10895;171355,16664;182454,24355;185066,26278;199430,36532;213794,45505;220976,49350;234035,55760;261457,67937;269945,70500;271251,71141;288880,78833;292144,80114;303897,84601;310426,86523;314343,87806;320872,89728;324790,91009;339154,94855;353518,98701;362659,101265;366577,101265;387470,95496;390082,94855;393346,96137;394652,98060;395305,99982;393999,112801;388776,121774;384206,126901;375717,135874;373106,137797;371147,139078;360701,144847;352212,150614;349601,153178;344377,156383;341113,157665;330666,164715;319567,171124;285615,191633;267986,202529;260151,208297;250357,215988;235341,228165;228811,233934;223588,237779;217059,242906;206612,247393;203347,248675;199430,253161;196818,255084;195512,254443;199430,238420;204000,228806;207918,221756;222282,201247;224894,198683;232729,190993;251663,172406;258846,166637;266681,160228;274516,155101;278433,151897;278433,150614;277780,149974;275821,149974;269945,151256;263416,152537;256887,153819;245787,156383;236646,158306;215753,163433;213141,164074;209877,164715;201389,167920;196165,169842;192248,171124;181801,174329;177231,176251;162867,183943;149155,191633;146544,193556;140667,198043;135444,203170;128915,209579;119121,219192;110633,228165;98228,241625;96922,242906;90393,249957;83864,257007;81905,259570;80599,261493;76029,269824;69500,282002;66888,285207;63623,291616;62317,294820;56441,305075;55788,306357;49912,319175;47953,324303;42077,340966;40118,347375;37506,360194;34895,373012;34895,380062;33589,385831;32936,398007;33589,410185;34895,421721;36854,430053;37506,431335;42077,445436;45995,458253;46647,460817;47300,462740;51871,472995;56441,483249;59053,487095;65582,499913;66888,502477;74070,515295;75376,517858;85170,532600;95616,547340;96922,549263;105410,560800;115204,574259;117162,576182;128262,588359;129568,590282;129568,590922;128915,590922;125650,590282;125650,592845;123039,590922;123039,587718;124345,587718;124997,586436;121733,583872;123039,587718;122386,590922;123691,592845;123039,594127;122386,594127;112592,585155;105410,578105;102145,574900;97575,571054;92351,566568;88434,562723;87128,561441;81252,555673;76029,549263;70805,541573;66235,536445;64276,533881;50565,512731;44036,499913;42730,496708;36201,485813;22490,462099;20531,458253;15307,446717;12043,439667;10084,432617;3555,406980;943,392239;290,379421;290,367244;2249,356348;2902,353785;2249,348657;3555,343530;5514,332634;10737,314689;12043,310843;19225,292897;29671,273029;32283,268543;37506,259570;39465,257007;40771,254443;45995,246752;50565,239061;53176,234575;60359,224320;72111,207656;73417,205733;80599,197402;83864,194197;91046,187147;93005,185224;99534,179456;105410,174329;115856,165997;124997,158947;128915,156383;136097,150614;137403,149974;149808,142283;164825,134592;197471,121133;219017,116005;223588,114724;226852,114082;228158,114082;241217,110237;240564,108315;235341,105751;217712,98060;214447,96778;210530,95496;194860,89087;187025,83960;183760,81396;173313,72423;168743,66655;167437,64733;164825,59605;162214,56400;161561,53196;160255,49991;155032,43582;153073,37814;151114,32046;149155,27559;147197,23073;142626,15382;140667,10895;138709,3205;138709,641;140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组 44" o:spid="_x0000_s1077" style="position:absolute;left:22383;top:4572;width:18288;height:58041;rotation:-313810fd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">
                  <o:lock v:ext="edit" aspectratio="t"/>
                  <v:group id="组 12" o:spid="_x0000_s1078" style="position:absolute;width:21600;height:68484" coordsize="21600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图片 14" o:spid="_x0000_s1079" type="#_x0000_t75" style="position:absolute;width:21596;height:68484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" path="m1080000,l2159999,1079999r,5768743l,6848742,,1080000,1080000,xe">
                      <v:imagedata r:id="rId20" o:title=""/>
                      <v:formulas/>
                      <v:path o:extrusionok="t" o:connecttype="custom" o:connectlocs="1079818,0;2159635,1079957;2159635,6848475;0,6848475;0,1079958" o:connectangles="0,0,0,0,0"/>
                    </v:shape>
                    <v:shape id="箭头：五边形 19" o:spid="_x0000_s1080" type="#_x0000_t15" style="position:absolute;left:-21076;top:26337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" adj="18615" fillcolor="black [3213]" stroked="f" strokeweight="1pt">
                      <v:fill opacity="55769f"/>
                    </v:shape>
                    <v:rect id="矩形 25" o:spid="_x0000_s1081" style="position:absolute;top:64854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e5018c [3204]" stroked="f" strokeweight="1pt"/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等腰三角形 26" o:spid="_x0000_s1082" type="#_x0000_t5" style="position:absolute;left:84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" fillcolor="#e5018c [3204]" stroked="f" strokeweight="1pt"/>
                    <v:shape id="等腰三角形 28" o:spid="_x0000_s1083" type="#_x0000_t5" style="position:absolute;left:4402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" fillcolor="#e5018c [3204]" stroked="f" strokeweight="1pt"/>
                    <v:shape id="等腰三角形 30" o:spid="_x0000_s1084" type="#_x0000_t5" style="position:absolute;left:8720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GT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taHL+EHyPUTAAD//wMAUEsBAi0AFAAGAAgAAAAhANvh9svuAAAAhQEAABMAAAAAAAAAAAAAAAAA&#10;AAAAAFtDb250ZW50X1R5cGVzXS54bWxQSwECLQAUAAYACAAAACEAWvQsW78AAAAVAQAACwAAAAAA&#10;AAAAAAAAAAAfAQAAX3JlbHMvLnJlbHNQSwECLQAUAAYACAAAACEAzt4Rk8AAAADbAAAADwAAAAAA&#10;AAAAAAAAAAAHAgAAZHJzL2Rvd25yZXYueG1sUEsFBgAAAAADAAMAtwAAAPQCAAAAAA==&#10;" fillcolor="#e5018c [3204]" stroked="f" strokeweight="1pt"/>
                    <v:shape id="等腰三角形 34" o:spid="_x0000_s1085" type="#_x0000_t5" style="position:absolute;left:13038;top:62822;width:4321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" fillcolor="#e5018c [3204]" stroked="f" strokeweight="1pt"/>
                    <v:shape id="等腰三角形 38" o:spid="_x0000_s1086" type="#_x0000_t5" style="position:absolute;left:17272;top:62822;width:4320;height:2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" fillcolor="#e5018c [3204]" stroked="f" strokeweight="1pt"/>
                    <v:line id="直接连接符​​ 39" o:spid="_x0000_s1087" style="position:absolute;visibility:visible;mso-wrap-style:square" from="10752,0" to="21514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直接连接符​​(S) 40" o:spid="_x0000_s1088" style="position:absolute;flip:x;visibility:visible;mso-wrap-style:square" from="0,0" to="10762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oval id="椭圆形 41" o:spid="_x0000_s1089" style="position:absolute;left:9821;top:6688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" fillcolor="white [3212]" strokecolor="#d8d8d8 [2732]" strokeweight=".5pt">
                      <v:stroke dashstyle="dash" joinstyle="miter"/>
                    </v:oval>
                  </v:group>
                </v:group>
                <v:group id="组 180" o:spid="_x0000_s1092" style="position:absolute;left:69246;top:1714;width:17740;height:56062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o:lock v:ext="edit" aspectratio="t"/>
                  <v:group id="组 170" o:spid="_x0000_s1093" style="position:absolute;width:21647;height:68484" coordsize="21647,68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  <v:shape id="图片 171" o:spid="_x0000_s1094" type="#_x0000_t75" style="position:absolute;width:21596;height:68484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" path="m1079999,l2159999,1080000r,5768739l,6848739,,1080000,1079999,xe">
                      <v:imagedata r:id="rId21" o:title=""/>
                      <v:formulas/>
                      <v:path o:extrusionok="t" o:connecttype="custom" o:connectlocs="1079817,0;2159635,1079958;2159635,6848475;0,6848475;0,1079958" o:connectangles="0,0,0,0,0"/>
                    </v:shape>
                    <v:shape id="箭头：五边形 172" o:spid="_x0000_s1095" type="#_x0000_t15" style="position:absolute;left:-21004;top:26349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" adj="18615" fillcolor="black [3213]" stroked="f" strokeweight="1pt">
                      <v:fill opacity="55769f"/>
                    </v:shape>
                    <v:shape id="任意多边形：形状 173" o:spid="_x0000_s1096" style="position:absolute;top:62484;width:21600;height:5966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shape id="任意多边形：形状 174" o:spid="_x0000_s1097" style="position:absolute;top:62484;width:21600;height:5966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" path="m,l2160000,479565r,117082l,596647,,xe" fillcolor="#54c2ba [3209]" stroked="f" strokeweight="1pt">
                      <v:fill opacity="46003f"/>
                      <v:stroke joinstyle="miter"/>
                      <v:path arrowok="t" o:connecttype="custom" o:connectlocs="0,0;2160000,479565;2160000,596647;0,596647" o:connectangles="0,0,0,0"/>
                    </v:shape>
                    <v:line id="直接连接符​​ 175" o:spid="_x0000_s1098" style="position:absolute;visibility:visible;mso-wrap-style:square" from="10885,0" to="21647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Xta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L1/h/ky6QBa/AAAA//8DAFBLAQItABQABgAIAAAAIQDb4fbL7gAAAIUBAAATAAAAAAAAAAAAAAAA&#10;AAAAAABbQ29udGVudF9UeXBlc10ueG1sUEsBAi0AFAAGAAgAAAAhAFr0LFu/AAAAFQEAAAsAAAAA&#10;AAAAAAAAAAAAHwEAAF9yZWxzLy5yZWxzUEsBAi0AFAAGAAgAAAAhAJ8Ne1rBAAAA3AAAAA8AAAAA&#10;AAAAAAAAAAAABwIAAGRycy9kb3ducmV2LnhtbFBLBQYAAAAAAwADALcAAAD1AgAAAAA=&#10;" strokecolor="#d8d8d8 [2732]" strokeweight=".5pt">
                      <v:stroke dashstyle="dash" joinstyle="miter"/>
                      <o:lock v:ext="edit" shapetype="f"/>
                    </v:line>
                    <v:line id="直接连接符​​ 176" o:spid="_x0000_s1099" style="position:absolute;flip:x;visibility:visible;mso-wrap-style:square" from="108,0" to="10870,10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" strokecolor="#d8d8d8 [2732]" strokeweight=".5pt">
                      <v:stroke dashstyle="dash" joinstyle="miter"/>
                      <o:lock v:ext="edit" shapetype="f"/>
                    </v:line>
                    <v:oval id="椭圆形 177" o:spid="_x0000_s1100" style="position:absolute;left:9906;top:6640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" fillcolor="white [3212]" strokecolor="#d8d8d8 [2732]" strokeweight=".5pt">
                      <v:stroke dashstyle="dash" joinstyle="miter"/>
                    </v:oval>
                  </v:group>
                </v:group>
                <v:shape id="任意多边形：形状 18" o:spid="_x0000_s1103" style="position:absolute;left:27527;top:3524;width:3835;height:7798;rotation:30;flip:x;visibility:visible;mso-wrap-style:square;v-text-anchor:middle" coordsize="403304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" path="m,c158221,122237,316442,244475,374650,381000v58208,136525,16404,287337,-25400,438150e" filled="f" strokeweight="10pt">
                  <v:stroke joinstyle="miter"/>
                  <v:path arrowok="t" o:connecttype="custom" o:connectlocs="0,0;356290,362688;332135,779780" o:connectangles="0,0,0"/>
                </v:shape>
                <v:group id="组 15" o:spid="_x0000_s1104" style="position:absolute;left:77438;width:2006;height:8051;flip:x" coordorigin="77171,-2878" coordsize="3156,12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<v:shape id="任意多边形：形状 16" o:spid="_x0000_s1105" style="position:absolute;left:77171;top:-1698;width:2289;height:11467;visibility:visible;mso-wrap-style:square;v-text-anchor:middle" coordsize="228919,11467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" path="m228919,c115677,324908,2436,649817,319,838200v-2117,188383,,364067,215900,292100e" filled="f" strokeweight="10pt">
                    <v:stroke joinstyle="miter" endcap="round"/>
                    <v:path arrowok="t" o:connecttype="custom" o:connectlocs="228920,0;319,838200;216220,1130300" o:connectangles="0,0,0"/>
                  </v:shape>
                  <v:shape id="任意多边形：形状 17" o:spid="_x0000_s1106" style="position:absolute;left:77471;top:-2878;width:2857;height:9206;visibility:visible;mso-wrap-style:square;v-text-anchor:middle" coordsize="285750,920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" path="m285750,c172508,324908,2117,732367,,920750e" filled="f" strokeweight="10pt">
                    <v:stroke joinstyle="miter"/>
                    <v:path arrowok="t" o:connecttype="custom" o:connectlocs="285750,0;0,920750" o:connectangles="0,0"/>
                  </v:shape>
                </v:group>
                <w10:anchorlock/>
              </v:group>
            </w:pict>
          </mc:Fallback>
        </mc:AlternateContent>
      </w:r>
    </w:p>
    <w:p w14:paraId="7C6E6301" w14:textId="28391CCF" w:rsidR="00EB7D0F" w:rsidRPr="003D7120" w:rsidRDefault="00EB7D0F">
      <w:pPr>
        <w:rPr>
          <w:rFonts w:cstheme="majorBidi" w:hint="eastAsia"/>
          <w:sz w:val="36"/>
          <w:szCs w:val="32"/>
        </w:rPr>
      </w:pPr>
      <w:r w:rsidRPr="003D7120">
        <w:rPr>
          <w:rFonts w:hint="eastAsia"/>
          <w:lang w:val="zh-CN" w:bidi="zh-CN"/>
        </w:rPr>
        <w:br w:type="page"/>
      </w:r>
    </w:p>
    <w:p w14:paraId="5E57CE02" w14:textId="51BBE915" w:rsidR="003611E4" w:rsidRPr="003D7120" w:rsidRDefault="00F32597" w:rsidP="00E05EA3">
      <w:pPr>
        <w:pStyle w:val="1"/>
        <w:rPr>
          <w:rFonts w:hint="eastAsia"/>
        </w:rPr>
      </w:pPr>
      <w:r w:rsidRPr="003D7120">
        <w:rPr>
          <w:rFonts w:hint="eastAsia"/>
          <w:noProof/>
          <w:lang w:val="zh-CN" w:bidi="zh-CN"/>
        </w:rPr>
        <w:lastRenderedPageBreak/>
        <mc:AlternateContent>
          <mc:Choice Requires="wpg">
            <w:drawing>
              <wp:anchor distT="0" distB="0" distL="114300" distR="114300" simplePos="0" relativeHeight="251634176" behindDoc="1" locked="0" layoutInCell="1" allowOverlap="1" wp14:anchorId="69BCE742" wp14:editId="4F3412FE">
                <wp:simplePos x="0" y="0"/>
                <wp:positionH relativeFrom="page">
                  <wp:posOffset>-11875</wp:posOffset>
                </wp:positionH>
                <wp:positionV relativeFrom="page">
                  <wp:posOffset>11875</wp:posOffset>
                </wp:positionV>
                <wp:extent cx="10699502" cy="7772400"/>
                <wp:effectExtent l="0" t="0" r="26035" b="19050"/>
                <wp:wrapNone/>
                <wp:docPr id="35" name="组 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9502" cy="7772400"/>
                          <a:chOff x="-85477" y="0"/>
                          <a:chExt cx="10699631" cy="7772400"/>
                        </a:xfrm>
                      </wpg:grpSpPr>
                      <wpg:grpSp>
                        <wpg:cNvPr id="94" name="组 94" descr="背景图像"/>
                        <wpg:cNvGrpSpPr/>
                        <wpg:grpSpPr>
                          <a:xfrm>
                            <a:off x="904875" y="466725"/>
                            <a:ext cx="8932274" cy="6848743"/>
                            <a:chOff x="905010" y="466459"/>
                            <a:chExt cx="8932274" cy="6848743"/>
                          </a:xfrm>
                        </wpg:grpSpPr>
                        <pic:pic xmlns:pic="http://schemas.openxmlformats.org/drawingml/2006/picture">
                          <pic:nvPicPr>
                            <pic:cNvPr id="103" name="图片 103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77284" y="466460"/>
                              <a:ext cx="2159999" cy="6848739"/>
                            </a:xfrm>
                            <a:custGeom>
                              <a:avLst/>
                              <a:gdLst>
                                <a:gd name="connsiteX0" fmla="*/ 1079999 w 2159999"/>
                                <a:gd name="connsiteY0" fmla="*/ 0 h 6848739"/>
                                <a:gd name="connsiteX1" fmla="*/ 2159999 w 2159999"/>
                                <a:gd name="connsiteY1" fmla="*/ 1080000 h 6848739"/>
                                <a:gd name="connsiteX2" fmla="*/ 2159999 w 2159999"/>
                                <a:gd name="connsiteY2" fmla="*/ 6848739 h 6848739"/>
                                <a:gd name="connsiteX3" fmla="*/ 0 w 2159999"/>
                                <a:gd name="connsiteY3" fmla="*/ 6848739 h 6848739"/>
                                <a:gd name="connsiteX4" fmla="*/ 0 w 2159999"/>
                                <a:gd name="connsiteY4" fmla="*/ 1080000 h 6848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9">
                                  <a:moveTo>
                                    <a:pt x="1079999" y="0"/>
                                  </a:moveTo>
                                  <a:lnTo>
                                    <a:pt x="2159999" y="1080000"/>
                                  </a:lnTo>
                                  <a:lnTo>
                                    <a:pt x="2159999" y="6848739"/>
                                  </a:lnTo>
                                  <a:lnTo>
                                    <a:pt x="0" y="6848739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4" name="箭头：五边形 10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5569999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5" name="图片 105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5420222" y="466460"/>
                              <a:ext cx="2159999" cy="6848737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7"/>
                                <a:gd name="connsiteX1" fmla="*/ 2159999 w 2159999"/>
                                <a:gd name="connsiteY1" fmla="*/ 1079999 h 6848737"/>
                                <a:gd name="connsiteX2" fmla="*/ 2159999 w 2159999"/>
                                <a:gd name="connsiteY2" fmla="*/ 6848737 h 6848737"/>
                                <a:gd name="connsiteX3" fmla="*/ 0 w 2159999"/>
                                <a:gd name="connsiteY3" fmla="*/ 6848737 h 6848737"/>
                                <a:gd name="connsiteX4" fmla="*/ 0 w 2159999"/>
                                <a:gd name="connsiteY4" fmla="*/ 1080000 h 68487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7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7"/>
                                  </a:lnTo>
                                  <a:lnTo>
                                    <a:pt x="0" y="6848737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6" name="箭头：五边形 106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3312937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7" name="图片 107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64056" y="466459"/>
                              <a:ext cx="2159999" cy="6848738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38"/>
                                <a:gd name="connsiteX1" fmla="*/ 2159999 w 2159999"/>
                                <a:gd name="connsiteY1" fmla="*/ 1079999 h 6848738"/>
                                <a:gd name="connsiteX2" fmla="*/ 2159999 w 2159999"/>
                                <a:gd name="connsiteY2" fmla="*/ 6848738 h 6848738"/>
                                <a:gd name="connsiteX3" fmla="*/ 0 w 2159999"/>
                                <a:gd name="connsiteY3" fmla="*/ 6848738 h 6848738"/>
                                <a:gd name="connsiteX4" fmla="*/ 0 w 2159999"/>
                                <a:gd name="connsiteY4" fmla="*/ 1080000 h 68487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38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38"/>
                                  </a:lnTo>
                                  <a:lnTo>
                                    <a:pt x="0" y="6848738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08" name="箭头：五边形 10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1056771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09" name="图片 10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05010" y="466459"/>
                              <a:ext cx="2159999" cy="6848742"/>
                            </a:xfrm>
                            <a:custGeom>
                              <a:avLst/>
                              <a:gdLst>
                                <a:gd name="connsiteX0" fmla="*/ 1080000 w 2159999"/>
                                <a:gd name="connsiteY0" fmla="*/ 0 h 6848742"/>
                                <a:gd name="connsiteX1" fmla="*/ 2159999 w 2159999"/>
                                <a:gd name="connsiteY1" fmla="*/ 1079999 h 6848742"/>
                                <a:gd name="connsiteX2" fmla="*/ 2159999 w 2159999"/>
                                <a:gd name="connsiteY2" fmla="*/ 6848742 h 6848742"/>
                                <a:gd name="connsiteX3" fmla="*/ 0 w 2159999"/>
                                <a:gd name="connsiteY3" fmla="*/ 6848742 h 6848742"/>
                                <a:gd name="connsiteX4" fmla="*/ 0 w 2159999"/>
                                <a:gd name="connsiteY4" fmla="*/ 1080000 h 68487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159999" h="6848742">
                                  <a:moveTo>
                                    <a:pt x="1080000" y="0"/>
                                  </a:moveTo>
                                  <a:lnTo>
                                    <a:pt x="2159999" y="1079999"/>
                                  </a:lnTo>
                                  <a:lnTo>
                                    <a:pt x="2159999" y="6848742"/>
                                  </a:lnTo>
                                  <a:lnTo>
                                    <a:pt x="0" y="6848742"/>
                                  </a:lnTo>
                                  <a:lnTo>
                                    <a:pt x="0" y="1080000"/>
                                  </a:lnTo>
                                  <a:close/>
                                </a:path>
                              </a:pathLst>
                            </a:custGeom>
                          </pic:spPr>
                        </pic:pic>
                        <wps:wsp>
                          <wps:cNvPr id="110" name="箭头：五边形 1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6200000">
                              <a:off x="-1202275" y="3103058"/>
                              <a:ext cx="6374568" cy="1800000"/>
                            </a:xfrm>
                            <a:prstGeom prst="homePlate">
                              <a:avLst>
                                <a:gd name="adj" fmla="val 48942"/>
                              </a:avLst>
                            </a:prstGeom>
                            <a:solidFill>
                              <a:schemeClr val="tx1">
                                <a:alpha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1" name="任意多边形：形状 11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7677284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2" name="任意多边形：形状 11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3" y="6718555"/>
                              <a:ext cx="2160000" cy="596647"/>
                            </a:xfrm>
                            <a:custGeom>
                              <a:avLst/>
                              <a:gdLst>
                                <a:gd name="connsiteX0" fmla="*/ 0 w 2160000"/>
                                <a:gd name="connsiteY0" fmla="*/ 0 h 596647"/>
                                <a:gd name="connsiteX1" fmla="*/ 2160000 w 2160000"/>
                                <a:gd name="connsiteY1" fmla="*/ 479565 h 596647"/>
                                <a:gd name="connsiteX2" fmla="*/ 2160000 w 2160000"/>
                                <a:gd name="connsiteY2" fmla="*/ 596647 h 596647"/>
                                <a:gd name="connsiteX3" fmla="*/ 0 w 2160000"/>
                                <a:gd name="connsiteY3" fmla="*/ 596647 h 5966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2160000" h="596647">
                                  <a:moveTo>
                                    <a:pt x="0" y="0"/>
                                  </a:moveTo>
                                  <a:lnTo>
                                    <a:pt x="2160000" y="479565"/>
                                  </a:lnTo>
                                  <a:lnTo>
                                    <a:pt x="2160000" y="596647"/>
                                  </a:lnTo>
                                  <a:lnTo>
                                    <a:pt x="0" y="596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>
                                <a:alpha val="7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13" name="组 11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23089" y="6700134"/>
                              <a:ext cx="2152248" cy="615067"/>
                              <a:chOff x="5423100" y="6700134"/>
                              <a:chExt cx="2515135" cy="718771"/>
                            </a:xfrm>
                          </wpg:grpSpPr>
                          <wps:wsp>
                            <wps:cNvPr id="114" name="矩形 114"/>
                            <wps:cNvSpPr/>
                            <wps:spPr>
                              <a:xfrm>
                                <a:off x="5423100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5" name="矩形 115"/>
                            <wps:cNvSpPr/>
                            <wps:spPr>
                              <a:xfrm>
                                <a:off x="5782127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6" name="矩形 116"/>
                            <wps:cNvSpPr/>
                            <wps:spPr>
                              <a:xfrm>
                                <a:off x="6141154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7" name="矩形​ 117"/>
                            <wps:cNvSpPr/>
                            <wps:spPr>
                              <a:xfrm>
                                <a:off x="6500181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8" name="矩形 118"/>
                            <wps:cNvSpPr/>
                            <wps:spPr>
                              <a:xfrm>
                                <a:off x="6859208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19" name="矩形 119"/>
                            <wps:cNvSpPr/>
                            <wps:spPr>
                              <a:xfrm>
                                <a:off x="7218236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0" name="矩形 120"/>
                            <wps:cNvSpPr/>
                            <wps:spPr>
                              <a:xfrm>
                                <a:off x="7218236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1" name="矩形 121"/>
                            <wps:cNvSpPr/>
                            <wps:spPr>
                              <a:xfrm>
                                <a:off x="6500181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2" name="矩形 122"/>
                            <wps:cNvSpPr/>
                            <wps:spPr>
                              <a:xfrm>
                                <a:off x="5782127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3" name="矩形 123"/>
                            <wps:cNvSpPr/>
                            <wps:spPr>
                              <a:xfrm>
                                <a:off x="5423100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4" name="矩形 124"/>
                            <wps:cNvSpPr/>
                            <wps:spPr>
                              <a:xfrm>
                                <a:off x="6141154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5" name="矩形 125"/>
                            <wps:cNvSpPr/>
                            <wps:spPr>
                              <a:xfrm>
                                <a:off x="6859208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6" name="矩形 126"/>
                            <wps:cNvSpPr/>
                            <wps:spPr>
                              <a:xfrm>
                                <a:off x="7578235" y="7059519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27" name="矩形 127"/>
                            <wps:cNvSpPr/>
                            <wps:spPr>
                              <a:xfrm>
                                <a:off x="7578235" y="6700134"/>
                                <a:ext cx="360000" cy="35938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28" name="矩形 128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6309" y="7168103"/>
                              <a:ext cx="2160000" cy="147097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9" name="矩形 12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010" y="6955815"/>
                              <a:ext cx="2160000" cy="359386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130" name="组 13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909870" y="6744337"/>
                              <a:ext cx="2155134" cy="212289"/>
                              <a:chOff x="909871" y="6744337"/>
                              <a:chExt cx="2708138" cy="468082"/>
                            </a:xfrm>
                          </wpg:grpSpPr>
                          <wps:wsp>
                            <wps:cNvPr id="131" name="等腰三角形 131"/>
                            <wps:cNvSpPr/>
                            <wps:spPr>
                              <a:xfrm>
                                <a:off x="909871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2" name="等腰三角形 132"/>
                            <wps:cNvSpPr/>
                            <wps:spPr>
                              <a:xfrm>
                                <a:off x="1451162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3" name="等腰三角形 133"/>
                            <wps:cNvSpPr/>
                            <wps:spPr>
                              <a:xfrm>
                                <a:off x="1992453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4" name="等腰三角形 134"/>
                            <wps:cNvSpPr/>
                            <wps:spPr>
                              <a:xfrm>
                                <a:off x="253374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5" name="等腰三角形 135"/>
                            <wps:cNvSpPr/>
                            <wps:spPr>
                              <a:xfrm>
                                <a:off x="3075034" y="6744337"/>
                                <a:ext cx="542975" cy="468082"/>
                              </a:xfrm>
                              <a:prstGeom prst="triangl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g:grpSp>
                        <wpg:cNvPr id="136" name="组 136" descr="参考线​​"/>
                        <wpg:cNvGrpSpPr/>
                        <wpg:grpSpPr>
                          <a:xfrm>
                            <a:off x="-85477" y="0"/>
                            <a:ext cx="10699631" cy="7772400"/>
                            <a:chOff x="-87538" y="0"/>
                            <a:chExt cx="10699631" cy="7772400"/>
                          </a:xfrm>
                        </wpg:grpSpPr>
                        <wps:wsp>
                          <wps:cNvPr id="137" name="直接连接符​​ 137"/>
                          <wps:cNvCnPr>
                            <a:cxnSpLocks/>
                          </wps:cNvCnPr>
                          <wps:spPr>
                            <a:xfrm>
                              <a:off x="650203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" name="直接连接符​​ 138"/>
                          <wps:cNvCnPr>
                            <a:cxnSpLocks/>
                          </wps:cNvCnPr>
                          <wps:spPr>
                            <a:xfrm flipH="1">
                              <a:off x="542310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9" name="椭圆形 139"/>
                          <wps:cNvSpPr/>
                          <wps:spPr>
                            <a:xfrm>
                              <a:off x="6401668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0" name="直接连接符​​ 140"/>
                          <wps:cNvCnPr/>
                          <wps:spPr>
                            <a:xfrm>
                              <a:off x="3164054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1" name="直接连接符​​ 141"/>
                          <wps:cNvCnPr/>
                          <wps:spPr>
                            <a:xfrm>
                              <a:off x="542310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2" name="直接连接符 142"/>
                          <wps:cNvCnPr/>
                          <wps:spPr>
                            <a:xfrm>
                              <a:off x="7682146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3" name="直接连接符 143"/>
                          <wps:cNvCnPr/>
                          <wps:spPr>
                            <a:xfrm>
                              <a:off x="9837283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直接连接符 144"/>
                          <wps:cNvCnPr/>
                          <wps:spPr>
                            <a:xfrm>
                              <a:off x="905008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5" name="直接连接符​​ 145"/>
                          <wps:cNvCnPr>
                            <a:cxnSpLocks/>
                          </wps:cNvCnPr>
                          <wps:spPr>
                            <a:xfrm flipH="1">
                              <a:off x="-87538" y="7315200"/>
                              <a:ext cx="1069963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" name="直接连接符​​ 146"/>
                          <wps:cNvCnPr>
                            <a:cxnSpLocks/>
                          </wps:cNvCnPr>
                          <wps:spPr>
                            <a:xfrm>
                              <a:off x="198394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" name="直接连接符​​ 147"/>
                          <wps:cNvCnPr>
                            <a:cxnSpLocks/>
                          </wps:cNvCnPr>
                          <wps:spPr>
                            <a:xfrm flipH="1">
                              <a:off x="905008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8" name="椭圆形 148"/>
                          <wps:cNvSpPr/>
                          <wps:spPr>
                            <a:xfrm>
                              <a:off x="1883576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直接连接符​​ 149"/>
                          <wps:cNvCnPr>
                            <a:cxnSpLocks/>
                          </wps:cNvCnPr>
                          <wps:spPr>
                            <a:xfrm>
                              <a:off x="4242990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直接连接符​​ 150"/>
                          <wps:cNvCnPr>
                            <a:cxnSpLocks/>
                          </wps:cNvCnPr>
                          <wps:spPr>
                            <a:xfrm flipH="1">
                              <a:off x="3164054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1" name="椭圆形 151"/>
                          <wps:cNvSpPr/>
                          <wps:spPr>
                            <a:xfrm>
                              <a:off x="4142622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直接连接符​​ 152"/>
                          <wps:cNvCnPr>
                            <a:cxnSpLocks/>
                          </wps:cNvCnPr>
                          <wps:spPr>
                            <a:xfrm>
                              <a:off x="8761083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直接连接符​​ 153"/>
                          <wps:cNvCnPr>
                            <a:cxnSpLocks/>
                          </wps:cNvCnPr>
                          <wps:spPr>
                            <a:xfrm flipH="1">
                              <a:off x="7682146" y="466459"/>
                              <a:ext cx="1076200" cy="10762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" name="椭圆形 154"/>
                          <wps:cNvSpPr/>
                          <wps:spPr>
                            <a:xfrm>
                              <a:off x="8660714" y="1137227"/>
                              <a:ext cx="198000" cy="19800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直接连接符​​ 155"/>
                          <wps:cNvCnPr/>
                          <wps:spPr>
                            <a:xfrm>
                              <a:off x="7580221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6" name="直接连接符​​ 156"/>
                          <wps:cNvCnPr/>
                          <wps:spPr>
                            <a:xfrm>
                              <a:off x="5319190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" name="直接连接符​​ 157"/>
                          <wps:cNvCnPr/>
                          <wps:spPr>
                            <a:xfrm>
                              <a:off x="3065009" y="0"/>
                              <a:ext cx="0" cy="777240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58" name="组 158" descr="说明"/>
                        <wpg:cNvGrpSpPr/>
                        <wpg:grpSpPr>
                          <a:xfrm>
                            <a:off x="71253" y="638175"/>
                            <a:ext cx="904516" cy="5126329"/>
                            <a:chOff x="71253" y="635741"/>
                            <a:chExt cx="904516" cy="5126329"/>
                          </a:xfrm>
                        </wpg:grpSpPr>
                        <wps:wsp>
                          <wps:cNvPr id="159" name="文本框 83"/>
                          <wps:cNvSpPr txBox="1"/>
                          <wps:spPr>
                            <a:xfrm>
                              <a:off x="130631" y="4625615"/>
                              <a:ext cx="793125" cy="54419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6ED3193" w14:textId="1438D241" w:rsidR="008B7902" w:rsidRDefault="00EB6085" w:rsidP="00F817C9">
                                <w:pPr>
                                  <w:pStyle w:val="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894804409"/>
                                    <w:placeholder>
                                      <w:docPart w:val="CAE3F57A3A7C487A82D56089021581F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val="zh-CN" w:bidi="zh-CN"/>
                                      </w:rPr>
                                      <w:t>将这些图片替换为自己的照片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160" name="文本框 84"/>
                          <wps:cNvSpPr txBox="1"/>
                          <wps:spPr>
                            <a:xfrm>
                              <a:off x="118754" y="3107594"/>
                              <a:ext cx="805190" cy="39306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493C16D" w14:textId="00BAD71B" w:rsidR="008B7902" w:rsidRDefault="00EB6085" w:rsidP="00F817C9">
                                <w:pPr>
                                  <w:pStyle w:val="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957689164"/>
                                    <w:placeholder>
                                      <w:docPart w:val="9BB2EF3E912B47E8B71B368C185FE390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val="zh-CN" w:bidi="zh-CN"/>
                                      </w:rPr>
                                      <w:t>编写自己的书签消息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161" name="文本框 85"/>
                          <wps:cNvSpPr txBox="1"/>
                          <wps:spPr>
                            <a:xfrm>
                              <a:off x="71253" y="1280206"/>
                              <a:ext cx="852815" cy="69532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3703117" w14:textId="0C92C963" w:rsidR="008B7902" w:rsidRDefault="00EB6085" w:rsidP="00F817C9">
                                <w:pPr>
                                  <w:pStyle w:val="2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65315745"/>
                                    <w:placeholder>
                                      <w:docPart w:val="95875578899C47B7B7D5322545E2793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F817C9" w:rsidRPr="00D840BE">
                                      <w:rPr>
                                        <w:lang w:val="zh-CN" w:bidi="zh-CN"/>
                                      </w:rPr>
                                      <w:t>使用打孔器打一个孔，然后把飘带系在孔上。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162" name="任意多边形：形状 162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577641" y="635741"/>
                              <a:ext cx="398128" cy="602266"/>
                            </a:xfrm>
                            <a:custGeom>
                              <a:avLst/>
                              <a:gdLst>
                                <a:gd name="connsiteX0" fmla="*/ 303917 w 961143"/>
                                <a:gd name="connsiteY0" fmla="*/ 954549 h 955573"/>
                                <a:gd name="connsiteX1" fmla="*/ 307092 w 961143"/>
                                <a:gd name="connsiteY1" fmla="*/ 955573 h 955573"/>
                                <a:gd name="connsiteX2" fmla="*/ 305505 w 961143"/>
                                <a:gd name="connsiteY2" fmla="*/ 955573 h 955573"/>
                                <a:gd name="connsiteX3" fmla="*/ 303917 w 961143"/>
                                <a:gd name="connsiteY3" fmla="*/ 954549 h 955573"/>
                                <a:gd name="connsiteX4" fmla="*/ 340431 w 961143"/>
                                <a:gd name="connsiteY4" fmla="*/ 0 h 955573"/>
                                <a:gd name="connsiteX5" fmla="*/ 343606 w 961143"/>
                                <a:gd name="connsiteY5" fmla="*/ 0 h 955573"/>
                                <a:gd name="connsiteX6" fmla="*/ 349956 w 961143"/>
                                <a:gd name="connsiteY6" fmla="*/ 2048 h 955573"/>
                                <a:gd name="connsiteX7" fmla="*/ 395993 w 961143"/>
                                <a:gd name="connsiteY7" fmla="*/ 17411 h 955573"/>
                                <a:gd name="connsiteX8" fmla="*/ 416631 w 961143"/>
                                <a:gd name="connsiteY8" fmla="*/ 26629 h 955573"/>
                                <a:gd name="connsiteX9" fmla="*/ 443618 w 961143"/>
                                <a:gd name="connsiteY9" fmla="*/ 38919 h 955573"/>
                                <a:gd name="connsiteX10" fmla="*/ 449968 w 961143"/>
                                <a:gd name="connsiteY10" fmla="*/ 41992 h 955573"/>
                                <a:gd name="connsiteX11" fmla="*/ 484893 w 961143"/>
                                <a:gd name="connsiteY11" fmla="*/ 58379 h 955573"/>
                                <a:gd name="connsiteX12" fmla="*/ 519818 w 961143"/>
                                <a:gd name="connsiteY12" fmla="*/ 72718 h 955573"/>
                                <a:gd name="connsiteX13" fmla="*/ 537281 w 961143"/>
                                <a:gd name="connsiteY13" fmla="*/ 78863 h 955573"/>
                                <a:gd name="connsiteX14" fmla="*/ 569031 w 961143"/>
                                <a:gd name="connsiteY14" fmla="*/ 89105 h 955573"/>
                                <a:gd name="connsiteX15" fmla="*/ 635706 w 961143"/>
                                <a:gd name="connsiteY15" fmla="*/ 108565 h 955573"/>
                                <a:gd name="connsiteX16" fmla="*/ 656343 w 961143"/>
                                <a:gd name="connsiteY16" fmla="*/ 112661 h 955573"/>
                                <a:gd name="connsiteX17" fmla="*/ 659518 w 961143"/>
                                <a:gd name="connsiteY17" fmla="*/ 113685 h 955573"/>
                                <a:gd name="connsiteX18" fmla="*/ 702381 w 961143"/>
                                <a:gd name="connsiteY18" fmla="*/ 125976 h 955573"/>
                                <a:gd name="connsiteX19" fmla="*/ 710318 w 961143"/>
                                <a:gd name="connsiteY19" fmla="*/ 128024 h 955573"/>
                                <a:gd name="connsiteX20" fmla="*/ 738893 w 961143"/>
                                <a:gd name="connsiteY20" fmla="*/ 135194 h 955573"/>
                                <a:gd name="connsiteX21" fmla="*/ 754768 w 961143"/>
                                <a:gd name="connsiteY21" fmla="*/ 138266 h 955573"/>
                                <a:gd name="connsiteX22" fmla="*/ 764293 w 961143"/>
                                <a:gd name="connsiteY22" fmla="*/ 140315 h 955573"/>
                                <a:gd name="connsiteX23" fmla="*/ 780168 w 961143"/>
                                <a:gd name="connsiteY23" fmla="*/ 143387 h 955573"/>
                                <a:gd name="connsiteX24" fmla="*/ 789693 w 961143"/>
                                <a:gd name="connsiteY24" fmla="*/ 145435 h 955573"/>
                                <a:gd name="connsiteX25" fmla="*/ 824618 w 961143"/>
                                <a:gd name="connsiteY25" fmla="*/ 151581 h 955573"/>
                                <a:gd name="connsiteX26" fmla="*/ 859543 w 961143"/>
                                <a:gd name="connsiteY26" fmla="*/ 157726 h 955573"/>
                                <a:gd name="connsiteX27" fmla="*/ 881768 w 961143"/>
                                <a:gd name="connsiteY27" fmla="*/ 161823 h 955573"/>
                                <a:gd name="connsiteX28" fmla="*/ 891293 w 961143"/>
                                <a:gd name="connsiteY28" fmla="*/ 161823 h 955573"/>
                                <a:gd name="connsiteX29" fmla="*/ 942093 w 961143"/>
                                <a:gd name="connsiteY29" fmla="*/ 152605 h 955573"/>
                                <a:gd name="connsiteX30" fmla="*/ 948443 w 961143"/>
                                <a:gd name="connsiteY30" fmla="*/ 151581 h 955573"/>
                                <a:gd name="connsiteX31" fmla="*/ 956381 w 961143"/>
                                <a:gd name="connsiteY31" fmla="*/ 153629 h 955573"/>
                                <a:gd name="connsiteX32" fmla="*/ 959556 w 961143"/>
                                <a:gd name="connsiteY32" fmla="*/ 156702 h 955573"/>
                                <a:gd name="connsiteX33" fmla="*/ 961143 w 961143"/>
                                <a:gd name="connsiteY33" fmla="*/ 159774 h 955573"/>
                                <a:gd name="connsiteX34" fmla="*/ 957968 w 961143"/>
                                <a:gd name="connsiteY34" fmla="*/ 180258 h 955573"/>
                                <a:gd name="connsiteX35" fmla="*/ 945268 w 961143"/>
                                <a:gd name="connsiteY35" fmla="*/ 194597 h 955573"/>
                                <a:gd name="connsiteX36" fmla="*/ 934156 w 961143"/>
                                <a:gd name="connsiteY36" fmla="*/ 202790 h 955573"/>
                                <a:gd name="connsiteX37" fmla="*/ 913518 w 961143"/>
                                <a:gd name="connsiteY37" fmla="*/ 217129 h 955573"/>
                                <a:gd name="connsiteX38" fmla="*/ 907168 w 961143"/>
                                <a:gd name="connsiteY38" fmla="*/ 220202 h 955573"/>
                                <a:gd name="connsiteX39" fmla="*/ 902406 w 961143"/>
                                <a:gd name="connsiteY39" fmla="*/ 222250 h 955573"/>
                                <a:gd name="connsiteX40" fmla="*/ 877006 w 961143"/>
                                <a:gd name="connsiteY40" fmla="*/ 231468 h 955573"/>
                                <a:gd name="connsiteX41" fmla="*/ 856368 w 961143"/>
                                <a:gd name="connsiteY41" fmla="*/ 240685 h 955573"/>
                                <a:gd name="connsiteX42" fmla="*/ 850018 w 961143"/>
                                <a:gd name="connsiteY42" fmla="*/ 244782 h 955573"/>
                                <a:gd name="connsiteX43" fmla="*/ 837318 w 961143"/>
                                <a:gd name="connsiteY43" fmla="*/ 249903 h 955573"/>
                                <a:gd name="connsiteX44" fmla="*/ 829381 w 961143"/>
                                <a:gd name="connsiteY44" fmla="*/ 251952 h 955573"/>
                                <a:gd name="connsiteX45" fmla="*/ 803981 w 961143"/>
                                <a:gd name="connsiteY45" fmla="*/ 263218 h 955573"/>
                                <a:gd name="connsiteX46" fmla="*/ 776993 w 961143"/>
                                <a:gd name="connsiteY46" fmla="*/ 273460 h 955573"/>
                                <a:gd name="connsiteX47" fmla="*/ 694443 w 961143"/>
                                <a:gd name="connsiteY47" fmla="*/ 306234 h 955573"/>
                                <a:gd name="connsiteX48" fmla="*/ 651581 w 961143"/>
                                <a:gd name="connsiteY48" fmla="*/ 323645 h 955573"/>
                                <a:gd name="connsiteX49" fmla="*/ 632531 w 961143"/>
                                <a:gd name="connsiteY49" fmla="*/ 332863 h 955573"/>
                                <a:gd name="connsiteX50" fmla="*/ 608718 w 961143"/>
                                <a:gd name="connsiteY50" fmla="*/ 345153 h 955573"/>
                                <a:gd name="connsiteX51" fmla="*/ 572206 w 961143"/>
                                <a:gd name="connsiteY51" fmla="*/ 364613 h 955573"/>
                                <a:gd name="connsiteX52" fmla="*/ 556331 w 961143"/>
                                <a:gd name="connsiteY52" fmla="*/ 373831 h 955573"/>
                                <a:gd name="connsiteX53" fmla="*/ 543631 w 961143"/>
                                <a:gd name="connsiteY53" fmla="*/ 379976 h 955573"/>
                                <a:gd name="connsiteX54" fmla="*/ 527756 w 961143"/>
                                <a:gd name="connsiteY54" fmla="*/ 388169 h 955573"/>
                                <a:gd name="connsiteX55" fmla="*/ 502356 w 961143"/>
                                <a:gd name="connsiteY55" fmla="*/ 395339 h 955573"/>
                                <a:gd name="connsiteX56" fmla="*/ 494418 w 961143"/>
                                <a:gd name="connsiteY56" fmla="*/ 397387 h 955573"/>
                                <a:gd name="connsiteX57" fmla="*/ 484893 w 961143"/>
                                <a:gd name="connsiteY57" fmla="*/ 404556 h 955573"/>
                                <a:gd name="connsiteX58" fmla="*/ 478543 w 961143"/>
                                <a:gd name="connsiteY58" fmla="*/ 407629 h 955573"/>
                                <a:gd name="connsiteX59" fmla="*/ 475368 w 961143"/>
                                <a:gd name="connsiteY59" fmla="*/ 406605 h 955573"/>
                                <a:gd name="connsiteX60" fmla="*/ 484893 w 961143"/>
                                <a:gd name="connsiteY60" fmla="*/ 381000 h 955573"/>
                                <a:gd name="connsiteX61" fmla="*/ 496006 w 961143"/>
                                <a:gd name="connsiteY61" fmla="*/ 365637 h 955573"/>
                                <a:gd name="connsiteX62" fmla="*/ 505531 w 961143"/>
                                <a:gd name="connsiteY62" fmla="*/ 354371 h 955573"/>
                                <a:gd name="connsiteX63" fmla="*/ 540456 w 961143"/>
                                <a:gd name="connsiteY63" fmla="*/ 321597 h 955573"/>
                                <a:gd name="connsiteX64" fmla="*/ 546806 w 961143"/>
                                <a:gd name="connsiteY64" fmla="*/ 317500 h 955573"/>
                                <a:gd name="connsiteX65" fmla="*/ 565856 w 961143"/>
                                <a:gd name="connsiteY65" fmla="*/ 305210 h 955573"/>
                                <a:gd name="connsiteX66" fmla="*/ 611893 w 961143"/>
                                <a:gd name="connsiteY66" fmla="*/ 275508 h 955573"/>
                                <a:gd name="connsiteX67" fmla="*/ 629356 w 961143"/>
                                <a:gd name="connsiteY67" fmla="*/ 266290 h 955573"/>
                                <a:gd name="connsiteX68" fmla="*/ 648406 w 961143"/>
                                <a:gd name="connsiteY68" fmla="*/ 256048 h 955573"/>
                                <a:gd name="connsiteX69" fmla="*/ 667456 w 961143"/>
                                <a:gd name="connsiteY69" fmla="*/ 247855 h 955573"/>
                                <a:gd name="connsiteX70" fmla="*/ 676981 w 961143"/>
                                <a:gd name="connsiteY70" fmla="*/ 242734 h 955573"/>
                                <a:gd name="connsiteX71" fmla="*/ 676981 w 961143"/>
                                <a:gd name="connsiteY71" fmla="*/ 240685 h 955573"/>
                                <a:gd name="connsiteX72" fmla="*/ 675393 w 961143"/>
                                <a:gd name="connsiteY72" fmla="*/ 239661 h 955573"/>
                                <a:gd name="connsiteX73" fmla="*/ 670631 w 961143"/>
                                <a:gd name="connsiteY73" fmla="*/ 239661 h 955573"/>
                                <a:gd name="connsiteX74" fmla="*/ 656343 w 961143"/>
                                <a:gd name="connsiteY74" fmla="*/ 241710 h 955573"/>
                                <a:gd name="connsiteX75" fmla="*/ 640468 w 961143"/>
                                <a:gd name="connsiteY75" fmla="*/ 243758 h 955573"/>
                                <a:gd name="connsiteX76" fmla="*/ 624593 w 961143"/>
                                <a:gd name="connsiteY76" fmla="*/ 245806 h 955573"/>
                                <a:gd name="connsiteX77" fmla="*/ 597606 w 961143"/>
                                <a:gd name="connsiteY77" fmla="*/ 249903 h 955573"/>
                                <a:gd name="connsiteX78" fmla="*/ 575381 w 961143"/>
                                <a:gd name="connsiteY78" fmla="*/ 252976 h 955573"/>
                                <a:gd name="connsiteX79" fmla="*/ 524581 w 961143"/>
                                <a:gd name="connsiteY79" fmla="*/ 261169 h 955573"/>
                                <a:gd name="connsiteX80" fmla="*/ 518231 w 961143"/>
                                <a:gd name="connsiteY80" fmla="*/ 262194 h 955573"/>
                                <a:gd name="connsiteX81" fmla="*/ 510293 w 961143"/>
                                <a:gd name="connsiteY81" fmla="*/ 263218 h 955573"/>
                                <a:gd name="connsiteX82" fmla="*/ 489656 w 961143"/>
                                <a:gd name="connsiteY82" fmla="*/ 268339 h 955573"/>
                                <a:gd name="connsiteX83" fmla="*/ 476956 w 961143"/>
                                <a:gd name="connsiteY83" fmla="*/ 271411 h 955573"/>
                                <a:gd name="connsiteX84" fmla="*/ 467431 w 961143"/>
                                <a:gd name="connsiteY84" fmla="*/ 273460 h 955573"/>
                                <a:gd name="connsiteX85" fmla="*/ 442031 w 961143"/>
                                <a:gd name="connsiteY85" fmla="*/ 278581 h 955573"/>
                                <a:gd name="connsiteX86" fmla="*/ 430918 w 961143"/>
                                <a:gd name="connsiteY86" fmla="*/ 281653 h 955573"/>
                                <a:gd name="connsiteX87" fmla="*/ 395993 w 961143"/>
                                <a:gd name="connsiteY87" fmla="*/ 293944 h 955573"/>
                                <a:gd name="connsiteX88" fmla="*/ 362656 w 961143"/>
                                <a:gd name="connsiteY88" fmla="*/ 306234 h 955573"/>
                                <a:gd name="connsiteX89" fmla="*/ 356306 w 961143"/>
                                <a:gd name="connsiteY89" fmla="*/ 309306 h 955573"/>
                                <a:gd name="connsiteX90" fmla="*/ 342018 w 961143"/>
                                <a:gd name="connsiteY90" fmla="*/ 316476 h 955573"/>
                                <a:gd name="connsiteX91" fmla="*/ 329318 w 961143"/>
                                <a:gd name="connsiteY91" fmla="*/ 324669 h 955573"/>
                                <a:gd name="connsiteX92" fmla="*/ 313443 w 961143"/>
                                <a:gd name="connsiteY92" fmla="*/ 334911 h 955573"/>
                                <a:gd name="connsiteX93" fmla="*/ 289631 w 961143"/>
                                <a:gd name="connsiteY93" fmla="*/ 350274 h 955573"/>
                                <a:gd name="connsiteX94" fmla="*/ 268993 w 961143"/>
                                <a:gd name="connsiteY94" fmla="*/ 364613 h 955573"/>
                                <a:gd name="connsiteX95" fmla="*/ 238831 w 961143"/>
                                <a:gd name="connsiteY95" fmla="*/ 386121 h 955573"/>
                                <a:gd name="connsiteX96" fmla="*/ 235656 w 961143"/>
                                <a:gd name="connsiteY96" fmla="*/ 388169 h 955573"/>
                                <a:gd name="connsiteX97" fmla="*/ 219781 w 961143"/>
                                <a:gd name="connsiteY97" fmla="*/ 399436 h 955573"/>
                                <a:gd name="connsiteX98" fmla="*/ 203906 w 961143"/>
                                <a:gd name="connsiteY98" fmla="*/ 410702 h 955573"/>
                                <a:gd name="connsiteX99" fmla="*/ 199143 w 961143"/>
                                <a:gd name="connsiteY99" fmla="*/ 414798 h 955573"/>
                                <a:gd name="connsiteX100" fmla="*/ 195968 w 961143"/>
                                <a:gd name="connsiteY100" fmla="*/ 417871 h 955573"/>
                                <a:gd name="connsiteX101" fmla="*/ 184856 w 961143"/>
                                <a:gd name="connsiteY101" fmla="*/ 431185 h 955573"/>
                                <a:gd name="connsiteX102" fmla="*/ 168981 w 961143"/>
                                <a:gd name="connsiteY102" fmla="*/ 450645 h 955573"/>
                                <a:gd name="connsiteX103" fmla="*/ 162631 w 961143"/>
                                <a:gd name="connsiteY103" fmla="*/ 455766 h 955573"/>
                                <a:gd name="connsiteX104" fmla="*/ 154693 w 961143"/>
                                <a:gd name="connsiteY104" fmla="*/ 466008 h 955573"/>
                                <a:gd name="connsiteX105" fmla="*/ 151518 w 961143"/>
                                <a:gd name="connsiteY105" fmla="*/ 471129 h 955573"/>
                                <a:gd name="connsiteX106" fmla="*/ 137231 w 961143"/>
                                <a:gd name="connsiteY106" fmla="*/ 487516 h 955573"/>
                                <a:gd name="connsiteX107" fmla="*/ 135643 w 961143"/>
                                <a:gd name="connsiteY107" fmla="*/ 489565 h 955573"/>
                                <a:gd name="connsiteX108" fmla="*/ 121356 w 961143"/>
                                <a:gd name="connsiteY108" fmla="*/ 510048 h 955573"/>
                                <a:gd name="connsiteX109" fmla="*/ 116593 w 961143"/>
                                <a:gd name="connsiteY109" fmla="*/ 518242 h 955573"/>
                                <a:gd name="connsiteX110" fmla="*/ 102306 w 961143"/>
                                <a:gd name="connsiteY110" fmla="*/ 544871 h 955573"/>
                                <a:gd name="connsiteX111" fmla="*/ 97543 w 961143"/>
                                <a:gd name="connsiteY111" fmla="*/ 555113 h 955573"/>
                                <a:gd name="connsiteX112" fmla="*/ 91193 w 961143"/>
                                <a:gd name="connsiteY112" fmla="*/ 575597 h 955573"/>
                                <a:gd name="connsiteX113" fmla="*/ 84843 w 961143"/>
                                <a:gd name="connsiteY113" fmla="*/ 596081 h 955573"/>
                                <a:gd name="connsiteX114" fmla="*/ 84843 w 961143"/>
                                <a:gd name="connsiteY114" fmla="*/ 607347 h 955573"/>
                                <a:gd name="connsiteX115" fmla="*/ 81668 w 961143"/>
                                <a:gd name="connsiteY115" fmla="*/ 616565 h 955573"/>
                                <a:gd name="connsiteX116" fmla="*/ 80081 w 961143"/>
                                <a:gd name="connsiteY116" fmla="*/ 636024 h 955573"/>
                                <a:gd name="connsiteX117" fmla="*/ 81668 w 961143"/>
                                <a:gd name="connsiteY117" fmla="*/ 655484 h 955573"/>
                                <a:gd name="connsiteX118" fmla="*/ 84843 w 961143"/>
                                <a:gd name="connsiteY118" fmla="*/ 673919 h 955573"/>
                                <a:gd name="connsiteX119" fmla="*/ 89606 w 961143"/>
                                <a:gd name="connsiteY119" fmla="*/ 687234 h 955573"/>
                                <a:gd name="connsiteX120" fmla="*/ 91193 w 961143"/>
                                <a:gd name="connsiteY120" fmla="*/ 689282 h 955573"/>
                                <a:gd name="connsiteX121" fmla="*/ 102306 w 961143"/>
                                <a:gd name="connsiteY121" fmla="*/ 711815 h 955573"/>
                                <a:gd name="connsiteX122" fmla="*/ 111831 w 961143"/>
                                <a:gd name="connsiteY122" fmla="*/ 732298 h 955573"/>
                                <a:gd name="connsiteX123" fmla="*/ 113418 w 961143"/>
                                <a:gd name="connsiteY123" fmla="*/ 736395 h 955573"/>
                                <a:gd name="connsiteX124" fmla="*/ 115006 w 961143"/>
                                <a:gd name="connsiteY124" fmla="*/ 739468 h 955573"/>
                                <a:gd name="connsiteX125" fmla="*/ 126118 w 961143"/>
                                <a:gd name="connsiteY125" fmla="*/ 755855 h 955573"/>
                                <a:gd name="connsiteX126" fmla="*/ 137231 w 961143"/>
                                <a:gd name="connsiteY126" fmla="*/ 772242 h 955573"/>
                                <a:gd name="connsiteX127" fmla="*/ 143581 w 961143"/>
                                <a:gd name="connsiteY127" fmla="*/ 778387 h 955573"/>
                                <a:gd name="connsiteX128" fmla="*/ 159456 w 961143"/>
                                <a:gd name="connsiteY128" fmla="*/ 798871 h 955573"/>
                                <a:gd name="connsiteX129" fmla="*/ 162631 w 961143"/>
                                <a:gd name="connsiteY129" fmla="*/ 802968 h 955573"/>
                                <a:gd name="connsiteX130" fmla="*/ 180093 w 961143"/>
                                <a:gd name="connsiteY130" fmla="*/ 823452 h 955573"/>
                                <a:gd name="connsiteX131" fmla="*/ 183268 w 961143"/>
                                <a:gd name="connsiteY131" fmla="*/ 827548 h 955573"/>
                                <a:gd name="connsiteX132" fmla="*/ 207081 w 961143"/>
                                <a:gd name="connsiteY132" fmla="*/ 851105 h 955573"/>
                                <a:gd name="connsiteX133" fmla="*/ 232481 w 961143"/>
                                <a:gd name="connsiteY133" fmla="*/ 874661 h 955573"/>
                                <a:gd name="connsiteX134" fmla="*/ 235656 w 961143"/>
                                <a:gd name="connsiteY134" fmla="*/ 877734 h 955573"/>
                                <a:gd name="connsiteX135" fmla="*/ 256293 w 961143"/>
                                <a:gd name="connsiteY135" fmla="*/ 896169 h 955573"/>
                                <a:gd name="connsiteX136" fmla="*/ 280106 w 961143"/>
                                <a:gd name="connsiteY136" fmla="*/ 917677 h 955573"/>
                                <a:gd name="connsiteX137" fmla="*/ 284868 w 961143"/>
                                <a:gd name="connsiteY137" fmla="*/ 920750 h 955573"/>
                                <a:gd name="connsiteX138" fmla="*/ 311856 w 961143"/>
                                <a:gd name="connsiteY138" fmla="*/ 940210 h 955573"/>
                                <a:gd name="connsiteX139" fmla="*/ 315031 w 961143"/>
                                <a:gd name="connsiteY139" fmla="*/ 943282 h 955573"/>
                                <a:gd name="connsiteX140" fmla="*/ 315031 w 961143"/>
                                <a:gd name="connsiteY140" fmla="*/ 944306 h 955573"/>
                                <a:gd name="connsiteX141" fmla="*/ 313443 w 961143"/>
                                <a:gd name="connsiteY141" fmla="*/ 944306 h 955573"/>
                                <a:gd name="connsiteX142" fmla="*/ 305506 w 961143"/>
                                <a:gd name="connsiteY142" fmla="*/ 943282 h 955573"/>
                                <a:gd name="connsiteX143" fmla="*/ 305506 w 961143"/>
                                <a:gd name="connsiteY143" fmla="*/ 947379 h 955573"/>
                                <a:gd name="connsiteX144" fmla="*/ 299156 w 961143"/>
                                <a:gd name="connsiteY144" fmla="*/ 944306 h 955573"/>
                                <a:gd name="connsiteX145" fmla="*/ 299156 w 961143"/>
                                <a:gd name="connsiteY145" fmla="*/ 939185 h 955573"/>
                                <a:gd name="connsiteX146" fmla="*/ 302331 w 961143"/>
                                <a:gd name="connsiteY146" fmla="*/ 939185 h 955573"/>
                                <a:gd name="connsiteX147" fmla="*/ 303918 w 961143"/>
                                <a:gd name="connsiteY147" fmla="*/ 937137 h 955573"/>
                                <a:gd name="connsiteX148" fmla="*/ 295981 w 961143"/>
                                <a:gd name="connsiteY148" fmla="*/ 933040 h 955573"/>
                                <a:gd name="connsiteX149" fmla="*/ 299156 w 961143"/>
                                <a:gd name="connsiteY149" fmla="*/ 939185 h 955573"/>
                                <a:gd name="connsiteX150" fmla="*/ 297568 w 961143"/>
                                <a:gd name="connsiteY150" fmla="*/ 944306 h 955573"/>
                                <a:gd name="connsiteX151" fmla="*/ 300743 w 961143"/>
                                <a:gd name="connsiteY151" fmla="*/ 947379 h 955573"/>
                                <a:gd name="connsiteX152" fmla="*/ 299156 w 961143"/>
                                <a:gd name="connsiteY152" fmla="*/ 949427 h 955573"/>
                                <a:gd name="connsiteX153" fmla="*/ 297568 w 961143"/>
                                <a:gd name="connsiteY153" fmla="*/ 949427 h 955573"/>
                                <a:gd name="connsiteX154" fmla="*/ 273756 w 961143"/>
                                <a:gd name="connsiteY154" fmla="*/ 935089 h 955573"/>
                                <a:gd name="connsiteX155" fmla="*/ 256293 w 961143"/>
                                <a:gd name="connsiteY155" fmla="*/ 923823 h 955573"/>
                                <a:gd name="connsiteX156" fmla="*/ 248356 w 961143"/>
                                <a:gd name="connsiteY156" fmla="*/ 918702 h 955573"/>
                                <a:gd name="connsiteX157" fmla="*/ 237243 w 961143"/>
                                <a:gd name="connsiteY157" fmla="*/ 912556 h 955573"/>
                                <a:gd name="connsiteX158" fmla="*/ 224543 w 961143"/>
                                <a:gd name="connsiteY158" fmla="*/ 905387 h 955573"/>
                                <a:gd name="connsiteX159" fmla="*/ 215018 w 961143"/>
                                <a:gd name="connsiteY159" fmla="*/ 899242 h 955573"/>
                                <a:gd name="connsiteX160" fmla="*/ 211843 w 961143"/>
                                <a:gd name="connsiteY160" fmla="*/ 897194 h 955573"/>
                                <a:gd name="connsiteX161" fmla="*/ 197556 w 961143"/>
                                <a:gd name="connsiteY161" fmla="*/ 887976 h 955573"/>
                                <a:gd name="connsiteX162" fmla="*/ 184856 w 961143"/>
                                <a:gd name="connsiteY162" fmla="*/ 877734 h 955573"/>
                                <a:gd name="connsiteX163" fmla="*/ 172156 w 961143"/>
                                <a:gd name="connsiteY163" fmla="*/ 865444 h 955573"/>
                                <a:gd name="connsiteX164" fmla="*/ 161043 w 961143"/>
                                <a:gd name="connsiteY164" fmla="*/ 857250 h 955573"/>
                                <a:gd name="connsiteX165" fmla="*/ 156281 w 961143"/>
                                <a:gd name="connsiteY165" fmla="*/ 853153 h 955573"/>
                                <a:gd name="connsiteX166" fmla="*/ 122943 w 961143"/>
                                <a:gd name="connsiteY166" fmla="*/ 819355 h 955573"/>
                                <a:gd name="connsiteX167" fmla="*/ 107068 w 961143"/>
                                <a:gd name="connsiteY167" fmla="*/ 798871 h 955573"/>
                                <a:gd name="connsiteX168" fmla="*/ 103893 w 961143"/>
                                <a:gd name="connsiteY168" fmla="*/ 793750 h 955573"/>
                                <a:gd name="connsiteX169" fmla="*/ 88018 w 961143"/>
                                <a:gd name="connsiteY169" fmla="*/ 776339 h 955573"/>
                                <a:gd name="connsiteX170" fmla="*/ 54681 w 961143"/>
                                <a:gd name="connsiteY170" fmla="*/ 738444 h 955573"/>
                                <a:gd name="connsiteX171" fmla="*/ 49918 w 961143"/>
                                <a:gd name="connsiteY171" fmla="*/ 732298 h 955573"/>
                                <a:gd name="connsiteX172" fmla="*/ 37218 w 961143"/>
                                <a:gd name="connsiteY172" fmla="*/ 713863 h 955573"/>
                                <a:gd name="connsiteX173" fmla="*/ 29281 w 961143"/>
                                <a:gd name="connsiteY173" fmla="*/ 702597 h 955573"/>
                                <a:gd name="connsiteX174" fmla="*/ 24518 w 961143"/>
                                <a:gd name="connsiteY174" fmla="*/ 691331 h 955573"/>
                                <a:gd name="connsiteX175" fmla="*/ 8643 w 961143"/>
                                <a:gd name="connsiteY175" fmla="*/ 650363 h 955573"/>
                                <a:gd name="connsiteX176" fmla="*/ 2293 w 961143"/>
                                <a:gd name="connsiteY176" fmla="*/ 626806 h 955573"/>
                                <a:gd name="connsiteX177" fmla="*/ 706 w 961143"/>
                                <a:gd name="connsiteY177" fmla="*/ 606323 h 955573"/>
                                <a:gd name="connsiteX178" fmla="*/ 706 w 961143"/>
                                <a:gd name="connsiteY178" fmla="*/ 586863 h 955573"/>
                                <a:gd name="connsiteX179" fmla="*/ 5468 w 961143"/>
                                <a:gd name="connsiteY179" fmla="*/ 569452 h 955573"/>
                                <a:gd name="connsiteX180" fmla="*/ 7056 w 961143"/>
                                <a:gd name="connsiteY180" fmla="*/ 565355 h 955573"/>
                                <a:gd name="connsiteX181" fmla="*/ 5468 w 961143"/>
                                <a:gd name="connsiteY181" fmla="*/ 557161 h 955573"/>
                                <a:gd name="connsiteX182" fmla="*/ 8643 w 961143"/>
                                <a:gd name="connsiteY182" fmla="*/ 548968 h 955573"/>
                                <a:gd name="connsiteX183" fmla="*/ 13406 w 961143"/>
                                <a:gd name="connsiteY183" fmla="*/ 531556 h 955573"/>
                                <a:gd name="connsiteX184" fmla="*/ 26106 w 961143"/>
                                <a:gd name="connsiteY184" fmla="*/ 502879 h 955573"/>
                                <a:gd name="connsiteX185" fmla="*/ 29281 w 961143"/>
                                <a:gd name="connsiteY185" fmla="*/ 496734 h 955573"/>
                                <a:gd name="connsiteX186" fmla="*/ 46743 w 961143"/>
                                <a:gd name="connsiteY186" fmla="*/ 468056 h 955573"/>
                                <a:gd name="connsiteX187" fmla="*/ 72143 w 961143"/>
                                <a:gd name="connsiteY187" fmla="*/ 436306 h 955573"/>
                                <a:gd name="connsiteX188" fmla="*/ 78493 w 961143"/>
                                <a:gd name="connsiteY188" fmla="*/ 429137 h 955573"/>
                                <a:gd name="connsiteX189" fmla="*/ 91193 w 961143"/>
                                <a:gd name="connsiteY189" fmla="*/ 414798 h 955573"/>
                                <a:gd name="connsiteX190" fmla="*/ 95956 w 961143"/>
                                <a:gd name="connsiteY190" fmla="*/ 410702 h 955573"/>
                                <a:gd name="connsiteX191" fmla="*/ 99131 w 961143"/>
                                <a:gd name="connsiteY191" fmla="*/ 406605 h 955573"/>
                                <a:gd name="connsiteX192" fmla="*/ 111831 w 961143"/>
                                <a:gd name="connsiteY192" fmla="*/ 394315 h 955573"/>
                                <a:gd name="connsiteX193" fmla="*/ 122943 w 961143"/>
                                <a:gd name="connsiteY193" fmla="*/ 382024 h 955573"/>
                                <a:gd name="connsiteX194" fmla="*/ 129293 w 961143"/>
                                <a:gd name="connsiteY194" fmla="*/ 374855 h 955573"/>
                                <a:gd name="connsiteX195" fmla="*/ 146756 w 961143"/>
                                <a:gd name="connsiteY195" fmla="*/ 358468 h 955573"/>
                                <a:gd name="connsiteX196" fmla="*/ 175331 w 961143"/>
                                <a:gd name="connsiteY196" fmla="*/ 331839 h 955573"/>
                                <a:gd name="connsiteX197" fmla="*/ 178506 w 961143"/>
                                <a:gd name="connsiteY197" fmla="*/ 328766 h 955573"/>
                                <a:gd name="connsiteX198" fmla="*/ 195968 w 961143"/>
                                <a:gd name="connsiteY198" fmla="*/ 315452 h 955573"/>
                                <a:gd name="connsiteX199" fmla="*/ 203906 w 961143"/>
                                <a:gd name="connsiteY199" fmla="*/ 310331 h 955573"/>
                                <a:gd name="connsiteX200" fmla="*/ 221368 w 961143"/>
                                <a:gd name="connsiteY200" fmla="*/ 299065 h 955573"/>
                                <a:gd name="connsiteX201" fmla="*/ 226131 w 961143"/>
                                <a:gd name="connsiteY201" fmla="*/ 295992 h 955573"/>
                                <a:gd name="connsiteX202" fmla="*/ 242006 w 961143"/>
                                <a:gd name="connsiteY202" fmla="*/ 286774 h 955573"/>
                                <a:gd name="connsiteX203" fmla="*/ 256293 w 961143"/>
                                <a:gd name="connsiteY203" fmla="*/ 278581 h 955573"/>
                                <a:gd name="connsiteX204" fmla="*/ 281693 w 961143"/>
                                <a:gd name="connsiteY204" fmla="*/ 265266 h 955573"/>
                                <a:gd name="connsiteX205" fmla="*/ 303918 w 961143"/>
                                <a:gd name="connsiteY205" fmla="*/ 254000 h 955573"/>
                                <a:gd name="connsiteX206" fmla="*/ 313443 w 961143"/>
                                <a:gd name="connsiteY206" fmla="*/ 249903 h 955573"/>
                                <a:gd name="connsiteX207" fmla="*/ 330906 w 961143"/>
                                <a:gd name="connsiteY207" fmla="*/ 240685 h 955573"/>
                                <a:gd name="connsiteX208" fmla="*/ 334081 w 961143"/>
                                <a:gd name="connsiteY208" fmla="*/ 239661 h 955573"/>
                                <a:gd name="connsiteX209" fmla="*/ 364243 w 961143"/>
                                <a:gd name="connsiteY209" fmla="*/ 227371 h 955573"/>
                                <a:gd name="connsiteX210" fmla="*/ 400756 w 961143"/>
                                <a:gd name="connsiteY210" fmla="*/ 215081 h 955573"/>
                                <a:gd name="connsiteX211" fmla="*/ 480131 w 961143"/>
                                <a:gd name="connsiteY211" fmla="*/ 193573 h 955573"/>
                                <a:gd name="connsiteX212" fmla="*/ 532518 w 961143"/>
                                <a:gd name="connsiteY212" fmla="*/ 185379 h 955573"/>
                                <a:gd name="connsiteX213" fmla="*/ 543631 w 961143"/>
                                <a:gd name="connsiteY213" fmla="*/ 183331 h 955573"/>
                                <a:gd name="connsiteX214" fmla="*/ 551568 w 961143"/>
                                <a:gd name="connsiteY214" fmla="*/ 182306 h 955573"/>
                                <a:gd name="connsiteX215" fmla="*/ 554743 w 961143"/>
                                <a:gd name="connsiteY215" fmla="*/ 182306 h 955573"/>
                                <a:gd name="connsiteX216" fmla="*/ 586493 w 961143"/>
                                <a:gd name="connsiteY216" fmla="*/ 176161 h 955573"/>
                                <a:gd name="connsiteX217" fmla="*/ 584906 w 961143"/>
                                <a:gd name="connsiteY217" fmla="*/ 173089 h 955573"/>
                                <a:gd name="connsiteX218" fmla="*/ 572206 w 961143"/>
                                <a:gd name="connsiteY218" fmla="*/ 168992 h 955573"/>
                                <a:gd name="connsiteX219" fmla="*/ 529343 w 961143"/>
                                <a:gd name="connsiteY219" fmla="*/ 156702 h 955573"/>
                                <a:gd name="connsiteX220" fmla="*/ 521406 w 961143"/>
                                <a:gd name="connsiteY220" fmla="*/ 154653 h 955573"/>
                                <a:gd name="connsiteX221" fmla="*/ 511881 w 961143"/>
                                <a:gd name="connsiteY221" fmla="*/ 152605 h 955573"/>
                                <a:gd name="connsiteX222" fmla="*/ 473781 w 961143"/>
                                <a:gd name="connsiteY222" fmla="*/ 142363 h 955573"/>
                                <a:gd name="connsiteX223" fmla="*/ 454731 w 961143"/>
                                <a:gd name="connsiteY223" fmla="*/ 134169 h 955573"/>
                                <a:gd name="connsiteX224" fmla="*/ 446793 w 961143"/>
                                <a:gd name="connsiteY224" fmla="*/ 130073 h 955573"/>
                                <a:gd name="connsiteX225" fmla="*/ 421393 w 961143"/>
                                <a:gd name="connsiteY225" fmla="*/ 115734 h 955573"/>
                                <a:gd name="connsiteX226" fmla="*/ 410281 w 961143"/>
                                <a:gd name="connsiteY226" fmla="*/ 106516 h 955573"/>
                                <a:gd name="connsiteX227" fmla="*/ 407106 w 961143"/>
                                <a:gd name="connsiteY227" fmla="*/ 103444 h 955573"/>
                                <a:gd name="connsiteX228" fmla="*/ 400756 w 961143"/>
                                <a:gd name="connsiteY228" fmla="*/ 95250 h 955573"/>
                                <a:gd name="connsiteX229" fmla="*/ 394406 w 961143"/>
                                <a:gd name="connsiteY229" fmla="*/ 90129 h 955573"/>
                                <a:gd name="connsiteX230" fmla="*/ 392818 w 961143"/>
                                <a:gd name="connsiteY230" fmla="*/ 85008 h 955573"/>
                                <a:gd name="connsiteX231" fmla="*/ 389643 w 961143"/>
                                <a:gd name="connsiteY231" fmla="*/ 79887 h 955573"/>
                                <a:gd name="connsiteX232" fmla="*/ 376943 w 961143"/>
                                <a:gd name="connsiteY232" fmla="*/ 69645 h 955573"/>
                                <a:gd name="connsiteX233" fmla="*/ 372181 w 961143"/>
                                <a:gd name="connsiteY233" fmla="*/ 60427 h 955573"/>
                                <a:gd name="connsiteX234" fmla="*/ 367418 w 961143"/>
                                <a:gd name="connsiteY234" fmla="*/ 51210 h 955573"/>
                                <a:gd name="connsiteX235" fmla="*/ 362656 w 961143"/>
                                <a:gd name="connsiteY235" fmla="*/ 44040 h 955573"/>
                                <a:gd name="connsiteX236" fmla="*/ 357893 w 961143"/>
                                <a:gd name="connsiteY236" fmla="*/ 36871 h 955573"/>
                                <a:gd name="connsiteX237" fmla="*/ 346781 w 961143"/>
                                <a:gd name="connsiteY237" fmla="*/ 24581 h 955573"/>
                                <a:gd name="connsiteX238" fmla="*/ 342018 w 961143"/>
                                <a:gd name="connsiteY238" fmla="*/ 17411 h 955573"/>
                                <a:gd name="connsiteX239" fmla="*/ 337256 w 961143"/>
                                <a:gd name="connsiteY239" fmla="*/ 5121 h 955573"/>
                                <a:gd name="connsiteX240" fmla="*/ 337256 w 961143"/>
                                <a:gd name="connsiteY240" fmla="*/ 1024 h 955573"/>
                                <a:gd name="connsiteX241" fmla="*/ 340431 w 961143"/>
                                <a:gd name="connsiteY241" fmla="*/ 0 h 9555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</a:cxnLst>
                              <a:rect l="l" t="t" r="r" b="b"/>
                              <a:pathLst>
                                <a:path w="961143" h="955573">
                                  <a:moveTo>
                                    <a:pt x="303917" y="954549"/>
                                  </a:moveTo>
                                  <a:cubicBezTo>
                                    <a:pt x="305505" y="954549"/>
                                    <a:pt x="307092" y="954549"/>
                                    <a:pt x="307092" y="955573"/>
                                  </a:cubicBezTo>
                                  <a:cubicBezTo>
                                    <a:pt x="307092" y="955573"/>
                                    <a:pt x="305505" y="955573"/>
                                    <a:pt x="305505" y="955573"/>
                                  </a:cubicBezTo>
                                  <a:cubicBezTo>
                                    <a:pt x="305505" y="955573"/>
                                    <a:pt x="305505" y="954549"/>
                                    <a:pt x="303917" y="954549"/>
                                  </a:cubicBezTo>
                                  <a:close/>
                                  <a:moveTo>
                                    <a:pt x="340431" y="0"/>
                                  </a:moveTo>
                                  <a:cubicBezTo>
                                    <a:pt x="342018" y="0"/>
                                    <a:pt x="342018" y="0"/>
                                    <a:pt x="343606" y="0"/>
                                  </a:cubicBezTo>
                                  <a:cubicBezTo>
                                    <a:pt x="345193" y="1024"/>
                                    <a:pt x="346781" y="1024"/>
                                    <a:pt x="349956" y="2048"/>
                                  </a:cubicBezTo>
                                  <a:cubicBezTo>
                                    <a:pt x="367418" y="5121"/>
                                    <a:pt x="381706" y="12290"/>
                                    <a:pt x="395993" y="17411"/>
                                  </a:cubicBezTo>
                                  <a:cubicBezTo>
                                    <a:pt x="403931" y="19460"/>
                                    <a:pt x="410281" y="22532"/>
                                    <a:pt x="416631" y="26629"/>
                                  </a:cubicBezTo>
                                  <a:cubicBezTo>
                                    <a:pt x="424568" y="31750"/>
                                    <a:pt x="434093" y="34823"/>
                                    <a:pt x="443618" y="38919"/>
                                  </a:cubicBezTo>
                                  <a:cubicBezTo>
                                    <a:pt x="445206" y="40968"/>
                                    <a:pt x="448381" y="40968"/>
                                    <a:pt x="449968" y="41992"/>
                                  </a:cubicBezTo>
                                  <a:cubicBezTo>
                                    <a:pt x="461081" y="48137"/>
                                    <a:pt x="472193" y="52234"/>
                                    <a:pt x="484893" y="58379"/>
                                  </a:cubicBezTo>
                                  <a:cubicBezTo>
                                    <a:pt x="496006" y="63500"/>
                                    <a:pt x="507118" y="68621"/>
                                    <a:pt x="519818" y="72718"/>
                                  </a:cubicBezTo>
                                  <a:cubicBezTo>
                                    <a:pt x="524581" y="74766"/>
                                    <a:pt x="530931" y="76815"/>
                                    <a:pt x="537281" y="78863"/>
                                  </a:cubicBezTo>
                                  <a:cubicBezTo>
                                    <a:pt x="548393" y="81935"/>
                                    <a:pt x="559506" y="86032"/>
                                    <a:pt x="569031" y="89105"/>
                                  </a:cubicBezTo>
                                  <a:cubicBezTo>
                                    <a:pt x="591256" y="95250"/>
                                    <a:pt x="613481" y="103444"/>
                                    <a:pt x="635706" y="108565"/>
                                  </a:cubicBezTo>
                                  <a:cubicBezTo>
                                    <a:pt x="642056" y="109589"/>
                                    <a:pt x="648406" y="112661"/>
                                    <a:pt x="656343" y="112661"/>
                                  </a:cubicBezTo>
                                  <a:cubicBezTo>
                                    <a:pt x="657931" y="112661"/>
                                    <a:pt x="657931" y="113685"/>
                                    <a:pt x="659518" y="113685"/>
                                  </a:cubicBezTo>
                                  <a:cubicBezTo>
                                    <a:pt x="673806" y="118806"/>
                                    <a:pt x="688093" y="121879"/>
                                    <a:pt x="702381" y="125976"/>
                                  </a:cubicBezTo>
                                  <a:cubicBezTo>
                                    <a:pt x="705556" y="127000"/>
                                    <a:pt x="707143" y="127000"/>
                                    <a:pt x="710318" y="128024"/>
                                  </a:cubicBezTo>
                                  <a:cubicBezTo>
                                    <a:pt x="719843" y="131097"/>
                                    <a:pt x="729368" y="133145"/>
                                    <a:pt x="738893" y="135194"/>
                                  </a:cubicBezTo>
                                  <a:cubicBezTo>
                                    <a:pt x="743656" y="136218"/>
                                    <a:pt x="748418" y="137242"/>
                                    <a:pt x="754768" y="138266"/>
                                  </a:cubicBezTo>
                                  <a:cubicBezTo>
                                    <a:pt x="757943" y="139290"/>
                                    <a:pt x="761118" y="139290"/>
                                    <a:pt x="764293" y="140315"/>
                                  </a:cubicBezTo>
                                  <a:cubicBezTo>
                                    <a:pt x="769056" y="141339"/>
                                    <a:pt x="775406" y="142363"/>
                                    <a:pt x="780168" y="143387"/>
                                  </a:cubicBezTo>
                                  <a:cubicBezTo>
                                    <a:pt x="783343" y="144411"/>
                                    <a:pt x="786518" y="144411"/>
                                    <a:pt x="789693" y="145435"/>
                                  </a:cubicBezTo>
                                  <a:cubicBezTo>
                                    <a:pt x="800806" y="147484"/>
                                    <a:pt x="813506" y="149532"/>
                                    <a:pt x="824618" y="151581"/>
                                  </a:cubicBezTo>
                                  <a:cubicBezTo>
                                    <a:pt x="835731" y="153629"/>
                                    <a:pt x="848431" y="155677"/>
                                    <a:pt x="859543" y="157726"/>
                                  </a:cubicBezTo>
                                  <a:cubicBezTo>
                                    <a:pt x="867481" y="159774"/>
                                    <a:pt x="873831" y="159774"/>
                                    <a:pt x="881768" y="161823"/>
                                  </a:cubicBezTo>
                                  <a:cubicBezTo>
                                    <a:pt x="884943" y="162847"/>
                                    <a:pt x="888118" y="161823"/>
                                    <a:pt x="891293" y="161823"/>
                                  </a:cubicBezTo>
                                  <a:cubicBezTo>
                                    <a:pt x="907168" y="158750"/>
                                    <a:pt x="924631" y="154653"/>
                                    <a:pt x="942093" y="152605"/>
                                  </a:cubicBezTo>
                                  <a:cubicBezTo>
                                    <a:pt x="943681" y="152605"/>
                                    <a:pt x="946856" y="151581"/>
                                    <a:pt x="948443" y="151581"/>
                                  </a:cubicBezTo>
                                  <a:cubicBezTo>
                                    <a:pt x="951618" y="151581"/>
                                    <a:pt x="954793" y="151581"/>
                                    <a:pt x="956381" y="153629"/>
                                  </a:cubicBezTo>
                                  <a:cubicBezTo>
                                    <a:pt x="957968" y="154653"/>
                                    <a:pt x="959556" y="155677"/>
                                    <a:pt x="959556" y="156702"/>
                                  </a:cubicBezTo>
                                  <a:cubicBezTo>
                                    <a:pt x="961143" y="157726"/>
                                    <a:pt x="961143" y="158750"/>
                                    <a:pt x="961143" y="159774"/>
                                  </a:cubicBezTo>
                                  <a:cubicBezTo>
                                    <a:pt x="959556" y="166944"/>
                                    <a:pt x="961143" y="174113"/>
                                    <a:pt x="957968" y="180258"/>
                                  </a:cubicBezTo>
                                  <a:cubicBezTo>
                                    <a:pt x="954793" y="185379"/>
                                    <a:pt x="951618" y="190500"/>
                                    <a:pt x="945268" y="194597"/>
                                  </a:cubicBezTo>
                                  <a:cubicBezTo>
                                    <a:pt x="940506" y="196645"/>
                                    <a:pt x="937331" y="199718"/>
                                    <a:pt x="934156" y="202790"/>
                                  </a:cubicBezTo>
                                  <a:cubicBezTo>
                                    <a:pt x="929393" y="208935"/>
                                    <a:pt x="921456" y="213032"/>
                                    <a:pt x="913518" y="217129"/>
                                  </a:cubicBezTo>
                                  <a:cubicBezTo>
                                    <a:pt x="911931" y="218153"/>
                                    <a:pt x="908756" y="219177"/>
                                    <a:pt x="907168" y="220202"/>
                                  </a:cubicBezTo>
                                  <a:cubicBezTo>
                                    <a:pt x="905581" y="221226"/>
                                    <a:pt x="903993" y="222250"/>
                                    <a:pt x="902406" y="222250"/>
                                  </a:cubicBezTo>
                                  <a:cubicBezTo>
                                    <a:pt x="892881" y="224298"/>
                                    <a:pt x="884943" y="228395"/>
                                    <a:pt x="877006" y="231468"/>
                                  </a:cubicBezTo>
                                  <a:cubicBezTo>
                                    <a:pt x="869068" y="233516"/>
                                    <a:pt x="862718" y="236589"/>
                                    <a:pt x="856368" y="240685"/>
                                  </a:cubicBezTo>
                                  <a:cubicBezTo>
                                    <a:pt x="853193" y="241710"/>
                                    <a:pt x="851606" y="243758"/>
                                    <a:pt x="850018" y="244782"/>
                                  </a:cubicBezTo>
                                  <a:cubicBezTo>
                                    <a:pt x="846843" y="247855"/>
                                    <a:pt x="842081" y="248879"/>
                                    <a:pt x="837318" y="249903"/>
                                  </a:cubicBezTo>
                                  <a:cubicBezTo>
                                    <a:pt x="834143" y="249903"/>
                                    <a:pt x="832556" y="250927"/>
                                    <a:pt x="829381" y="251952"/>
                                  </a:cubicBezTo>
                                  <a:cubicBezTo>
                                    <a:pt x="821443" y="256048"/>
                                    <a:pt x="811918" y="259121"/>
                                    <a:pt x="803981" y="263218"/>
                                  </a:cubicBezTo>
                                  <a:cubicBezTo>
                                    <a:pt x="794456" y="267315"/>
                                    <a:pt x="786518" y="270387"/>
                                    <a:pt x="776993" y="273460"/>
                                  </a:cubicBezTo>
                                  <a:cubicBezTo>
                                    <a:pt x="748418" y="282677"/>
                                    <a:pt x="721431" y="294968"/>
                                    <a:pt x="694443" y="306234"/>
                                  </a:cubicBezTo>
                                  <a:cubicBezTo>
                                    <a:pt x="680156" y="312379"/>
                                    <a:pt x="665868" y="318524"/>
                                    <a:pt x="651581" y="323645"/>
                                  </a:cubicBezTo>
                                  <a:cubicBezTo>
                                    <a:pt x="645231" y="326718"/>
                                    <a:pt x="637293" y="328766"/>
                                    <a:pt x="632531" y="332863"/>
                                  </a:cubicBezTo>
                                  <a:cubicBezTo>
                                    <a:pt x="623006" y="335936"/>
                                    <a:pt x="616656" y="342081"/>
                                    <a:pt x="608718" y="345153"/>
                                  </a:cubicBezTo>
                                  <a:cubicBezTo>
                                    <a:pt x="596018" y="351298"/>
                                    <a:pt x="584906" y="358468"/>
                                    <a:pt x="572206" y="364613"/>
                                  </a:cubicBezTo>
                                  <a:cubicBezTo>
                                    <a:pt x="565856" y="367685"/>
                                    <a:pt x="562681" y="370758"/>
                                    <a:pt x="556331" y="373831"/>
                                  </a:cubicBezTo>
                                  <a:cubicBezTo>
                                    <a:pt x="551568" y="375879"/>
                                    <a:pt x="548393" y="378952"/>
                                    <a:pt x="543631" y="379976"/>
                                  </a:cubicBezTo>
                                  <a:cubicBezTo>
                                    <a:pt x="537281" y="382024"/>
                                    <a:pt x="532518" y="385097"/>
                                    <a:pt x="527756" y="388169"/>
                                  </a:cubicBezTo>
                                  <a:cubicBezTo>
                                    <a:pt x="521406" y="392266"/>
                                    <a:pt x="513468" y="395339"/>
                                    <a:pt x="502356" y="395339"/>
                                  </a:cubicBezTo>
                                  <a:cubicBezTo>
                                    <a:pt x="499181" y="395339"/>
                                    <a:pt x="497593" y="396363"/>
                                    <a:pt x="494418" y="397387"/>
                                  </a:cubicBezTo>
                                  <a:cubicBezTo>
                                    <a:pt x="491243" y="399436"/>
                                    <a:pt x="488068" y="402508"/>
                                    <a:pt x="484893" y="404556"/>
                                  </a:cubicBezTo>
                                  <a:cubicBezTo>
                                    <a:pt x="483306" y="405581"/>
                                    <a:pt x="481718" y="406605"/>
                                    <a:pt x="478543" y="407629"/>
                                  </a:cubicBezTo>
                                  <a:cubicBezTo>
                                    <a:pt x="476956" y="407629"/>
                                    <a:pt x="475368" y="407629"/>
                                    <a:pt x="475368" y="406605"/>
                                  </a:cubicBezTo>
                                  <a:cubicBezTo>
                                    <a:pt x="476956" y="397387"/>
                                    <a:pt x="480131" y="389194"/>
                                    <a:pt x="484893" y="381000"/>
                                  </a:cubicBezTo>
                                  <a:cubicBezTo>
                                    <a:pt x="488068" y="375879"/>
                                    <a:pt x="491243" y="370758"/>
                                    <a:pt x="496006" y="365637"/>
                                  </a:cubicBezTo>
                                  <a:cubicBezTo>
                                    <a:pt x="499181" y="361540"/>
                                    <a:pt x="502356" y="358468"/>
                                    <a:pt x="505531" y="354371"/>
                                  </a:cubicBezTo>
                                  <a:cubicBezTo>
                                    <a:pt x="515056" y="343105"/>
                                    <a:pt x="527756" y="331839"/>
                                    <a:pt x="540456" y="321597"/>
                                  </a:cubicBezTo>
                                  <a:cubicBezTo>
                                    <a:pt x="542043" y="319548"/>
                                    <a:pt x="545218" y="318524"/>
                                    <a:pt x="546806" y="317500"/>
                                  </a:cubicBezTo>
                                  <a:cubicBezTo>
                                    <a:pt x="554743" y="313403"/>
                                    <a:pt x="559506" y="309306"/>
                                    <a:pt x="565856" y="305210"/>
                                  </a:cubicBezTo>
                                  <a:cubicBezTo>
                                    <a:pt x="580143" y="294968"/>
                                    <a:pt x="596018" y="284726"/>
                                    <a:pt x="611893" y="275508"/>
                                  </a:cubicBezTo>
                                  <a:cubicBezTo>
                                    <a:pt x="618243" y="272435"/>
                                    <a:pt x="624593" y="269363"/>
                                    <a:pt x="629356" y="266290"/>
                                  </a:cubicBezTo>
                                  <a:cubicBezTo>
                                    <a:pt x="635706" y="263218"/>
                                    <a:pt x="640468" y="259121"/>
                                    <a:pt x="648406" y="256048"/>
                                  </a:cubicBezTo>
                                  <a:cubicBezTo>
                                    <a:pt x="654756" y="254000"/>
                                    <a:pt x="659518" y="249903"/>
                                    <a:pt x="667456" y="247855"/>
                                  </a:cubicBezTo>
                                  <a:cubicBezTo>
                                    <a:pt x="670631" y="246831"/>
                                    <a:pt x="673806" y="244782"/>
                                    <a:pt x="676981" y="242734"/>
                                  </a:cubicBezTo>
                                  <a:cubicBezTo>
                                    <a:pt x="676981" y="242734"/>
                                    <a:pt x="678568" y="241710"/>
                                    <a:pt x="676981" y="240685"/>
                                  </a:cubicBezTo>
                                  <a:cubicBezTo>
                                    <a:pt x="676981" y="239661"/>
                                    <a:pt x="675393" y="239661"/>
                                    <a:pt x="675393" y="239661"/>
                                  </a:cubicBezTo>
                                  <a:cubicBezTo>
                                    <a:pt x="673806" y="239661"/>
                                    <a:pt x="672218" y="239661"/>
                                    <a:pt x="670631" y="239661"/>
                                  </a:cubicBezTo>
                                  <a:cubicBezTo>
                                    <a:pt x="665868" y="240685"/>
                                    <a:pt x="661106" y="240685"/>
                                    <a:pt x="656343" y="241710"/>
                                  </a:cubicBezTo>
                                  <a:cubicBezTo>
                                    <a:pt x="651581" y="242734"/>
                                    <a:pt x="645231" y="243758"/>
                                    <a:pt x="640468" y="243758"/>
                                  </a:cubicBezTo>
                                  <a:cubicBezTo>
                                    <a:pt x="635706" y="243758"/>
                                    <a:pt x="629356" y="243758"/>
                                    <a:pt x="624593" y="245806"/>
                                  </a:cubicBezTo>
                                  <a:cubicBezTo>
                                    <a:pt x="615068" y="245806"/>
                                    <a:pt x="607131" y="248879"/>
                                    <a:pt x="597606" y="249903"/>
                                  </a:cubicBezTo>
                                  <a:cubicBezTo>
                                    <a:pt x="589668" y="250927"/>
                                    <a:pt x="583318" y="251952"/>
                                    <a:pt x="575381" y="252976"/>
                                  </a:cubicBezTo>
                                  <a:cubicBezTo>
                                    <a:pt x="557918" y="256048"/>
                                    <a:pt x="540456" y="258097"/>
                                    <a:pt x="524581" y="261169"/>
                                  </a:cubicBezTo>
                                  <a:cubicBezTo>
                                    <a:pt x="522993" y="261169"/>
                                    <a:pt x="519818" y="261169"/>
                                    <a:pt x="518231" y="262194"/>
                                  </a:cubicBezTo>
                                  <a:cubicBezTo>
                                    <a:pt x="515056" y="262194"/>
                                    <a:pt x="513468" y="263218"/>
                                    <a:pt x="510293" y="263218"/>
                                  </a:cubicBezTo>
                                  <a:cubicBezTo>
                                    <a:pt x="503943" y="264242"/>
                                    <a:pt x="497593" y="266290"/>
                                    <a:pt x="489656" y="268339"/>
                                  </a:cubicBezTo>
                                  <a:cubicBezTo>
                                    <a:pt x="484893" y="269363"/>
                                    <a:pt x="481718" y="270387"/>
                                    <a:pt x="476956" y="271411"/>
                                  </a:cubicBezTo>
                                  <a:cubicBezTo>
                                    <a:pt x="473781" y="272435"/>
                                    <a:pt x="470606" y="273460"/>
                                    <a:pt x="467431" y="273460"/>
                                  </a:cubicBezTo>
                                  <a:cubicBezTo>
                                    <a:pt x="457906" y="274484"/>
                                    <a:pt x="451556" y="277556"/>
                                    <a:pt x="442031" y="278581"/>
                                  </a:cubicBezTo>
                                  <a:cubicBezTo>
                                    <a:pt x="437268" y="278581"/>
                                    <a:pt x="434093" y="280629"/>
                                    <a:pt x="430918" y="281653"/>
                                  </a:cubicBezTo>
                                  <a:cubicBezTo>
                                    <a:pt x="419806" y="285750"/>
                                    <a:pt x="407106" y="289847"/>
                                    <a:pt x="395993" y="293944"/>
                                  </a:cubicBezTo>
                                  <a:cubicBezTo>
                                    <a:pt x="384881" y="298040"/>
                                    <a:pt x="373768" y="302137"/>
                                    <a:pt x="362656" y="306234"/>
                                  </a:cubicBezTo>
                                  <a:cubicBezTo>
                                    <a:pt x="361068" y="307258"/>
                                    <a:pt x="357893" y="308282"/>
                                    <a:pt x="356306" y="309306"/>
                                  </a:cubicBezTo>
                                  <a:cubicBezTo>
                                    <a:pt x="351543" y="311355"/>
                                    <a:pt x="346781" y="314427"/>
                                    <a:pt x="342018" y="316476"/>
                                  </a:cubicBezTo>
                                  <a:cubicBezTo>
                                    <a:pt x="337256" y="318524"/>
                                    <a:pt x="332493" y="321597"/>
                                    <a:pt x="329318" y="324669"/>
                                  </a:cubicBezTo>
                                  <a:cubicBezTo>
                                    <a:pt x="324556" y="328766"/>
                                    <a:pt x="319793" y="331839"/>
                                    <a:pt x="313443" y="334911"/>
                                  </a:cubicBezTo>
                                  <a:cubicBezTo>
                                    <a:pt x="305506" y="340032"/>
                                    <a:pt x="295981" y="345153"/>
                                    <a:pt x="289631" y="350274"/>
                                  </a:cubicBezTo>
                                  <a:cubicBezTo>
                                    <a:pt x="283281" y="355395"/>
                                    <a:pt x="275343" y="360516"/>
                                    <a:pt x="268993" y="364613"/>
                                  </a:cubicBezTo>
                                  <a:cubicBezTo>
                                    <a:pt x="259468" y="371782"/>
                                    <a:pt x="249943" y="378952"/>
                                    <a:pt x="238831" y="386121"/>
                                  </a:cubicBezTo>
                                  <a:cubicBezTo>
                                    <a:pt x="237243" y="387145"/>
                                    <a:pt x="237243" y="388169"/>
                                    <a:pt x="235656" y="388169"/>
                                  </a:cubicBezTo>
                                  <a:cubicBezTo>
                                    <a:pt x="229306" y="391242"/>
                                    <a:pt x="224543" y="395339"/>
                                    <a:pt x="219781" y="399436"/>
                                  </a:cubicBezTo>
                                  <a:cubicBezTo>
                                    <a:pt x="215018" y="403532"/>
                                    <a:pt x="210256" y="407629"/>
                                    <a:pt x="203906" y="410702"/>
                                  </a:cubicBezTo>
                                  <a:cubicBezTo>
                                    <a:pt x="202318" y="411726"/>
                                    <a:pt x="200731" y="413774"/>
                                    <a:pt x="199143" y="414798"/>
                                  </a:cubicBezTo>
                                  <a:cubicBezTo>
                                    <a:pt x="197556" y="415823"/>
                                    <a:pt x="197556" y="417871"/>
                                    <a:pt x="195968" y="417871"/>
                                  </a:cubicBezTo>
                                  <a:cubicBezTo>
                                    <a:pt x="191206" y="420944"/>
                                    <a:pt x="188031" y="426065"/>
                                    <a:pt x="184856" y="431185"/>
                                  </a:cubicBezTo>
                                  <a:cubicBezTo>
                                    <a:pt x="180093" y="438355"/>
                                    <a:pt x="175331" y="444500"/>
                                    <a:pt x="168981" y="450645"/>
                                  </a:cubicBezTo>
                                  <a:cubicBezTo>
                                    <a:pt x="167393" y="452694"/>
                                    <a:pt x="165806" y="453718"/>
                                    <a:pt x="162631" y="455766"/>
                                  </a:cubicBezTo>
                                  <a:cubicBezTo>
                                    <a:pt x="157868" y="458839"/>
                                    <a:pt x="156281" y="461911"/>
                                    <a:pt x="154693" y="466008"/>
                                  </a:cubicBezTo>
                                  <a:cubicBezTo>
                                    <a:pt x="154693" y="468056"/>
                                    <a:pt x="153106" y="469081"/>
                                    <a:pt x="151518" y="471129"/>
                                  </a:cubicBezTo>
                                  <a:cubicBezTo>
                                    <a:pt x="146756" y="476250"/>
                                    <a:pt x="143581" y="482395"/>
                                    <a:pt x="137231" y="487516"/>
                                  </a:cubicBezTo>
                                  <a:cubicBezTo>
                                    <a:pt x="137231" y="487516"/>
                                    <a:pt x="135643" y="488540"/>
                                    <a:pt x="135643" y="489565"/>
                                  </a:cubicBezTo>
                                  <a:cubicBezTo>
                                    <a:pt x="132468" y="496734"/>
                                    <a:pt x="124531" y="502879"/>
                                    <a:pt x="121356" y="510048"/>
                                  </a:cubicBezTo>
                                  <a:cubicBezTo>
                                    <a:pt x="119768" y="513121"/>
                                    <a:pt x="118181" y="515169"/>
                                    <a:pt x="116593" y="518242"/>
                                  </a:cubicBezTo>
                                  <a:cubicBezTo>
                                    <a:pt x="113418" y="527460"/>
                                    <a:pt x="107068" y="535653"/>
                                    <a:pt x="102306" y="544871"/>
                                  </a:cubicBezTo>
                                  <a:cubicBezTo>
                                    <a:pt x="99131" y="547944"/>
                                    <a:pt x="99131" y="551016"/>
                                    <a:pt x="97543" y="555113"/>
                                  </a:cubicBezTo>
                                  <a:cubicBezTo>
                                    <a:pt x="97543" y="562282"/>
                                    <a:pt x="94368" y="569452"/>
                                    <a:pt x="91193" y="575597"/>
                                  </a:cubicBezTo>
                                  <a:cubicBezTo>
                                    <a:pt x="88018" y="582766"/>
                                    <a:pt x="86431" y="588911"/>
                                    <a:pt x="84843" y="596081"/>
                                  </a:cubicBezTo>
                                  <a:cubicBezTo>
                                    <a:pt x="83256" y="600177"/>
                                    <a:pt x="84843" y="603250"/>
                                    <a:pt x="84843" y="607347"/>
                                  </a:cubicBezTo>
                                  <a:cubicBezTo>
                                    <a:pt x="83256" y="610419"/>
                                    <a:pt x="83256" y="613492"/>
                                    <a:pt x="81668" y="616565"/>
                                  </a:cubicBezTo>
                                  <a:cubicBezTo>
                                    <a:pt x="80081" y="623734"/>
                                    <a:pt x="80081" y="629879"/>
                                    <a:pt x="80081" y="636024"/>
                                  </a:cubicBezTo>
                                  <a:cubicBezTo>
                                    <a:pt x="81668" y="642169"/>
                                    <a:pt x="80081" y="648315"/>
                                    <a:pt x="81668" y="655484"/>
                                  </a:cubicBezTo>
                                  <a:cubicBezTo>
                                    <a:pt x="81668" y="661629"/>
                                    <a:pt x="83256" y="667774"/>
                                    <a:pt x="84843" y="673919"/>
                                  </a:cubicBezTo>
                                  <a:cubicBezTo>
                                    <a:pt x="86431" y="678016"/>
                                    <a:pt x="86431" y="683137"/>
                                    <a:pt x="89606" y="687234"/>
                                  </a:cubicBezTo>
                                  <a:cubicBezTo>
                                    <a:pt x="89606" y="688258"/>
                                    <a:pt x="91193" y="688258"/>
                                    <a:pt x="91193" y="689282"/>
                                  </a:cubicBezTo>
                                  <a:cubicBezTo>
                                    <a:pt x="92781" y="697476"/>
                                    <a:pt x="97543" y="704645"/>
                                    <a:pt x="102306" y="711815"/>
                                  </a:cubicBezTo>
                                  <a:cubicBezTo>
                                    <a:pt x="105481" y="717960"/>
                                    <a:pt x="107068" y="725129"/>
                                    <a:pt x="111831" y="732298"/>
                                  </a:cubicBezTo>
                                  <a:cubicBezTo>
                                    <a:pt x="113418" y="733323"/>
                                    <a:pt x="113418" y="735371"/>
                                    <a:pt x="113418" y="736395"/>
                                  </a:cubicBezTo>
                                  <a:cubicBezTo>
                                    <a:pt x="113418" y="737419"/>
                                    <a:pt x="113418" y="738444"/>
                                    <a:pt x="115006" y="739468"/>
                                  </a:cubicBezTo>
                                  <a:cubicBezTo>
                                    <a:pt x="119768" y="744589"/>
                                    <a:pt x="122943" y="749710"/>
                                    <a:pt x="126118" y="755855"/>
                                  </a:cubicBezTo>
                                  <a:cubicBezTo>
                                    <a:pt x="129293" y="762000"/>
                                    <a:pt x="134056" y="767121"/>
                                    <a:pt x="137231" y="772242"/>
                                  </a:cubicBezTo>
                                  <a:cubicBezTo>
                                    <a:pt x="138818" y="774290"/>
                                    <a:pt x="140406" y="776339"/>
                                    <a:pt x="143581" y="778387"/>
                                  </a:cubicBezTo>
                                  <a:cubicBezTo>
                                    <a:pt x="148343" y="785556"/>
                                    <a:pt x="156281" y="791702"/>
                                    <a:pt x="159456" y="798871"/>
                                  </a:cubicBezTo>
                                  <a:cubicBezTo>
                                    <a:pt x="159456" y="799895"/>
                                    <a:pt x="161043" y="801944"/>
                                    <a:pt x="162631" y="802968"/>
                                  </a:cubicBezTo>
                                  <a:cubicBezTo>
                                    <a:pt x="168981" y="810137"/>
                                    <a:pt x="173743" y="816282"/>
                                    <a:pt x="180093" y="823452"/>
                                  </a:cubicBezTo>
                                  <a:cubicBezTo>
                                    <a:pt x="181681" y="824476"/>
                                    <a:pt x="181681" y="825500"/>
                                    <a:pt x="183268" y="827548"/>
                                  </a:cubicBezTo>
                                  <a:cubicBezTo>
                                    <a:pt x="192793" y="834718"/>
                                    <a:pt x="199143" y="843936"/>
                                    <a:pt x="207081" y="851105"/>
                                  </a:cubicBezTo>
                                  <a:cubicBezTo>
                                    <a:pt x="215018" y="859298"/>
                                    <a:pt x="222956" y="866468"/>
                                    <a:pt x="232481" y="874661"/>
                                  </a:cubicBezTo>
                                  <a:cubicBezTo>
                                    <a:pt x="234068" y="875686"/>
                                    <a:pt x="235656" y="876710"/>
                                    <a:pt x="235656" y="877734"/>
                                  </a:cubicBezTo>
                                  <a:cubicBezTo>
                                    <a:pt x="242006" y="883879"/>
                                    <a:pt x="248356" y="891048"/>
                                    <a:pt x="256293" y="896169"/>
                                  </a:cubicBezTo>
                                  <a:cubicBezTo>
                                    <a:pt x="265818" y="902315"/>
                                    <a:pt x="272168" y="910508"/>
                                    <a:pt x="280106" y="917677"/>
                                  </a:cubicBezTo>
                                  <a:cubicBezTo>
                                    <a:pt x="281693" y="918702"/>
                                    <a:pt x="281693" y="919726"/>
                                    <a:pt x="284868" y="920750"/>
                                  </a:cubicBezTo>
                                  <a:cubicBezTo>
                                    <a:pt x="295981" y="926895"/>
                                    <a:pt x="302331" y="934065"/>
                                    <a:pt x="311856" y="940210"/>
                                  </a:cubicBezTo>
                                  <a:cubicBezTo>
                                    <a:pt x="313443" y="941234"/>
                                    <a:pt x="315031" y="942258"/>
                                    <a:pt x="315031" y="943282"/>
                                  </a:cubicBezTo>
                                  <a:cubicBezTo>
                                    <a:pt x="315031" y="943282"/>
                                    <a:pt x="315031" y="944306"/>
                                    <a:pt x="315031" y="944306"/>
                                  </a:cubicBezTo>
                                  <a:cubicBezTo>
                                    <a:pt x="315031" y="944306"/>
                                    <a:pt x="313443" y="944306"/>
                                    <a:pt x="313443" y="944306"/>
                                  </a:cubicBezTo>
                                  <a:cubicBezTo>
                                    <a:pt x="310268" y="944306"/>
                                    <a:pt x="308681" y="943282"/>
                                    <a:pt x="305506" y="943282"/>
                                  </a:cubicBezTo>
                                  <a:cubicBezTo>
                                    <a:pt x="303918" y="945331"/>
                                    <a:pt x="305506" y="946355"/>
                                    <a:pt x="305506" y="947379"/>
                                  </a:cubicBezTo>
                                  <a:cubicBezTo>
                                    <a:pt x="302331" y="947379"/>
                                    <a:pt x="300743" y="946355"/>
                                    <a:pt x="299156" y="944306"/>
                                  </a:cubicBezTo>
                                  <a:cubicBezTo>
                                    <a:pt x="302331" y="943282"/>
                                    <a:pt x="300743" y="941234"/>
                                    <a:pt x="299156" y="939185"/>
                                  </a:cubicBezTo>
                                  <a:cubicBezTo>
                                    <a:pt x="299156" y="939185"/>
                                    <a:pt x="300743" y="939185"/>
                                    <a:pt x="302331" y="939185"/>
                                  </a:cubicBezTo>
                                  <a:cubicBezTo>
                                    <a:pt x="303918" y="939185"/>
                                    <a:pt x="305506" y="938161"/>
                                    <a:pt x="303918" y="937137"/>
                                  </a:cubicBezTo>
                                  <a:cubicBezTo>
                                    <a:pt x="302331" y="935089"/>
                                    <a:pt x="300743" y="934065"/>
                                    <a:pt x="295981" y="933040"/>
                                  </a:cubicBezTo>
                                  <a:cubicBezTo>
                                    <a:pt x="297568" y="935089"/>
                                    <a:pt x="297568" y="937137"/>
                                    <a:pt x="299156" y="939185"/>
                                  </a:cubicBezTo>
                                  <a:cubicBezTo>
                                    <a:pt x="295981" y="940210"/>
                                    <a:pt x="294393" y="942258"/>
                                    <a:pt x="297568" y="944306"/>
                                  </a:cubicBezTo>
                                  <a:cubicBezTo>
                                    <a:pt x="299156" y="945331"/>
                                    <a:pt x="299156" y="946355"/>
                                    <a:pt x="300743" y="947379"/>
                                  </a:cubicBezTo>
                                  <a:cubicBezTo>
                                    <a:pt x="300743" y="948403"/>
                                    <a:pt x="300743" y="948403"/>
                                    <a:pt x="299156" y="949427"/>
                                  </a:cubicBezTo>
                                  <a:cubicBezTo>
                                    <a:pt x="299156" y="949427"/>
                                    <a:pt x="297568" y="949427"/>
                                    <a:pt x="297568" y="949427"/>
                                  </a:cubicBezTo>
                                  <a:cubicBezTo>
                                    <a:pt x="289631" y="944306"/>
                                    <a:pt x="283281" y="939185"/>
                                    <a:pt x="273756" y="935089"/>
                                  </a:cubicBezTo>
                                  <a:cubicBezTo>
                                    <a:pt x="268993" y="929968"/>
                                    <a:pt x="262643" y="927919"/>
                                    <a:pt x="256293" y="923823"/>
                                  </a:cubicBezTo>
                                  <a:cubicBezTo>
                                    <a:pt x="253118" y="921774"/>
                                    <a:pt x="249943" y="920750"/>
                                    <a:pt x="248356" y="918702"/>
                                  </a:cubicBezTo>
                                  <a:cubicBezTo>
                                    <a:pt x="245181" y="916653"/>
                                    <a:pt x="240418" y="914605"/>
                                    <a:pt x="237243" y="912556"/>
                                  </a:cubicBezTo>
                                  <a:cubicBezTo>
                                    <a:pt x="234068" y="909484"/>
                                    <a:pt x="229306" y="907436"/>
                                    <a:pt x="224543" y="905387"/>
                                  </a:cubicBezTo>
                                  <a:cubicBezTo>
                                    <a:pt x="221368" y="904363"/>
                                    <a:pt x="218193" y="902315"/>
                                    <a:pt x="215018" y="899242"/>
                                  </a:cubicBezTo>
                                  <a:cubicBezTo>
                                    <a:pt x="213431" y="898218"/>
                                    <a:pt x="213431" y="897194"/>
                                    <a:pt x="211843" y="897194"/>
                                  </a:cubicBezTo>
                                  <a:cubicBezTo>
                                    <a:pt x="205493" y="896169"/>
                                    <a:pt x="202318" y="892073"/>
                                    <a:pt x="197556" y="887976"/>
                                  </a:cubicBezTo>
                                  <a:cubicBezTo>
                                    <a:pt x="194381" y="884903"/>
                                    <a:pt x="189618" y="880806"/>
                                    <a:pt x="184856" y="877734"/>
                                  </a:cubicBezTo>
                                  <a:cubicBezTo>
                                    <a:pt x="180093" y="873637"/>
                                    <a:pt x="175331" y="869540"/>
                                    <a:pt x="172156" y="865444"/>
                                  </a:cubicBezTo>
                                  <a:cubicBezTo>
                                    <a:pt x="168981" y="862371"/>
                                    <a:pt x="165806" y="859298"/>
                                    <a:pt x="161043" y="857250"/>
                                  </a:cubicBezTo>
                                  <a:cubicBezTo>
                                    <a:pt x="159456" y="856226"/>
                                    <a:pt x="156281" y="855202"/>
                                    <a:pt x="156281" y="853153"/>
                                  </a:cubicBezTo>
                                  <a:cubicBezTo>
                                    <a:pt x="145168" y="841887"/>
                                    <a:pt x="134056" y="830621"/>
                                    <a:pt x="122943" y="819355"/>
                                  </a:cubicBezTo>
                                  <a:cubicBezTo>
                                    <a:pt x="116593" y="813210"/>
                                    <a:pt x="111831" y="806040"/>
                                    <a:pt x="107068" y="798871"/>
                                  </a:cubicBezTo>
                                  <a:cubicBezTo>
                                    <a:pt x="105481" y="796823"/>
                                    <a:pt x="105481" y="795798"/>
                                    <a:pt x="103893" y="793750"/>
                                  </a:cubicBezTo>
                                  <a:cubicBezTo>
                                    <a:pt x="97543" y="788629"/>
                                    <a:pt x="92781" y="782484"/>
                                    <a:pt x="88018" y="776339"/>
                                  </a:cubicBezTo>
                                  <a:cubicBezTo>
                                    <a:pt x="75318" y="764048"/>
                                    <a:pt x="64206" y="751758"/>
                                    <a:pt x="54681" y="738444"/>
                                  </a:cubicBezTo>
                                  <a:cubicBezTo>
                                    <a:pt x="53093" y="736395"/>
                                    <a:pt x="51506" y="734347"/>
                                    <a:pt x="49918" y="732298"/>
                                  </a:cubicBezTo>
                                  <a:cubicBezTo>
                                    <a:pt x="45156" y="726153"/>
                                    <a:pt x="40393" y="721032"/>
                                    <a:pt x="37218" y="713863"/>
                                  </a:cubicBezTo>
                                  <a:cubicBezTo>
                                    <a:pt x="35631" y="709766"/>
                                    <a:pt x="30868" y="706694"/>
                                    <a:pt x="29281" y="702597"/>
                                  </a:cubicBezTo>
                                  <a:cubicBezTo>
                                    <a:pt x="27693" y="698500"/>
                                    <a:pt x="27693" y="694403"/>
                                    <a:pt x="24518" y="691331"/>
                                  </a:cubicBezTo>
                                  <a:cubicBezTo>
                                    <a:pt x="16581" y="678016"/>
                                    <a:pt x="13406" y="663677"/>
                                    <a:pt x="8643" y="650363"/>
                                  </a:cubicBezTo>
                                  <a:cubicBezTo>
                                    <a:pt x="7056" y="642169"/>
                                    <a:pt x="3881" y="633976"/>
                                    <a:pt x="2293" y="626806"/>
                                  </a:cubicBezTo>
                                  <a:cubicBezTo>
                                    <a:pt x="706" y="620661"/>
                                    <a:pt x="2293" y="613492"/>
                                    <a:pt x="706" y="606323"/>
                                  </a:cubicBezTo>
                                  <a:cubicBezTo>
                                    <a:pt x="706" y="600177"/>
                                    <a:pt x="-882" y="594032"/>
                                    <a:pt x="706" y="586863"/>
                                  </a:cubicBezTo>
                                  <a:cubicBezTo>
                                    <a:pt x="2293" y="580718"/>
                                    <a:pt x="3881" y="575597"/>
                                    <a:pt x="5468" y="569452"/>
                                  </a:cubicBezTo>
                                  <a:cubicBezTo>
                                    <a:pt x="5468" y="568427"/>
                                    <a:pt x="7056" y="566379"/>
                                    <a:pt x="7056" y="565355"/>
                                  </a:cubicBezTo>
                                  <a:cubicBezTo>
                                    <a:pt x="7056" y="562282"/>
                                    <a:pt x="5468" y="559210"/>
                                    <a:pt x="5468" y="557161"/>
                                  </a:cubicBezTo>
                                  <a:cubicBezTo>
                                    <a:pt x="5468" y="554089"/>
                                    <a:pt x="8643" y="552040"/>
                                    <a:pt x="8643" y="548968"/>
                                  </a:cubicBezTo>
                                  <a:cubicBezTo>
                                    <a:pt x="7056" y="542823"/>
                                    <a:pt x="10231" y="536677"/>
                                    <a:pt x="13406" y="531556"/>
                                  </a:cubicBezTo>
                                  <a:cubicBezTo>
                                    <a:pt x="18168" y="522339"/>
                                    <a:pt x="22931" y="513121"/>
                                    <a:pt x="26106" y="502879"/>
                                  </a:cubicBezTo>
                                  <a:cubicBezTo>
                                    <a:pt x="26106" y="500831"/>
                                    <a:pt x="27693" y="498782"/>
                                    <a:pt x="29281" y="496734"/>
                                  </a:cubicBezTo>
                                  <a:cubicBezTo>
                                    <a:pt x="35631" y="487516"/>
                                    <a:pt x="40393" y="477274"/>
                                    <a:pt x="46743" y="468056"/>
                                  </a:cubicBezTo>
                                  <a:cubicBezTo>
                                    <a:pt x="54681" y="456790"/>
                                    <a:pt x="62618" y="446548"/>
                                    <a:pt x="72143" y="436306"/>
                                  </a:cubicBezTo>
                                  <a:cubicBezTo>
                                    <a:pt x="73731" y="434258"/>
                                    <a:pt x="76906" y="431185"/>
                                    <a:pt x="78493" y="429137"/>
                                  </a:cubicBezTo>
                                  <a:cubicBezTo>
                                    <a:pt x="80081" y="424016"/>
                                    <a:pt x="84843" y="418895"/>
                                    <a:pt x="91193" y="414798"/>
                                  </a:cubicBezTo>
                                  <a:cubicBezTo>
                                    <a:pt x="92781" y="413774"/>
                                    <a:pt x="94368" y="411726"/>
                                    <a:pt x="95956" y="410702"/>
                                  </a:cubicBezTo>
                                  <a:cubicBezTo>
                                    <a:pt x="97543" y="409677"/>
                                    <a:pt x="97543" y="407629"/>
                                    <a:pt x="99131" y="406605"/>
                                  </a:cubicBezTo>
                                  <a:cubicBezTo>
                                    <a:pt x="103893" y="402508"/>
                                    <a:pt x="108656" y="398411"/>
                                    <a:pt x="111831" y="394315"/>
                                  </a:cubicBezTo>
                                  <a:cubicBezTo>
                                    <a:pt x="116593" y="390218"/>
                                    <a:pt x="118181" y="385097"/>
                                    <a:pt x="122943" y="382024"/>
                                  </a:cubicBezTo>
                                  <a:cubicBezTo>
                                    <a:pt x="126118" y="379976"/>
                                    <a:pt x="127706" y="376903"/>
                                    <a:pt x="129293" y="374855"/>
                                  </a:cubicBezTo>
                                  <a:cubicBezTo>
                                    <a:pt x="134056" y="368710"/>
                                    <a:pt x="138818" y="363589"/>
                                    <a:pt x="146756" y="358468"/>
                                  </a:cubicBezTo>
                                  <a:cubicBezTo>
                                    <a:pt x="157868" y="350274"/>
                                    <a:pt x="167393" y="341056"/>
                                    <a:pt x="175331" y="331839"/>
                                  </a:cubicBezTo>
                                  <a:cubicBezTo>
                                    <a:pt x="176918" y="330815"/>
                                    <a:pt x="176918" y="328766"/>
                                    <a:pt x="178506" y="328766"/>
                                  </a:cubicBezTo>
                                  <a:cubicBezTo>
                                    <a:pt x="186443" y="324669"/>
                                    <a:pt x="191206" y="319548"/>
                                    <a:pt x="195968" y="315452"/>
                                  </a:cubicBezTo>
                                  <a:cubicBezTo>
                                    <a:pt x="199143" y="313403"/>
                                    <a:pt x="200731" y="311355"/>
                                    <a:pt x="203906" y="310331"/>
                                  </a:cubicBezTo>
                                  <a:cubicBezTo>
                                    <a:pt x="210256" y="306234"/>
                                    <a:pt x="215018" y="302137"/>
                                    <a:pt x="221368" y="299065"/>
                                  </a:cubicBezTo>
                                  <a:cubicBezTo>
                                    <a:pt x="222956" y="298040"/>
                                    <a:pt x="224543" y="297016"/>
                                    <a:pt x="226131" y="295992"/>
                                  </a:cubicBezTo>
                                  <a:cubicBezTo>
                                    <a:pt x="230893" y="292919"/>
                                    <a:pt x="237243" y="289847"/>
                                    <a:pt x="242006" y="286774"/>
                                  </a:cubicBezTo>
                                  <a:cubicBezTo>
                                    <a:pt x="245181" y="283702"/>
                                    <a:pt x="251531" y="280629"/>
                                    <a:pt x="256293" y="278581"/>
                                  </a:cubicBezTo>
                                  <a:cubicBezTo>
                                    <a:pt x="264231" y="274484"/>
                                    <a:pt x="273756" y="269363"/>
                                    <a:pt x="281693" y="265266"/>
                                  </a:cubicBezTo>
                                  <a:cubicBezTo>
                                    <a:pt x="289631" y="261169"/>
                                    <a:pt x="295981" y="258097"/>
                                    <a:pt x="303918" y="254000"/>
                                  </a:cubicBezTo>
                                  <a:cubicBezTo>
                                    <a:pt x="307093" y="252976"/>
                                    <a:pt x="310268" y="250927"/>
                                    <a:pt x="313443" y="249903"/>
                                  </a:cubicBezTo>
                                  <a:cubicBezTo>
                                    <a:pt x="319793" y="247855"/>
                                    <a:pt x="326143" y="244782"/>
                                    <a:pt x="330906" y="240685"/>
                                  </a:cubicBezTo>
                                  <a:cubicBezTo>
                                    <a:pt x="330906" y="239661"/>
                                    <a:pt x="332493" y="239661"/>
                                    <a:pt x="334081" y="239661"/>
                                  </a:cubicBezTo>
                                  <a:cubicBezTo>
                                    <a:pt x="345193" y="235565"/>
                                    <a:pt x="353131" y="230444"/>
                                    <a:pt x="364243" y="227371"/>
                                  </a:cubicBezTo>
                                  <a:cubicBezTo>
                                    <a:pt x="376943" y="224298"/>
                                    <a:pt x="388056" y="219177"/>
                                    <a:pt x="400756" y="215081"/>
                                  </a:cubicBezTo>
                                  <a:cubicBezTo>
                                    <a:pt x="426156" y="206887"/>
                                    <a:pt x="451556" y="199718"/>
                                    <a:pt x="480131" y="193573"/>
                                  </a:cubicBezTo>
                                  <a:cubicBezTo>
                                    <a:pt x="497593" y="189476"/>
                                    <a:pt x="515056" y="186403"/>
                                    <a:pt x="532518" y="185379"/>
                                  </a:cubicBezTo>
                                  <a:cubicBezTo>
                                    <a:pt x="535693" y="185379"/>
                                    <a:pt x="540456" y="184355"/>
                                    <a:pt x="543631" y="183331"/>
                                  </a:cubicBezTo>
                                  <a:cubicBezTo>
                                    <a:pt x="546806" y="182306"/>
                                    <a:pt x="548393" y="182306"/>
                                    <a:pt x="551568" y="182306"/>
                                  </a:cubicBezTo>
                                  <a:cubicBezTo>
                                    <a:pt x="553156" y="182306"/>
                                    <a:pt x="553156" y="182306"/>
                                    <a:pt x="554743" y="182306"/>
                                  </a:cubicBezTo>
                                  <a:cubicBezTo>
                                    <a:pt x="564268" y="179234"/>
                                    <a:pt x="576968" y="180258"/>
                                    <a:pt x="586493" y="176161"/>
                                  </a:cubicBezTo>
                                  <a:cubicBezTo>
                                    <a:pt x="586493" y="175137"/>
                                    <a:pt x="586493" y="174113"/>
                                    <a:pt x="584906" y="173089"/>
                                  </a:cubicBezTo>
                                  <a:cubicBezTo>
                                    <a:pt x="580143" y="172065"/>
                                    <a:pt x="576968" y="170016"/>
                                    <a:pt x="572206" y="168992"/>
                                  </a:cubicBezTo>
                                  <a:cubicBezTo>
                                    <a:pt x="561093" y="165919"/>
                                    <a:pt x="540456" y="160798"/>
                                    <a:pt x="529343" y="156702"/>
                                  </a:cubicBezTo>
                                  <a:cubicBezTo>
                                    <a:pt x="526168" y="155677"/>
                                    <a:pt x="524581" y="155677"/>
                                    <a:pt x="521406" y="154653"/>
                                  </a:cubicBezTo>
                                  <a:cubicBezTo>
                                    <a:pt x="518231" y="153629"/>
                                    <a:pt x="515056" y="153629"/>
                                    <a:pt x="511881" y="152605"/>
                                  </a:cubicBezTo>
                                  <a:cubicBezTo>
                                    <a:pt x="499181" y="148508"/>
                                    <a:pt x="488068" y="144411"/>
                                    <a:pt x="473781" y="142363"/>
                                  </a:cubicBezTo>
                                  <a:cubicBezTo>
                                    <a:pt x="465843" y="140315"/>
                                    <a:pt x="461081" y="137242"/>
                                    <a:pt x="454731" y="134169"/>
                                  </a:cubicBezTo>
                                  <a:cubicBezTo>
                                    <a:pt x="451556" y="133145"/>
                                    <a:pt x="449968" y="131097"/>
                                    <a:pt x="446793" y="130073"/>
                                  </a:cubicBezTo>
                                  <a:cubicBezTo>
                                    <a:pt x="437268" y="125976"/>
                                    <a:pt x="427743" y="120855"/>
                                    <a:pt x="421393" y="115734"/>
                                  </a:cubicBezTo>
                                  <a:cubicBezTo>
                                    <a:pt x="418218" y="112661"/>
                                    <a:pt x="413456" y="109589"/>
                                    <a:pt x="410281" y="106516"/>
                                  </a:cubicBezTo>
                                  <a:cubicBezTo>
                                    <a:pt x="408693" y="105492"/>
                                    <a:pt x="407106" y="104468"/>
                                    <a:pt x="407106" y="103444"/>
                                  </a:cubicBezTo>
                                  <a:cubicBezTo>
                                    <a:pt x="407106" y="100371"/>
                                    <a:pt x="403931" y="97298"/>
                                    <a:pt x="400756" y="95250"/>
                                  </a:cubicBezTo>
                                  <a:cubicBezTo>
                                    <a:pt x="399168" y="94226"/>
                                    <a:pt x="397581" y="92177"/>
                                    <a:pt x="394406" y="90129"/>
                                  </a:cubicBezTo>
                                  <a:cubicBezTo>
                                    <a:pt x="392818" y="89105"/>
                                    <a:pt x="392818" y="87056"/>
                                    <a:pt x="392818" y="85008"/>
                                  </a:cubicBezTo>
                                  <a:cubicBezTo>
                                    <a:pt x="392818" y="82960"/>
                                    <a:pt x="392818" y="81935"/>
                                    <a:pt x="389643" y="79887"/>
                                  </a:cubicBezTo>
                                  <a:cubicBezTo>
                                    <a:pt x="384881" y="76815"/>
                                    <a:pt x="381706" y="73742"/>
                                    <a:pt x="376943" y="69645"/>
                                  </a:cubicBezTo>
                                  <a:cubicBezTo>
                                    <a:pt x="373768" y="66573"/>
                                    <a:pt x="372181" y="64524"/>
                                    <a:pt x="372181" y="60427"/>
                                  </a:cubicBezTo>
                                  <a:cubicBezTo>
                                    <a:pt x="372181" y="57355"/>
                                    <a:pt x="370593" y="54282"/>
                                    <a:pt x="367418" y="51210"/>
                                  </a:cubicBezTo>
                                  <a:cubicBezTo>
                                    <a:pt x="365831" y="49161"/>
                                    <a:pt x="364243" y="46089"/>
                                    <a:pt x="362656" y="44040"/>
                                  </a:cubicBezTo>
                                  <a:cubicBezTo>
                                    <a:pt x="361068" y="41992"/>
                                    <a:pt x="359481" y="39944"/>
                                    <a:pt x="357893" y="36871"/>
                                  </a:cubicBezTo>
                                  <a:cubicBezTo>
                                    <a:pt x="351543" y="31750"/>
                                    <a:pt x="349956" y="28677"/>
                                    <a:pt x="346781" y="24581"/>
                                  </a:cubicBezTo>
                                  <a:cubicBezTo>
                                    <a:pt x="345193" y="22532"/>
                                    <a:pt x="345193" y="19460"/>
                                    <a:pt x="342018" y="17411"/>
                                  </a:cubicBezTo>
                                  <a:cubicBezTo>
                                    <a:pt x="338843" y="13315"/>
                                    <a:pt x="337256" y="10242"/>
                                    <a:pt x="337256" y="5121"/>
                                  </a:cubicBezTo>
                                  <a:cubicBezTo>
                                    <a:pt x="337256" y="4097"/>
                                    <a:pt x="337256" y="2048"/>
                                    <a:pt x="337256" y="1024"/>
                                  </a:cubicBezTo>
                                  <a:cubicBezTo>
                                    <a:pt x="337256" y="1024"/>
                                    <a:pt x="338843" y="0"/>
                                    <a:pt x="34043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587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任意多边形：形状 1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376361" y="5225114"/>
                              <a:ext cx="538011" cy="536956"/>
                            </a:xfrm>
                            <a:custGeom>
                              <a:avLst/>
                              <a:gdLst>
                                <a:gd name="connsiteX0" fmla="*/ 109662 w 951361"/>
                                <a:gd name="connsiteY0" fmla="*/ 264841 h 949496"/>
                                <a:gd name="connsiteX1" fmla="*/ 111606 w 951361"/>
                                <a:gd name="connsiteY1" fmla="*/ 267164 h 949496"/>
                                <a:gd name="connsiteX2" fmla="*/ 107718 w 951361"/>
                                <a:gd name="connsiteY2" fmla="*/ 267164 h 949496"/>
                                <a:gd name="connsiteX3" fmla="*/ 109662 w 951361"/>
                                <a:gd name="connsiteY3" fmla="*/ 264841 h 949496"/>
                                <a:gd name="connsiteX4" fmla="*/ 70784 w 951361"/>
                                <a:gd name="connsiteY4" fmla="*/ 175399 h 949496"/>
                                <a:gd name="connsiteX5" fmla="*/ 72728 w 951361"/>
                                <a:gd name="connsiteY5" fmla="*/ 177722 h 949496"/>
                                <a:gd name="connsiteX6" fmla="*/ 70784 w 951361"/>
                                <a:gd name="connsiteY6" fmla="*/ 180045 h 949496"/>
                                <a:gd name="connsiteX7" fmla="*/ 68840 w 951361"/>
                                <a:gd name="connsiteY7" fmla="*/ 180045 h 949496"/>
                                <a:gd name="connsiteX8" fmla="*/ 70784 w 951361"/>
                                <a:gd name="connsiteY8" fmla="*/ 175399 h 949496"/>
                                <a:gd name="connsiteX9" fmla="*/ 29963 w 951361"/>
                                <a:gd name="connsiteY9" fmla="*/ 104543 h 949496"/>
                                <a:gd name="connsiteX10" fmla="*/ 28019 w 951361"/>
                                <a:gd name="connsiteY10" fmla="*/ 106866 h 949496"/>
                                <a:gd name="connsiteX11" fmla="*/ 29963 w 951361"/>
                                <a:gd name="connsiteY11" fmla="*/ 113835 h 949496"/>
                                <a:gd name="connsiteX12" fmla="*/ 31907 w 951361"/>
                                <a:gd name="connsiteY12" fmla="*/ 114997 h 949496"/>
                                <a:gd name="connsiteX13" fmla="*/ 33851 w 951361"/>
                                <a:gd name="connsiteY13" fmla="*/ 113835 h 949496"/>
                                <a:gd name="connsiteX14" fmla="*/ 31907 w 951361"/>
                                <a:gd name="connsiteY14" fmla="*/ 110351 h 949496"/>
                                <a:gd name="connsiteX15" fmla="*/ 31907 w 951361"/>
                                <a:gd name="connsiteY15" fmla="*/ 106866 h 949496"/>
                                <a:gd name="connsiteX16" fmla="*/ 29963 w 951361"/>
                                <a:gd name="connsiteY16" fmla="*/ 104543 h 949496"/>
                                <a:gd name="connsiteX17" fmla="*/ 29963 w 951361"/>
                                <a:gd name="connsiteY17" fmla="*/ 0 h 949496"/>
                                <a:gd name="connsiteX18" fmla="*/ 33851 w 951361"/>
                                <a:gd name="connsiteY18" fmla="*/ 3485 h 949496"/>
                                <a:gd name="connsiteX19" fmla="*/ 33851 w 951361"/>
                                <a:gd name="connsiteY19" fmla="*/ 9293 h 949496"/>
                                <a:gd name="connsiteX20" fmla="*/ 33851 w 951361"/>
                                <a:gd name="connsiteY20" fmla="*/ 23232 h 949496"/>
                                <a:gd name="connsiteX21" fmla="*/ 37739 w 951361"/>
                                <a:gd name="connsiteY21" fmla="*/ 45302 h 949496"/>
                                <a:gd name="connsiteX22" fmla="*/ 41627 w 951361"/>
                                <a:gd name="connsiteY22" fmla="*/ 61564 h 949496"/>
                                <a:gd name="connsiteX23" fmla="*/ 41627 w 951361"/>
                                <a:gd name="connsiteY23" fmla="*/ 85957 h 949496"/>
                                <a:gd name="connsiteX24" fmla="*/ 39683 w 951361"/>
                                <a:gd name="connsiteY24" fmla="*/ 91765 h 949496"/>
                                <a:gd name="connsiteX25" fmla="*/ 43570 w 951361"/>
                                <a:gd name="connsiteY25" fmla="*/ 138229 h 949496"/>
                                <a:gd name="connsiteX26" fmla="*/ 45514 w 951361"/>
                                <a:gd name="connsiteY26" fmla="*/ 160299 h 949496"/>
                                <a:gd name="connsiteX27" fmla="*/ 45514 w 951361"/>
                                <a:gd name="connsiteY27" fmla="*/ 168430 h 949496"/>
                                <a:gd name="connsiteX28" fmla="*/ 47458 w 951361"/>
                                <a:gd name="connsiteY28" fmla="*/ 191662 h 949496"/>
                                <a:gd name="connsiteX29" fmla="*/ 49402 w 951361"/>
                                <a:gd name="connsiteY29" fmla="*/ 226509 h 949496"/>
                                <a:gd name="connsiteX30" fmla="*/ 51346 w 951361"/>
                                <a:gd name="connsiteY30" fmla="*/ 231155 h 949496"/>
                                <a:gd name="connsiteX31" fmla="*/ 55234 w 951361"/>
                                <a:gd name="connsiteY31" fmla="*/ 252064 h 949496"/>
                                <a:gd name="connsiteX32" fmla="*/ 57178 w 951361"/>
                                <a:gd name="connsiteY32" fmla="*/ 262518 h 949496"/>
                                <a:gd name="connsiteX33" fmla="*/ 66897 w 951361"/>
                                <a:gd name="connsiteY33" fmla="*/ 296204 h 949496"/>
                                <a:gd name="connsiteX34" fmla="*/ 76616 w 951361"/>
                                <a:gd name="connsiteY34" fmla="*/ 317113 h 949496"/>
                                <a:gd name="connsiteX35" fmla="*/ 82448 w 951361"/>
                                <a:gd name="connsiteY35" fmla="*/ 335698 h 949496"/>
                                <a:gd name="connsiteX36" fmla="*/ 86336 w 951361"/>
                                <a:gd name="connsiteY36" fmla="*/ 349637 h 949496"/>
                                <a:gd name="connsiteX37" fmla="*/ 97999 w 951361"/>
                                <a:gd name="connsiteY37" fmla="*/ 367061 h 949496"/>
                                <a:gd name="connsiteX38" fmla="*/ 99943 w 951361"/>
                                <a:gd name="connsiteY38" fmla="*/ 381000 h 949496"/>
                                <a:gd name="connsiteX39" fmla="*/ 109662 w 951361"/>
                                <a:gd name="connsiteY39" fmla="*/ 397262 h 949496"/>
                                <a:gd name="connsiteX40" fmla="*/ 119382 w 951361"/>
                                <a:gd name="connsiteY40" fmla="*/ 407716 h 949496"/>
                                <a:gd name="connsiteX41" fmla="*/ 129101 w 951361"/>
                                <a:gd name="connsiteY41" fmla="*/ 417009 h 949496"/>
                                <a:gd name="connsiteX42" fmla="*/ 132989 w 951361"/>
                                <a:gd name="connsiteY42" fmla="*/ 426302 h 949496"/>
                                <a:gd name="connsiteX43" fmla="*/ 138820 w 951361"/>
                                <a:gd name="connsiteY43" fmla="*/ 439079 h 949496"/>
                                <a:gd name="connsiteX44" fmla="*/ 142708 w 951361"/>
                                <a:gd name="connsiteY44" fmla="*/ 448372 h 949496"/>
                                <a:gd name="connsiteX45" fmla="*/ 146596 w 951361"/>
                                <a:gd name="connsiteY45" fmla="*/ 458826 h 949496"/>
                                <a:gd name="connsiteX46" fmla="*/ 148540 w 951361"/>
                                <a:gd name="connsiteY46" fmla="*/ 456503 h 949496"/>
                                <a:gd name="connsiteX47" fmla="*/ 154372 w 951361"/>
                                <a:gd name="connsiteY47" fmla="*/ 457665 h 949496"/>
                                <a:gd name="connsiteX48" fmla="*/ 156315 w 951361"/>
                                <a:gd name="connsiteY48" fmla="*/ 468119 h 949496"/>
                                <a:gd name="connsiteX49" fmla="*/ 167979 w 951361"/>
                                <a:gd name="connsiteY49" fmla="*/ 472765 h 949496"/>
                                <a:gd name="connsiteX50" fmla="*/ 169923 w 951361"/>
                                <a:gd name="connsiteY50" fmla="*/ 472765 h 949496"/>
                                <a:gd name="connsiteX51" fmla="*/ 171866 w 951361"/>
                                <a:gd name="connsiteY51" fmla="*/ 470442 h 949496"/>
                                <a:gd name="connsiteX52" fmla="*/ 167979 w 951361"/>
                                <a:gd name="connsiteY52" fmla="*/ 455341 h 949496"/>
                                <a:gd name="connsiteX53" fmla="*/ 164091 w 951361"/>
                                <a:gd name="connsiteY53" fmla="*/ 443726 h 949496"/>
                                <a:gd name="connsiteX54" fmla="*/ 158259 w 951361"/>
                                <a:gd name="connsiteY54" fmla="*/ 428625 h 949496"/>
                                <a:gd name="connsiteX55" fmla="*/ 152428 w 951361"/>
                                <a:gd name="connsiteY55" fmla="*/ 418171 h 949496"/>
                                <a:gd name="connsiteX56" fmla="*/ 134933 w 951361"/>
                                <a:gd name="connsiteY56" fmla="*/ 397262 h 949496"/>
                                <a:gd name="connsiteX57" fmla="*/ 129101 w 951361"/>
                                <a:gd name="connsiteY57" fmla="*/ 383323 h 949496"/>
                                <a:gd name="connsiteX58" fmla="*/ 125213 w 951361"/>
                                <a:gd name="connsiteY58" fmla="*/ 368223 h 949496"/>
                                <a:gd name="connsiteX59" fmla="*/ 115494 w 951361"/>
                                <a:gd name="connsiteY59" fmla="*/ 342668 h 949496"/>
                                <a:gd name="connsiteX60" fmla="*/ 97999 w 951361"/>
                                <a:gd name="connsiteY60" fmla="*/ 307820 h 949496"/>
                                <a:gd name="connsiteX61" fmla="*/ 94111 w 951361"/>
                                <a:gd name="connsiteY61" fmla="*/ 295043 h 949496"/>
                                <a:gd name="connsiteX62" fmla="*/ 92167 w 951361"/>
                                <a:gd name="connsiteY62" fmla="*/ 278781 h 949496"/>
                                <a:gd name="connsiteX63" fmla="*/ 94111 w 951361"/>
                                <a:gd name="connsiteY63" fmla="*/ 276457 h 949496"/>
                                <a:gd name="connsiteX64" fmla="*/ 97999 w 951361"/>
                                <a:gd name="connsiteY64" fmla="*/ 276457 h 949496"/>
                                <a:gd name="connsiteX65" fmla="*/ 103831 w 951361"/>
                                <a:gd name="connsiteY65" fmla="*/ 281104 h 949496"/>
                                <a:gd name="connsiteX66" fmla="*/ 109662 w 951361"/>
                                <a:gd name="connsiteY66" fmla="*/ 283427 h 949496"/>
                                <a:gd name="connsiteX67" fmla="*/ 119382 w 951361"/>
                                <a:gd name="connsiteY67" fmla="*/ 286912 h 949496"/>
                                <a:gd name="connsiteX68" fmla="*/ 119382 w 951361"/>
                                <a:gd name="connsiteY68" fmla="*/ 288073 h 949496"/>
                                <a:gd name="connsiteX69" fmla="*/ 136877 w 951361"/>
                                <a:gd name="connsiteY69" fmla="*/ 327567 h 949496"/>
                                <a:gd name="connsiteX70" fmla="*/ 146596 w 951361"/>
                                <a:gd name="connsiteY70" fmla="*/ 344991 h 949496"/>
                                <a:gd name="connsiteX71" fmla="*/ 154372 w 951361"/>
                                <a:gd name="connsiteY71" fmla="*/ 363576 h 949496"/>
                                <a:gd name="connsiteX72" fmla="*/ 173810 w 951361"/>
                                <a:gd name="connsiteY72" fmla="*/ 405393 h 949496"/>
                                <a:gd name="connsiteX73" fmla="*/ 181586 w 951361"/>
                                <a:gd name="connsiteY73" fmla="*/ 419332 h 949496"/>
                                <a:gd name="connsiteX74" fmla="*/ 202968 w 951361"/>
                                <a:gd name="connsiteY74" fmla="*/ 448372 h 949496"/>
                                <a:gd name="connsiteX75" fmla="*/ 212688 w 951361"/>
                                <a:gd name="connsiteY75" fmla="*/ 461149 h 949496"/>
                                <a:gd name="connsiteX76" fmla="*/ 243790 w 951361"/>
                                <a:gd name="connsiteY76" fmla="*/ 494835 h 949496"/>
                                <a:gd name="connsiteX77" fmla="*/ 267116 w 951361"/>
                                <a:gd name="connsiteY77" fmla="*/ 519229 h 949496"/>
                                <a:gd name="connsiteX78" fmla="*/ 271004 w 951361"/>
                                <a:gd name="connsiteY78" fmla="*/ 523875 h 949496"/>
                                <a:gd name="connsiteX79" fmla="*/ 304050 w 951361"/>
                                <a:gd name="connsiteY79" fmla="*/ 550592 h 949496"/>
                                <a:gd name="connsiteX80" fmla="*/ 307938 w 951361"/>
                                <a:gd name="connsiteY80" fmla="*/ 554076 h 949496"/>
                                <a:gd name="connsiteX81" fmla="*/ 387637 w 951361"/>
                                <a:gd name="connsiteY81" fmla="*/ 604024 h 949496"/>
                                <a:gd name="connsiteX82" fmla="*/ 416795 w 951361"/>
                                <a:gd name="connsiteY82" fmla="*/ 621448 h 949496"/>
                                <a:gd name="connsiteX83" fmla="*/ 424570 w 951361"/>
                                <a:gd name="connsiteY83" fmla="*/ 626095 h 949496"/>
                                <a:gd name="connsiteX84" fmla="*/ 457616 w 951361"/>
                                <a:gd name="connsiteY84" fmla="*/ 643518 h 949496"/>
                                <a:gd name="connsiteX85" fmla="*/ 484831 w 951361"/>
                                <a:gd name="connsiteY85" fmla="*/ 656296 h 949496"/>
                                <a:gd name="connsiteX86" fmla="*/ 504269 w 951361"/>
                                <a:gd name="connsiteY86" fmla="*/ 666750 h 949496"/>
                                <a:gd name="connsiteX87" fmla="*/ 537315 w 951361"/>
                                <a:gd name="connsiteY87" fmla="*/ 680689 h 949496"/>
                                <a:gd name="connsiteX88" fmla="*/ 568417 w 951361"/>
                                <a:gd name="connsiteY88" fmla="*/ 693467 h 949496"/>
                                <a:gd name="connsiteX89" fmla="*/ 595632 w 951361"/>
                                <a:gd name="connsiteY89" fmla="*/ 702759 h 949496"/>
                                <a:gd name="connsiteX90" fmla="*/ 628678 w 951361"/>
                                <a:gd name="connsiteY90" fmla="*/ 714375 h 949496"/>
                                <a:gd name="connsiteX91" fmla="*/ 640341 w 951361"/>
                                <a:gd name="connsiteY91" fmla="*/ 716698 h 949496"/>
                                <a:gd name="connsiteX92" fmla="*/ 642285 w 951361"/>
                                <a:gd name="connsiteY92" fmla="*/ 716698 h 949496"/>
                                <a:gd name="connsiteX93" fmla="*/ 644229 w 951361"/>
                                <a:gd name="connsiteY93" fmla="*/ 714375 h 949496"/>
                                <a:gd name="connsiteX94" fmla="*/ 626734 w 951361"/>
                                <a:gd name="connsiteY94" fmla="*/ 692305 h 949496"/>
                                <a:gd name="connsiteX95" fmla="*/ 595632 w 951361"/>
                                <a:gd name="connsiteY95" fmla="*/ 651649 h 949496"/>
                                <a:gd name="connsiteX96" fmla="*/ 593688 w 951361"/>
                                <a:gd name="connsiteY96" fmla="*/ 650488 h 949496"/>
                                <a:gd name="connsiteX97" fmla="*/ 572305 w 951361"/>
                                <a:gd name="connsiteY97" fmla="*/ 610994 h 949496"/>
                                <a:gd name="connsiteX98" fmla="*/ 564530 w 951361"/>
                                <a:gd name="connsiteY98" fmla="*/ 599378 h 949496"/>
                                <a:gd name="connsiteX99" fmla="*/ 554810 w 951361"/>
                                <a:gd name="connsiteY99" fmla="*/ 581954 h 949496"/>
                                <a:gd name="connsiteX100" fmla="*/ 554810 w 951361"/>
                                <a:gd name="connsiteY100" fmla="*/ 583116 h 949496"/>
                                <a:gd name="connsiteX101" fmla="*/ 552866 w 951361"/>
                                <a:gd name="connsiteY101" fmla="*/ 580793 h 949496"/>
                                <a:gd name="connsiteX102" fmla="*/ 547035 w 951361"/>
                                <a:gd name="connsiteY102" fmla="*/ 571500 h 949496"/>
                                <a:gd name="connsiteX103" fmla="*/ 547035 w 951361"/>
                                <a:gd name="connsiteY103" fmla="*/ 569177 h 949496"/>
                                <a:gd name="connsiteX104" fmla="*/ 543147 w 951361"/>
                                <a:gd name="connsiteY104" fmla="*/ 563369 h 949496"/>
                                <a:gd name="connsiteX105" fmla="*/ 547035 w 951361"/>
                                <a:gd name="connsiteY105" fmla="*/ 561046 h 949496"/>
                                <a:gd name="connsiteX106" fmla="*/ 543147 w 951361"/>
                                <a:gd name="connsiteY106" fmla="*/ 552915 h 949496"/>
                                <a:gd name="connsiteX107" fmla="*/ 541203 w 951361"/>
                                <a:gd name="connsiteY107" fmla="*/ 545945 h 949496"/>
                                <a:gd name="connsiteX108" fmla="*/ 531484 w 951361"/>
                                <a:gd name="connsiteY108" fmla="*/ 530845 h 949496"/>
                                <a:gd name="connsiteX109" fmla="*/ 529540 w 951361"/>
                                <a:gd name="connsiteY109" fmla="*/ 525037 h 949496"/>
                                <a:gd name="connsiteX110" fmla="*/ 521764 w 951361"/>
                                <a:gd name="connsiteY110" fmla="*/ 509936 h 949496"/>
                                <a:gd name="connsiteX111" fmla="*/ 515933 w 951361"/>
                                <a:gd name="connsiteY111" fmla="*/ 475088 h 949496"/>
                                <a:gd name="connsiteX112" fmla="*/ 513989 w 951361"/>
                                <a:gd name="connsiteY112" fmla="*/ 463473 h 949496"/>
                                <a:gd name="connsiteX113" fmla="*/ 515933 w 951361"/>
                                <a:gd name="connsiteY113" fmla="*/ 461149 h 949496"/>
                                <a:gd name="connsiteX114" fmla="*/ 521764 w 951361"/>
                                <a:gd name="connsiteY114" fmla="*/ 463473 h 949496"/>
                                <a:gd name="connsiteX115" fmla="*/ 521764 w 951361"/>
                                <a:gd name="connsiteY115" fmla="*/ 464634 h 949496"/>
                                <a:gd name="connsiteX116" fmla="*/ 552866 w 951361"/>
                                <a:gd name="connsiteY116" fmla="*/ 506451 h 949496"/>
                                <a:gd name="connsiteX117" fmla="*/ 560642 w 951361"/>
                                <a:gd name="connsiteY117" fmla="*/ 506451 h 949496"/>
                                <a:gd name="connsiteX118" fmla="*/ 570361 w 951361"/>
                                <a:gd name="connsiteY118" fmla="*/ 506451 h 949496"/>
                                <a:gd name="connsiteX119" fmla="*/ 576193 w 951361"/>
                                <a:gd name="connsiteY119" fmla="*/ 514582 h 949496"/>
                                <a:gd name="connsiteX120" fmla="*/ 601463 w 951361"/>
                                <a:gd name="connsiteY120" fmla="*/ 547107 h 949496"/>
                                <a:gd name="connsiteX121" fmla="*/ 607295 w 951361"/>
                                <a:gd name="connsiteY121" fmla="*/ 551753 h 949496"/>
                                <a:gd name="connsiteX122" fmla="*/ 611183 w 951361"/>
                                <a:gd name="connsiteY122" fmla="*/ 554076 h 949496"/>
                                <a:gd name="connsiteX123" fmla="*/ 618958 w 951361"/>
                                <a:gd name="connsiteY123" fmla="*/ 559884 h 949496"/>
                                <a:gd name="connsiteX124" fmla="*/ 648116 w 951361"/>
                                <a:gd name="connsiteY124" fmla="*/ 586601 h 949496"/>
                                <a:gd name="connsiteX125" fmla="*/ 669499 w 951361"/>
                                <a:gd name="connsiteY125" fmla="*/ 607509 h 949496"/>
                                <a:gd name="connsiteX126" fmla="*/ 688938 w 951361"/>
                                <a:gd name="connsiteY126" fmla="*/ 627256 h 949496"/>
                                <a:gd name="connsiteX127" fmla="*/ 706433 w 951361"/>
                                <a:gd name="connsiteY127" fmla="*/ 645841 h 949496"/>
                                <a:gd name="connsiteX128" fmla="*/ 727815 w 951361"/>
                                <a:gd name="connsiteY128" fmla="*/ 665588 h 949496"/>
                                <a:gd name="connsiteX129" fmla="*/ 735591 w 951361"/>
                                <a:gd name="connsiteY129" fmla="*/ 672558 h 949496"/>
                                <a:gd name="connsiteX130" fmla="*/ 755030 w 951361"/>
                                <a:gd name="connsiteY130" fmla="*/ 687659 h 949496"/>
                                <a:gd name="connsiteX131" fmla="*/ 780300 w 951361"/>
                                <a:gd name="connsiteY131" fmla="*/ 708567 h 949496"/>
                                <a:gd name="connsiteX132" fmla="*/ 807514 w 951361"/>
                                <a:gd name="connsiteY132" fmla="*/ 732960 h 949496"/>
                                <a:gd name="connsiteX133" fmla="*/ 815290 w 951361"/>
                                <a:gd name="connsiteY133" fmla="*/ 736445 h 949496"/>
                                <a:gd name="connsiteX134" fmla="*/ 834729 w 951361"/>
                                <a:gd name="connsiteY134" fmla="*/ 746899 h 949496"/>
                                <a:gd name="connsiteX135" fmla="*/ 850280 w 951361"/>
                                <a:gd name="connsiteY135" fmla="*/ 756192 h 949496"/>
                                <a:gd name="connsiteX136" fmla="*/ 865831 w 951361"/>
                                <a:gd name="connsiteY136" fmla="*/ 763162 h 949496"/>
                                <a:gd name="connsiteX137" fmla="*/ 875550 w 951361"/>
                                <a:gd name="connsiteY137" fmla="*/ 768970 h 949496"/>
                                <a:gd name="connsiteX138" fmla="*/ 902764 w 951361"/>
                                <a:gd name="connsiteY138" fmla="*/ 782909 h 949496"/>
                                <a:gd name="connsiteX139" fmla="*/ 912484 w 951361"/>
                                <a:gd name="connsiteY139" fmla="*/ 787555 h 949496"/>
                                <a:gd name="connsiteX140" fmla="*/ 926091 w 951361"/>
                                <a:gd name="connsiteY140" fmla="*/ 798009 h 949496"/>
                                <a:gd name="connsiteX141" fmla="*/ 943586 w 951361"/>
                                <a:gd name="connsiteY141" fmla="*/ 801494 h 949496"/>
                                <a:gd name="connsiteX142" fmla="*/ 951361 w 951361"/>
                                <a:gd name="connsiteY142" fmla="*/ 810787 h 949496"/>
                                <a:gd name="connsiteX143" fmla="*/ 949417 w 951361"/>
                                <a:gd name="connsiteY143" fmla="*/ 818918 h 949496"/>
                                <a:gd name="connsiteX144" fmla="*/ 945530 w 951361"/>
                                <a:gd name="connsiteY144" fmla="*/ 838665 h 949496"/>
                                <a:gd name="connsiteX145" fmla="*/ 931923 w 951361"/>
                                <a:gd name="connsiteY145" fmla="*/ 852604 h 949496"/>
                                <a:gd name="connsiteX146" fmla="*/ 916372 w 951361"/>
                                <a:gd name="connsiteY146" fmla="*/ 864220 h 949496"/>
                                <a:gd name="connsiteX147" fmla="*/ 896933 w 951361"/>
                                <a:gd name="connsiteY147" fmla="*/ 878159 h 949496"/>
                                <a:gd name="connsiteX148" fmla="*/ 879438 w 951361"/>
                                <a:gd name="connsiteY148" fmla="*/ 883966 h 949496"/>
                                <a:gd name="connsiteX149" fmla="*/ 854167 w 951361"/>
                                <a:gd name="connsiteY149" fmla="*/ 889774 h 949496"/>
                                <a:gd name="connsiteX150" fmla="*/ 852224 w 951361"/>
                                <a:gd name="connsiteY150" fmla="*/ 890936 h 949496"/>
                                <a:gd name="connsiteX151" fmla="*/ 819178 w 951361"/>
                                <a:gd name="connsiteY151" fmla="*/ 897906 h 949496"/>
                                <a:gd name="connsiteX152" fmla="*/ 809458 w 951361"/>
                                <a:gd name="connsiteY152" fmla="*/ 900229 h 949496"/>
                                <a:gd name="connsiteX153" fmla="*/ 774468 w 951361"/>
                                <a:gd name="connsiteY153" fmla="*/ 915329 h 949496"/>
                                <a:gd name="connsiteX154" fmla="*/ 770581 w 951361"/>
                                <a:gd name="connsiteY154" fmla="*/ 915329 h 949496"/>
                                <a:gd name="connsiteX155" fmla="*/ 770581 w 951361"/>
                                <a:gd name="connsiteY155" fmla="*/ 914168 h 949496"/>
                                <a:gd name="connsiteX156" fmla="*/ 770581 w 951361"/>
                                <a:gd name="connsiteY156" fmla="*/ 907198 h 949496"/>
                                <a:gd name="connsiteX157" fmla="*/ 760861 w 951361"/>
                                <a:gd name="connsiteY157" fmla="*/ 907198 h 949496"/>
                                <a:gd name="connsiteX158" fmla="*/ 756974 w 951361"/>
                                <a:gd name="connsiteY158" fmla="*/ 908360 h 949496"/>
                                <a:gd name="connsiteX159" fmla="*/ 710321 w 951361"/>
                                <a:gd name="connsiteY159" fmla="*/ 913006 h 949496"/>
                                <a:gd name="connsiteX160" fmla="*/ 681162 w 951361"/>
                                <a:gd name="connsiteY160" fmla="*/ 915329 h 949496"/>
                                <a:gd name="connsiteX161" fmla="*/ 650060 w 951361"/>
                                <a:gd name="connsiteY161" fmla="*/ 918814 h 949496"/>
                                <a:gd name="connsiteX162" fmla="*/ 624790 w 951361"/>
                                <a:gd name="connsiteY162" fmla="*/ 921137 h 949496"/>
                                <a:gd name="connsiteX163" fmla="*/ 617014 w 951361"/>
                                <a:gd name="connsiteY163" fmla="*/ 922299 h 949496"/>
                                <a:gd name="connsiteX164" fmla="*/ 531484 w 951361"/>
                                <a:gd name="connsiteY164" fmla="*/ 929268 h 949496"/>
                                <a:gd name="connsiteX165" fmla="*/ 488718 w 951361"/>
                                <a:gd name="connsiteY165" fmla="*/ 933915 h 949496"/>
                                <a:gd name="connsiteX166" fmla="*/ 451785 w 951361"/>
                                <a:gd name="connsiteY166" fmla="*/ 937399 h 949496"/>
                                <a:gd name="connsiteX167" fmla="*/ 420683 w 951361"/>
                                <a:gd name="connsiteY167" fmla="*/ 940884 h 949496"/>
                                <a:gd name="connsiteX168" fmla="*/ 409019 w 951361"/>
                                <a:gd name="connsiteY168" fmla="*/ 942046 h 949496"/>
                                <a:gd name="connsiteX169" fmla="*/ 379861 w 951361"/>
                                <a:gd name="connsiteY169" fmla="*/ 943207 h 949496"/>
                                <a:gd name="connsiteX170" fmla="*/ 366254 w 951361"/>
                                <a:gd name="connsiteY170" fmla="*/ 944369 h 949496"/>
                                <a:gd name="connsiteX171" fmla="*/ 342928 w 951361"/>
                                <a:gd name="connsiteY171" fmla="*/ 945531 h 949496"/>
                                <a:gd name="connsiteX172" fmla="*/ 319601 w 951361"/>
                                <a:gd name="connsiteY172" fmla="*/ 949015 h 949496"/>
                                <a:gd name="connsiteX173" fmla="*/ 305994 w 951361"/>
                                <a:gd name="connsiteY173" fmla="*/ 947854 h 949496"/>
                                <a:gd name="connsiteX174" fmla="*/ 290443 w 951361"/>
                                <a:gd name="connsiteY174" fmla="*/ 940884 h 949496"/>
                                <a:gd name="connsiteX175" fmla="*/ 288499 w 951361"/>
                                <a:gd name="connsiteY175" fmla="*/ 931591 h 949496"/>
                                <a:gd name="connsiteX176" fmla="*/ 304050 w 951361"/>
                                <a:gd name="connsiteY176" fmla="*/ 918814 h 949496"/>
                                <a:gd name="connsiteX177" fmla="*/ 309882 w 951361"/>
                                <a:gd name="connsiteY177" fmla="*/ 916491 h 949496"/>
                                <a:gd name="connsiteX178" fmla="*/ 333208 w 951361"/>
                                <a:gd name="connsiteY178" fmla="*/ 908360 h 949496"/>
                                <a:gd name="connsiteX179" fmla="*/ 346815 w 951361"/>
                                <a:gd name="connsiteY179" fmla="*/ 902552 h 949496"/>
                                <a:gd name="connsiteX180" fmla="*/ 354591 w 951361"/>
                                <a:gd name="connsiteY180" fmla="*/ 900229 h 949496"/>
                                <a:gd name="connsiteX181" fmla="*/ 387637 w 951361"/>
                                <a:gd name="connsiteY181" fmla="*/ 895582 h 949496"/>
                                <a:gd name="connsiteX182" fmla="*/ 407076 w 951361"/>
                                <a:gd name="connsiteY182" fmla="*/ 892098 h 949496"/>
                                <a:gd name="connsiteX183" fmla="*/ 461504 w 951361"/>
                                <a:gd name="connsiteY183" fmla="*/ 879320 h 949496"/>
                                <a:gd name="connsiteX184" fmla="*/ 500382 w 951361"/>
                                <a:gd name="connsiteY184" fmla="*/ 872351 h 949496"/>
                                <a:gd name="connsiteX185" fmla="*/ 525652 w 951361"/>
                                <a:gd name="connsiteY185" fmla="*/ 867704 h 949496"/>
                                <a:gd name="connsiteX186" fmla="*/ 562586 w 951361"/>
                                <a:gd name="connsiteY186" fmla="*/ 860735 h 949496"/>
                                <a:gd name="connsiteX187" fmla="*/ 599519 w 951361"/>
                                <a:gd name="connsiteY187" fmla="*/ 856088 h 949496"/>
                                <a:gd name="connsiteX188" fmla="*/ 624790 w 951361"/>
                                <a:gd name="connsiteY188" fmla="*/ 853765 h 949496"/>
                                <a:gd name="connsiteX189" fmla="*/ 652004 w 951361"/>
                                <a:gd name="connsiteY189" fmla="*/ 849119 h 949496"/>
                                <a:gd name="connsiteX190" fmla="*/ 653948 w 951361"/>
                                <a:gd name="connsiteY190" fmla="*/ 847957 h 949496"/>
                                <a:gd name="connsiteX191" fmla="*/ 652004 w 951361"/>
                                <a:gd name="connsiteY191" fmla="*/ 845634 h 949496"/>
                                <a:gd name="connsiteX192" fmla="*/ 646173 w 951361"/>
                                <a:gd name="connsiteY192" fmla="*/ 843311 h 949496"/>
                                <a:gd name="connsiteX193" fmla="*/ 620902 w 951361"/>
                                <a:gd name="connsiteY193" fmla="*/ 837503 h 949496"/>
                                <a:gd name="connsiteX194" fmla="*/ 605351 w 951361"/>
                                <a:gd name="connsiteY194" fmla="*/ 832857 h 949496"/>
                                <a:gd name="connsiteX195" fmla="*/ 554810 w 951361"/>
                                <a:gd name="connsiteY195" fmla="*/ 815433 h 949496"/>
                                <a:gd name="connsiteX196" fmla="*/ 529540 w 951361"/>
                                <a:gd name="connsiteY196" fmla="*/ 807302 h 949496"/>
                                <a:gd name="connsiteX197" fmla="*/ 502326 w 951361"/>
                                <a:gd name="connsiteY197" fmla="*/ 796848 h 949496"/>
                                <a:gd name="connsiteX198" fmla="*/ 403188 w 951361"/>
                                <a:gd name="connsiteY198" fmla="*/ 756192 h 949496"/>
                                <a:gd name="connsiteX199" fmla="*/ 346815 w 951361"/>
                                <a:gd name="connsiteY199" fmla="*/ 728314 h 949496"/>
                                <a:gd name="connsiteX200" fmla="*/ 276836 w 951361"/>
                                <a:gd name="connsiteY200" fmla="*/ 685335 h 949496"/>
                                <a:gd name="connsiteX201" fmla="*/ 272948 w 951361"/>
                                <a:gd name="connsiteY201" fmla="*/ 681851 h 949496"/>
                                <a:gd name="connsiteX202" fmla="*/ 280724 w 951361"/>
                                <a:gd name="connsiteY202" fmla="*/ 681851 h 949496"/>
                                <a:gd name="connsiteX203" fmla="*/ 284611 w 951361"/>
                                <a:gd name="connsiteY203" fmla="*/ 678366 h 949496"/>
                                <a:gd name="connsiteX204" fmla="*/ 278780 w 951361"/>
                                <a:gd name="connsiteY204" fmla="*/ 673720 h 949496"/>
                                <a:gd name="connsiteX205" fmla="*/ 253509 w 951361"/>
                                <a:gd name="connsiteY205" fmla="*/ 657457 h 949496"/>
                                <a:gd name="connsiteX206" fmla="*/ 230183 w 951361"/>
                                <a:gd name="connsiteY206" fmla="*/ 638872 h 949496"/>
                                <a:gd name="connsiteX207" fmla="*/ 226295 w 951361"/>
                                <a:gd name="connsiteY207" fmla="*/ 635387 h 949496"/>
                                <a:gd name="connsiteX208" fmla="*/ 195193 w 951361"/>
                                <a:gd name="connsiteY208" fmla="*/ 612156 h 949496"/>
                                <a:gd name="connsiteX209" fmla="*/ 177698 w 951361"/>
                                <a:gd name="connsiteY209" fmla="*/ 597055 h 949496"/>
                                <a:gd name="connsiteX210" fmla="*/ 132989 w 951361"/>
                                <a:gd name="connsiteY210" fmla="*/ 545945 h 949496"/>
                                <a:gd name="connsiteX211" fmla="*/ 121326 w 951361"/>
                                <a:gd name="connsiteY211" fmla="*/ 532006 h 949496"/>
                                <a:gd name="connsiteX212" fmla="*/ 132989 w 951361"/>
                                <a:gd name="connsiteY212" fmla="*/ 535491 h 949496"/>
                                <a:gd name="connsiteX213" fmla="*/ 164091 w 951361"/>
                                <a:gd name="connsiteY213" fmla="*/ 563369 h 949496"/>
                                <a:gd name="connsiteX214" fmla="*/ 173810 w 951361"/>
                                <a:gd name="connsiteY214" fmla="*/ 574985 h 949496"/>
                                <a:gd name="connsiteX215" fmla="*/ 185474 w 951361"/>
                                <a:gd name="connsiteY215" fmla="*/ 583116 h 949496"/>
                                <a:gd name="connsiteX216" fmla="*/ 191305 w 951361"/>
                                <a:gd name="connsiteY216" fmla="*/ 583116 h 949496"/>
                                <a:gd name="connsiteX217" fmla="*/ 195193 w 951361"/>
                                <a:gd name="connsiteY217" fmla="*/ 578470 h 949496"/>
                                <a:gd name="connsiteX218" fmla="*/ 193249 w 951361"/>
                                <a:gd name="connsiteY218" fmla="*/ 576146 h 949496"/>
                                <a:gd name="connsiteX219" fmla="*/ 173810 w 951361"/>
                                <a:gd name="connsiteY219" fmla="*/ 558723 h 949496"/>
                                <a:gd name="connsiteX220" fmla="*/ 156315 w 951361"/>
                                <a:gd name="connsiteY220" fmla="*/ 534329 h 949496"/>
                                <a:gd name="connsiteX221" fmla="*/ 142708 w 951361"/>
                                <a:gd name="connsiteY221" fmla="*/ 519229 h 949496"/>
                                <a:gd name="connsiteX222" fmla="*/ 101887 w 951361"/>
                                <a:gd name="connsiteY222" fmla="*/ 457665 h 949496"/>
                                <a:gd name="connsiteX223" fmla="*/ 97999 w 951361"/>
                                <a:gd name="connsiteY223" fmla="*/ 453018 h 949496"/>
                                <a:gd name="connsiteX224" fmla="*/ 82448 w 951361"/>
                                <a:gd name="connsiteY224" fmla="*/ 418171 h 949496"/>
                                <a:gd name="connsiteX225" fmla="*/ 78560 w 951361"/>
                                <a:gd name="connsiteY225" fmla="*/ 411201 h 949496"/>
                                <a:gd name="connsiteX226" fmla="*/ 72729 w 951361"/>
                                <a:gd name="connsiteY226" fmla="*/ 398424 h 949496"/>
                                <a:gd name="connsiteX227" fmla="*/ 70785 w 951361"/>
                                <a:gd name="connsiteY227" fmla="*/ 393777 h 949496"/>
                                <a:gd name="connsiteX228" fmla="*/ 57178 w 951361"/>
                                <a:gd name="connsiteY228" fmla="*/ 356607 h 949496"/>
                                <a:gd name="connsiteX229" fmla="*/ 51346 w 951361"/>
                                <a:gd name="connsiteY229" fmla="*/ 342668 h 949496"/>
                                <a:gd name="connsiteX230" fmla="*/ 47458 w 951361"/>
                                <a:gd name="connsiteY230" fmla="*/ 328729 h 949496"/>
                                <a:gd name="connsiteX231" fmla="*/ 39683 w 951361"/>
                                <a:gd name="connsiteY231" fmla="*/ 313628 h 949496"/>
                                <a:gd name="connsiteX232" fmla="*/ 35795 w 951361"/>
                                <a:gd name="connsiteY232" fmla="*/ 299689 h 949496"/>
                                <a:gd name="connsiteX233" fmla="*/ 31907 w 951361"/>
                                <a:gd name="connsiteY233" fmla="*/ 270649 h 949496"/>
                                <a:gd name="connsiteX234" fmla="*/ 24132 w 951361"/>
                                <a:gd name="connsiteY234" fmla="*/ 263680 h 949496"/>
                                <a:gd name="connsiteX235" fmla="*/ 14412 w 951361"/>
                                <a:gd name="connsiteY235" fmla="*/ 254387 h 949496"/>
                                <a:gd name="connsiteX236" fmla="*/ 18300 w 951361"/>
                                <a:gd name="connsiteY236" fmla="*/ 243933 h 949496"/>
                                <a:gd name="connsiteX237" fmla="*/ 20244 w 951361"/>
                                <a:gd name="connsiteY237" fmla="*/ 238125 h 949496"/>
                                <a:gd name="connsiteX238" fmla="*/ 18300 w 951361"/>
                                <a:gd name="connsiteY238" fmla="*/ 193985 h 949496"/>
                                <a:gd name="connsiteX239" fmla="*/ 14412 w 951361"/>
                                <a:gd name="connsiteY239" fmla="*/ 156814 h 949496"/>
                                <a:gd name="connsiteX240" fmla="*/ 10525 w 951361"/>
                                <a:gd name="connsiteY240" fmla="*/ 149845 h 949496"/>
                                <a:gd name="connsiteX241" fmla="*/ 2749 w 951361"/>
                                <a:gd name="connsiteY241" fmla="*/ 134744 h 949496"/>
                                <a:gd name="connsiteX242" fmla="*/ 805 w 951361"/>
                                <a:gd name="connsiteY242" fmla="*/ 88280 h 949496"/>
                                <a:gd name="connsiteX243" fmla="*/ 2749 w 951361"/>
                                <a:gd name="connsiteY243" fmla="*/ 63887 h 949496"/>
                                <a:gd name="connsiteX244" fmla="*/ 4693 w 951361"/>
                                <a:gd name="connsiteY244" fmla="*/ 59241 h 949496"/>
                                <a:gd name="connsiteX245" fmla="*/ 10525 w 951361"/>
                                <a:gd name="connsiteY245" fmla="*/ 56918 h 949496"/>
                                <a:gd name="connsiteX246" fmla="*/ 18300 w 951361"/>
                                <a:gd name="connsiteY246" fmla="*/ 54595 h 949496"/>
                                <a:gd name="connsiteX247" fmla="*/ 22188 w 951361"/>
                                <a:gd name="connsiteY247" fmla="*/ 40655 h 949496"/>
                                <a:gd name="connsiteX248" fmla="*/ 24132 w 951361"/>
                                <a:gd name="connsiteY248" fmla="*/ 15101 h 949496"/>
                                <a:gd name="connsiteX249" fmla="*/ 26076 w 951361"/>
                                <a:gd name="connsiteY249" fmla="*/ 2323 h 949496"/>
                                <a:gd name="connsiteX250" fmla="*/ 29963 w 951361"/>
                                <a:gd name="connsiteY250" fmla="*/ 0 h 9494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</a:cxnLst>
                              <a:rect l="l" t="t" r="r" b="b"/>
                              <a:pathLst>
                                <a:path w="951361" h="949496">
                                  <a:moveTo>
                                    <a:pt x="109662" y="264841"/>
                                  </a:moveTo>
                                  <a:cubicBezTo>
                                    <a:pt x="111606" y="266003"/>
                                    <a:pt x="111606" y="267164"/>
                                    <a:pt x="111606" y="267164"/>
                                  </a:cubicBezTo>
                                  <a:cubicBezTo>
                                    <a:pt x="111606" y="268326"/>
                                    <a:pt x="109662" y="268326"/>
                                    <a:pt x="107718" y="267164"/>
                                  </a:cubicBezTo>
                                  <a:cubicBezTo>
                                    <a:pt x="109662" y="266003"/>
                                    <a:pt x="109662" y="266003"/>
                                    <a:pt x="109662" y="264841"/>
                                  </a:cubicBezTo>
                                  <a:close/>
                                  <a:moveTo>
                                    <a:pt x="70784" y="175399"/>
                                  </a:moveTo>
                                  <a:cubicBezTo>
                                    <a:pt x="70784" y="176561"/>
                                    <a:pt x="72728" y="176561"/>
                                    <a:pt x="72728" y="177722"/>
                                  </a:cubicBezTo>
                                  <a:cubicBezTo>
                                    <a:pt x="72728" y="178884"/>
                                    <a:pt x="70784" y="178884"/>
                                    <a:pt x="70784" y="180045"/>
                                  </a:cubicBezTo>
                                  <a:cubicBezTo>
                                    <a:pt x="70784" y="180045"/>
                                    <a:pt x="68840" y="180045"/>
                                    <a:pt x="68840" y="180045"/>
                                  </a:cubicBezTo>
                                  <a:cubicBezTo>
                                    <a:pt x="68840" y="178884"/>
                                    <a:pt x="68840" y="177722"/>
                                    <a:pt x="70784" y="175399"/>
                                  </a:cubicBezTo>
                                  <a:close/>
                                  <a:moveTo>
                                    <a:pt x="29963" y="104543"/>
                                  </a:moveTo>
                                  <a:cubicBezTo>
                                    <a:pt x="29963" y="105704"/>
                                    <a:pt x="28019" y="105704"/>
                                    <a:pt x="28019" y="106866"/>
                                  </a:cubicBezTo>
                                  <a:cubicBezTo>
                                    <a:pt x="28019" y="109189"/>
                                    <a:pt x="28019" y="111512"/>
                                    <a:pt x="29963" y="113835"/>
                                  </a:cubicBezTo>
                                  <a:cubicBezTo>
                                    <a:pt x="29963" y="113835"/>
                                    <a:pt x="31907" y="114997"/>
                                    <a:pt x="31907" y="114997"/>
                                  </a:cubicBezTo>
                                  <a:cubicBezTo>
                                    <a:pt x="31907" y="114997"/>
                                    <a:pt x="33851" y="114997"/>
                                    <a:pt x="33851" y="113835"/>
                                  </a:cubicBezTo>
                                  <a:cubicBezTo>
                                    <a:pt x="31907" y="112674"/>
                                    <a:pt x="31907" y="111512"/>
                                    <a:pt x="31907" y="110351"/>
                                  </a:cubicBezTo>
                                  <a:cubicBezTo>
                                    <a:pt x="31907" y="109189"/>
                                    <a:pt x="31907" y="108027"/>
                                    <a:pt x="31907" y="106866"/>
                                  </a:cubicBezTo>
                                  <a:cubicBezTo>
                                    <a:pt x="31907" y="105704"/>
                                    <a:pt x="29963" y="105704"/>
                                    <a:pt x="29963" y="104543"/>
                                  </a:cubicBezTo>
                                  <a:close/>
                                  <a:moveTo>
                                    <a:pt x="29963" y="0"/>
                                  </a:moveTo>
                                  <a:cubicBezTo>
                                    <a:pt x="31907" y="0"/>
                                    <a:pt x="33851" y="1162"/>
                                    <a:pt x="33851" y="3485"/>
                                  </a:cubicBezTo>
                                  <a:cubicBezTo>
                                    <a:pt x="33851" y="5808"/>
                                    <a:pt x="33851" y="6970"/>
                                    <a:pt x="33851" y="9293"/>
                                  </a:cubicBezTo>
                                  <a:cubicBezTo>
                                    <a:pt x="31907" y="13939"/>
                                    <a:pt x="31907" y="18585"/>
                                    <a:pt x="33851" y="23232"/>
                                  </a:cubicBezTo>
                                  <a:cubicBezTo>
                                    <a:pt x="37739" y="30201"/>
                                    <a:pt x="37739" y="37171"/>
                                    <a:pt x="37739" y="45302"/>
                                  </a:cubicBezTo>
                                  <a:cubicBezTo>
                                    <a:pt x="37739" y="51110"/>
                                    <a:pt x="37739" y="55756"/>
                                    <a:pt x="41627" y="61564"/>
                                  </a:cubicBezTo>
                                  <a:cubicBezTo>
                                    <a:pt x="45514" y="69695"/>
                                    <a:pt x="45514" y="77826"/>
                                    <a:pt x="41627" y="85957"/>
                                  </a:cubicBezTo>
                                  <a:cubicBezTo>
                                    <a:pt x="39683" y="87119"/>
                                    <a:pt x="39683" y="89442"/>
                                    <a:pt x="39683" y="91765"/>
                                  </a:cubicBezTo>
                                  <a:cubicBezTo>
                                    <a:pt x="41627" y="106866"/>
                                    <a:pt x="41627" y="121966"/>
                                    <a:pt x="43570" y="138229"/>
                                  </a:cubicBezTo>
                                  <a:cubicBezTo>
                                    <a:pt x="45514" y="145198"/>
                                    <a:pt x="45514" y="152168"/>
                                    <a:pt x="45514" y="160299"/>
                                  </a:cubicBezTo>
                                  <a:cubicBezTo>
                                    <a:pt x="45514" y="162622"/>
                                    <a:pt x="45514" y="166107"/>
                                    <a:pt x="45514" y="168430"/>
                                  </a:cubicBezTo>
                                  <a:cubicBezTo>
                                    <a:pt x="47458" y="176561"/>
                                    <a:pt x="47458" y="183530"/>
                                    <a:pt x="47458" y="191662"/>
                                  </a:cubicBezTo>
                                  <a:cubicBezTo>
                                    <a:pt x="47458" y="203277"/>
                                    <a:pt x="49402" y="214893"/>
                                    <a:pt x="49402" y="226509"/>
                                  </a:cubicBezTo>
                                  <a:cubicBezTo>
                                    <a:pt x="49402" y="227671"/>
                                    <a:pt x="49402" y="229994"/>
                                    <a:pt x="51346" y="231155"/>
                                  </a:cubicBezTo>
                                  <a:cubicBezTo>
                                    <a:pt x="55234" y="238125"/>
                                    <a:pt x="55234" y="245095"/>
                                    <a:pt x="55234" y="252064"/>
                                  </a:cubicBezTo>
                                  <a:cubicBezTo>
                                    <a:pt x="55234" y="255549"/>
                                    <a:pt x="57178" y="259034"/>
                                    <a:pt x="57178" y="262518"/>
                                  </a:cubicBezTo>
                                  <a:cubicBezTo>
                                    <a:pt x="61065" y="274134"/>
                                    <a:pt x="66897" y="284588"/>
                                    <a:pt x="66897" y="296204"/>
                                  </a:cubicBezTo>
                                  <a:cubicBezTo>
                                    <a:pt x="66897" y="303174"/>
                                    <a:pt x="70785" y="310143"/>
                                    <a:pt x="76616" y="317113"/>
                                  </a:cubicBezTo>
                                  <a:cubicBezTo>
                                    <a:pt x="80504" y="322921"/>
                                    <a:pt x="84392" y="328729"/>
                                    <a:pt x="82448" y="335698"/>
                                  </a:cubicBezTo>
                                  <a:cubicBezTo>
                                    <a:pt x="80504" y="340345"/>
                                    <a:pt x="82448" y="344991"/>
                                    <a:pt x="86336" y="349637"/>
                                  </a:cubicBezTo>
                                  <a:cubicBezTo>
                                    <a:pt x="92167" y="355445"/>
                                    <a:pt x="94111" y="361253"/>
                                    <a:pt x="97999" y="367061"/>
                                  </a:cubicBezTo>
                                  <a:cubicBezTo>
                                    <a:pt x="99943" y="371707"/>
                                    <a:pt x="99943" y="376354"/>
                                    <a:pt x="99943" y="381000"/>
                                  </a:cubicBezTo>
                                  <a:cubicBezTo>
                                    <a:pt x="97999" y="387970"/>
                                    <a:pt x="101887" y="393777"/>
                                    <a:pt x="109662" y="397262"/>
                                  </a:cubicBezTo>
                                  <a:cubicBezTo>
                                    <a:pt x="115494" y="399585"/>
                                    <a:pt x="119382" y="403070"/>
                                    <a:pt x="119382" y="407716"/>
                                  </a:cubicBezTo>
                                  <a:cubicBezTo>
                                    <a:pt x="119382" y="412363"/>
                                    <a:pt x="123269" y="414686"/>
                                    <a:pt x="129101" y="417009"/>
                                  </a:cubicBezTo>
                                  <a:cubicBezTo>
                                    <a:pt x="134933" y="419332"/>
                                    <a:pt x="134933" y="422817"/>
                                    <a:pt x="132989" y="426302"/>
                                  </a:cubicBezTo>
                                  <a:cubicBezTo>
                                    <a:pt x="129101" y="430948"/>
                                    <a:pt x="132989" y="435595"/>
                                    <a:pt x="138820" y="439079"/>
                                  </a:cubicBezTo>
                                  <a:cubicBezTo>
                                    <a:pt x="142708" y="441402"/>
                                    <a:pt x="144652" y="444887"/>
                                    <a:pt x="142708" y="448372"/>
                                  </a:cubicBezTo>
                                  <a:cubicBezTo>
                                    <a:pt x="142708" y="451857"/>
                                    <a:pt x="144652" y="455341"/>
                                    <a:pt x="146596" y="458826"/>
                                  </a:cubicBezTo>
                                  <a:cubicBezTo>
                                    <a:pt x="146596" y="457665"/>
                                    <a:pt x="148540" y="457665"/>
                                    <a:pt x="148540" y="456503"/>
                                  </a:cubicBezTo>
                                  <a:cubicBezTo>
                                    <a:pt x="150484" y="455341"/>
                                    <a:pt x="154372" y="455341"/>
                                    <a:pt x="154372" y="457665"/>
                                  </a:cubicBezTo>
                                  <a:cubicBezTo>
                                    <a:pt x="154372" y="461149"/>
                                    <a:pt x="156315" y="464634"/>
                                    <a:pt x="156315" y="468119"/>
                                  </a:cubicBezTo>
                                  <a:cubicBezTo>
                                    <a:pt x="160203" y="469281"/>
                                    <a:pt x="164091" y="470442"/>
                                    <a:pt x="167979" y="472765"/>
                                  </a:cubicBezTo>
                                  <a:cubicBezTo>
                                    <a:pt x="167979" y="472765"/>
                                    <a:pt x="169923" y="472765"/>
                                    <a:pt x="169923" y="472765"/>
                                  </a:cubicBezTo>
                                  <a:cubicBezTo>
                                    <a:pt x="169923" y="471604"/>
                                    <a:pt x="171866" y="471604"/>
                                    <a:pt x="171866" y="470442"/>
                                  </a:cubicBezTo>
                                  <a:cubicBezTo>
                                    <a:pt x="169923" y="465796"/>
                                    <a:pt x="167979" y="459988"/>
                                    <a:pt x="167979" y="455341"/>
                                  </a:cubicBezTo>
                                  <a:cubicBezTo>
                                    <a:pt x="167979" y="451857"/>
                                    <a:pt x="166035" y="448372"/>
                                    <a:pt x="164091" y="443726"/>
                                  </a:cubicBezTo>
                                  <a:cubicBezTo>
                                    <a:pt x="162147" y="439079"/>
                                    <a:pt x="160203" y="433271"/>
                                    <a:pt x="158259" y="428625"/>
                                  </a:cubicBezTo>
                                  <a:cubicBezTo>
                                    <a:pt x="156315" y="423979"/>
                                    <a:pt x="154372" y="421655"/>
                                    <a:pt x="152428" y="418171"/>
                                  </a:cubicBezTo>
                                  <a:cubicBezTo>
                                    <a:pt x="146596" y="411201"/>
                                    <a:pt x="140764" y="404232"/>
                                    <a:pt x="134933" y="397262"/>
                                  </a:cubicBezTo>
                                  <a:cubicBezTo>
                                    <a:pt x="131045" y="392616"/>
                                    <a:pt x="129101" y="387970"/>
                                    <a:pt x="129101" y="383323"/>
                                  </a:cubicBezTo>
                                  <a:cubicBezTo>
                                    <a:pt x="131045" y="377515"/>
                                    <a:pt x="129101" y="372869"/>
                                    <a:pt x="125213" y="368223"/>
                                  </a:cubicBezTo>
                                  <a:cubicBezTo>
                                    <a:pt x="123269" y="360091"/>
                                    <a:pt x="117438" y="351960"/>
                                    <a:pt x="115494" y="342668"/>
                                  </a:cubicBezTo>
                                  <a:cubicBezTo>
                                    <a:pt x="107718" y="331052"/>
                                    <a:pt x="105775" y="319436"/>
                                    <a:pt x="97999" y="307820"/>
                                  </a:cubicBezTo>
                                  <a:cubicBezTo>
                                    <a:pt x="94111" y="303174"/>
                                    <a:pt x="94111" y="299689"/>
                                    <a:pt x="94111" y="295043"/>
                                  </a:cubicBezTo>
                                  <a:cubicBezTo>
                                    <a:pt x="94111" y="289235"/>
                                    <a:pt x="92167" y="284588"/>
                                    <a:pt x="92167" y="278781"/>
                                  </a:cubicBezTo>
                                  <a:cubicBezTo>
                                    <a:pt x="92167" y="277619"/>
                                    <a:pt x="94111" y="276457"/>
                                    <a:pt x="94111" y="276457"/>
                                  </a:cubicBezTo>
                                  <a:cubicBezTo>
                                    <a:pt x="96055" y="276457"/>
                                    <a:pt x="97999" y="276457"/>
                                    <a:pt x="97999" y="276457"/>
                                  </a:cubicBezTo>
                                  <a:cubicBezTo>
                                    <a:pt x="99943" y="277619"/>
                                    <a:pt x="101887" y="278781"/>
                                    <a:pt x="103831" y="281104"/>
                                  </a:cubicBezTo>
                                  <a:cubicBezTo>
                                    <a:pt x="105775" y="282265"/>
                                    <a:pt x="105775" y="283427"/>
                                    <a:pt x="109662" y="283427"/>
                                  </a:cubicBezTo>
                                  <a:cubicBezTo>
                                    <a:pt x="113550" y="282265"/>
                                    <a:pt x="117438" y="283427"/>
                                    <a:pt x="119382" y="286912"/>
                                  </a:cubicBezTo>
                                  <a:cubicBezTo>
                                    <a:pt x="119382" y="286912"/>
                                    <a:pt x="119382" y="288073"/>
                                    <a:pt x="119382" y="288073"/>
                                  </a:cubicBezTo>
                                  <a:cubicBezTo>
                                    <a:pt x="123269" y="300851"/>
                                    <a:pt x="132989" y="313628"/>
                                    <a:pt x="136877" y="327567"/>
                                  </a:cubicBezTo>
                                  <a:cubicBezTo>
                                    <a:pt x="138820" y="333375"/>
                                    <a:pt x="144652" y="339183"/>
                                    <a:pt x="146596" y="344991"/>
                                  </a:cubicBezTo>
                                  <a:cubicBezTo>
                                    <a:pt x="148540" y="350799"/>
                                    <a:pt x="150484" y="356607"/>
                                    <a:pt x="154372" y="363576"/>
                                  </a:cubicBezTo>
                                  <a:cubicBezTo>
                                    <a:pt x="162147" y="377515"/>
                                    <a:pt x="167979" y="391454"/>
                                    <a:pt x="173810" y="405393"/>
                                  </a:cubicBezTo>
                                  <a:cubicBezTo>
                                    <a:pt x="175754" y="410040"/>
                                    <a:pt x="179642" y="414686"/>
                                    <a:pt x="181586" y="419332"/>
                                  </a:cubicBezTo>
                                  <a:cubicBezTo>
                                    <a:pt x="189361" y="428625"/>
                                    <a:pt x="197137" y="437918"/>
                                    <a:pt x="202968" y="448372"/>
                                  </a:cubicBezTo>
                                  <a:cubicBezTo>
                                    <a:pt x="204912" y="453018"/>
                                    <a:pt x="208800" y="457665"/>
                                    <a:pt x="212688" y="461149"/>
                                  </a:cubicBezTo>
                                  <a:cubicBezTo>
                                    <a:pt x="222407" y="472765"/>
                                    <a:pt x="232127" y="484381"/>
                                    <a:pt x="243790" y="494835"/>
                                  </a:cubicBezTo>
                                  <a:cubicBezTo>
                                    <a:pt x="253509" y="502966"/>
                                    <a:pt x="261285" y="511098"/>
                                    <a:pt x="267116" y="519229"/>
                                  </a:cubicBezTo>
                                  <a:cubicBezTo>
                                    <a:pt x="269060" y="520390"/>
                                    <a:pt x="269060" y="522713"/>
                                    <a:pt x="271004" y="523875"/>
                                  </a:cubicBezTo>
                                  <a:cubicBezTo>
                                    <a:pt x="282667" y="532006"/>
                                    <a:pt x="292387" y="541299"/>
                                    <a:pt x="304050" y="550592"/>
                                  </a:cubicBezTo>
                                  <a:cubicBezTo>
                                    <a:pt x="305994" y="551753"/>
                                    <a:pt x="305994" y="552915"/>
                                    <a:pt x="307938" y="554076"/>
                                  </a:cubicBezTo>
                                  <a:cubicBezTo>
                                    <a:pt x="335152" y="570338"/>
                                    <a:pt x="358479" y="588924"/>
                                    <a:pt x="387637" y="604024"/>
                                  </a:cubicBezTo>
                                  <a:cubicBezTo>
                                    <a:pt x="397356" y="609832"/>
                                    <a:pt x="409019" y="614479"/>
                                    <a:pt x="416795" y="621448"/>
                                  </a:cubicBezTo>
                                  <a:cubicBezTo>
                                    <a:pt x="418739" y="623771"/>
                                    <a:pt x="422627" y="624933"/>
                                    <a:pt x="424570" y="626095"/>
                                  </a:cubicBezTo>
                                  <a:cubicBezTo>
                                    <a:pt x="436234" y="631902"/>
                                    <a:pt x="445953" y="637710"/>
                                    <a:pt x="457616" y="643518"/>
                                  </a:cubicBezTo>
                                  <a:cubicBezTo>
                                    <a:pt x="465392" y="648165"/>
                                    <a:pt x="475111" y="651649"/>
                                    <a:pt x="484831" y="656296"/>
                                  </a:cubicBezTo>
                                  <a:cubicBezTo>
                                    <a:pt x="492606" y="659781"/>
                                    <a:pt x="498438" y="663265"/>
                                    <a:pt x="504269" y="666750"/>
                                  </a:cubicBezTo>
                                  <a:cubicBezTo>
                                    <a:pt x="513989" y="672558"/>
                                    <a:pt x="525652" y="677204"/>
                                    <a:pt x="537315" y="680689"/>
                                  </a:cubicBezTo>
                                  <a:cubicBezTo>
                                    <a:pt x="548979" y="684174"/>
                                    <a:pt x="558698" y="688820"/>
                                    <a:pt x="568417" y="693467"/>
                                  </a:cubicBezTo>
                                  <a:cubicBezTo>
                                    <a:pt x="576193" y="698113"/>
                                    <a:pt x="585912" y="699274"/>
                                    <a:pt x="595632" y="702759"/>
                                  </a:cubicBezTo>
                                  <a:cubicBezTo>
                                    <a:pt x="605351" y="707406"/>
                                    <a:pt x="617014" y="710890"/>
                                    <a:pt x="628678" y="714375"/>
                                  </a:cubicBezTo>
                                  <a:cubicBezTo>
                                    <a:pt x="632565" y="715537"/>
                                    <a:pt x="636453" y="715537"/>
                                    <a:pt x="640341" y="716698"/>
                                  </a:cubicBezTo>
                                  <a:cubicBezTo>
                                    <a:pt x="640341" y="716698"/>
                                    <a:pt x="642285" y="716698"/>
                                    <a:pt x="642285" y="716698"/>
                                  </a:cubicBezTo>
                                  <a:cubicBezTo>
                                    <a:pt x="642285" y="715537"/>
                                    <a:pt x="644229" y="714375"/>
                                    <a:pt x="644229" y="714375"/>
                                  </a:cubicBezTo>
                                  <a:cubicBezTo>
                                    <a:pt x="638397" y="707406"/>
                                    <a:pt x="634509" y="699274"/>
                                    <a:pt x="626734" y="692305"/>
                                  </a:cubicBezTo>
                                  <a:cubicBezTo>
                                    <a:pt x="615071" y="678366"/>
                                    <a:pt x="607295" y="664427"/>
                                    <a:pt x="595632" y="651649"/>
                                  </a:cubicBezTo>
                                  <a:cubicBezTo>
                                    <a:pt x="595632" y="651649"/>
                                    <a:pt x="595632" y="650488"/>
                                    <a:pt x="593688" y="650488"/>
                                  </a:cubicBezTo>
                                  <a:cubicBezTo>
                                    <a:pt x="587856" y="636549"/>
                                    <a:pt x="576193" y="624933"/>
                                    <a:pt x="572305" y="610994"/>
                                  </a:cubicBezTo>
                                  <a:cubicBezTo>
                                    <a:pt x="570361" y="606348"/>
                                    <a:pt x="568417" y="602863"/>
                                    <a:pt x="564530" y="599378"/>
                                  </a:cubicBezTo>
                                  <a:cubicBezTo>
                                    <a:pt x="556754" y="594732"/>
                                    <a:pt x="554810" y="587762"/>
                                    <a:pt x="554810" y="581954"/>
                                  </a:cubicBezTo>
                                  <a:lnTo>
                                    <a:pt x="554810" y="583116"/>
                                  </a:lnTo>
                                  <a:cubicBezTo>
                                    <a:pt x="554810" y="581954"/>
                                    <a:pt x="552866" y="581954"/>
                                    <a:pt x="552866" y="580793"/>
                                  </a:cubicBezTo>
                                  <a:cubicBezTo>
                                    <a:pt x="552866" y="577308"/>
                                    <a:pt x="548979" y="574985"/>
                                    <a:pt x="547035" y="571500"/>
                                  </a:cubicBezTo>
                                  <a:cubicBezTo>
                                    <a:pt x="547035" y="570338"/>
                                    <a:pt x="547035" y="569177"/>
                                    <a:pt x="547035" y="569177"/>
                                  </a:cubicBezTo>
                                  <a:cubicBezTo>
                                    <a:pt x="548979" y="565692"/>
                                    <a:pt x="545091" y="564531"/>
                                    <a:pt x="543147" y="563369"/>
                                  </a:cubicBezTo>
                                  <a:cubicBezTo>
                                    <a:pt x="547035" y="563369"/>
                                    <a:pt x="547035" y="562207"/>
                                    <a:pt x="547035" y="561046"/>
                                  </a:cubicBezTo>
                                  <a:cubicBezTo>
                                    <a:pt x="545091" y="558723"/>
                                    <a:pt x="541203" y="556399"/>
                                    <a:pt x="543147" y="552915"/>
                                  </a:cubicBezTo>
                                  <a:cubicBezTo>
                                    <a:pt x="545091" y="550592"/>
                                    <a:pt x="545091" y="548268"/>
                                    <a:pt x="541203" y="545945"/>
                                  </a:cubicBezTo>
                                  <a:cubicBezTo>
                                    <a:pt x="533428" y="541299"/>
                                    <a:pt x="529540" y="536652"/>
                                    <a:pt x="531484" y="530845"/>
                                  </a:cubicBezTo>
                                  <a:cubicBezTo>
                                    <a:pt x="531484" y="528521"/>
                                    <a:pt x="531484" y="527360"/>
                                    <a:pt x="529540" y="525037"/>
                                  </a:cubicBezTo>
                                  <a:cubicBezTo>
                                    <a:pt x="523708" y="520390"/>
                                    <a:pt x="523708" y="515744"/>
                                    <a:pt x="521764" y="509936"/>
                                  </a:cubicBezTo>
                                  <a:cubicBezTo>
                                    <a:pt x="519821" y="498320"/>
                                    <a:pt x="517877" y="486704"/>
                                    <a:pt x="515933" y="475088"/>
                                  </a:cubicBezTo>
                                  <a:cubicBezTo>
                                    <a:pt x="515933" y="471604"/>
                                    <a:pt x="515933" y="466957"/>
                                    <a:pt x="513989" y="463473"/>
                                  </a:cubicBezTo>
                                  <a:cubicBezTo>
                                    <a:pt x="513989" y="462311"/>
                                    <a:pt x="515933" y="462311"/>
                                    <a:pt x="515933" y="461149"/>
                                  </a:cubicBezTo>
                                  <a:cubicBezTo>
                                    <a:pt x="515933" y="459988"/>
                                    <a:pt x="519821" y="462311"/>
                                    <a:pt x="521764" y="463473"/>
                                  </a:cubicBezTo>
                                  <a:cubicBezTo>
                                    <a:pt x="521764" y="463473"/>
                                    <a:pt x="521764" y="464634"/>
                                    <a:pt x="521764" y="464634"/>
                                  </a:cubicBezTo>
                                  <a:cubicBezTo>
                                    <a:pt x="527596" y="479735"/>
                                    <a:pt x="539259" y="493674"/>
                                    <a:pt x="552866" y="506451"/>
                                  </a:cubicBezTo>
                                  <a:cubicBezTo>
                                    <a:pt x="554810" y="508774"/>
                                    <a:pt x="556754" y="508774"/>
                                    <a:pt x="560642" y="506451"/>
                                  </a:cubicBezTo>
                                  <a:cubicBezTo>
                                    <a:pt x="564530" y="504128"/>
                                    <a:pt x="568417" y="504128"/>
                                    <a:pt x="570361" y="506451"/>
                                  </a:cubicBezTo>
                                  <a:cubicBezTo>
                                    <a:pt x="572305" y="508774"/>
                                    <a:pt x="574249" y="511098"/>
                                    <a:pt x="576193" y="514582"/>
                                  </a:cubicBezTo>
                                  <a:cubicBezTo>
                                    <a:pt x="582025" y="526198"/>
                                    <a:pt x="593688" y="536652"/>
                                    <a:pt x="601463" y="547107"/>
                                  </a:cubicBezTo>
                                  <a:cubicBezTo>
                                    <a:pt x="603407" y="548268"/>
                                    <a:pt x="605351" y="550592"/>
                                    <a:pt x="607295" y="551753"/>
                                  </a:cubicBezTo>
                                  <a:cubicBezTo>
                                    <a:pt x="609239" y="552915"/>
                                    <a:pt x="609239" y="552915"/>
                                    <a:pt x="611183" y="554076"/>
                                  </a:cubicBezTo>
                                  <a:cubicBezTo>
                                    <a:pt x="613127" y="556399"/>
                                    <a:pt x="617014" y="557561"/>
                                    <a:pt x="618958" y="559884"/>
                                  </a:cubicBezTo>
                                  <a:cubicBezTo>
                                    <a:pt x="626734" y="569177"/>
                                    <a:pt x="640341" y="576146"/>
                                    <a:pt x="648116" y="586601"/>
                                  </a:cubicBezTo>
                                  <a:cubicBezTo>
                                    <a:pt x="653948" y="593570"/>
                                    <a:pt x="661724" y="600540"/>
                                    <a:pt x="669499" y="607509"/>
                                  </a:cubicBezTo>
                                  <a:cubicBezTo>
                                    <a:pt x="677275" y="613317"/>
                                    <a:pt x="683106" y="620287"/>
                                    <a:pt x="688938" y="627256"/>
                                  </a:cubicBezTo>
                                  <a:cubicBezTo>
                                    <a:pt x="694770" y="634226"/>
                                    <a:pt x="700601" y="640034"/>
                                    <a:pt x="706433" y="645841"/>
                                  </a:cubicBezTo>
                                  <a:cubicBezTo>
                                    <a:pt x="714208" y="651649"/>
                                    <a:pt x="721984" y="658619"/>
                                    <a:pt x="727815" y="665588"/>
                                  </a:cubicBezTo>
                                  <a:cubicBezTo>
                                    <a:pt x="729759" y="667912"/>
                                    <a:pt x="731703" y="671396"/>
                                    <a:pt x="735591" y="672558"/>
                                  </a:cubicBezTo>
                                  <a:cubicBezTo>
                                    <a:pt x="743366" y="677204"/>
                                    <a:pt x="747254" y="683012"/>
                                    <a:pt x="755030" y="687659"/>
                                  </a:cubicBezTo>
                                  <a:cubicBezTo>
                                    <a:pt x="766693" y="693467"/>
                                    <a:pt x="774468" y="701598"/>
                                    <a:pt x="780300" y="708567"/>
                                  </a:cubicBezTo>
                                  <a:cubicBezTo>
                                    <a:pt x="788076" y="717860"/>
                                    <a:pt x="799739" y="723668"/>
                                    <a:pt x="807514" y="732960"/>
                                  </a:cubicBezTo>
                                  <a:cubicBezTo>
                                    <a:pt x="809458" y="734122"/>
                                    <a:pt x="811402" y="736445"/>
                                    <a:pt x="815290" y="736445"/>
                                  </a:cubicBezTo>
                                  <a:cubicBezTo>
                                    <a:pt x="823065" y="738768"/>
                                    <a:pt x="828897" y="743415"/>
                                    <a:pt x="834729" y="746899"/>
                                  </a:cubicBezTo>
                                  <a:cubicBezTo>
                                    <a:pt x="838616" y="750384"/>
                                    <a:pt x="842504" y="753869"/>
                                    <a:pt x="850280" y="756192"/>
                                  </a:cubicBezTo>
                                  <a:cubicBezTo>
                                    <a:pt x="856111" y="757354"/>
                                    <a:pt x="859999" y="760838"/>
                                    <a:pt x="865831" y="763162"/>
                                  </a:cubicBezTo>
                                  <a:cubicBezTo>
                                    <a:pt x="869718" y="764323"/>
                                    <a:pt x="873606" y="766646"/>
                                    <a:pt x="875550" y="768970"/>
                                  </a:cubicBezTo>
                                  <a:cubicBezTo>
                                    <a:pt x="881382" y="774777"/>
                                    <a:pt x="893045" y="779424"/>
                                    <a:pt x="902764" y="782909"/>
                                  </a:cubicBezTo>
                                  <a:cubicBezTo>
                                    <a:pt x="906652" y="784070"/>
                                    <a:pt x="910540" y="785232"/>
                                    <a:pt x="912484" y="787555"/>
                                  </a:cubicBezTo>
                                  <a:cubicBezTo>
                                    <a:pt x="916372" y="791040"/>
                                    <a:pt x="922203" y="794524"/>
                                    <a:pt x="926091" y="798009"/>
                                  </a:cubicBezTo>
                                  <a:cubicBezTo>
                                    <a:pt x="931923" y="799171"/>
                                    <a:pt x="937754" y="800332"/>
                                    <a:pt x="943586" y="801494"/>
                                  </a:cubicBezTo>
                                  <a:cubicBezTo>
                                    <a:pt x="945530" y="804979"/>
                                    <a:pt x="947474" y="807302"/>
                                    <a:pt x="951361" y="810787"/>
                                  </a:cubicBezTo>
                                  <a:cubicBezTo>
                                    <a:pt x="949417" y="814271"/>
                                    <a:pt x="947474" y="816595"/>
                                    <a:pt x="949417" y="818918"/>
                                  </a:cubicBezTo>
                                  <a:cubicBezTo>
                                    <a:pt x="951361" y="825887"/>
                                    <a:pt x="947474" y="831695"/>
                                    <a:pt x="945530" y="838665"/>
                                  </a:cubicBezTo>
                                  <a:cubicBezTo>
                                    <a:pt x="943586" y="844473"/>
                                    <a:pt x="939698" y="849119"/>
                                    <a:pt x="931923" y="852604"/>
                                  </a:cubicBezTo>
                                  <a:cubicBezTo>
                                    <a:pt x="924147" y="856088"/>
                                    <a:pt x="920259" y="859573"/>
                                    <a:pt x="916372" y="864220"/>
                                  </a:cubicBezTo>
                                  <a:cubicBezTo>
                                    <a:pt x="912484" y="870027"/>
                                    <a:pt x="904708" y="874674"/>
                                    <a:pt x="896933" y="878159"/>
                                  </a:cubicBezTo>
                                  <a:cubicBezTo>
                                    <a:pt x="891101" y="880482"/>
                                    <a:pt x="887213" y="882805"/>
                                    <a:pt x="879438" y="883966"/>
                                  </a:cubicBezTo>
                                  <a:cubicBezTo>
                                    <a:pt x="871662" y="886290"/>
                                    <a:pt x="863887" y="887451"/>
                                    <a:pt x="854167" y="889774"/>
                                  </a:cubicBezTo>
                                  <a:cubicBezTo>
                                    <a:pt x="854167" y="889774"/>
                                    <a:pt x="852224" y="889774"/>
                                    <a:pt x="852224" y="890936"/>
                                  </a:cubicBezTo>
                                  <a:cubicBezTo>
                                    <a:pt x="842504" y="896744"/>
                                    <a:pt x="832785" y="897906"/>
                                    <a:pt x="819178" y="897906"/>
                                  </a:cubicBezTo>
                                  <a:cubicBezTo>
                                    <a:pt x="817234" y="897906"/>
                                    <a:pt x="813346" y="899067"/>
                                    <a:pt x="809458" y="900229"/>
                                  </a:cubicBezTo>
                                  <a:cubicBezTo>
                                    <a:pt x="795851" y="904875"/>
                                    <a:pt x="784188" y="909521"/>
                                    <a:pt x="774468" y="915329"/>
                                  </a:cubicBezTo>
                                  <a:cubicBezTo>
                                    <a:pt x="772525" y="916491"/>
                                    <a:pt x="770581" y="916491"/>
                                    <a:pt x="770581" y="915329"/>
                                  </a:cubicBezTo>
                                  <a:cubicBezTo>
                                    <a:pt x="770581" y="915329"/>
                                    <a:pt x="770581" y="914168"/>
                                    <a:pt x="770581" y="914168"/>
                                  </a:cubicBezTo>
                                  <a:cubicBezTo>
                                    <a:pt x="770581" y="911845"/>
                                    <a:pt x="774468" y="909521"/>
                                    <a:pt x="770581" y="907198"/>
                                  </a:cubicBezTo>
                                  <a:cubicBezTo>
                                    <a:pt x="768637" y="906037"/>
                                    <a:pt x="764749" y="907198"/>
                                    <a:pt x="760861" y="907198"/>
                                  </a:cubicBezTo>
                                  <a:cubicBezTo>
                                    <a:pt x="758917" y="907198"/>
                                    <a:pt x="756974" y="908360"/>
                                    <a:pt x="756974" y="908360"/>
                                  </a:cubicBezTo>
                                  <a:cubicBezTo>
                                    <a:pt x="741423" y="908360"/>
                                    <a:pt x="725872" y="910683"/>
                                    <a:pt x="710321" y="913006"/>
                                  </a:cubicBezTo>
                                  <a:cubicBezTo>
                                    <a:pt x="700601" y="914168"/>
                                    <a:pt x="690882" y="915329"/>
                                    <a:pt x="681162" y="915329"/>
                                  </a:cubicBezTo>
                                  <a:cubicBezTo>
                                    <a:pt x="671443" y="915329"/>
                                    <a:pt x="659780" y="917652"/>
                                    <a:pt x="650060" y="918814"/>
                                  </a:cubicBezTo>
                                  <a:cubicBezTo>
                                    <a:pt x="642285" y="919976"/>
                                    <a:pt x="632565" y="922299"/>
                                    <a:pt x="624790" y="921137"/>
                                  </a:cubicBezTo>
                                  <a:cubicBezTo>
                                    <a:pt x="622846" y="921137"/>
                                    <a:pt x="620902" y="921137"/>
                                    <a:pt x="617014" y="922299"/>
                                  </a:cubicBezTo>
                                  <a:cubicBezTo>
                                    <a:pt x="589800" y="926945"/>
                                    <a:pt x="560642" y="926945"/>
                                    <a:pt x="531484" y="929268"/>
                                  </a:cubicBezTo>
                                  <a:cubicBezTo>
                                    <a:pt x="517877" y="930430"/>
                                    <a:pt x="502326" y="931591"/>
                                    <a:pt x="488718" y="933915"/>
                                  </a:cubicBezTo>
                                  <a:cubicBezTo>
                                    <a:pt x="477055" y="936238"/>
                                    <a:pt x="463448" y="937399"/>
                                    <a:pt x="451785" y="937399"/>
                                  </a:cubicBezTo>
                                  <a:cubicBezTo>
                                    <a:pt x="442065" y="937399"/>
                                    <a:pt x="430402" y="937399"/>
                                    <a:pt x="420683" y="940884"/>
                                  </a:cubicBezTo>
                                  <a:cubicBezTo>
                                    <a:pt x="416795" y="942046"/>
                                    <a:pt x="412907" y="942046"/>
                                    <a:pt x="409019" y="942046"/>
                                  </a:cubicBezTo>
                                  <a:cubicBezTo>
                                    <a:pt x="399300" y="940884"/>
                                    <a:pt x="389581" y="942046"/>
                                    <a:pt x="379861" y="943207"/>
                                  </a:cubicBezTo>
                                  <a:cubicBezTo>
                                    <a:pt x="375974" y="944369"/>
                                    <a:pt x="370142" y="944369"/>
                                    <a:pt x="366254" y="944369"/>
                                  </a:cubicBezTo>
                                  <a:cubicBezTo>
                                    <a:pt x="358479" y="944369"/>
                                    <a:pt x="350703" y="944369"/>
                                    <a:pt x="342928" y="945531"/>
                                  </a:cubicBezTo>
                                  <a:cubicBezTo>
                                    <a:pt x="335152" y="946692"/>
                                    <a:pt x="327377" y="947854"/>
                                    <a:pt x="319601" y="949015"/>
                                  </a:cubicBezTo>
                                  <a:cubicBezTo>
                                    <a:pt x="313769" y="950177"/>
                                    <a:pt x="309882" y="949015"/>
                                    <a:pt x="305994" y="947854"/>
                                  </a:cubicBezTo>
                                  <a:cubicBezTo>
                                    <a:pt x="300162" y="945531"/>
                                    <a:pt x="296275" y="943207"/>
                                    <a:pt x="290443" y="940884"/>
                                  </a:cubicBezTo>
                                  <a:cubicBezTo>
                                    <a:pt x="286555" y="938561"/>
                                    <a:pt x="284611" y="935076"/>
                                    <a:pt x="288499" y="931591"/>
                                  </a:cubicBezTo>
                                  <a:cubicBezTo>
                                    <a:pt x="292387" y="926945"/>
                                    <a:pt x="298218" y="922299"/>
                                    <a:pt x="304050" y="918814"/>
                                  </a:cubicBezTo>
                                  <a:cubicBezTo>
                                    <a:pt x="305994" y="917652"/>
                                    <a:pt x="307938" y="916491"/>
                                    <a:pt x="309882" y="916491"/>
                                  </a:cubicBezTo>
                                  <a:cubicBezTo>
                                    <a:pt x="319601" y="915329"/>
                                    <a:pt x="325433" y="911845"/>
                                    <a:pt x="333208" y="908360"/>
                                  </a:cubicBezTo>
                                  <a:cubicBezTo>
                                    <a:pt x="337096" y="906037"/>
                                    <a:pt x="342928" y="904875"/>
                                    <a:pt x="346815" y="902552"/>
                                  </a:cubicBezTo>
                                  <a:cubicBezTo>
                                    <a:pt x="348759" y="901390"/>
                                    <a:pt x="352647" y="900229"/>
                                    <a:pt x="354591" y="900229"/>
                                  </a:cubicBezTo>
                                  <a:cubicBezTo>
                                    <a:pt x="366254" y="897906"/>
                                    <a:pt x="375974" y="896744"/>
                                    <a:pt x="387637" y="895582"/>
                                  </a:cubicBezTo>
                                  <a:cubicBezTo>
                                    <a:pt x="393468" y="894421"/>
                                    <a:pt x="401244" y="894421"/>
                                    <a:pt x="407076" y="892098"/>
                                  </a:cubicBezTo>
                                  <a:cubicBezTo>
                                    <a:pt x="424570" y="887451"/>
                                    <a:pt x="444009" y="883966"/>
                                    <a:pt x="461504" y="879320"/>
                                  </a:cubicBezTo>
                                  <a:cubicBezTo>
                                    <a:pt x="473167" y="875835"/>
                                    <a:pt x="486775" y="873512"/>
                                    <a:pt x="500382" y="872351"/>
                                  </a:cubicBezTo>
                                  <a:cubicBezTo>
                                    <a:pt x="510101" y="871189"/>
                                    <a:pt x="517877" y="870027"/>
                                    <a:pt x="525652" y="867704"/>
                                  </a:cubicBezTo>
                                  <a:cubicBezTo>
                                    <a:pt x="537315" y="864220"/>
                                    <a:pt x="548979" y="861896"/>
                                    <a:pt x="562586" y="860735"/>
                                  </a:cubicBezTo>
                                  <a:cubicBezTo>
                                    <a:pt x="576193" y="859573"/>
                                    <a:pt x="587856" y="858412"/>
                                    <a:pt x="599519" y="856088"/>
                                  </a:cubicBezTo>
                                  <a:cubicBezTo>
                                    <a:pt x="607295" y="853765"/>
                                    <a:pt x="617014" y="853765"/>
                                    <a:pt x="624790" y="853765"/>
                                  </a:cubicBezTo>
                                  <a:cubicBezTo>
                                    <a:pt x="634509" y="853765"/>
                                    <a:pt x="644229" y="851442"/>
                                    <a:pt x="652004" y="849119"/>
                                  </a:cubicBezTo>
                                  <a:cubicBezTo>
                                    <a:pt x="652004" y="849119"/>
                                    <a:pt x="653948" y="847957"/>
                                    <a:pt x="653948" y="847957"/>
                                  </a:cubicBezTo>
                                  <a:cubicBezTo>
                                    <a:pt x="653948" y="846796"/>
                                    <a:pt x="653948" y="845634"/>
                                    <a:pt x="652004" y="845634"/>
                                  </a:cubicBezTo>
                                  <a:cubicBezTo>
                                    <a:pt x="650060" y="844473"/>
                                    <a:pt x="648116" y="843311"/>
                                    <a:pt x="646173" y="843311"/>
                                  </a:cubicBezTo>
                                  <a:cubicBezTo>
                                    <a:pt x="638397" y="840988"/>
                                    <a:pt x="630622" y="839826"/>
                                    <a:pt x="620902" y="837503"/>
                                  </a:cubicBezTo>
                                  <a:cubicBezTo>
                                    <a:pt x="615071" y="836341"/>
                                    <a:pt x="611183" y="835180"/>
                                    <a:pt x="605351" y="832857"/>
                                  </a:cubicBezTo>
                                  <a:cubicBezTo>
                                    <a:pt x="587856" y="827049"/>
                                    <a:pt x="572305" y="821241"/>
                                    <a:pt x="554810" y="815433"/>
                                  </a:cubicBezTo>
                                  <a:cubicBezTo>
                                    <a:pt x="545091" y="813110"/>
                                    <a:pt x="537315" y="809625"/>
                                    <a:pt x="529540" y="807302"/>
                                  </a:cubicBezTo>
                                  <a:cubicBezTo>
                                    <a:pt x="519821" y="803817"/>
                                    <a:pt x="512045" y="800332"/>
                                    <a:pt x="502326" y="796848"/>
                                  </a:cubicBezTo>
                                  <a:cubicBezTo>
                                    <a:pt x="469280" y="782909"/>
                                    <a:pt x="434290" y="771293"/>
                                    <a:pt x="403188" y="756192"/>
                                  </a:cubicBezTo>
                                  <a:cubicBezTo>
                                    <a:pt x="383749" y="746899"/>
                                    <a:pt x="364310" y="738768"/>
                                    <a:pt x="346815" y="728314"/>
                                  </a:cubicBezTo>
                                  <a:cubicBezTo>
                                    <a:pt x="321545" y="714375"/>
                                    <a:pt x="298218" y="700436"/>
                                    <a:pt x="276836" y="685335"/>
                                  </a:cubicBezTo>
                                  <a:cubicBezTo>
                                    <a:pt x="274892" y="684174"/>
                                    <a:pt x="274892" y="683012"/>
                                    <a:pt x="272948" y="681851"/>
                                  </a:cubicBezTo>
                                  <a:cubicBezTo>
                                    <a:pt x="274892" y="681851"/>
                                    <a:pt x="276836" y="681851"/>
                                    <a:pt x="280724" y="681851"/>
                                  </a:cubicBezTo>
                                  <a:cubicBezTo>
                                    <a:pt x="282667" y="681851"/>
                                    <a:pt x="284611" y="679527"/>
                                    <a:pt x="284611" y="678366"/>
                                  </a:cubicBezTo>
                                  <a:cubicBezTo>
                                    <a:pt x="282667" y="677204"/>
                                    <a:pt x="280724" y="674881"/>
                                    <a:pt x="278780" y="673720"/>
                                  </a:cubicBezTo>
                                  <a:cubicBezTo>
                                    <a:pt x="271004" y="667912"/>
                                    <a:pt x="263229" y="663265"/>
                                    <a:pt x="253509" y="657457"/>
                                  </a:cubicBezTo>
                                  <a:cubicBezTo>
                                    <a:pt x="245734" y="651649"/>
                                    <a:pt x="236014" y="645841"/>
                                    <a:pt x="230183" y="638872"/>
                                  </a:cubicBezTo>
                                  <a:cubicBezTo>
                                    <a:pt x="228239" y="637710"/>
                                    <a:pt x="228239" y="636549"/>
                                    <a:pt x="226295" y="635387"/>
                                  </a:cubicBezTo>
                                  <a:cubicBezTo>
                                    <a:pt x="212688" y="628418"/>
                                    <a:pt x="206856" y="619125"/>
                                    <a:pt x="195193" y="612156"/>
                                  </a:cubicBezTo>
                                  <a:cubicBezTo>
                                    <a:pt x="187417" y="607509"/>
                                    <a:pt x="183530" y="601701"/>
                                    <a:pt x="177698" y="597055"/>
                                  </a:cubicBezTo>
                                  <a:cubicBezTo>
                                    <a:pt x="162147" y="580793"/>
                                    <a:pt x="144652" y="564531"/>
                                    <a:pt x="132989" y="545945"/>
                                  </a:cubicBezTo>
                                  <a:cubicBezTo>
                                    <a:pt x="129101" y="541299"/>
                                    <a:pt x="127157" y="535491"/>
                                    <a:pt x="121326" y="532006"/>
                                  </a:cubicBezTo>
                                  <a:cubicBezTo>
                                    <a:pt x="127157" y="532006"/>
                                    <a:pt x="131045" y="533168"/>
                                    <a:pt x="132989" y="535491"/>
                                  </a:cubicBezTo>
                                  <a:cubicBezTo>
                                    <a:pt x="142708" y="544784"/>
                                    <a:pt x="154372" y="554076"/>
                                    <a:pt x="164091" y="563369"/>
                                  </a:cubicBezTo>
                                  <a:cubicBezTo>
                                    <a:pt x="167979" y="566854"/>
                                    <a:pt x="169923" y="571500"/>
                                    <a:pt x="173810" y="574985"/>
                                  </a:cubicBezTo>
                                  <a:cubicBezTo>
                                    <a:pt x="177698" y="578470"/>
                                    <a:pt x="179642" y="581954"/>
                                    <a:pt x="185474" y="583116"/>
                                  </a:cubicBezTo>
                                  <a:cubicBezTo>
                                    <a:pt x="187417" y="584277"/>
                                    <a:pt x="189361" y="583116"/>
                                    <a:pt x="191305" y="583116"/>
                                  </a:cubicBezTo>
                                  <a:cubicBezTo>
                                    <a:pt x="193249" y="583116"/>
                                    <a:pt x="195193" y="579631"/>
                                    <a:pt x="195193" y="578470"/>
                                  </a:cubicBezTo>
                                  <a:cubicBezTo>
                                    <a:pt x="195193" y="577308"/>
                                    <a:pt x="193249" y="576146"/>
                                    <a:pt x="193249" y="576146"/>
                                  </a:cubicBezTo>
                                  <a:cubicBezTo>
                                    <a:pt x="183530" y="571500"/>
                                    <a:pt x="177698" y="565692"/>
                                    <a:pt x="173810" y="558723"/>
                                  </a:cubicBezTo>
                                  <a:cubicBezTo>
                                    <a:pt x="171866" y="550592"/>
                                    <a:pt x="164091" y="542460"/>
                                    <a:pt x="156315" y="534329"/>
                                  </a:cubicBezTo>
                                  <a:cubicBezTo>
                                    <a:pt x="150484" y="529683"/>
                                    <a:pt x="146596" y="525037"/>
                                    <a:pt x="142708" y="519229"/>
                                  </a:cubicBezTo>
                                  <a:cubicBezTo>
                                    <a:pt x="129101" y="498320"/>
                                    <a:pt x="115494" y="478573"/>
                                    <a:pt x="101887" y="457665"/>
                                  </a:cubicBezTo>
                                  <a:cubicBezTo>
                                    <a:pt x="99943" y="456503"/>
                                    <a:pt x="97999" y="454180"/>
                                    <a:pt x="97999" y="453018"/>
                                  </a:cubicBezTo>
                                  <a:cubicBezTo>
                                    <a:pt x="92167" y="441402"/>
                                    <a:pt x="88280" y="429787"/>
                                    <a:pt x="82448" y="418171"/>
                                  </a:cubicBezTo>
                                  <a:cubicBezTo>
                                    <a:pt x="80504" y="415848"/>
                                    <a:pt x="80504" y="413524"/>
                                    <a:pt x="78560" y="411201"/>
                                  </a:cubicBezTo>
                                  <a:cubicBezTo>
                                    <a:pt x="76616" y="407716"/>
                                    <a:pt x="74673" y="403070"/>
                                    <a:pt x="72729" y="398424"/>
                                  </a:cubicBezTo>
                                  <a:cubicBezTo>
                                    <a:pt x="72729" y="397262"/>
                                    <a:pt x="72729" y="396101"/>
                                    <a:pt x="70785" y="393777"/>
                                  </a:cubicBezTo>
                                  <a:cubicBezTo>
                                    <a:pt x="63009" y="382162"/>
                                    <a:pt x="61065" y="369384"/>
                                    <a:pt x="57178" y="356607"/>
                                  </a:cubicBezTo>
                                  <a:cubicBezTo>
                                    <a:pt x="55234" y="351960"/>
                                    <a:pt x="51346" y="347314"/>
                                    <a:pt x="51346" y="342668"/>
                                  </a:cubicBezTo>
                                  <a:cubicBezTo>
                                    <a:pt x="49402" y="338021"/>
                                    <a:pt x="49402" y="333375"/>
                                    <a:pt x="47458" y="328729"/>
                                  </a:cubicBezTo>
                                  <a:cubicBezTo>
                                    <a:pt x="45514" y="324082"/>
                                    <a:pt x="41627" y="318274"/>
                                    <a:pt x="39683" y="313628"/>
                                  </a:cubicBezTo>
                                  <a:cubicBezTo>
                                    <a:pt x="35795" y="308982"/>
                                    <a:pt x="33851" y="304335"/>
                                    <a:pt x="35795" y="299689"/>
                                  </a:cubicBezTo>
                                  <a:cubicBezTo>
                                    <a:pt x="39683" y="290396"/>
                                    <a:pt x="35795" y="279942"/>
                                    <a:pt x="31907" y="270649"/>
                                  </a:cubicBezTo>
                                  <a:cubicBezTo>
                                    <a:pt x="31907" y="267165"/>
                                    <a:pt x="28019" y="264841"/>
                                    <a:pt x="24132" y="263680"/>
                                  </a:cubicBezTo>
                                  <a:cubicBezTo>
                                    <a:pt x="18300" y="261357"/>
                                    <a:pt x="14412" y="257872"/>
                                    <a:pt x="14412" y="254387"/>
                                  </a:cubicBezTo>
                                  <a:cubicBezTo>
                                    <a:pt x="14412" y="250902"/>
                                    <a:pt x="14412" y="246256"/>
                                    <a:pt x="18300" y="243933"/>
                                  </a:cubicBezTo>
                                  <a:cubicBezTo>
                                    <a:pt x="20244" y="241610"/>
                                    <a:pt x="20244" y="239287"/>
                                    <a:pt x="20244" y="238125"/>
                                  </a:cubicBezTo>
                                  <a:cubicBezTo>
                                    <a:pt x="18300" y="223024"/>
                                    <a:pt x="18300" y="207924"/>
                                    <a:pt x="18300" y="193985"/>
                                  </a:cubicBezTo>
                                  <a:cubicBezTo>
                                    <a:pt x="18300" y="181207"/>
                                    <a:pt x="14412" y="169591"/>
                                    <a:pt x="14412" y="156814"/>
                                  </a:cubicBezTo>
                                  <a:cubicBezTo>
                                    <a:pt x="14412" y="154491"/>
                                    <a:pt x="12468" y="152168"/>
                                    <a:pt x="10525" y="149845"/>
                                  </a:cubicBezTo>
                                  <a:cubicBezTo>
                                    <a:pt x="6637" y="145198"/>
                                    <a:pt x="4693" y="140552"/>
                                    <a:pt x="2749" y="134744"/>
                                  </a:cubicBezTo>
                                  <a:cubicBezTo>
                                    <a:pt x="805" y="118482"/>
                                    <a:pt x="-1139" y="103381"/>
                                    <a:pt x="805" y="88280"/>
                                  </a:cubicBezTo>
                                  <a:cubicBezTo>
                                    <a:pt x="2749" y="80149"/>
                                    <a:pt x="2749" y="72018"/>
                                    <a:pt x="2749" y="63887"/>
                                  </a:cubicBezTo>
                                  <a:cubicBezTo>
                                    <a:pt x="2749" y="62726"/>
                                    <a:pt x="2749" y="61564"/>
                                    <a:pt x="4693" y="59241"/>
                                  </a:cubicBezTo>
                                  <a:cubicBezTo>
                                    <a:pt x="4693" y="58079"/>
                                    <a:pt x="8581" y="56918"/>
                                    <a:pt x="10525" y="56918"/>
                                  </a:cubicBezTo>
                                  <a:cubicBezTo>
                                    <a:pt x="18300" y="56918"/>
                                    <a:pt x="18300" y="56918"/>
                                    <a:pt x="18300" y="54595"/>
                                  </a:cubicBezTo>
                                  <a:cubicBezTo>
                                    <a:pt x="20244" y="49948"/>
                                    <a:pt x="22188" y="46463"/>
                                    <a:pt x="22188" y="40655"/>
                                  </a:cubicBezTo>
                                  <a:cubicBezTo>
                                    <a:pt x="20244" y="32524"/>
                                    <a:pt x="20244" y="23232"/>
                                    <a:pt x="24132" y="15101"/>
                                  </a:cubicBezTo>
                                  <a:cubicBezTo>
                                    <a:pt x="26076" y="10454"/>
                                    <a:pt x="26076" y="6970"/>
                                    <a:pt x="26076" y="2323"/>
                                  </a:cubicBezTo>
                                  <a:cubicBezTo>
                                    <a:pt x="26076" y="1162"/>
                                    <a:pt x="28019" y="1162"/>
                                    <a:pt x="29963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19439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任意多边形：形状 164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 rot="19632810" flipV="1">
                              <a:off x="563538" y="3534838"/>
                              <a:ext cx="269030" cy="482416"/>
                            </a:xfrm>
                            <a:custGeom>
                              <a:avLst/>
                              <a:gdLst>
                                <a:gd name="connsiteX0" fmla="*/ 213570 w 956087"/>
                                <a:gd name="connsiteY0" fmla="*/ 785068 h 952947"/>
                                <a:gd name="connsiteX1" fmla="*/ 209240 w 956087"/>
                                <a:gd name="connsiteY1" fmla="*/ 787450 h 952947"/>
                                <a:gd name="connsiteX2" fmla="*/ 213570 w 956087"/>
                                <a:gd name="connsiteY2" fmla="*/ 788640 h 952947"/>
                                <a:gd name="connsiteX3" fmla="*/ 215734 w 956087"/>
                                <a:gd name="connsiteY3" fmla="*/ 787450 h 952947"/>
                                <a:gd name="connsiteX4" fmla="*/ 213570 w 956087"/>
                                <a:gd name="connsiteY4" fmla="*/ 785068 h 952947"/>
                                <a:gd name="connsiteX5" fmla="*/ 213570 w 956087"/>
                                <a:gd name="connsiteY5" fmla="*/ 764828 h 952947"/>
                                <a:gd name="connsiteX6" fmla="*/ 209240 w 956087"/>
                                <a:gd name="connsiteY6" fmla="*/ 766018 h 952947"/>
                                <a:gd name="connsiteX7" fmla="*/ 211405 w 956087"/>
                                <a:gd name="connsiteY7" fmla="*/ 773162 h 952947"/>
                                <a:gd name="connsiteX8" fmla="*/ 213570 w 956087"/>
                                <a:gd name="connsiteY8" fmla="*/ 773162 h 952947"/>
                                <a:gd name="connsiteX9" fmla="*/ 215734 w 956087"/>
                                <a:gd name="connsiteY9" fmla="*/ 766018 h 952947"/>
                                <a:gd name="connsiteX10" fmla="*/ 213570 w 956087"/>
                                <a:gd name="connsiteY10" fmla="*/ 764828 h 952947"/>
                                <a:gd name="connsiteX11" fmla="*/ 256866 w 956087"/>
                                <a:gd name="connsiteY11" fmla="*/ 720775 h 952947"/>
                                <a:gd name="connsiteX12" fmla="*/ 256866 w 956087"/>
                                <a:gd name="connsiteY12" fmla="*/ 723156 h 952947"/>
                                <a:gd name="connsiteX13" fmla="*/ 254701 w 956087"/>
                                <a:gd name="connsiteY13" fmla="*/ 724347 h 952947"/>
                                <a:gd name="connsiteX14" fmla="*/ 256866 w 956087"/>
                                <a:gd name="connsiteY14" fmla="*/ 720775 h 952947"/>
                                <a:gd name="connsiteX15" fmla="*/ 328303 w 956087"/>
                                <a:gd name="connsiteY15" fmla="*/ 569565 h 952947"/>
                                <a:gd name="connsiteX16" fmla="*/ 326138 w 956087"/>
                                <a:gd name="connsiteY16" fmla="*/ 571947 h 952947"/>
                                <a:gd name="connsiteX17" fmla="*/ 330467 w 956087"/>
                                <a:gd name="connsiteY17" fmla="*/ 571947 h 952947"/>
                                <a:gd name="connsiteX18" fmla="*/ 330467 w 956087"/>
                                <a:gd name="connsiteY18" fmla="*/ 570756 h 952947"/>
                                <a:gd name="connsiteX19" fmla="*/ 328303 w 956087"/>
                                <a:gd name="connsiteY19" fmla="*/ 569565 h 952947"/>
                                <a:gd name="connsiteX20" fmla="*/ 650854 w 956087"/>
                                <a:gd name="connsiteY20" fmla="*/ 446 h 952947"/>
                                <a:gd name="connsiteX21" fmla="*/ 681161 w 956087"/>
                                <a:gd name="connsiteY21" fmla="*/ 4018 h 952947"/>
                                <a:gd name="connsiteX22" fmla="*/ 704973 w 956087"/>
                                <a:gd name="connsiteY22" fmla="*/ 14734 h 952947"/>
                                <a:gd name="connsiteX23" fmla="*/ 717962 w 956087"/>
                                <a:gd name="connsiteY23" fmla="*/ 19496 h 952947"/>
                                <a:gd name="connsiteX24" fmla="*/ 735280 w 956087"/>
                                <a:gd name="connsiteY24" fmla="*/ 26640 h 952947"/>
                                <a:gd name="connsiteX25" fmla="*/ 774246 w 956087"/>
                                <a:gd name="connsiteY25" fmla="*/ 56406 h 952947"/>
                                <a:gd name="connsiteX26" fmla="*/ 780740 w 956087"/>
                                <a:gd name="connsiteY26" fmla="*/ 61168 h 952947"/>
                                <a:gd name="connsiteX27" fmla="*/ 789399 w 956087"/>
                                <a:gd name="connsiteY27" fmla="*/ 73075 h 952947"/>
                                <a:gd name="connsiteX28" fmla="*/ 791564 w 956087"/>
                                <a:gd name="connsiteY28" fmla="*/ 81409 h 952947"/>
                                <a:gd name="connsiteX29" fmla="*/ 813212 w 956087"/>
                                <a:gd name="connsiteY29" fmla="*/ 111175 h 952947"/>
                                <a:gd name="connsiteX30" fmla="*/ 819706 w 956087"/>
                                <a:gd name="connsiteY30" fmla="*/ 133796 h 952947"/>
                                <a:gd name="connsiteX31" fmla="*/ 821871 w 956087"/>
                                <a:gd name="connsiteY31" fmla="*/ 138559 h 952947"/>
                                <a:gd name="connsiteX32" fmla="*/ 834859 w 956087"/>
                                <a:gd name="connsiteY32" fmla="*/ 173087 h 952947"/>
                                <a:gd name="connsiteX33" fmla="*/ 834859 w 956087"/>
                                <a:gd name="connsiteY33" fmla="*/ 174278 h 952947"/>
                                <a:gd name="connsiteX34" fmla="*/ 847848 w 956087"/>
                                <a:gd name="connsiteY34" fmla="*/ 204043 h 952947"/>
                                <a:gd name="connsiteX35" fmla="*/ 850013 w 956087"/>
                                <a:gd name="connsiteY35" fmla="*/ 212378 h 952947"/>
                                <a:gd name="connsiteX36" fmla="*/ 856507 w 956087"/>
                                <a:gd name="connsiteY36" fmla="*/ 237381 h 952947"/>
                                <a:gd name="connsiteX37" fmla="*/ 865166 w 956087"/>
                                <a:gd name="connsiteY37" fmla="*/ 262384 h 952947"/>
                                <a:gd name="connsiteX38" fmla="*/ 875990 w 956087"/>
                                <a:gd name="connsiteY38" fmla="*/ 296912 h 952947"/>
                                <a:gd name="connsiteX39" fmla="*/ 882484 w 956087"/>
                                <a:gd name="connsiteY39" fmla="*/ 331440 h 952947"/>
                                <a:gd name="connsiteX40" fmla="*/ 897638 w 956087"/>
                                <a:gd name="connsiteY40" fmla="*/ 392162 h 952947"/>
                                <a:gd name="connsiteX41" fmla="*/ 912791 w 956087"/>
                                <a:gd name="connsiteY41" fmla="*/ 424309 h 952947"/>
                                <a:gd name="connsiteX42" fmla="*/ 923615 w 956087"/>
                                <a:gd name="connsiteY42" fmla="*/ 442168 h 952947"/>
                                <a:gd name="connsiteX43" fmla="*/ 934439 w 956087"/>
                                <a:gd name="connsiteY43" fmla="*/ 458837 h 952947"/>
                                <a:gd name="connsiteX44" fmla="*/ 938769 w 956087"/>
                                <a:gd name="connsiteY44" fmla="*/ 467171 h 952947"/>
                                <a:gd name="connsiteX45" fmla="*/ 943098 w 956087"/>
                                <a:gd name="connsiteY45" fmla="*/ 479078 h 952947"/>
                                <a:gd name="connsiteX46" fmla="*/ 956087 w 956087"/>
                                <a:gd name="connsiteY46" fmla="*/ 505271 h 952947"/>
                                <a:gd name="connsiteX47" fmla="*/ 949592 w 956087"/>
                                <a:gd name="connsiteY47" fmla="*/ 517178 h 952947"/>
                                <a:gd name="connsiteX48" fmla="*/ 940933 w 956087"/>
                                <a:gd name="connsiteY48" fmla="*/ 524322 h 952947"/>
                                <a:gd name="connsiteX49" fmla="*/ 930109 w 956087"/>
                                <a:gd name="connsiteY49" fmla="*/ 530275 h 952947"/>
                                <a:gd name="connsiteX50" fmla="*/ 923615 w 956087"/>
                                <a:gd name="connsiteY50" fmla="*/ 544562 h 952947"/>
                                <a:gd name="connsiteX51" fmla="*/ 925780 w 956087"/>
                                <a:gd name="connsiteY51" fmla="*/ 548134 h 952947"/>
                                <a:gd name="connsiteX52" fmla="*/ 923615 w 956087"/>
                                <a:gd name="connsiteY52" fmla="*/ 556468 h 952947"/>
                                <a:gd name="connsiteX53" fmla="*/ 912791 w 956087"/>
                                <a:gd name="connsiteY53" fmla="*/ 555278 h 952947"/>
                                <a:gd name="connsiteX54" fmla="*/ 897638 w 956087"/>
                                <a:gd name="connsiteY54" fmla="*/ 549325 h 952947"/>
                                <a:gd name="connsiteX55" fmla="*/ 863002 w 956087"/>
                                <a:gd name="connsiteY55" fmla="*/ 530275 h 952947"/>
                                <a:gd name="connsiteX56" fmla="*/ 834859 w 956087"/>
                                <a:gd name="connsiteY56" fmla="*/ 513606 h 952947"/>
                                <a:gd name="connsiteX57" fmla="*/ 819706 w 956087"/>
                                <a:gd name="connsiteY57" fmla="*/ 502890 h 952947"/>
                                <a:gd name="connsiteX58" fmla="*/ 776411 w 956087"/>
                                <a:gd name="connsiteY58" fmla="*/ 467171 h 952947"/>
                                <a:gd name="connsiteX59" fmla="*/ 765587 w 956087"/>
                                <a:gd name="connsiteY59" fmla="*/ 461218 h 952947"/>
                                <a:gd name="connsiteX60" fmla="*/ 724456 w 956087"/>
                                <a:gd name="connsiteY60" fmla="*/ 424309 h 952947"/>
                                <a:gd name="connsiteX61" fmla="*/ 698479 w 956087"/>
                                <a:gd name="connsiteY61" fmla="*/ 375493 h 952947"/>
                                <a:gd name="connsiteX62" fmla="*/ 678996 w 956087"/>
                                <a:gd name="connsiteY62" fmla="*/ 335012 h 952947"/>
                                <a:gd name="connsiteX63" fmla="*/ 668172 w 956087"/>
                                <a:gd name="connsiteY63" fmla="*/ 295722 h 952947"/>
                                <a:gd name="connsiteX64" fmla="*/ 661678 w 956087"/>
                                <a:gd name="connsiteY64" fmla="*/ 275481 h 952947"/>
                                <a:gd name="connsiteX65" fmla="*/ 653019 w 956087"/>
                                <a:gd name="connsiteY65" fmla="*/ 274290 h 952947"/>
                                <a:gd name="connsiteX66" fmla="*/ 635700 w 956087"/>
                                <a:gd name="connsiteY66" fmla="*/ 283815 h 952947"/>
                                <a:gd name="connsiteX67" fmla="*/ 616217 w 956087"/>
                                <a:gd name="connsiteY67" fmla="*/ 301675 h 952947"/>
                                <a:gd name="connsiteX68" fmla="*/ 579416 w 956087"/>
                                <a:gd name="connsiteY68" fmla="*/ 331440 h 952947"/>
                                <a:gd name="connsiteX69" fmla="*/ 575087 w 956087"/>
                                <a:gd name="connsiteY69" fmla="*/ 333821 h 952947"/>
                                <a:gd name="connsiteX70" fmla="*/ 540450 w 956087"/>
                                <a:gd name="connsiteY70" fmla="*/ 364778 h 952947"/>
                                <a:gd name="connsiteX71" fmla="*/ 533956 w 956087"/>
                                <a:gd name="connsiteY71" fmla="*/ 371922 h 952947"/>
                                <a:gd name="connsiteX72" fmla="*/ 507979 w 956087"/>
                                <a:gd name="connsiteY72" fmla="*/ 396925 h 952947"/>
                                <a:gd name="connsiteX73" fmla="*/ 494990 w 956087"/>
                                <a:gd name="connsiteY73" fmla="*/ 408831 h 952947"/>
                                <a:gd name="connsiteX74" fmla="*/ 464683 w 956087"/>
                                <a:gd name="connsiteY74" fmla="*/ 444550 h 952947"/>
                                <a:gd name="connsiteX75" fmla="*/ 445200 w 956087"/>
                                <a:gd name="connsiteY75" fmla="*/ 468362 h 952947"/>
                                <a:gd name="connsiteX76" fmla="*/ 425717 w 956087"/>
                                <a:gd name="connsiteY76" fmla="*/ 492175 h 952947"/>
                                <a:gd name="connsiteX77" fmla="*/ 412729 w 956087"/>
                                <a:gd name="connsiteY77" fmla="*/ 501700 h 952947"/>
                                <a:gd name="connsiteX78" fmla="*/ 397575 w 956087"/>
                                <a:gd name="connsiteY78" fmla="*/ 514796 h 952947"/>
                                <a:gd name="connsiteX79" fmla="*/ 367269 w 956087"/>
                                <a:gd name="connsiteY79" fmla="*/ 549325 h 952947"/>
                                <a:gd name="connsiteX80" fmla="*/ 354280 w 956087"/>
                                <a:gd name="connsiteY80" fmla="*/ 564803 h 952947"/>
                                <a:gd name="connsiteX81" fmla="*/ 343456 w 956087"/>
                                <a:gd name="connsiteY81" fmla="*/ 577900 h 952947"/>
                                <a:gd name="connsiteX82" fmla="*/ 332632 w 956087"/>
                                <a:gd name="connsiteY82" fmla="*/ 581472 h 952947"/>
                                <a:gd name="connsiteX83" fmla="*/ 319644 w 956087"/>
                                <a:gd name="connsiteY83" fmla="*/ 580281 h 952947"/>
                                <a:gd name="connsiteX84" fmla="*/ 310984 w 956087"/>
                                <a:gd name="connsiteY84" fmla="*/ 586234 h 952947"/>
                                <a:gd name="connsiteX85" fmla="*/ 313149 w 956087"/>
                                <a:gd name="connsiteY85" fmla="*/ 589806 h 952947"/>
                                <a:gd name="connsiteX86" fmla="*/ 308820 w 956087"/>
                                <a:gd name="connsiteY86" fmla="*/ 595759 h 952947"/>
                                <a:gd name="connsiteX87" fmla="*/ 295831 w 956087"/>
                                <a:gd name="connsiteY87" fmla="*/ 605284 h 952947"/>
                                <a:gd name="connsiteX88" fmla="*/ 282842 w 956087"/>
                                <a:gd name="connsiteY88" fmla="*/ 626715 h 952947"/>
                                <a:gd name="connsiteX89" fmla="*/ 278513 w 956087"/>
                                <a:gd name="connsiteY89" fmla="*/ 635050 h 952947"/>
                                <a:gd name="connsiteX90" fmla="*/ 263359 w 956087"/>
                                <a:gd name="connsiteY90" fmla="*/ 645765 h 952947"/>
                                <a:gd name="connsiteX91" fmla="*/ 265524 w 956087"/>
                                <a:gd name="connsiteY91" fmla="*/ 657671 h 952947"/>
                                <a:gd name="connsiteX92" fmla="*/ 263359 w 956087"/>
                                <a:gd name="connsiteY92" fmla="*/ 662434 h 952947"/>
                                <a:gd name="connsiteX93" fmla="*/ 254700 w 956087"/>
                                <a:gd name="connsiteY93" fmla="*/ 679103 h 952947"/>
                                <a:gd name="connsiteX94" fmla="*/ 252536 w 956087"/>
                                <a:gd name="connsiteY94" fmla="*/ 686247 h 952947"/>
                                <a:gd name="connsiteX95" fmla="*/ 239547 w 956087"/>
                                <a:gd name="connsiteY95" fmla="*/ 714822 h 952947"/>
                                <a:gd name="connsiteX96" fmla="*/ 226558 w 956087"/>
                                <a:gd name="connsiteY96" fmla="*/ 754112 h 952947"/>
                                <a:gd name="connsiteX97" fmla="*/ 226558 w 956087"/>
                                <a:gd name="connsiteY97" fmla="*/ 757684 h 952947"/>
                                <a:gd name="connsiteX98" fmla="*/ 237382 w 956087"/>
                                <a:gd name="connsiteY98" fmla="*/ 764828 h 952947"/>
                                <a:gd name="connsiteX99" fmla="*/ 241712 w 956087"/>
                                <a:gd name="connsiteY99" fmla="*/ 766018 h 952947"/>
                                <a:gd name="connsiteX100" fmla="*/ 241712 w 956087"/>
                                <a:gd name="connsiteY100" fmla="*/ 769590 h 952947"/>
                                <a:gd name="connsiteX101" fmla="*/ 228723 w 956087"/>
                                <a:gd name="connsiteY101" fmla="*/ 794593 h 952947"/>
                                <a:gd name="connsiteX102" fmla="*/ 215734 w 956087"/>
                                <a:gd name="connsiteY102" fmla="*/ 827931 h 952947"/>
                                <a:gd name="connsiteX103" fmla="*/ 207075 w 956087"/>
                                <a:gd name="connsiteY103" fmla="*/ 856506 h 952947"/>
                                <a:gd name="connsiteX104" fmla="*/ 198416 w 956087"/>
                                <a:gd name="connsiteY104" fmla="*/ 862459 h 952947"/>
                                <a:gd name="connsiteX105" fmla="*/ 165945 w 956087"/>
                                <a:gd name="connsiteY105" fmla="*/ 887462 h 952947"/>
                                <a:gd name="connsiteX106" fmla="*/ 165945 w 956087"/>
                                <a:gd name="connsiteY106" fmla="*/ 911275 h 952947"/>
                                <a:gd name="connsiteX107" fmla="*/ 161615 w 956087"/>
                                <a:gd name="connsiteY107" fmla="*/ 926753 h 952947"/>
                                <a:gd name="connsiteX108" fmla="*/ 155121 w 956087"/>
                                <a:gd name="connsiteY108" fmla="*/ 951756 h 952947"/>
                                <a:gd name="connsiteX109" fmla="*/ 152956 w 956087"/>
                                <a:gd name="connsiteY109" fmla="*/ 952947 h 952947"/>
                                <a:gd name="connsiteX110" fmla="*/ 146462 w 956087"/>
                                <a:gd name="connsiteY110" fmla="*/ 952947 h 952947"/>
                                <a:gd name="connsiteX111" fmla="*/ 144297 w 956087"/>
                                <a:gd name="connsiteY111" fmla="*/ 951756 h 952947"/>
                                <a:gd name="connsiteX112" fmla="*/ 120484 w 956087"/>
                                <a:gd name="connsiteY112" fmla="*/ 923181 h 952947"/>
                                <a:gd name="connsiteX113" fmla="*/ 126979 w 956087"/>
                                <a:gd name="connsiteY113" fmla="*/ 924372 h 952947"/>
                                <a:gd name="connsiteX114" fmla="*/ 133473 w 956087"/>
                                <a:gd name="connsiteY114" fmla="*/ 920800 h 952947"/>
                                <a:gd name="connsiteX115" fmla="*/ 120484 w 956087"/>
                                <a:gd name="connsiteY115" fmla="*/ 907703 h 952947"/>
                                <a:gd name="connsiteX116" fmla="*/ 118320 w 956087"/>
                                <a:gd name="connsiteY116" fmla="*/ 907703 h 952947"/>
                                <a:gd name="connsiteX117" fmla="*/ 116155 w 956087"/>
                                <a:gd name="connsiteY117" fmla="*/ 908893 h 952947"/>
                                <a:gd name="connsiteX118" fmla="*/ 113990 w 956087"/>
                                <a:gd name="connsiteY118" fmla="*/ 913656 h 952947"/>
                                <a:gd name="connsiteX119" fmla="*/ 101001 w 956087"/>
                                <a:gd name="connsiteY119" fmla="*/ 895796 h 952947"/>
                                <a:gd name="connsiteX120" fmla="*/ 70695 w 956087"/>
                                <a:gd name="connsiteY120" fmla="*/ 819596 h 952947"/>
                                <a:gd name="connsiteX121" fmla="*/ 68530 w 956087"/>
                                <a:gd name="connsiteY121" fmla="*/ 814834 h 952947"/>
                                <a:gd name="connsiteX122" fmla="*/ 68530 w 956087"/>
                                <a:gd name="connsiteY122" fmla="*/ 780306 h 952947"/>
                                <a:gd name="connsiteX123" fmla="*/ 72859 w 956087"/>
                                <a:gd name="connsiteY123" fmla="*/ 766018 h 952947"/>
                                <a:gd name="connsiteX124" fmla="*/ 75024 w 956087"/>
                                <a:gd name="connsiteY124" fmla="*/ 758875 h 952947"/>
                                <a:gd name="connsiteX125" fmla="*/ 79354 w 956087"/>
                                <a:gd name="connsiteY125" fmla="*/ 725537 h 952947"/>
                                <a:gd name="connsiteX126" fmla="*/ 90178 w 956087"/>
                                <a:gd name="connsiteY126" fmla="*/ 694581 h 952947"/>
                                <a:gd name="connsiteX127" fmla="*/ 98837 w 956087"/>
                                <a:gd name="connsiteY127" fmla="*/ 674340 h 952947"/>
                                <a:gd name="connsiteX128" fmla="*/ 103166 w 956087"/>
                                <a:gd name="connsiteY128" fmla="*/ 662434 h 952947"/>
                                <a:gd name="connsiteX129" fmla="*/ 116155 w 956087"/>
                                <a:gd name="connsiteY129" fmla="*/ 629097 h 952947"/>
                                <a:gd name="connsiteX130" fmla="*/ 122649 w 956087"/>
                                <a:gd name="connsiteY130" fmla="*/ 608856 h 952947"/>
                                <a:gd name="connsiteX131" fmla="*/ 124814 w 956087"/>
                                <a:gd name="connsiteY131" fmla="*/ 598140 h 952947"/>
                                <a:gd name="connsiteX132" fmla="*/ 148626 w 956087"/>
                                <a:gd name="connsiteY132" fmla="*/ 548134 h 952947"/>
                                <a:gd name="connsiteX133" fmla="*/ 152956 w 956087"/>
                                <a:gd name="connsiteY133" fmla="*/ 536228 h 952947"/>
                                <a:gd name="connsiteX134" fmla="*/ 170274 w 956087"/>
                                <a:gd name="connsiteY134" fmla="*/ 506462 h 952947"/>
                                <a:gd name="connsiteX135" fmla="*/ 187592 w 956087"/>
                                <a:gd name="connsiteY135" fmla="*/ 476697 h 952947"/>
                                <a:gd name="connsiteX136" fmla="*/ 207075 w 956087"/>
                                <a:gd name="connsiteY136" fmla="*/ 442168 h 952947"/>
                                <a:gd name="connsiteX137" fmla="*/ 209240 w 956087"/>
                                <a:gd name="connsiteY137" fmla="*/ 437406 h 952947"/>
                                <a:gd name="connsiteX138" fmla="*/ 228723 w 956087"/>
                                <a:gd name="connsiteY138" fmla="*/ 410021 h 952947"/>
                                <a:gd name="connsiteX139" fmla="*/ 246041 w 956087"/>
                                <a:gd name="connsiteY139" fmla="*/ 383828 h 952947"/>
                                <a:gd name="connsiteX140" fmla="*/ 272019 w 956087"/>
                                <a:gd name="connsiteY140" fmla="*/ 344537 h 952947"/>
                                <a:gd name="connsiteX141" fmla="*/ 289337 w 956087"/>
                                <a:gd name="connsiteY141" fmla="*/ 324297 h 952947"/>
                                <a:gd name="connsiteX142" fmla="*/ 297996 w 956087"/>
                                <a:gd name="connsiteY142" fmla="*/ 313581 h 952947"/>
                                <a:gd name="connsiteX143" fmla="*/ 330467 w 956087"/>
                                <a:gd name="connsiteY143" fmla="*/ 275481 h 952947"/>
                                <a:gd name="connsiteX144" fmla="*/ 352115 w 956087"/>
                                <a:gd name="connsiteY144" fmla="*/ 250478 h 952947"/>
                                <a:gd name="connsiteX145" fmla="*/ 354280 w 956087"/>
                                <a:gd name="connsiteY145" fmla="*/ 245715 h 952947"/>
                                <a:gd name="connsiteX146" fmla="*/ 347786 w 956087"/>
                                <a:gd name="connsiteY146" fmla="*/ 242143 h 952947"/>
                                <a:gd name="connsiteX147" fmla="*/ 330467 w 956087"/>
                                <a:gd name="connsiteY147" fmla="*/ 245715 h 952947"/>
                                <a:gd name="connsiteX148" fmla="*/ 310984 w 956087"/>
                                <a:gd name="connsiteY148" fmla="*/ 249287 h 952947"/>
                                <a:gd name="connsiteX149" fmla="*/ 287172 w 956087"/>
                                <a:gd name="connsiteY149" fmla="*/ 251668 h 952947"/>
                                <a:gd name="connsiteX150" fmla="*/ 252536 w 956087"/>
                                <a:gd name="connsiteY150" fmla="*/ 260003 h 952947"/>
                                <a:gd name="connsiteX151" fmla="*/ 217899 w 956087"/>
                                <a:gd name="connsiteY151" fmla="*/ 263575 h 952947"/>
                                <a:gd name="connsiteX152" fmla="*/ 170274 w 956087"/>
                                <a:gd name="connsiteY152" fmla="*/ 264765 h 952947"/>
                                <a:gd name="connsiteX153" fmla="*/ 126979 w 956087"/>
                                <a:gd name="connsiteY153" fmla="*/ 265956 h 952947"/>
                                <a:gd name="connsiteX154" fmla="*/ 70695 w 956087"/>
                                <a:gd name="connsiteY154" fmla="*/ 269528 h 952947"/>
                                <a:gd name="connsiteX155" fmla="*/ 62036 w 956087"/>
                                <a:gd name="connsiteY155" fmla="*/ 269528 h 952947"/>
                                <a:gd name="connsiteX156" fmla="*/ 18740 w 956087"/>
                                <a:gd name="connsiteY156" fmla="*/ 265956 h 952947"/>
                                <a:gd name="connsiteX157" fmla="*/ 10081 w 956087"/>
                                <a:gd name="connsiteY157" fmla="*/ 265956 h 952947"/>
                                <a:gd name="connsiteX158" fmla="*/ 3587 w 956087"/>
                                <a:gd name="connsiteY158" fmla="*/ 263575 h 952947"/>
                                <a:gd name="connsiteX159" fmla="*/ 1422 w 956087"/>
                                <a:gd name="connsiteY159" fmla="*/ 260003 h 952947"/>
                                <a:gd name="connsiteX160" fmla="*/ 85848 w 956087"/>
                                <a:gd name="connsiteY160" fmla="*/ 219521 h 952947"/>
                                <a:gd name="connsiteX161" fmla="*/ 96672 w 956087"/>
                                <a:gd name="connsiteY161" fmla="*/ 215950 h 952947"/>
                                <a:gd name="connsiteX162" fmla="*/ 172439 w 956087"/>
                                <a:gd name="connsiteY162" fmla="*/ 186184 h 952947"/>
                                <a:gd name="connsiteX163" fmla="*/ 183263 w 956087"/>
                                <a:gd name="connsiteY163" fmla="*/ 182612 h 952947"/>
                                <a:gd name="connsiteX164" fmla="*/ 228723 w 956087"/>
                                <a:gd name="connsiteY164" fmla="*/ 168325 h 952947"/>
                                <a:gd name="connsiteX165" fmla="*/ 254700 w 956087"/>
                                <a:gd name="connsiteY165" fmla="*/ 158800 h 952947"/>
                                <a:gd name="connsiteX166" fmla="*/ 287172 w 956087"/>
                                <a:gd name="connsiteY166" fmla="*/ 148084 h 952947"/>
                                <a:gd name="connsiteX167" fmla="*/ 330467 w 956087"/>
                                <a:gd name="connsiteY167" fmla="*/ 132606 h 952947"/>
                                <a:gd name="connsiteX168" fmla="*/ 406234 w 956087"/>
                                <a:gd name="connsiteY168" fmla="*/ 104031 h 952947"/>
                                <a:gd name="connsiteX169" fmla="*/ 475507 w 956087"/>
                                <a:gd name="connsiteY169" fmla="*/ 77837 h 952947"/>
                                <a:gd name="connsiteX170" fmla="*/ 490661 w 956087"/>
                                <a:gd name="connsiteY170" fmla="*/ 71884 h 952947"/>
                                <a:gd name="connsiteX171" fmla="*/ 544780 w 956087"/>
                                <a:gd name="connsiteY171" fmla="*/ 48071 h 952947"/>
                                <a:gd name="connsiteX172" fmla="*/ 594570 w 956087"/>
                                <a:gd name="connsiteY172" fmla="*/ 26640 h 952947"/>
                                <a:gd name="connsiteX173" fmla="*/ 607558 w 956087"/>
                                <a:gd name="connsiteY173" fmla="*/ 20687 h 952947"/>
                                <a:gd name="connsiteX174" fmla="*/ 627041 w 956087"/>
                                <a:gd name="connsiteY174" fmla="*/ 9971 h 952947"/>
                                <a:gd name="connsiteX175" fmla="*/ 635700 w 956087"/>
                                <a:gd name="connsiteY175" fmla="*/ 2828 h 952947"/>
                                <a:gd name="connsiteX176" fmla="*/ 650854 w 956087"/>
                                <a:gd name="connsiteY176" fmla="*/ 446 h 952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</a:cxnLst>
                              <a:rect l="l" t="t" r="r" b="b"/>
                              <a:pathLst>
                                <a:path w="956087" h="952947">
                                  <a:moveTo>
                                    <a:pt x="213570" y="785068"/>
                                  </a:moveTo>
                                  <a:cubicBezTo>
                                    <a:pt x="211405" y="785068"/>
                                    <a:pt x="211405" y="786259"/>
                                    <a:pt x="209240" y="787450"/>
                                  </a:cubicBezTo>
                                  <a:cubicBezTo>
                                    <a:pt x="209240" y="788640"/>
                                    <a:pt x="211405" y="789831"/>
                                    <a:pt x="213570" y="788640"/>
                                  </a:cubicBezTo>
                                  <a:cubicBezTo>
                                    <a:pt x="213570" y="788640"/>
                                    <a:pt x="215734" y="787450"/>
                                    <a:pt x="215734" y="787450"/>
                                  </a:cubicBezTo>
                                  <a:cubicBezTo>
                                    <a:pt x="215734" y="786259"/>
                                    <a:pt x="213570" y="786259"/>
                                    <a:pt x="213570" y="785068"/>
                                  </a:cubicBezTo>
                                  <a:close/>
                                  <a:moveTo>
                                    <a:pt x="213570" y="764828"/>
                                  </a:moveTo>
                                  <a:cubicBezTo>
                                    <a:pt x="211405" y="764828"/>
                                    <a:pt x="209240" y="766018"/>
                                    <a:pt x="209240" y="766018"/>
                                  </a:cubicBezTo>
                                  <a:cubicBezTo>
                                    <a:pt x="209240" y="768400"/>
                                    <a:pt x="207075" y="770781"/>
                                    <a:pt x="211405" y="773162"/>
                                  </a:cubicBezTo>
                                  <a:cubicBezTo>
                                    <a:pt x="211405" y="773162"/>
                                    <a:pt x="213570" y="773162"/>
                                    <a:pt x="213570" y="773162"/>
                                  </a:cubicBezTo>
                                  <a:cubicBezTo>
                                    <a:pt x="217899" y="771971"/>
                                    <a:pt x="220064" y="768400"/>
                                    <a:pt x="215734" y="766018"/>
                                  </a:cubicBezTo>
                                  <a:cubicBezTo>
                                    <a:pt x="215734" y="766018"/>
                                    <a:pt x="213570" y="764828"/>
                                    <a:pt x="213570" y="764828"/>
                                  </a:cubicBezTo>
                                  <a:close/>
                                  <a:moveTo>
                                    <a:pt x="256866" y="720775"/>
                                  </a:moveTo>
                                  <a:cubicBezTo>
                                    <a:pt x="256866" y="721966"/>
                                    <a:pt x="256866" y="723156"/>
                                    <a:pt x="256866" y="723156"/>
                                  </a:cubicBezTo>
                                  <a:cubicBezTo>
                                    <a:pt x="256866" y="723156"/>
                                    <a:pt x="256866" y="724347"/>
                                    <a:pt x="254701" y="724347"/>
                                  </a:cubicBezTo>
                                  <a:cubicBezTo>
                                    <a:pt x="254701" y="724347"/>
                                    <a:pt x="254701" y="723156"/>
                                    <a:pt x="256866" y="720775"/>
                                  </a:cubicBezTo>
                                  <a:close/>
                                  <a:moveTo>
                                    <a:pt x="328303" y="569565"/>
                                  </a:moveTo>
                                  <a:cubicBezTo>
                                    <a:pt x="326138" y="569565"/>
                                    <a:pt x="326138" y="570756"/>
                                    <a:pt x="326138" y="571947"/>
                                  </a:cubicBezTo>
                                  <a:cubicBezTo>
                                    <a:pt x="328303" y="571947"/>
                                    <a:pt x="330467" y="571947"/>
                                    <a:pt x="330467" y="571947"/>
                                  </a:cubicBezTo>
                                  <a:cubicBezTo>
                                    <a:pt x="330467" y="571947"/>
                                    <a:pt x="330467" y="570756"/>
                                    <a:pt x="330467" y="570756"/>
                                  </a:cubicBezTo>
                                  <a:cubicBezTo>
                                    <a:pt x="330467" y="570756"/>
                                    <a:pt x="328303" y="569565"/>
                                    <a:pt x="328303" y="569565"/>
                                  </a:cubicBezTo>
                                  <a:close/>
                                  <a:moveTo>
                                    <a:pt x="650854" y="446"/>
                                  </a:moveTo>
                                  <a:cubicBezTo>
                                    <a:pt x="661678" y="-744"/>
                                    <a:pt x="672502" y="446"/>
                                    <a:pt x="681161" y="4018"/>
                                  </a:cubicBezTo>
                                  <a:cubicBezTo>
                                    <a:pt x="689820" y="7590"/>
                                    <a:pt x="698479" y="9971"/>
                                    <a:pt x="704973" y="14734"/>
                                  </a:cubicBezTo>
                                  <a:cubicBezTo>
                                    <a:pt x="707138" y="17115"/>
                                    <a:pt x="711467" y="19496"/>
                                    <a:pt x="717962" y="19496"/>
                                  </a:cubicBezTo>
                                  <a:cubicBezTo>
                                    <a:pt x="724456" y="20687"/>
                                    <a:pt x="730950" y="23068"/>
                                    <a:pt x="735280" y="26640"/>
                                  </a:cubicBezTo>
                                  <a:cubicBezTo>
                                    <a:pt x="750433" y="34975"/>
                                    <a:pt x="767752" y="43309"/>
                                    <a:pt x="774246" y="56406"/>
                                  </a:cubicBezTo>
                                  <a:cubicBezTo>
                                    <a:pt x="776411" y="58787"/>
                                    <a:pt x="778575" y="61168"/>
                                    <a:pt x="780740" y="61168"/>
                                  </a:cubicBezTo>
                                  <a:cubicBezTo>
                                    <a:pt x="789399" y="63550"/>
                                    <a:pt x="791564" y="68312"/>
                                    <a:pt x="789399" y="73075"/>
                                  </a:cubicBezTo>
                                  <a:cubicBezTo>
                                    <a:pt x="789399" y="75456"/>
                                    <a:pt x="787235" y="79028"/>
                                    <a:pt x="791564" y="81409"/>
                                  </a:cubicBezTo>
                                  <a:cubicBezTo>
                                    <a:pt x="804553" y="89743"/>
                                    <a:pt x="808882" y="101650"/>
                                    <a:pt x="813212" y="111175"/>
                                  </a:cubicBezTo>
                                  <a:cubicBezTo>
                                    <a:pt x="817541" y="118318"/>
                                    <a:pt x="817541" y="125462"/>
                                    <a:pt x="819706" y="133796"/>
                                  </a:cubicBezTo>
                                  <a:cubicBezTo>
                                    <a:pt x="819706" y="134987"/>
                                    <a:pt x="821871" y="137368"/>
                                    <a:pt x="821871" y="138559"/>
                                  </a:cubicBezTo>
                                  <a:cubicBezTo>
                                    <a:pt x="819706" y="150465"/>
                                    <a:pt x="826200" y="162371"/>
                                    <a:pt x="834859" y="173087"/>
                                  </a:cubicBezTo>
                                  <a:cubicBezTo>
                                    <a:pt x="834859" y="173087"/>
                                    <a:pt x="834859" y="174278"/>
                                    <a:pt x="834859" y="174278"/>
                                  </a:cubicBezTo>
                                  <a:cubicBezTo>
                                    <a:pt x="837024" y="184993"/>
                                    <a:pt x="845683" y="194518"/>
                                    <a:pt x="847848" y="204043"/>
                                  </a:cubicBezTo>
                                  <a:cubicBezTo>
                                    <a:pt x="847848" y="206425"/>
                                    <a:pt x="850013" y="209996"/>
                                    <a:pt x="850013" y="212378"/>
                                  </a:cubicBezTo>
                                  <a:cubicBezTo>
                                    <a:pt x="852178" y="220712"/>
                                    <a:pt x="850013" y="230237"/>
                                    <a:pt x="856507" y="237381"/>
                                  </a:cubicBezTo>
                                  <a:cubicBezTo>
                                    <a:pt x="856507" y="245715"/>
                                    <a:pt x="860837" y="254050"/>
                                    <a:pt x="865166" y="262384"/>
                                  </a:cubicBezTo>
                                  <a:cubicBezTo>
                                    <a:pt x="869496" y="274290"/>
                                    <a:pt x="873825" y="285006"/>
                                    <a:pt x="875990" y="296912"/>
                                  </a:cubicBezTo>
                                  <a:cubicBezTo>
                                    <a:pt x="878155" y="308818"/>
                                    <a:pt x="880320" y="319534"/>
                                    <a:pt x="882484" y="331440"/>
                                  </a:cubicBezTo>
                                  <a:cubicBezTo>
                                    <a:pt x="886814" y="351681"/>
                                    <a:pt x="891144" y="371922"/>
                                    <a:pt x="897638" y="392162"/>
                                  </a:cubicBezTo>
                                  <a:cubicBezTo>
                                    <a:pt x="901967" y="402878"/>
                                    <a:pt x="908462" y="413593"/>
                                    <a:pt x="912791" y="424309"/>
                                  </a:cubicBezTo>
                                  <a:cubicBezTo>
                                    <a:pt x="919286" y="429072"/>
                                    <a:pt x="919286" y="436215"/>
                                    <a:pt x="923615" y="442168"/>
                                  </a:cubicBezTo>
                                  <a:cubicBezTo>
                                    <a:pt x="927945" y="446931"/>
                                    <a:pt x="930109" y="452884"/>
                                    <a:pt x="934439" y="458837"/>
                                  </a:cubicBezTo>
                                  <a:cubicBezTo>
                                    <a:pt x="936604" y="461218"/>
                                    <a:pt x="936604" y="464790"/>
                                    <a:pt x="938769" y="467171"/>
                                  </a:cubicBezTo>
                                  <a:cubicBezTo>
                                    <a:pt x="940933" y="470743"/>
                                    <a:pt x="940933" y="475506"/>
                                    <a:pt x="943098" y="479078"/>
                                  </a:cubicBezTo>
                                  <a:cubicBezTo>
                                    <a:pt x="947428" y="487412"/>
                                    <a:pt x="951757" y="495747"/>
                                    <a:pt x="956087" y="505271"/>
                                  </a:cubicBezTo>
                                  <a:cubicBezTo>
                                    <a:pt x="953922" y="508843"/>
                                    <a:pt x="951757" y="512415"/>
                                    <a:pt x="949592" y="517178"/>
                                  </a:cubicBezTo>
                                  <a:cubicBezTo>
                                    <a:pt x="947428" y="519559"/>
                                    <a:pt x="945263" y="521940"/>
                                    <a:pt x="940933" y="524322"/>
                                  </a:cubicBezTo>
                                  <a:cubicBezTo>
                                    <a:pt x="936604" y="526703"/>
                                    <a:pt x="932274" y="527893"/>
                                    <a:pt x="930109" y="530275"/>
                                  </a:cubicBezTo>
                                  <a:cubicBezTo>
                                    <a:pt x="923615" y="535037"/>
                                    <a:pt x="921450" y="539800"/>
                                    <a:pt x="923615" y="544562"/>
                                  </a:cubicBezTo>
                                  <a:cubicBezTo>
                                    <a:pt x="923615" y="545753"/>
                                    <a:pt x="925780" y="546943"/>
                                    <a:pt x="925780" y="548134"/>
                                  </a:cubicBezTo>
                                  <a:cubicBezTo>
                                    <a:pt x="927945" y="550515"/>
                                    <a:pt x="927945" y="554087"/>
                                    <a:pt x="923615" y="556468"/>
                                  </a:cubicBezTo>
                                  <a:cubicBezTo>
                                    <a:pt x="919286" y="557659"/>
                                    <a:pt x="914956" y="556468"/>
                                    <a:pt x="912791" y="555278"/>
                                  </a:cubicBezTo>
                                  <a:cubicBezTo>
                                    <a:pt x="906297" y="554087"/>
                                    <a:pt x="901967" y="552897"/>
                                    <a:pt x="897638" y="549325"/>
                                  </a:cubicBezTo>
                                  <a:cubicBezTo>
                                    <a:pt x="886814" y="542181"/>
                                    <a:pt x="873825" y="536228"/>
                                    <a:pt x="863002" y="530275"/>
                                  </a:cubicBezTo>
                                  <a:cubicBezTo>
                                    <a:pt x="854342" y="524322"/>
                                    <a:pt x="843519" y="519559"/>
                                    <a:pt x="834859" y="513606"/>
                                  </a:cubicBezTo>
                                  <a:cubicBezTo>
                                    <a:pt x="828365" y="510034"/>
                                    <a:pt x="824036" y="506462"/>
                                    <a:pt x="819706" y="502890"/>
                                  </a:cubicBezTo>
                                  <a:cubicBezTo>
                                    <a:pt x="804553" y="490984"/>
                                    <a:pt x="791564" y="479078"/>
                                    <a:pt x="776411" y="467171"/>
                                  </a:cubicBezTo>
                                  <a:cubicBezTo>
                                    <a:pt x="774246" y="464790"/>
                                    <a:pt x="769916" y="462409"/>
                                    <a:pt x="765587" y="461218"/>
                                  </a:cubicBezTo>
                                  <a:cubicBezTo>
                                    <a:pt x="743939" y="451693"/>
                                    <a:pt x="733115" y="438597"/>
                                    <a:pt x="724456" y="424309"/>
                                  </a:cubicBezTo>
                                  <a:cubicBezTo>
                                    <a:pt x="715797" y="407640"/>
                                    <a:pt x="704973" y="392162"/>
                                    <a:pt x="698479" y="375493"/>
                                  </a:cubicBezTo>
                                  <a:cubicBezTo>
                                    <a:pt x="687655" y="362396"/>
                                    <a:pt x="683325" y="349300"/>
                                    <a:pt x="678996" y="335012"/>
                                  </a:cubicBezTo>
                                  <a:cubicBezTo>
                                    <a:pt x="674666" y="321915"/>
                                    <a:pt x="670337" y="308818"/>
                                    <a:pt x="668172" y="295722"/>
                                  </a:cubicBezTo>
                                  <a:cubicBezTo>
                                    <a:pt x="666007" y="288578"/>
                                    <a:pt x="663842" y="282625"/>
                                    <a:pt x="661678" y="275481"/>
                                  </a:cubicBezTo>
                                  <a:cubicBezTo>
                                    <a:pt x="661678" y="274290"/>
                                    <a:pt x="655183" y="273100"/>
                                    <a:pt x="653019" y="274290"/>
                                  </a:cubicBezTo>
                                  <a:cubicBezTo>
                                    <a:pt x="646524" y="277862"/>
                                    <a:pt x="640030" y="280243"/>
                                    <a:pt x="635700" y="283815"/>
                                  </a:cubicBezTo>
                                  <a:cubicBezTo>
                                    <a:pt x="629206" y="289768"/>
                                    <a:pt x="622712" y="295722"/>
                                    <a:pt x="616217" y="301675"/>
                                  </a:cubicBezTo>
                                  <a:cubicBezTo>
                                    <a:pt x="605394" y="312390"/>
                                    <a:pt x="596734" y="323106"/>
                                    <a:pt x="579416" y="331440"/>
                                  </a:cubicBezTo>
                                  <a:cubicBezTo>
                                    <a:pt x="577252" y="332631"/>
                                    <a:pt x="577252" y="332631"/>
                                    <a:pt x="575087" y="333821"/>
                                  </a:cubicBezTo>
                                  <a:cubicBezTo>
                                    <a:pt x="566428" y="345728"/>
                                    <a:pt x="551274" y="354062"/>
                                    <a:pt x="540450" y="364778"/>
                                  </a:cubicBezTo>
                                  <a:cubicBezTo>
                                    <a:pt x="538286" y="367159"/>
                                    <a:pt x="533956" y="369540"/>
                                    <a:pt x="533956" y="371922"/>
                                  </a:cubicBezTo>
                                  <a:cubicBezTo>
                                    <a:pt x="527462" y="381446"/>
                                    <a:pt x="516638" y="388590"/>
                                    <a:pt x="507979" y="396925"/>
                                  </a:cubicBezTo>
                                  <a:cubicBezTo>
                                    <a:pt x="503649" y="400497"/>
                                    <a:pt x="497155" y="404068"/>
                                    <a:pt x="494990" y="408831"/>
                                  </a:cubicBezTo>
                                  <a:cubicBezTo>
                                    <a:pt x="488496" y="421928"/>
                                    <a:pt x="475507" y="432643"/>
                                    <a:pt x="464683" y="444550"/>
                                  </a:cubicBezTo>
                                  <a:cubicBezTo>
                                    <a:pt x="458189" y="451693"/>
                                    <a:pt x="451695" y="460028"/>
                                    <a:pt x="445200" y="468362"/>
                                  </a:cubicBezTo>
                                  <a:cubicBezTo>
                                    <a:pt x="438706" y="476697"/>
                                    <a:pt x="432212" y="483840"/>
                                    <a:pt x="425717" y="492175"/>
                                  </a:cubicBezTo>
                                  <a:cubicBezTo>
                                    <a:pt x="423553" y="495747"/>
                                    <a:pt x="419223" y="499318"/>
                                    <a:pt x="412729" y="501700"/>
                                  </a:cubicBezTo>
                                  <a:cubicBezTo>
                                    <a:pt x="406234" y="505271"/>
                                    <a:pt x="401905" y="510034"/>
                                    <a:pt x="397575" y="514796"/>
                                  </a:cubicBezTo>
                                  <a:cubicBezTo>
                                    <a:pt x="388916" y="529084"/>
                                    <a:pt x="378092" y="539800"/>
                                    <a:pt x="367269" y="549325"/>
                                  </a:cubicBezTo>
                                  <a:cubicBezTo>
                                    <a:pt x="362939" y="554087"/>
                                    <a:pt x="358609" y="560040"/>
                                    <a:pt x="354280" y="564803"/>
                                  </a:cubicBezTo>
                                  <a:cubicBezTo>
                                    <a:pt x="349950" y="569565"/>
                                    <a:pt x="347786" y="573137"/>
                                    <a:pt x="343456" y="577900"/>
                                  </a:cubicBezTo>
                                  <a:cubicBezTo>
                                    <a:pt x="341291" y="580281"/>
                                    <a:pt x="336962" y="581472"/>
                                    <a:pt x="332632" y="581472"/>
                                  </a:cubicBezTo>
                                  <a:cubicBezTo>
                                    <a:pt x="328303" y="581472"/>
                                    <a:pt x="323973" y="580281"/>
                                    <a:pt x="319644" y="580281"/>
                                  </a:cubicBezTo>
                                  <a:cubicBezTo>
                                    <a:pt x="315314" y="580281"/>
                                    <a:pt x="310984" y="582662"/>
                                    <a:pt x="310984" y="586234"/>
                                  </a:cubicBezTo>
                                  <a:cubicBezTo>
                                    <a:pt x="310984" y="587425"/>
                                    <a:pt x="313149" y="588615"/>
                                    <a:pt x="313149" y="589806"/>
                                  </a:cubicBezTo>
                                  <a:cubicBezTo>
                                    <a:pt x="315314" y="592187"/>
                                    <a:pt x="313149" y="594568"/>
                                    <a:pt x="308820" y="595759"/>
                                  </a:cubicBezTo>
                                  <a:cubicBezTo>
                                    <a:pt x="302325" y="598140"/>
                                    <a:pt x="297996" y="600522"/>
                                    <a:pt x="295831" y="605284"/>
                                  </a:cubicBezTo>
                                  <a:cubicBezTo>
                                    <a:pt x="291502" y="612428"/>
                                    <a:pt x="285007" y="619572"/>
                                    <a:pt x="282842" y="626715"/>
                                  </a:cubicBezTo>
                                  <a:cubicBezTo>
                                    <a:pt x="282842" y="629097"/>
                                    <a:pt x="280678" y="632668"/>
                                    <a:pt x="278513" y="635050"/>
                                  </a:cubicBezTo>
                                  <a:cubicBezTo>
                                    <a:pt x="276348" y="639812"/>
                                    <a:pt x="265524" y="641003"/>
                                    <a:pt x="263359" y="645765"/>
                                  </a:cubicBezTo>
                                  <a:cubicBezTo>
                                    <a:pt x="263359" y="649337"/>
                                    <a:pt x="265524" y="654100"/>
                                    <a:pt x="265524" y="657671"/>
                                  </a:cubicBezTo>
                                  <a:cubicBezTo>
                                    <a:pt x="265524" y="658862"/>
                                    <a:pt x="265524" y="661243"/>
                                    <a:pt x="263359" y="662434"/>
                                  </a:cubicBezTo>
                                  <a:cubicBezTo>
                                    <a:pt x="256865" y="667197"/>
                                    <a:pt x="254700" y="673150"/>
                                    <a:pt x="254700" y="679103"/>
                                  </a:cubicBezTo>
                                  <a:cubicBezTo>
                                    <a:pt x="254700" y="681484"/>
                                    <a:pt x="254700" y="683865"/>
                                    <a:pt x="252536" y="686247"/>
                                  </a:cubicBezTo>
                                  <a:cubicBezTo>
                                    <a:pt x="243876" y="695772"/>
                                    <a:pt x="243876" y="705296"/>
                                    <a:pt x="239547" y="714822"/>
                                  </a:cubicBezTo>
                                  <a:cubicBezTo>
                                    <a:pt x="233053" y="727918"/>
                                    <a:pt x="230888" y="741015"/>
                                    <a:pt x="226558" y="754112"/>
                                  </a:cubicBezTo>
                                  <a:cubicBezTo>
                                    <a:pt x="226558" y="755303"/>
                                    <a:pt x="226558" y="756493"/>
                                    <a:pt x="226558" y="757684"/>
                                  </a:cubicBezTo>
                                  <a:cubicBezTo>
                                    <a:pt x="226558" y="761256"/>
                                    <a:pt x="230888" y="763637"/>
                                    <a:pt x="237382" y="764828"/>
                                  </a:cubicBezTo>
                                  <a:cubicBezTo>
                                    <a:pt x="239547" y="764828"/>
                                    <a:pt x="241712" y="766018"/>
                                    <a:pt x="241712" y="766018"/>
                                  </a:cubicBezTo>
                                  <a:cubicBezTo>
                                    <a:pt x="241712" y="767209"/>
                                    <a:pt x="241712" y="768400"/>
                                    <a:pt x="241712" y="769590"/>
                                  </a:cubicBezTo>
                                  <a:cubicBezTo>
                                    <a:pt x="235217" y="777925"/>
                                    <a:pt x="233053" y="786259"/>
                                    <a:pt x="228723" y="794593"/>
                                  </a:cubicBezTo>
                                  <a:cubicBezTo>
                                    <a:pt x="224394" y="805309"/>
                                    <a:pt x="220064" y="817215"/>
                                    <a:pt x="215734" y="827931"/>
                                  </a:cubicBezTo>
                                  <a:cubicBezTo>
                                    <a:pt x="211405" y="837456"/>
                                    <a:pt x="207075" y="846981"/>
                                    <a:pt x="207075" y="856506"/>
                                  </a:cubicBezTo>
                                  <a:cubicBezTo>
                                    <a:pt x="207075" y="860078"/>
                                    <a:pt x="202746" y="861268"/>
                                    <a:pt x="198416" y="862459"/>
                                  </a:cubicBezTo>
                                  <a:cubicBezTo>
                                    <a:pt x="176769" y="866031"/>
                                    <a:pt x="165945" y="875556"/>
                                    <a:pt x="165945" y="887462"/>
                                  </a:cubicBezTo>
                                  <a:cubicBezTo>
                                    <a:pt x="163780" y="895796"/>
                                    <a:pt x="161615" y="902940"/>
                                    <a:pt x="165945" y="911275"/>
                                  </a:cubicBezTo>
                                  <a:cubicBezTo>
                                    <a:pt x="168109" y="916037"/>
                                    <a:pt x="165945" y="921990"/>
                                    <a:pt x="161615" y="926753"/>
                                  </a:cubicBezTo>
                                  <a:cubicBezTo>
                                    <a:pt x="152956" y="935087"/>
                                    <a:pt x="150791" y="943421"/>
                                    <a:pt x="155121" y="951756"/>
                                  </a:cubicBezTo>
                                  <a:cubicBezTo>
                                    <a:pt x="155121" y="951756"/>
                                    <a:pt x="155121" y="952947"/>
                                    <a:pt x="152956" y="952947"/>
                                  </a:cubicBezTo>
                                  <a:cubicBezTo>
                                    <a:pt x="150791" y="952947"/>
                                    <a:pt x="148626" y="952947"/>
                                    <a:pt x="146462" y="952947"/>
                                  </a:cubicBezTo>
                                  <a:cubicBezTo>
                                    <a:pt x="146462" y="952947"/>
                                    <a:pt x="144297" y="952947"/>
                                    <a:pt x="144297" y="951756"/>
                                  </a:cubicBezTo>
                                  <a:cubicBezTo>
                                    <a:pt x="135638" y="942231"/>
                                    <a:pt x="122649" y="933897"/>
                                    <a:pt x="120484" y="923181"/>
                                  </a:cubicBezTo>
                                  <a:cubicBezTo>
                                    <a:pt x="122649" y="923181"/>
                                    <a:pt x="124814" y="924372"/>
                                    <a:pt x="126979" y="924372"/>
                                  </a:cubicBezTo>
                                  <a:cubicBezTo>
                                    <a:pt x="131308" y="924372"/>
                                    <a:pt x="135638" y="921990"/>
                                    <a:pt x="133473" y="920800"/>
                                  </a:cubicBezTo>
                                  <a:cubicBezTo>
                                    <a:pt x="129144" y="916037"/>
                                    <a:pt x="126979" y="911275"/>
                                    <a:pt x="120484" y="907703"/>
                                  </a:cubicBezTo>
                                  <a:cubicBezTo>
                                    <a:pt x="120484" y="907703"/>
                                    <a:pt x="118320" y="907703"/>
                                    <a:pt x="118320" y="907703"/>
                                  </a:cubicBezTo>
                                  <a:cubicBezTo>
                                    <a:pt x="118320" y="907703"/>
                                    <a:pt x="116155" y="908893"/>
                                    <a:pt x="116155" y="908893"/>
                                  </a:cubicBezTo>
                                  <a:cubicBezTo>
                                    <a:pt x="113990" y="911275"/>
                                    <a:pt x="113990" y="912465"/>
                                    <a:pt x="113990" y="913656"/>
                                  </a:cubicBezTo>
                                  <a:cubicBezTo>
                                    <a:pt x="107496" y="908893"/>
                                    <a:pt x="103166" y="902940"/>
                                    <a:pt x="101001" y="895796"/>
                                  </a:cubicBezTo>
                                  <a:cubicBezTo>
                                    <a:pt x="88013" y="870793"/>
                                    <a:pt x="81519" y="844600"/>
                                    <a:pt x="70695" y="819596"/>
                                  </a:cubicBezTo>
                                  <a:cubicBezTo>
                                    <a:pt x="70695" y="818406"/>
                                    <a:pt x="68530" y="816025"/>
                                    <a:pt x="68530" y="814834"/>
                                  </a:cubicBezTo>
                                  <a:cubicBezTo>
                                    <a:pt x="68530" y="802928"/>
                                    <a:pt x="66365" y="792212"/>
                                    <a:pt x="68530" y="780306"/>
                                  </a:cubicBezTo>
                                  <a:cubicBezTo>
                                    <a:pt x="68530" y="775543"/>
                                    <a:pt x="70695" y="770781"/>
                                    <a:pt x="72859" y="766018"/>
                                  </a:cubicBezTo>
                                  <a:cubicBezTo>
                                    <a:pt x="72859" y="763637"/>
                                    <a:pt x="75024" y="761256"/>
                                    <a:pt x="75024" y="758875"/>
                                  </a:cubicBezTo>
                                  <a:cubicBezTo>
                                    <a:pt x="70695" y="748159"/>
                                    <a:pt x="77189" y="737443"/>
                                    <a:pt x="79354" y="725537"/>
                                  </a:cubicBezTo>
                                  <a:cubicBezTo>
                                    <a:pt x="79354" y="716012"/>
                                    <a:pt x="85848" y="705296"/>
                                    <a:pt x="90178" y="694581"/>
                                  </a:cubicBezTo>
                                  <a:cubicBezTo>
                                    <a:pt x="92342" y="687437"/>
                                    <a:pt x="94507" y="681484"/>
                                    <a:pt x="98837" y="674340"/>
                                  </a:cubicBezTo>
                                  <a:cubicBezTo>
                                    <a:pt x="101001" y="670768"/>
                                    <a:pt x="101001" y="666006"/>
                                    <a:pt x="103166" y="662434"/>
                                  </a:cubicBezTo>
                                  <a:cubicBezTo>
                                    <a:pt x="105331" y="650528"/>
                                    <a:pt x="109661" y="639812"/>
                                    <a:pt x="116155" y="629097"/>
                                  </a:cubicBezTo>
                                  <a:cubicBezTo>
                                    <a:pt x="120484" y="623143"/>
                                    <a:pt x="124814" y="616000"/>
                                    <a:pt x="122649" y="608856"/>
                                  </a:cubicBezTo>
                                  <a:cubicBezTo>
                                    <a:pt x="120484" y="605284"/>
                                    <a:pt x="122649" y="601712"/>
                                    <a:pt x="124814" y="598140"/>
                                  </a:cubicBezTo>
                                  <a:cubicBezTo>
                                    <a:pt x="133473" y="581472"/>
                                    <a:pt x="137803" y="563612"/>
                                    <a:pt x="148626" y="548134"/>
                                  </a:cubicBezTo>
                                  <a:cubicBezTo>
                                    <a:pt x="150791" y="544562"/>
                                    <a:pt x="150791" y="539800"/>
                                    <a:pt x="152956" y="536228"/>
                                  </a:cubicBezTo>
                                  <a:cubicBezTo>
                                    <a:pt x="159450" y="526703"/>
                                    <a:pt x="161615" y="515987"/>
                                    <a:pt x="170274" y="506462"/>
                                  </a:cubicBezTo>
                                  <a:cubicBezTo>
                                    <a:pt x="176769" y="496937"/>
                                    <a:pt x="181098" y="486222"/>
                                    <a:pt x="187592" y="476697"/>
                                  </a:cubicBezTo>
                                  <a:cubicBezTo>
                                    <a:pt x="194087" y="464790"/>
                                    <a:pt x="200581" y="452884"/>
                                    <a:pt x="207075" y="442168"/>
                                  </a:cubicBezTo>
                                  <a:cubicBezTo>
                                    <a:pt x="209240" y="440978"/>
                                    <a:pt x="209240" y="438597"/>
                                    <a:pt x="209240" y="437406"/>
                                  </a:cubicBezTo>
                                  <a:cubicBezTo>
                                    <a:pt x="217899" y="429072"/>
                                    <a:pt x="224394" y="419546"/>
                                    <a:pt x="228723" y="410021"/>
                                  </a:cubicBezTo>
                                  <a:cubicBezTo>
                                    <a:pt x="233053" y="400497"/>
                                    <a:pt x="241712" y="393353"/>
                                    <a:pt x="246041" y="383828"/>
                                  </a:cubicBezTo>
                                  <a:cubicBezTo>
                                    <a:pt x="252536" y="370731"/>
                                    <a:pt x="265524" y="358825"/>
                                    <a:pt x="272019" y="344537"/>
                                  </a:cubicBezTo>
                                  <a:cubicBezTo>
                                    <a:pt x="276348" y="337393"/>
                                    <a:pt x="282842" y="331440"/>
                                    <a:pt x="289337" y="324297"/>
                                  </a:cubicBezTo>
                                  <a:cubicBezTo>
                                    <a:pt x="291502" y="320725"/>
                                    <a:pt x="295831" y="317153"/>
                                    <a:pt x="297996" y="313581"/>
                                  </a:cubicBezTo>
                                  <a:cubicBezTo>
                                    <a:pt x="306655" y="300484"/>
                                    <a:pt x="315314" y="287387"/>
                                    <a:pt x="330467" y="275481"/>
                                  </a:cubicBezTo>
                                  <a:cubicBezTo>
                                    <a:pt x="334797" y="265956"/>
                                    <a:pt x="345621" y="258812"/>
                                    <a:pt x="352115" y="250478"/>
                                  </a:cubicBezTo>
                                  <a:cubicBezTo>
                                    <a:pt x="352115" y="249287"/>
                                    <a:pt x="354280" y="246906"/>
                                    <a:pt x="354280" y="245715"/>
                                  </a:cubicBezTo>
                                  <a:cubicBezTo>
                                    <a:pt x="354280" y="244525"/>
                                    <a:pt x="352115" y="242143"/>
                                    <a:pt x="347786" y="242143"/>
                                  </a:cubicBezTo>
                                  <a:cubicBezTo>
                                    <a:pt x="341291" y="243334"/>
                                    <a:pt x="334797" y="243334"/>
                                    <a:pt x="330467" y="245715"/>
                                  </a:cubicBezTo>
                                  <a:cubicBezTo>
                                    <a:pt x="323973" y="248097"/>
                                    <a:pt x="319644" y="250478"/>
                                    <a:pt x="310984" y="249287"/>
                                  </a:cubicBezTo>
                                  <a:cubicBezTo>
                                    <a:pt x="302325" y="249287"/>
                                    <a:pt x="293666" y="250478"/>
                                    <a:pt x="287172" y="251668"/>
                                  </a:cubicBezTo>
                                  <a:cubicBezTo>
                                    <a:pt x="276348" y="254050"/>
                                    <a:pt x="263359" y="257621"/>
                                    <a:pt x="252536" y="260003"/>
                                  </a:cubicBezTo>
                                  <a:cubicBezTo>
                                    <a:pt x="241712" y="262384"/>
                                    <a:pt x="230888" y="263575"/>
                                    <a:pt x="217899" y="263575"/>
                                  </a:cubicBezTo>
                                  <a:cubicBezTo>
                                    <a:pt x="202746" y="262384"/>
                                    <a:pt x="187592" y="263575"/>
                                    <a:pt x="170274" y="264765"/>
                                  </a:cubicBezTo>
                                  <a:cubicBezTo>
                                    <a:pt x="155121" y="265956"/>
                                    <a:pt x="142132" y="267146"/>
                                    <a:pt x="126979" y="265956"/>
                                  </a:cubicBezTo>
                                  <a:cubicBezTo>
                                    <a:pt x="109661" y="268337"/>
                                    <a:pt x="90178" y="265956"/>
                                    <a:pt x="70695" y="269528"/>
                                  </a:cubicBezTo>
                                  <a:cubicBezTo>
                                    <a:pt x="68530" y="269528"/>
                                    <a:pt x="64200" y="269528"/>
                                    <a:pt x="62036" y="269528"/>
                                  </a:cubicBezTo>
                                  <a:cubicBezTo>
                                    <a:pt x="49047" y="265956"/>
                                    <a:pt x="33894" y="267146"/>
                                    <a:pt x="18740" y="265956"/>
                                  </a:cubicBezTo>
                                  <a:cubicBezTo>
                                    <a:pt x="16575" y="265956"/>
                                    <a:pt x="12246" y="265956"/>
                                    <a:pt x="10081" y="265956"/>
                                  </a:cubicBezTo>
                                  <a:cubicBezTo>
                                    <a:pt x="7916" y="265956"/>
                                    <a:pt x="3587" y="264765"/>
                                    <a:pt x="3587" y="263575"/>
                                  </a:cubicBezTo>
                                  <a:cubicBezTo>
                                    <a:pt x="-743" y="263575"/>
                                    <a:pt x="-743" y="261193"/>
                                    <a:pt x="1422" y="260003"/>
                                  </a:cubicBezTo>
                                  <a:cubicBezTo>
                                    <a:pt x="27399" y="244525"/>
                                    <a:pt x="55541" y="230237"/>
                                    <a:pt x="85848" y="219521"/>
                                  </a:cubicBezTo>
                                  <a:cubicBezTo>
                                    <a:pt x="90178" y="218331"/>
                                    <a:pt x="92342" y="217140"/>
                                    <a:pt x="96672" y="215950"/>
                                  </a:cubicBezTo>
                                  <a:cubicBezTo>
                                    <a:pt x="120484" y="204043"/>
                                    <a:pt x="148626" y="196900"/>
                                    <a:pt x="172439" y="186184"/>
                                  </a:cubicBezTo>
                                  <a:cubicBezTo>
                                    <a:pt x="176769" y="184993"/>
                                    <a:pt x="178933" y="183803"/>
                                    <a:pt x="183263" y="182612"/>
                                  </a:cubicBezTo>
                                  <a:cubicBezTo>
                                    <a:pt x="200581" y="180231"/>
                                    <a:pt x="215734" y="174278"/>
                                    <a:pt x="228723" y="168325"/>
                                  </a:cubicBezTo>
                                  <a:cubicBezTo>
                                    <a:pt x="237382" y="164753"/>
                                    <a:pt x="246041" y="161181"/>
                                    <a:pt x="254700" y="158800"/>
                                  </a:cubicBezTo>
                                  <a:cubicBezTo>
                                    <a:pt x="265524" y="156418"/>
                                    <a:pt x="276348" y="151656"/>
                                    <a:pt x="287172" y="148084"/>
                                  </a:cubicBezTo>
                                  <a:cubicBezTo>
                                    <a:pt x="300161" y="142131"/>
                                    <a:pt x="315314" y="138559"/>
                                    <a:pt x="330467" y="132606"/>
                                  </a:cubicBezTo>
                                  <a:cubicBezTo>
                                    <a:pt x="356445" y="123081"/>
                                    <a:pt x="380257" y="113556"/>
                                    <a:pt x="406234" y="104031"/>
                                  </a:cubicBezTo>
                                  <a:cubicBezTo>
                                    <a:pt x="430047" y="96887"/>
                                    <a:pt x="451695" y="86171"/>
                                    <a:pt x="475507" y="77837"/>
                                  </a:cubicBezTo>
                                  <a:cubicBezTo>
                                    <a:pt x="479837" y="75456"/>
                                    <a:pt x="486331" y="74265"/>
                                    <a:pt x="490661" y="71884"/>
                                  </a:cubicBezTo>
                                  <a:cubicBezTo>
                                    <a:pt x="505814" y="62359"/>
                                    <a:pt x="525297" y="55215"/>
                                    <a:pt x="544780" y="48071"/>
                                  </a:cubicBezTo>
                                  <a:cubicBezTo>
                                    <a:pt x="562098" y="40928"/>
                                    <a:pt x="579416" y="34975"/>
                                    <a:pt x="594570" y="26640"/>
                                  </a:cubicBezTo>
                                  <a:cubicBezTo>
                                    <a:pt x="598899" y="24259"/>
                                    <a:pt x="603229" y="23068"/>
                                    <a:pt x="607558" y="20687"/>
                                  </a:cubicBezTo>
                                  <a:cubicBezTo>
                                    <a:pt x="616217" y="18306"/>
                                    <a:pt x="622712" y="14734"/>
                                    <a:pt x="627041" y="9971"/>
                                  </a:cubicBezTo>
                                  <a:cubicBezTo>
                                    <a:pt x="629206" y="7590"/>
                                    <a:pt x="633536" y="5209"/>
                                    <a:pt x="635700" y="2828"/>
                                  </a:cubicBezTo>
                                  <a:cubicBezTo>
                                    <a:pt x="642195" y="1637"/>
                                    <a:pt x="646524" y="1637"/>
                                    <a:pt x="650854" y="446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 w="21648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BCE742" id="组 35" o:spid="_x0000_s1107" style="position:absolute;left:0;text-align:left;margin-left:-.95pt;margin-top:.95pt;width:842.5pt;height:612pt;z-index:-251682304;mso-position-horizontal-relative:page;mso-position-vertical-relative:page;mso-width-relative:margin" coordorigin="-854" coordsize="106996,77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">
                <v:group id="组 94" o:spid="_x0000_s1108" alt="背景图像" style="position:absolute;left:9048;top:4667;width:89323;height:68487" coordorigin="9050,4664" coordsize="89322,68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图片 103" o:spid="_x0000_s1109" type="#_x0000_t75" style="position:absolute;left:76772;top:4664;width:21600;height:68487;visibility:visible;mso-wrap-style:square" coordsize="2159999,684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" path="m1079999,l2159999,1080000r,5768739l,6848739,,1080000,1079999,xe">
                    <v:imagedata r:id="rId21" o:title=""/>
                    <v:formulas/>
                    <v:path o:extrusionok="t" o:connecttype="custom" o:connectlocs="1079999,0;2159999,1080000;2159999,6848739;0,6848739;0,1080000" o:connectangles="0,0,0,0,0"/>
                  </v:shape>
                  <v:shape id="箭头：五边形 104" o:spid="_x0000_s1110" type="#_x0000_t15" style="position:absolute;left:5569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" adj="18615" fillcolor="black [3213]" stroked="f" strokeweight="1pt">
                    <v:fill opacity="55769f"/>
                  </v:shape>
                  <v:shape id="图片 105" o:spid="_x0000_s1111" type="#_x0000_t75" style="position:absolute;left:54202;top:4664;width:21600;height:68487;visibility:visible;mso-wrap-style:square" coordsize="2159999,6848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" path="m1080000,l2159999,1079999r,5768738l,6848737,,1080000,1080000,xe">
                    <v:imagedata r:id="rId18" o:title=""/>
                    <v:formulas/>
                    <v:path o:extrusionok="t" o:connecttype="custom" o:connectlocs="1080000,0;2159999,1079999;2159999,6848737;0,6848737;0,1080000" o:connectangles="0,0,0,0,0"/>
                  </v:shape>
                  <v:shape id="箭头：五边形 106" o:spid="_x0000_s1112" type="#_x0000_t15" style="position:absolute;left:33129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" adj="18615" fillcolor="black [3213]" stroked="f" strokeweight="1pt">
                    <v:fill opacity="55769f"/>
                  </v:shape>
                  <v:shape id="图片 107" o:spid="_x0000_s1113" type="#_x0000_t75" style="position:absolute;left:31640;top:4664;width:21600;height:68487;visibility:visible;mso-wrap-style:square" coordsize="2159999,6848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" path="m1080000,l2159999,1079999r,5768739l,6848738,,1080000,1080000,xe">
                    <v:imagedata r:id="rId19" o:title=""/>
                    <v:formulas/>
                    <v:path o:extrusionok="t" o:connecttype="custom" o:connectlocs="1080000,0;2159999,1079999;2159999,6848738;0,6848738;0,1080000" o:connectangles="0,0,0,0,0"/>
                  </v:shape>
                  <v:shape id="箭头：五边形 108" o:spid="_x0000_s1114" type="#_x0000_t15" style="position:absolute;left:10567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" adj="18615" fillcolor="black [3213]" stroked="f" strokeweight="1pt">
                    <v:fill opacity="55769f"/>
                  </v:shape>
                  <v:shape id="图片 109" o:spid="_x0000_s1115" type="#_x0000_t75" style="position:absolute;left:9050;top:4664;width:21600;height:68488;visibility:visible;mso-wrap-style:square" coordsize="2159999,68487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" path="m1080000,l2159999,1079999r,5768743l,6848742,,1080000,1080000,xe">
                    <v:imagedata r:id="rId20" o:title=""/>
                    <v:formulas/>
                    <v:path o:extrusionok="t" o:connecttype="custom" o:connectlocs="1080000,0;2159999,1079999;2159999,6848742;0,6848742;0,1080000" o:connectangles="0,0,0,0,0"/>
                  </v:shape>
                  <v:shape id="箭头：五边形 110" o:spid="_x0000_s1116" type="#_x0000_t15" style="position:absolute;left:-12023;top:31030;width:63746;height:1800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" adj="18615" fillcolor="black [3213]" stroked="f" strokeweight="1pt">
                    <v:fill opacity="55769f"/>
                  </v:shape>
                  <v:shape id="任意多边形：形状 111" o:spid="_x0000_s1117" style="position:absolute;left:76772;top:67185;width:21600;height:5967;flip:x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shape id="任意多边形：形状 112" o:spid="_x0000_s1118" style="position:absolute;left:76772;top:67185;width:21600;height:5967;visibility:visible;mso-wrap-style:square;v-text-anchor:middle" coordsize="2160000,596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" path="m,l2160000,479565r,117082l,596647,,xe" fillcolor="#54c2ba [3209]" stroked="f" strokeweight="1pt">
                    <v:fill opacity="46003f"/>
                    <v:stroke joinstyle="miter"/>
                    <v:path arrowok="t" o:connecttype="custom" o:connectlocs="0,0;2160000,479565;2160000,596647;0,596647" o:connectangles="0,0,0,0"/>
                  </v:shape>
                  <v:group id="组 113" o:spid="_x0000_s1119" style="position:absolute;left:54230;top:67001;width:21523;height:6151" coordorigin="54231,67001" coordsize="25151,7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<v:rect id="矩形 114" o:spid="_x0000_s1120" style="position:absolute;left:5423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" fillcolor="#008bce [3206]" stroked="f" strokeweight="1pt"/>
                    <v:rect id="矩形 115" o:spid="_x0000_s1121" style="position:absolute;left:5782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" fillcolor="#008bce [3206]" stroked="f" strokeweight="1pt"/>
                    <v:rect id="矩形 116" o:spid="_x0000_s1122" style="position:absolute;left:6141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" fillcolor="#008bce [3206]" stroked="f" strokeweight="1pt"/>
                    <v:rect id="矩形​ 117" o:spid="_x0000_s1123" style="position:absolute;left:6500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" fillcolor="#008bce [3206]" stroked="f" strokeweight="1pt"/>
                    <v:rect id="矩形 118" o:spid="_x0000_s1124" style="position:absolute;left:6859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" fillcolor="#008bce [3206]" stroked="f" strokeweight="1pt"/>
                    <v:rect id="矩形 119" o:spid="_x0000_s1125" style="position:absolute;left:721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" fillcolor="#008bce [3206]" stroked="f" strokeweight="1pt"/>
                    <v:rect id="矩形 120" o:spid="_x0000_s1126" style="position:absolute;left:721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" fillcolor="#00679a [2406]" stroked="f" strokeweight="1pt"/>
                    <v:rect id="矩形 121" o:spid="_x0000_s1127" style="position:absolute;left:6500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" fillcolor="#00679a [2406]" stroked="f" strokeweight="1pt"/>
                    <v:rect id="矩形 122" o:spid="_x0000_s1128" style="position:absolute;left:57821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" fillcolor="#00679a [2406]" stroked="f" strokeweight="1pt"/>
                    <v:rect id="矩形 123" o:spid="_x0000_s1129" style="position:absolute;left:5423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TiwQAAANwAAAAPAAAAZHJzL2Rvd25yZXYueG1sRE/bagIx&#10;EH0v+A9hhL7VbC2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HIuROLBAAAA3AAAAA8AAAAA&#10;AAAAAAAAAAAABwIAAGRycy9kb3ducmV2LnhtbFBLBQYAAAAAAwADALcAAAD1AgAAAAA=&#10;" fillcolor="#00679a [2406]" stroked="f" strokeweight="1pt"/>
                    <v:rect id="矩形 124" o:spid="_x0000_s1130" style="position:absolute;left:61411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9yWwQAAANwAAAAPAAAAZHJzL2Rvd25yZXYueG1sRE/bagIx&#10;EH0v+A9hhL7VbKWI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P3H3JbBAAAA3AAAAA8AAAAA&#10;AAAAAAAAAAAABwIAAGRycy9kb3ducmV2LnhtbFBLBQYAAAAAAwADALcAAAD1AgAAAAA=&#10;" fillcolor="#00679a [2406]" stroked="f" strokeweight="1pt"/>
                    <v:rect id="矩形 125" o:spid="_x0000_s1131" style="position:absolute;left:6859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" fillcolor="#00679a [2406]" stroked="f" strokeweight="1pt"/>
                    <v:rect id="矩形 126" o:spid="_x0000_s1132" style="position:absolute;left:75782;top:70595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" fillcolor="#008bce [3206]" stroked="f" strokeweight="1pt"/>
                    <v:rect id="矩形 127" o:spid="_x0000_s1133" style="position:absolute;left:75782;top:67001;width:3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" fillcolor="#00679a [2406]" stroked="f" strokeweight="1pt"/>
                  </v:group>
                  <v:rect id="矩形 128" o:spid="_x0000_s1134" style="position:absolute;left:31563;top:71681;width:21600;height:1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" fillcolor="#fce600 [3205]" stroked="f" strokeweight="1pt"/>
                  <v:rect id="矩形 129" o:spid="_x0000_s1135" style="position:absolute;left:9050;top:69558;width:21600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" fillcolor="#e5018c [3204]" stroked="f" strokeweight="1pt"/>
                  <v:group id="组 130" o:spid="_x0000_s1136" style="position:absolute;left:9098;top:67443;width:21552;height:2123" coordorigin="9098,67443" coordsize="27081,4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  <v:shape id="等腰三角形 131" o:spid="_x0000_s1137" type="#_x0000_t5" style="position:absolute;left:9098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" fillcolor="#e5018c [3204]" stroked="f" strokeweight="1pt"/>
                    <v:shape id="等腰三角形 132" o:spid="_x0000_s1138" type="#_x0000_t5" style="position:absolute;left:14511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" fillcolor="#e5018c [3204]" stroked="f" strokeweight="1pt"/>
                    <v:shape id="等腰三角形 133" o:spid="_x0000_s1139" type="#_x0000_t5" style="position:absolute;left:19924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" fillcolor="#e5018c [3204]" stroked="f" strokeweight="1pt"/>
                    <v:shape id="等腰三角形 134" o:spid="_x0000_s1140" type="#_x0000_t5" style="position:absolute;left:25337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dahwwAAANwAAAAPAAAAZHJzL2Rvd25yZXYueG1sRE9Na8JA&#10;EL0L/odlhF5Ks9FK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xvXWocMAAADcAAAADwAA&#10;AAAAAAAAAAAAAAAHAgAAZHJzL2Rvd25yZXYueG1sUEsFBgAAAAADAAMAtwAAAPcCAAAAAA==&#10;" fillcolor="#e5018c [3204]" stroked="f" strokeweight="1pt"/>
                    <v:shape id="等腰三角形 135" o:spid="_x0000_s1141" type="#_x0000_t5" style="position:absolute;left:30750;top:67443;width:5430;height:46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" fillcolor="#e5018c [3204]" stroked="f" strokeweight="1pt"/>
                  </v:group>
                </v:group>
                <v:group id="组 136" o:spid="_x0000_s1142" alt="参考线​​" style="position:absolute;left:-854;width:106995;height:77724" coordorigin="-875" coordsize="106996,77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line id="直接连接符​​ 137" o:spid="_x0000_s1143" style="position:absolute;visibility:visible;mso-wrap-style:square" from="65020,4664" to="7578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直接连接符​​ 138" o:spid="_x0000_s1144" style="position:absolute;flip:x;visibility:visible;mso-wrap-style:square" from="54231,4664" to="6499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椭圆形 139" o:spid="_x0000_s1145" style="position:absolute;left:6401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" fillcolor="white [3212]" strokecolor="#d8d8d8 [2732]" strokeweight=".5pt">
                    <v:stroke dashstyle="dash" joinstyle="miter"/>
                  </v:oval>
                  <v:line id="直接连接符​​ 140" o:spid="_x0000_s1146" style="position:absolute;visibility:visible;mso-wrap-style:square" from="31640,0" to="3164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" strokecolor="#d8d8d8 [2732]" strokeweight=".5pt">
                    <v:stroke dashstyle="dash" joinstyle="miter"/>
                  </v:line>
                  <v:line id="直接连接符​​ 141" o:spid="_x0000_s1147" style="position:absolute;visibility:visible;mso-wrap-style:square" from="54231,0" to="5423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" strokecolor="#d8d8d8 [2732]" strokeweight=".5pt">
                    <v:stroke dashstyle="dash" joinstyle="miter"/>
                  </v:line>
                  <v:line id="直接连接符 142" o:spid="_x0000_s1148" style="position:absolute;visibility:visible;mso-wrap-style:square" from="76821,0" to="7682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mTwAAAANwAAAAPAAAAZHJzL2Rvd25yZXYueG1sRE/fa8Iw&#10;EH4f+D+EE/YyZqoO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3ogpk8AAAADcAAAADwAAAAAA&#10;AAAAAAAAAAAHAgAAZHJzL2Rvd25yZXYueG1sUEsFBgAAAAADAAMAtwAAAPQCAAAAAA==&#10;" strokecolor="#d8d8d8 [2732]" strokeweight=".5pt">
                    <v:stroke dashstyle="dash" joinstyle="miter"/>
                  </v:line>
                  <v:line id="直接连接符 143" o:spid="_x0000_s1149" style="position:absolute;visibility:visible;mso-wrap-style:square" from="98372,0" to="9837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" strokecolor="#d8d8d8 [2732]" strokeweight=".5pt">
                    <v:stroke dashstyle="dash" joinstyle="miter"/>
                  </v:line>
                  <v:line id="直接连接符 144" o:spid="_x0000_s1150" style="position:absolute;visibility:visible;mso-wrap-style:square" from="9050,0" to="90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RR8wAAAANwAAAAPAAAAZHJzL2Rvd25yZXYueG1sRE/fa8Iw&#10;EH4f+D+EE3wZmrrJ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Pi0UfMAAAADcAAAADwAAAAAA&#10;AAAAAAAAAAAHAgAAZHJzL2Rvd25yZXYueG1sUEsFBgAAAAADAAMAtwAAAPQCAAAAAA==&#10;" strokecolor="#d8d8d8 [2732]" strokeweight=".5pt">
                    <v:stroke dashstyle="dash" joinstyle="miter"/>
                  </v:line>
                  <v:line id="直接连接符​​ 145" o:spid="_x0000_s1151" style="position:absolute;flip:x;visibility:visible;mso-wrap-style:square" from="-875,73152" to="106120,731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line id="直接连接符​​ 146" o:spid="_x0000_s1152" style="position:absolute;visibility:visible;mso-wrap-style:square" from="19839,4664" to="3060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y+QwAAAANwAAAAPAAAAZHJzL2Rvd25yZXYueG1sRE/fa8Iw&#10;EH4f7H8IJ/gy1nQ6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obMvkM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直接连接符​​ 147" o:spid="_x0000_s1153" style="position:absolute;flip:x;visibility:visible;mso-wrap-style:square" from="9050,4664" to="1981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椭圆形 148" o:spid="_x0000_s1154" style="position:absolute;left:18835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" fillcolor="white [3212]" strokecolor="#d8d8d8 [2732]" strokeweight=".5pt">
                    <v:stroke dashstyle="dash" joinstyle="miter"/>
                  </v:oval>
                  <v:line id="直接连接符​​ 149" o:spid="_x0000_s1155" style="position:absolute;visibility:visible;mso-wrap-style:square" from="42429,4664" to="53191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" strokecolor="#d8d8d8 [2732]" strokeweight=".5pt">
                    <v:stroke dashstyle="dash" joinstyle="miter"/>
                    <o:lock v:ext="edit" shapetype="f"/>
                  </v:line>
                  <v:line id="直接连接符​​ 150" o:spid="_x0000_s1156" style="position:absolute;flip:x;visibility:visible;mso-wrap-style:square" from="31640,4664" to="4240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" strokecolor="#d8d8d8 [2732]" strokeweight=".5pt">
                    <v:stroke dashstyle="dash" joinstyle="miter"/>
                    <o:lock v:ext="edit" shapetype="f"/>
                  </v:line>
                  <v:oval id="椭圆形 151" o:spid="_x0000_s1157" style="position:absolute;left:41426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直接连接符​​ 152" o:spid="_x0000_s1158" style="position:absolute;visibility:visible;mso-wrap-style:square" from="87610,4664" to="98372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" strokecolor="#d8d8d8 [2732]" strokeweight=".5pt">
                    <v:stroke dashstyle="dash" joinstyle="miter"/>
                    <o:lock v:ext="edit" shapetype="f"/>
                  </v:line>
                  <v:line id="直接连接符​​ 153" o:spid="_x0000_s1159" style="position:absolute;flip:x;visibility:visible;mso-wrap-style:square" from="76821,4664" to="87583,15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" strokecolor="#d8d8d8 [2732]" strokeweight=".5pt">
                    <v:stroke dashstyle="dash" joinstyle="miter"/>
                    <o:lock v:ext="edit" shapetype="f"/>
                  </v:line>
                  <v:oval id="椭圆形 154" o:spid="_x0000_s1160" style="position:absolute;left:86607;top:11372;width:1980;height:19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" fillcolor="white [3212]" strokecolor="#d8d8d8 [2732]" strokeweight=".5pt">
                    <v:stroke dashstyle="dash" joinstyle="miter"/>
                  </v:oval>
                  <v:line id="直接连接符​​ 155" o:spid="_x0000_s1161" style="position:absolute;visibility:visible;mso-wrap-style:square" from="75802,0" to="75802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" strokecolor="#d8d8d8 [2732]" strokeweight=".5pt">
                    <v:stroke dashstyle="dash" joinstyle="miter"/>
                  </v:line>
                  <v:line id="直接连接符​​ 156" o:spid="_x0000_s1162" style="position:absolute;visibility:visible;mso-wrap-style:square" from="53191,0" to="53191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" strokecolor="#d8d8d8 [2732]" strokeweight=".5pt">
                    <v:stroke dashstyle="dash" joinstyle="miter"/>
                  </v:line>
                  <v:line id="直接连接符​​ 157" o:spid="_x0000_s1163" style="position:absolute;visibility:visible;mso-wrap-style:square" from="30650,0" to="30650,77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" strokecolor="#d8d8d8 [2732]" strokeweight=".5pt">
                    <v:stroke dashstyle="dash" joinstyle="miter"/>
                  </v:line>
                </v:group>
                <v:group id="组 158" o:spid="_x0000_s1164" alt="说明" style="position:absolute;left:712;top:6381;width:9045;height:51264" coordorigin="712,6357" coordsize="9045,51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文本框 83" o:spid="_x0000_s1165" type="#_x0000_t202" style="position:absolute;left:1306;top:46256;width:7931;height:5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" filled="f" stroked="f">
                    <v:textbox style="mso-fit-shape-to-text:t">
                      <w:txbxContent>
                        <w:p w14:paraId="66ED3193" w14:textId="1438D241" w:rsidR="008B7902" w:rsidRDefault="00EB6085" w:rsidP="00F817C9">
                          <w:pPr>
                            <w:pStyle w:val="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1894804409"/>
                              <w:placeholder>
                                <w:docPart w:val="CAE3F57A3A7C487A82D56089021581F7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val="zh-CN" w:bidi="zh-CN"/>
                                </w:rPr>
                                <w:t>将这些图片替换为自己的照片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文本框 84" o:spid="_x0000_s1166" type="#_x0000_t202" style="position:absolute;left:1187;top:31075;width:8052;height:3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" filled="f" stroked="f">
                    <v:textbox style="mso-fit-shape-to-text:t">
                      <w:txbxContent>
                        <w:p w14:paraId="3493C16D" w14:textId="00BAD71B" w:rsidR="008B7902" w:rsidRDefault="00EB6085" w:rsidP="00F817C9">
                          <w:pPr>
                            <w:pStyle w:val="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957689164"/>
                              <w:placeholder>
                                <w:docPart w:val="9BB2EF3E912B47E8B71B368C185FE39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val="zh-CN" w:bidi="zh-CN"/>
                                </w:rPr>
                                <w:t>编写自己的书签消息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文本框 85" o:spid="_x0000_s1167" type="#_x0000_t202" style="position:absolute;left:712;top:12802;width:8528;height:6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" filled="f" stroked="f">
                    <v:textbox style="mso-fit-shape-to-text:t">
                      <w:txbxContent>
                        <w:p w14:paraId="23703117" w14:textId="0C92C963" w:rsidR="008B7902" w:rsidRDefault="00EB6085" w:rsidP="00F817C9">
                          <w:pPr>
                            <w:pStyle w:val="2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id w:val="-265315745"/>
                              <w:placeholder>
                                <w:docPart w:val="95875578899C47B7B7D5322545E27937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r w:rsidR="00F817C9" w:rsidRPr="00D840BE">
                                <w:rPr>
                                  <w:lang w:val="zh-CN" w:bidi="zh-CN"/>
                                </w:rPr>
                                <w:t>使用打孔器打一个孔，然后把飘带系在孔上。</w:t>
                              </w:r>
                            </w:sdtContent>
                          </w:sdt>
                        </w:p>
                      </w:txbxContent>
                    </v:textbox>
                  </v:shape>
                  <v:shape id="任意多边形：形状 162" o:spid="_x0000_s1168" style="position:absolute;left:5776;top:6357;width:3981;height:6023;visibility:visible;mso-wrap-style:square;v-text-anchor:middle" coordsize="961143,955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" path="m303917,954549v1588,,3175,,3175,1024c307092,955573,305505,955573,305505,955573v,,,-1024,-1588,-1024xm340431,v1587,,1587,,3175,c345193,1024,346781,1024,349956,2048v17462,3073,31750,10242,46037,15363c403931,19460,410281,22532,416631,26629v7937,5121,17462,8194,26987,12290c445206,40968,448381,40968,449968,41992v11113,6145,22225,10242,34925,16387c496006,63500,507118,68621,519818,72718v4763,2048,11113,4097,17463,6145c548393,81935,559506,86032,569031,89105v22225,6145,44450,14339,66675,19460c642056,109589,648406,112661,656343,112661v1588,,1588,1024,3175,1024c673806,118806,688093,121879,702381,125976v3175,1024,4762,1024,7937,2048c719843,131097,729368,133145,738893,135194v4763,1024,9525,2048,15875,3072c757943,139290,761118,139290,764293,140315v4763,1024,11113,2048,15875,3072c783343,144411,786518,144411,789693,145435v11113,2049,23813,4097,34925,6146c835731,153629,848431,155677,859543,157726v7938,2048,14288,2048,22225,4097c884943,162847,888118,161823,891293,161823v15875,-3073,33338,-7170,50800,-9218c943681,152605,946856,151581,948443,151581v3175,,6350,,7938,2048c957968,154653,959556,155677,959556,156702v1587,1024,1587,2048,1587,3072c959556,166944,961143,174113,957968,180258v-3175,5121,-6350,10242,-12700,14339c940506,196645,937331,199718,934156,202790v-4763,6145,-12700,10242,-20638,14339c911931,218153,908756,219177,907168,220202v-1587,1024,-3175,2048,-4762,2048c892881,224298,884943,228395,877006,231468v-7938,2048,-14288,5121,-20638,9217c853193,241710,851606,243758,850018,244782v-3175,3073,-7937,4097,-12700,5121c834143,249903,832556,250927,829381,251952v-7938,4096,-17463,7169,-25400,11266c794456,267315,786518,270387,776993,273460v-28575,9217,-55562,21508,-82550,32774c680156,312379,665868,318524,651581,323645v-6350,3073,-14288,5121,-19050,9218c623006,335936,616656,342081,608718,345153v-12700,6145,-23812,13315,-36512,19460c565856,367685,562681,370758,556331,373831v-4763,2048,-7938,5121,-12700,6145c537281,382024,532518,385097,527756,388169v-6350,4097,-14288,7170,-25400,7170c499181,395339,497593,396363,494418,397387v-3175,2049,-6350,5121,-9525,7169c483306,405581,481718,406605,478543,407629v-1587,,-3175,,-3175,-1024c476956,397387,480131,389194,484893,381000v3175,-5121,6350,-10242,11113,-15363c499181,361540,502356,358468,505531,354371v9525,-11266,22225,-22532,34925,-32774c542043,319548,545218,318524,546806,317500v7937,-4097,12700,-8194,19050,-12290c580143,294968,596018,284726,611893,275508v6350,-3073,12700,-6145,17463,-9218c635706,263218,640468,259121,648406,256048v6350,-2048,11112,-6145,19050,-8193c670631,246831,673806,244782,676981,242734v,,1587,-1024,,-2049c676981,239661,675393,239661,675393,239661v-1587,,-3175,,-4762,c665868,240685,661106,240685,656343,241710v-4762,1024,-11112,2048,-15875,2048c635706,243758,629356,243758,624593,245806v-9525,,-17462,3073,-26987,4097c589668,250927,583318,251952,575381,252976v-17463,3072,-34925,5121,-50800,8193c522993,261169,519818,261169,518231,262194v-3175,,-4763,1024,-7938,1024c503943,264242,497593,266290,489656,268339v-4763,1024,-7938,2048,-12700,3072c473781,272435,470606,273460,467431,273460v-9525,1024,-15875,4096,-25400,5121c437268,278581,434093,280629,430918,281653v-11112,4097,-23812,8194,-34925,12291c384881,298040,373768,302137,362656,306234v-1588,1024,-4763,2048,-6350,3072c351543,311355,346781,314427,342018,316476v-4762,2048,-9525,5121,-12700,8193c324556,328766,319793,331839,313443,334911v-7937,5121,-17462,10242,-23812,15363c283281,355395,275343,360516,268993,364613v-9525,7169,-19050,14339,-30162,21508c237243,387145,237243,388169,235656,388169v-6350,3073,-11113,7170,-15875,11267c215018,403532,210256,407629,203906,410702v-1588,1024,-3175,3072,-4763,4096c197556,415823,197556,417871,195968,417871v-4762,3073,-7937,8194,-11112,13314c180093,438355,175331,444500,168981,450645v-1588,2049,-3175,3073,-6350,5121c157868,458839,156281,461911,154693,466008v,2048,-1587,3073,-3175,5121c146756,476250,143581,482395,137231,487516v,,-1588,1024,-1588,2049c132468,496734,124531,502879,121356,510048v-1588,3073,-3175,5121,-4763,8194c113418,527460,107068,535653,102306,544871v-3175,3073,-3175,6145,-4763,10242c97543,562282,94368,569452,91193,575597v-3175,7169,-4762,13314,-6350,20484c83256,600177,84843,603250,84843,607347v-1587,3072,-1587,6145,-3175,9218c80081,623734,80081,629879,80081,636024v1587,6145,,12291,1587,19460c81668,661629,83256,667774,84843,673919v1588,4097,1588,9218,4763,13315c89606,688258,91193,688258,91193,689282v1588,8194,6350,15363,11113,22533c105481,717960,107068,725129,111831,732298v1587,1025,1587,3073,1587,4097c113418,737419,113418,738444,115006,739468v4762,5121,7937,10242,11112,16387c129293,762000,134056,767121,137231,772242v1587,2048,3175,4097,6350,6145c148343,785556,156281,791702,159456,798871v,1024,1587,3073,3175,4097c168981,810137,173743,816282,180093,823452v1588,1024,1588,2048,3175,4096c192793,834718,199143,843936,207081,851105v7937,8193,15875,15363,25400,23556c234068,875686,235656,876710,235656,877734v6350,6145,12700,13314,20637,18435c265818,902315,272168,910508,280106,917677v1587,1025,1587,2049,4762,3073c295981,926895,302331,934065,311856,940210v1587,1024,3175,2048,3175,3072c315031,943282,315031,944306,315031,944306v,,-1588,,-1588,c310268,944306,308681,943282,305506,943282v-1588,2049,,3073,,4097c302331,947379,300743,946355,299156,944306v3175,-1024,1587,-3072,,-5121c299156,939185,300743,939185,302331,939185v1587,,3175,-1024,1587,-2048c302331,935089,300743,934065,295981,933040v1587,2049,1587,4097,3175,6145c295981,940210,294393,942258,297568,944306v1588,1025,1588,2049,3175,3073c300743,948403,300743,948403,299156,949427v,,-1588,,-1588,c289631,944306,283281,939185,273756,935089v-4763,-5121,-11113,-7170,-17463,-11266c253118,921774,249943,920750,248356,918702v-3175,-2049,-7938,-4097,-11113,-6146c234068,909484,229306,907436,224543,905387v-3175,-1024,-6350,-3072,-9525,-6145c213431,898218,213431,897194,211843,897194v-6350,-1025,-9525,-5121,-14287,-9218c194381,884903,189618,880806,184856,877734v-4763,-4097,-9525,-8194,-12700,-12290c168981,862371,165806,859298,161043,857250v-1587,-1024,-4762,-2048,-4762,-4097c145168,841887,134056,830621,122943,819355v-6350,-6145,-11112,-13315,-15875,-20484c105481,796823,105481,795798,103893,793750,97543,788629,92781,782484,88018,776339,75318,764048,64206,751758,54681,738444v-1588,-2049,-3175,-4097,-4763,-6146c45156,726153,40393,721032,37218,713863v-1587,-4097,-6350,-7169,-7937,-11266c27693,698500,27693,694403,24518,691331,16581,678016,13406,663677,8643,650363,7056,642169,3881,633976,2293,626806v-1587,-6145,,-13314,-1587,-20483c706,600177,-882,594032,706,586863v1587,-6145,3175,-11266,4762,-17411c5468,568427,7056,566379,7056,565355v,-3073,-1588,-6145,-1588,-8194c5468,554089,8643,552040,8643,548968v-1587,-6145,1588,-12291,4763,-17412c18168,522339,22931,513121,26106,502879v,-2048,1587,-4097,3175,-6145c35631,487516,40393,477274,46743,468056v7938,-11266,15875,-21508,25400,-31750c73731,434258,76906,431185,78493,429137v1588,-5121,6350,-10242,12700,-14339c92781,413774,94368,411726,95956,410702v1587,-1025,1587,-3073,3175,-4097c103893,402508,108656,398411,111831,394315v4762,-4097,6350,-9218,11112,-12291c126118,379976,127706,376903,129293,374855v4763,-6145,9525,-11266,17463,-16387c157868,350274,167393,341056,175331,331839v1587,-1024,1587,-3073,3175,-3073c186443,324669,191206,319548,195968,315452v3175,-2049,4763,-4097,7938,-5121c210256,306234,215018,302137,221368,299065v1588,-1025,3175,-2049,4763,-3073c230893,292919,237243,289847,242006,286774v3175,-3072,9525,-6145,14287,-8193c264231,274484,273756,269363,281693,265266v7938,-4097,14288,-7169,22225,-11266c307093,252976,310268,250927,313443,249903v6350,-2048,12700,-5121,17463,-9218c330906,239661,332493,239661,334081,239661v11112,-4096,19050,-9217,30162,-12290c376943,224298,388056,219177,400756,215081v25400,-8194,50800,-15363,79375,-21508c497593,189476,515056,186403,532518,185379v3175,,7938,-1024,11113,-2048c546806,182306,548393,182306,551568,182306v1588,,1588,,3175,c564268,179234,576968,180258,586493,176161v,-1024,,-2048,-1587,-3072c580143,172065,576968,170016,572206,168992v-11113,-3073,-31750,-8194,-42863,-12290c526168,155677,524581,155677,521406,154653v-3175,-1024,-6350,-1024,-9525,-2048c499181,148508,488068,144411,473781,142363v-7938,-2048,-12700,-5121,-19050,-8194c451556,133145,449968,131097,446793,130073v-9525,-4097,-19050,-9218,-25400,-14339c418218,112661,413456,109589,410281,106516v-1588,-1024,-3175,-2048,-3175,-3072c407106,100371,403931,97298,400756,95250v-1588,-1024,-3175,-3073,-6350,-5121c392818,89105,392818,87056,392818,85008v,-2048,,-3073,-3175,-5121c384881,76815,381706,73742,376943,69645v-3175,-3072,-4762,-5121,-4762,-9218c372181,57355,370593,54282,367418,51210v-1587,-2049,-3175,-5121,-4762,-7170c361068,41992,359481,39944,357893,36871v-6350,-5121,-7937,-8194,-11112,-12290c345193,22532,345193,19460,342018,17411v-3175,-4096,-4762,-7169,-4762,-12290c337256,4097,337256,2048,337256,1024v,,1587,-1024,3175,-1024xe" fillcolor="black" stroked="f" strokeweight="1.25pt">
                    <v:stroke joinstyle="miter"/>
                    <v:path arrowok="t" o:connecttype="custom" o:connectlocs="125890,601621;127205,602266;126547,602266;125890,601621;141015,0;142330,0;144960,1291;164030,10974;172578,16783;183757,24529;186387,26466;200854,36794;215321,45832;222554,49705;235706,56160;263324,68425;271873,71006;273188,71652;290943,79398;294230,80689;306067,85208;312643,87144;316588,88436;323164,90372;327109,91663;341576,95536;356043,99409;365249,101992;369194,101992;390237,96182;392867,95536;396155,96827;397471,98764;398128,100700;396813,113611;391552,122648;386949,127812;378401,136849;375770,138786;373798,140077;363276,145887;354728,151696;352097,154278;346837,157506;343549,158797;333028,165898;321849,172353;287655,193009;269900,203983;262009,209793;252145,217538;237021,229803;230445,235613;225185,239486;218609,244650;208088,249169;204800,250460;200854,254978;198224,256915;196909,256270;200854,240132;205457,230449;209403,223348;223870,202692;226500,200110;234391,192364;253460,173644;260694,167834;268585,161379;276476,156215;280421,152987;280421,151696;279764,151050;277791,151050;271873,152342;265297,153633;258721,154923;247542,157506;238336,159442;217294,164606;214663,165252;211375,165898;202827,169125;197566,171061;193621,172353;183100,175580;178496,177517;164030,185263;150221,193009;147590,194945;141672,199464;136411,204628;129835,211083;119972,220766;111423,229803;98929,243359;97614,244650;91038,251751;84463,258852;82490,261433;81175,263370;76572,271762;69996,284027;67366,287254;64077,293709;62762,296937;56844,307265;56187,308557;50269,321466;48296,326631;42378,343414;40405,349869;37774,362780;35144,375690;35144,382791;33829,388600;33171,400865;33829,413130;35144,424749;37117,433141;37774,434432;42378,448633;46323,461543;46980,464125;47638,466062;52241,476390;56844,486719;59475,490592;66050,503502;67366,506084;74599,518995;75914,521576;85778,536423;96299,551270;97614,553207;106163,564826;116026,578381;117999,580318;129178,592583;130493,594519;130493,595165;129835,595165;126548,594519;126548,597102;123917,595165;123917,591937;125233,591937;125890,590646;122602,588064;123917,591937;123260,595165;124575,597102;123917,598392;123260,598392;113396,589356;106163,582255;102875,579027;98272,575154;93011,570635;89066,566762;87750,565472;81832,559662;76572,553207;71311,545461;66708,540296;64735,537714;50926,516412;44350,503502;43035,500274;36459,489301;22650,465417;20677,461543;15417,449924;12129,442824;10156,435723;3580,409902;950,395055;292,382145;292,369880;2265,358907;2923,356325;2265,351160;3580,345996;5553,335022;10814,316948;12129,313075;19362,295000;29883,274989;32514,270471;37774,261433;39747,258852;41062,256270;46323,248524;50926,240777;53556,236259;60790,225931;72626,209147;73941,207210;81175,198819;84463,195591;91696,188491;93669,186554;100245,180744;106163,175580;116684,167188;125890,160088;129835,157506;137069,151696;138384,151050;150878,143304;166003,135558;198882,122003;220581,116838;225185,115547;228472,114901;229788,114901;242939,111028;242282,109092;237021,106510;219266,98764;215979,97473;212033,96182;196251,89727;188360,84562;185072,81981;174551,72943;169948,67134;168633,65197;166003,60033;163372,56805;162714,53578;161399,50350;156139,43895;154166,38085;152193,32276;150221,27757;148248,23239;143645,15493;141672,10974;139699,3228;139699,645;14101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任意多边形：形状 163" o:spid="_x0000_s1169" style="position:absolute;left:3763;top:52251;width:5380;height:5369;visibility:visible;mso-wrap-style:square;v-text-anchor:middle" coordsize="951361,949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" path="m109662,264841v1944,1162,1944,2323,1944,2323c111606,268326,109662,268326,107718,267164v1944,-1161,1944,-1161,1944,-2323xm70784,175399v,1162,1944,1162,1944,2323c72728,178884,70784,178884,70784,180045v,,-1944,,-1944,c68840,178884,68840,177722,70784,175399xm29963,104543v,1161,-1944,1161,-1944,2323c28019,109189,28019,111512,29963,113835v,,1944,1162,1944,1162c31907,114997,33851,114997,33851,113835v-1944,-1161,-1944,-2323,-1944,-3484c31907,109189,31907,108027,31907,106866v,-1162,-1944,-1162,-1944,-2323xm29963,v1944,,3888,1162,3888,3485c33851,5808,33851,6970,33851,9293v-1944,4646,-1944,9292,,13939c37739,30201,37739,37171,37739,45302v,5808,,10454,3888,16262c45514,69695,45514,77826,41627,85957v-1944,1162,-1944,3485,-1944,5808c41627,106866,41627,121966,43570,138229v1944,6969,1944,13939,1944,22070c45514,162622,45514,166107,45514,168430v1944,8131,1944,15100,1944,23232c47458,203277,49402,214893,49402,226509v,1162,,3485,1944,4646c55234,238125,55234,245095,55234,252064v,3485,1944,6970,1944,10454c61065,274134,66897,284588,66897,296204v,6970,3888,13939,9719,20909c80504,322921,84392,328729,82448,335698v-1944,4647,,9293,3888,13939c92167,355445,94111,361253,97999,367061v1944,4646,1944,9293,1944,13939c97999,387970,101887,393777,109662,397262v5832,2323,9720,5808,9720,10454c119382,412363,123269,414686,129101,417009v5832,2323,5832,5808,3888,9293c129101,430948,132989,435595,138820,439079v3888,2323,5832,5808,3888,9293c142708,451857,144652,455341,146596,458826v,-1161,1944,-1161,1944,-2323c150484,455341,154372,455341,154372,457665v,3484,1943,6969,1943,10454c160203,469281,164091,470442,167979,472765v,,1944,,1944,c169923,471604,171866,471604,171866,470442v-1943,-4646,-3887,-10454,-3887,-15101c167979,451857,166035,448372,164091,443726v-1944,-4647,-3888,-10455,-5832,-15101c156315,423979,154372,421655,152428,418171v-5832,-6970,-11664,-13939,-17495,-20909c131045,392616,129101,387970,129101,383323v1944,-5808,,-10454,-3888,-15100c123269,360091,117438,351960,115494,342668v-7776,-11616,-9719,-23232,-17495,-34848c94111,303174,94111,299689,94111,295043v,-5808,-1944,-10455,-1944,-16262c92167,277619,94111,276457,94111,276457v1944,,3888,,3888,c99943,277619,101887,278781,103831,281104v1944,1161,1944,2323,5831,2323c113550,282265,117438,283427,119382,286912v,,,1161,,1161c123269,300851,132989,313628,136877,327567v1943,5808,7775,11616,9719,17424c148540,350799,150484,356607,154372,363576v7775,13939,13607,27878,19438,41817c175754,410040,179642,414686,181586,419332v7775,9293,15551,18586,21382,29040c204912,453018,208800,457665,212688,461149v9719,11616,19439,23232,31102,33686c253509,502966,261285,511098,267116,519229v1944,1161,1944,3484,3888,4646c282667,532006,292387,541299,304050,550592v1944,1161,1944,2323,3888,3484c335152,570338,358479,588924,387637,604024v9719,5808,21382,10455,29158,17424c418739,623771,422627,624933,424570,626095v11664,5807,21383,11615,33046,17423c465392,648165,475111,651649,484831,656296v7775,3485,13607,6969,19438,10454c513989,672558,525652,677204,537315,680689v11664,3485,21383,8131,31102,12778c576193,698113,585912,699274,595632,702759v9719,4647,21382,8131,33046,11616c632565,715537,636453,715537,640341,716698v,,1944,,1944,c642285,715537,644229,714375,644229,714375v-5832,-6969,-9720,-15101,-17495,-22070c615071,678366,607295,664427,595632,651649v,,,-1161,-1944,-1161c587856,636549,576193,624933,572305,610994v-1944,-4646,-3888,-8131,-7775,-11616c556754,594732,554810,587762,554810,581954r,1162c554810,581954,552866,581954,552866,580793v,-3485,-3887,-5808,-5831,-9293c547035,570338,547035,569177,547035,569177v1944,-3485,-1944,-4646,-3888,-5808c547035,563369,547035,562207,547035,561046v-1944,-2323,-5832,-4647,-3888,-8131c545091,550592,545091,548268,541203,545945v-7775,-4646,-11663,-9293,-9719,-15100c531484,528521,531484,527360,529540,525037v-5832,-4647,-5832,-9293,-7776,-15101c519821,498320,517877,486704,515933,475088v,-3484,,-8131,-1944,-11615c513989,462311,515933,462311,515933,461149v,-1161,3888,1162,5831,2324c521764,463473,521764,464634,521764,464634v5832,15101,17495,29040,31102,41817c554810,508774,556754,508774,560642,506451v3888,-2323,7775,-2323,9719,c572305,508774,574249,511098,576193,514582v5832,11616,17495,22070,25270,32525c603407,548268,605351,550592,607295,551753v1944,1162,1944,1162,3888,2323c613127,556399,617014,557561,618958,559884v7776,9293,21383,16262,29158,26717c653948,593570,661724,600540,669499,607509v7776,5808,13607,12778,19439,19747c694770,634226,700601,640034,706433,645841v7775,5808,15551,12778,21382,19747c729759,667912,731703,671396,735591,672558v7775,4646,11663,10454,19439,15101c766693,693467,774468,701598,780300,708567v7776,9293,19439,15101,27214,24393c809458,734122,811402,736445,815290,736445v7775,2323,13607,6970,19439,10454c838616,750384,842504,753869,850280,756192v5831,1162,9719,4646,15551,6970c869718,764323,873606,766646,875550,768970v5832,5807,17495,10454,27214,13939c906652,784070,910540,785232,912484,787555v3888,3485,9719,6969,13607,10454c931923,799171,937754,800332,943586,801494v1944,3485,3888,5808,7775,9293c949417,814271,947474,816595,949417,818918v1944,6969,-1943,12777,-3887,19747c943586,844473,939698,849119,931923,852604v-7776,3484,-11664,6969,-15551,11616c912484,870027,904708,874674,896933,878159v-5832,2323,-9720,4646,-17495,5807c871662,886290,863887,887451,854167,889774v,,-1943,,-1943,1162c842504,896744,832785,897906,819178,897906v-1944,,-5832,1161,-9720,2323c795851,904875,784188,909521,774468,915329v-1943,1162,-3887,1162,-3887,c770581,915329,770581,914168,770581,914168v,-2323,3887,-4647,,-6970c768637,906037,764749,907198,760861,907198v-1944,,-3887,1162,-3887,1162c741423,908360,725872,910683,710321,913006v-9720,1162,-19439,2323,-29159,2323c671443,915329,659780,917652,650060,918814v-7775,1162,-17495,3485,-25270,2323c622846,921137,620902,921137,617014,922299v-27214,4646,-56372,4646,-85530,6969c517877,930430,502326,931591,488718,933915v-11663,2323,-25270,3484,-36933,3484c442065,937399,430402,937399,420683,940884v-3888,1162,-7776,1162,-11664,1162c399300,940884,389581,942046,379861,943207v-3887,1162,-9719,1162,-13607,1162c358479,944369,350703,944369,342928,945531v-7776,1161,-15551,2323,-23327,3484c313769,950177,309882,949015,305994,947854v-5832,-2323,-9719,-4647,-15551,-6970c286555,938561,284611,935076,288499,931591v3888,-4646,9719,-9292,15551,-12777c305994,917652,307938,916491,309882,916491v9719,-1162,15551,-4646,23326,-8131c337096,906037,342928,904875,346815,902552v1944,-1162,5832,-2323,7776,-2323c366254,897906,375974,896744,387637,895582v5831,-1161,13607,-1161,19439,-3484c424570,887451,444009,883966,461504,879320v11663,-3485,25271,-5808,38878,-6969c510101,871189,517877,870027,525652,867704v11663,-3484,23327,-5808,36934,-6969c576193,859573,587856,858412,599519,856088v7776,-2323,17495,-2323,25271,-2323c634509,853765,644229,851442,652004,849119v,,1944,-1162,1944,-1162c653948,846796,653948,845634,652004,845634v-1944,-1161,-3888,-2323,-5831,-2323c638397,840988,630622,839826,620902,837503v-5831,-1162,-9719,-2323,-15551,-4646c587856,827049,572305,821241,554810,815433v-9719,-2323,-17495,-5808,-25270,-8131c519821,803817,512045,800332,502326,796848,469280,782909,434290,771293,403188,756192v-19439,-9293,-38878,-17424,-56373,-27878c321545,714375,298218,700436,276836,685335v-1944,-1161,-1944,-2323,-3888,-3484c274892,681851,276836,681851,280724,681851v1943,,3887,-2324,3887,-3485c282667,677204,280724,674881,278780,673720v-7776,-5808,-15551,-10455,-25271,-16263c245734,651649,236014,645841,230183,638872v-1944,-1162,-1944,-2323,-3888,-3485c212688,628418,206856,619125,195193,612156v-7776,-4647,-11663,-10455,-17495,-15101c162147,580793,144652,564531,132989,545945v-3888,-4646,-5832,-10454,-11663,-13939c127157,532006,131045,533168,132989,535491v9719,9293,21383,18585,31102,27878c167979,566854,169923,571500,173810,574985v3888,3485,5832,6969,11664,8131c187417,584277,189361,583116,191305,583116v1944,,3888,-3485,3888,-4646c195193,577308,193249,576146,193249,576146v-9719,-4646,-15551,-10454,-19439,-17423c171866,550592,164091,542460,156315,534329v-5831,-4646,-9719,-9292,-13607,-15100c129101,498320,115494,478573,101887,457665v-1944,-1162,-3888,-3485,-3888,-4647c92167,441402,88280,429787,82448,418171v-1944,-2323,-1944,-4647,-3888,-6970c76616,407716,74673,403070,72729,398424v,-1162,,-2323,-1944,-4647c63009,382162,61065,369384,57178,356607v-1944,-4647,-5832,-9293,-5832,-13939c49402,338021,49402,333375,47458,328729v-1944,-4647,-5831,-10455,-7775,-15101c35795,308982,33851,304335,35795,299689v3888,-9293,,-19747,-3888,-29040c31907,267165,28019,264841,24132,263680v-5832,-2323,-9720,-5808,-9720,-9293c14412,250902,14412,246256,18300,243933v1944,-2323,1944,-4646,1944,-5808c18300,223024,18300,207924,18300,193985v,-12778,-3888,-24394,-3888,-37171c14412,154491,12468,152168,10525,149845,6637,145198,4693,140552,2749,134744,805,118482,-1139,103381,805,88280,2749,80149,2749,72018,2749,63887v,-1161,,-2323,1944,-4646c4693,58079,8581,56918,10525,56918v7775,,7775,,7775,-2323c20244,49948,22188,46463,22188,40655,20244,32524,20244,23232,24132,15101,26076,10454,26076,6970,26076,2323,26076,1162,28019,1162,29963,xe" fillcolor="black" stroked="f" strokeweight=".53997mm">
                    <v:stroke joinstyle="miter"/>
                    <v:path arrowok="t" o:connecttype="custom" o:connectlocs="62016,149772;63115,151086;60916,151086;62016,149772;40030,99191;41129,100505;40030,101818;38930,101818;40030,99191;16945,59121;15845,60435;16945,64376;18044,65033;19143,64376;18044,62405;18044,60435;16945,59121;16945,0;19143,1971;19143,5255;19143,13138;21342,25619;23541,34815;23541,48610;22441,51895;24640,78171;25739,90652;25739,95250;26838,108388;27938,128095;29037,130722;31236,142546;32335,148458;37831,167508;43328,179333;46626,189843;48824,197726;55420,207579;56519,215462;62016,224658;67513,230570;73009,235826;75208,241081;78505,248307;80704,253562;82903,259474;84002,258160;87300,258817;88399,264729;94995,267357;96094,267357;97193,266043;94995,257503;92796,250935;89498,242395;86201,236483;76307,224658;73009,216776;70810,208236;65314,193785;55420,174077;53221,166852;52122,157655;53221,156341;55420,156341;58718,158969;62016,160283;67513,162254;67513,162910;77406,185245;82903,195098;87300,205608;98293,229257;102690,237139;114782,253562;120279,260788;137867,279838;151059,293633;153257,296260;171946,311369;174144,313339;219215,341586;235705,351439;240102,354067;258790,363920;274180,371146;285173,377058;303861,384941;321450,392167;336840,397422;355528,403991;362124,405305;363223,405305;364323,403991;354429,391510;336840,368518;335741,367862;323648,345527;319251,338958;313755,329105;313755,329762;312655,328448;309358,323193;309358,321879;307159,318595;309358,317281;307159,312683;306060,308741;300563,300202;299464,296917;295067,288377;291769,268670;290670,262102;291769,260788;295067,262102;295067,262758;312655,286407;317053,286407;322549,286407;325847,291005;340138,309398;343436,312026;345634,313339;350031,316624;366521,331733;378613,343557;389606,354724;399500,365234;411592,376401;415989,380343;426982,388883;441273,400707;456663,414501;461061,416472;472054,422384;480848,427639;489642,431581;495139,434866;510529,442748;516025,445376;523720,451288;533614,453258;538011,458514;536912,463112;534713,474279;527018,482162;518224,488731;507231,496614;497337,499898;483046,503182;481947,503839;463259,507781;457762,509095;437975,517634;435777,517634;435777,516977;435777,513036;430280,513036;428082,513693;401699,516320;385209,517634;367620,519605;353329,520919;348932,521576;300563,525517;276378,528145;255492,530115;237903,532086;231307,532743;214818,533399;207123,534057;193932,534714;180740,536684;173045,536027;164251,532086;163151,526830;171946,519605;175244,518291;188435,513693;196130,510408;200527,509095;219215,506467;230208,504496;260988,497270;282975,493329;297265,490701;318152,486760;339038,484132;353329,482819;368719,480191;369819,479534;368719,478220;365422,476907;351131,473622;342336,470995;313755,461141;299464,456543;284074,450631;228010,427639;196130,411874;156556,387568;154357,385598;158754,385598;160952,383627;157655,381000;143364,371803;130172,361293;127974,359322;110385,346185;100491,337645;75208,308741;68612,300858;75208,302829;92796,318595;98293,325164;104889,329762;108186,329762;110385,327135;109286,325820;98293,315967;88399,302172;80704,293633;57619,258817;55420,256189;46626,236483;44427,232541;41129,225315;40030,222688;32335,201667;29037,193785;26838,185902;22441,177362;20243,169479;18044,153057;13647,149115;8150,143860;10349,137948;11448,134664;10349,109702;8150,88681;5952,84740;1555,76200;455,49924;1555,36129;2654,33502;5952,32188;10349,30874;12548,22991;13647,8540;14746,1314;1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  <v:shape id="任意多边形：形状 164" o:spid="_x0000_s1170" style="position:absolute;left:5635;top:35348;width:2690;height:4824;rotation:2148696fd;flip:y;visibility:visible;mso-wrap-style:square;v-text-anchor:middle" coordsize="956087,952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" path="m213570,785068v-2165,,-2165,1191,-4330,2382c209240,788640,211405,789831,213570,788640v,,2164,-1190,2164,-1190c215734,786259,213570,786259,213570,785068xm213570,764828v-2165,,-4330,1190,-4330,1190c209240,768400,207075,770781,211405,773162v,,2165,,2165,c217899,771971,220064,768400,215734,766018v,,-2164,-1190,-2164,-1190xm256866,720775v,1191,,2381,,2381c256866,723156,256866,724347,254701,724347v,,,-1191,2165,-3572xm328303,569565v-2165,,-2165,1191,-2165,2382c328303,571947,330467,571947,330467,571947v,,,-1191,,-1191c330467,570756,328303,569565,328303,569565xm650854,446v10824,-1190,21648,,30307,3572c689820,7590,698479,9971,704973,14734v2165,2381,6494,4762,12989,4762c724456,20687,730950,23068,735280,26640v15153,8335,32472,16669,38966,29766c776411,58787,778575,61168,780740,61168v8659,2382,10824,7144,8659,11907c789399,75456,787235,79028,791564,81409v12989,8334,17318,20241,21648,29766c817541,118318,817541,125462,819706,133796v,1191,2165,3572,2165,4763c819706,150465,826200,162371,834859,173087v,,,1191,,1191c837024,184993,845683,194518,847848,204043v,2382,2165,5953,2165,8335c852178,220712,850013,230237,856507,237381v,8334,4330,16669,8659,25003c869496,274290,873825,285006,875990,296912v2165,11906,4330,22622,6494,34528c886814,351681,891144,371922,897638,392162v4329,10716,10824,21431,15153,32147c919286,429072,919286,436215,923615,442168v4330,4763,6494,10716,10824,16669c936604,461218,936604,464790,938769,467171v2164,3572,2164,8335,4329,11907c947428,487412,951757,495747,956087,505271v-2165,3572,-4330,7144,-6495,11907c947428,519559,945263,521940,940933,524322v-4329,2381,-8659,3571,-10824,5953c923615,535037,921450,539800,923615,544562v,1191,2165,2381,2165,3572c927945,550515,927945,554087,923615,556468v-4329,1191,-8659,,-10824,-1190c906297,554087,901967,552897,897638,549325v-10824,-7144,-23813,-13097,-34636,-19050c854342,524322,843519,519559,834859,513606v-6494,-3572,-10823,-7144,-15153,-10716c804553,490984,791564,479078,776411,467171v-2165,-2381,-6495,-4762,-10824,-5953c743939,451693,733115,438597,724456,424309v-8659,-16669,-19483,-32147,-25977,-48816c687655,362396,683325,349300,678996,335012v-4330,-13097,-8659,-26194,-10824,-39290c666007,288578,663842,282625,661678,275481v,-1191,-6495,-2381,-8659,-1191c646524,277862,640030,280243,635700,283815v-6494,5953,-12988,11907,-19483,17860c605394,312390,596734,323106,579416,331440v-2164,1191,-2164,1191,-4329,2381c566428,345728,551274,354062,540450,364778v-2164,2381,-6494,4762,-6494,7144c527462,381446,516638,388590,507979,396925v-4330,3572,-10824,7143,-12989,11906c488496,421928,475507,432643,464683,444550v-6494,7143,-12988,15478,-19483,23812c438706,476697,432212,483840,425717,492175v-2164,3572,-6494,7143,-12988,9525c406234,505271,401905,510034,397575,514796v-8659,14288,-19483,25004,-30306,34529c362939,554087,358609,560040,354280,564803v-4330,4762,-6494,8334,-10824,13097c341291,580281,336962,581472,332632,581472v-4329,,-8659,-1191,-12988,-1191c315314,580281,310984,582662,310984,586234v,1191,2165,2381,2165,3572c315314,592187,313149,594568,308820,595759v-6495,2381,-10824,4763,-12989,9525c291502,612428,285007,619572,282842,626715v,2382,-2164,5953,-4329,8335c276348,639812,265524,641003,263359,645765v,3572,2165,8335,2165,11906c265524,658862,265524,661243,263359,662434v-6494,4763,-8659,10716,-8659,16669c254700,681484,254700,683865,252536,686247v-8660,9525,-8660,19049,-12989,28575c233053,727918,230888,741015,226558,754112v,1191,,2381,,3572c226558,761256,230888,763637,237382,764828v2165,,4330,1190,4330,1190c241712,767209,241712,768400,241712,769590v-6495,8335,-8659,16669,-12989,25003c224394,805309,220064,817215,215734,827931v-4329,9525,-8659,19050,-8659,28575c207075,860078,202746,861268,198416,862459v-21647,3572,-32471,13097,-32471,25003c163780,895796,161615,902940,165945,911275v2164,4762,,10715,-4330,15478c152956,935087,150791,943421,155121,951756v,,,1191,-2165,1191c150791,952947,148626,952947,146462,952947v,,-2165,,-2165,-1191c135638,942231,122649,933897,120484,923181v2165,,4330,1191,6495,1191c131308,924372,135638,921990,133473,920800v-4329,-4763,-6494,-9525,-12989,-13097c120484,907703,118320,907703,118320,907703v,,-2165,1190,-2165,1190c113990,911275,113990,912465,113990,913656v-6494,-4763,-10824,-10716,-12989,-17860c88013,870793,81519,844600,70695,819596v,-1190,-2165,-3571,-2165,-4762c68530,802928,66365,792212,68530,780306v,-4763,2165,-9525,4329,-14288c72859,763637,75024,761256,75024,758875v-4329,-10716,2165,-21432,4330,-33338c79354,716012,85848,705296,90178,694581v2164,-7144,4329,-13097,8659,-20241c101001,670768,101001,666006,103166,662434v2165,-11906,6495,-22622,12989,-33337c120484,623143,124814,616000,122649,608856v-2165,-3572,,-7144,2165,-10716c133473,581472,137803,563612,148626,548134v2165,-3572,2165,-8334,4330,-11906c159450,526703,161615,515987,170274,506462v6495,-9525,10824,-20240,17318,-29765c194087,464790,200581,452884,207075,442168v2165,-1190,2165,-3571,2165,-4762c217899,429072,224394,419546,228723,410021v4330,-9524,12989,-16668,17318,-26193c252536,370731,265524,358825,272019,344537v4329,-7144,10823,-13097,17318,-20240c291502,320725,295831,317153,297996,313581v8659,-13097,17318,-26194,32471,-38100c334797,265956,345621,258812,352115,250478v,-1191,2165,-3572,2165,-4763c354280,244525,352115,242143,347786,242143v-6495,1191,-12989,1191,-17319,3572c323973,248097,319644,250478,310984,249287v-8659,,-17318,1191,-23812,2381c276348,254050,263359,257621,252536,260003v-10824,2381,-21648,3572,-34637,3572c202746,262384,187592,263575,170274,264765v-15153,1191,-28142,2381,-43295,1191c109661,268337,90178,265956,70695,269528v-2165,,-6495,,-8659,c49047,265956,33894,267146,18740,265956v-2165,,-6494,,-8659,c7916,265956,3587,264765,3587,263575v-4330,,-4330,-2382,-2165,-3572c27399,244525,55541,230237,85848,219521v4330,-1190,6494,-2381,10824,-3571c120484,204043,148626,196900,172439,186184v4330,-1191,6494,-2381,10824,-3572c200581,180231,215734,174278,228723,168325v8659,-3572,17318,-7144,25977,-9525c265524,156418,276348,151656,287172,148084v12989,-5953,28142,-9525,43295,-15478c356445,123081,380257,113556,406234,104031v23813,-7144,45461,-17860,69273,-26194c479837,75456,486331,74265,490661,71884v15153,-9525,34636,-16669,54119,-23813c562098,40928,579416,34975,594570,26640v4329,-2381,8659,-3572,12988,-5953c616217,18306,622712,14734,627041,9971v2165,-2381,6495,-4762,8659,-7143c642195,1637,646524,1637,650854,446xe" fillcolor="black" stroked="f" strokeweight=".60133mm">
                    <v:stroke joinstyle="miter"/>
                    <v:path arrowok="t" o:connecttype="custom" o:connectlocs="60096,397430;58877,398635;60096,399238;60705,398635;60096,397430;60096,387183;58877,387786;59487,391402;60096,391402;60705,387786;60096,387183;72279,364882;72279,366088;71669,366690;72279,364882;92380,288334;91771,289540;92989,289540;92989,288937;92380,288334;183142,226;191670,2034;198370,7459;202025,9870;206898,13486;217862,28555;219690,30965;222126,36993;222735,41212;228827,56281;230654,67732;231263,70144;234918,87623;234918,88226;238573,103294;239182,107513;241010,120171;243446,132828;246492,150308;248319,167787;252583,198526;256847,214800;259893,223841;262939,232280;264157,236499;265375,242526;269030,255786;267202,261814;264766,265431;261720,268444;259893,275677;260502,277485;259893,281704;256847,281102;252583,278088;242837,268444;234918,260006;230654,254581;218472,236499;215426,233485;203852,214800;196543,190088;191060,169595;188015,149705;186187,139458;183751,138855;178877,143677;173395,152719;163040,167787;161822,168992;152075,184664;150248,188280;142938,200938;139284,206965;130756,225047;125273,237102;119791,249157;116136,253979;111872,260608;103345,278088;99690,285924;96644,292554;93598,294362;89944,293759;87507,296773;88116,298581;86898,301595;83243,306417;79588,317266;78370,321485;74106,326909;74715,332937;74106,335348;71669,343786;71060,347403;67405,361869;63750,381759;63750,383567;66796,387183;68015,387786;68015,389594;64360,402252;60705,419128;58268,433594;55832,436608;46695,449265;46695,461320;45476,469156;43649,481813;43040,482416;41212,482416;40603,481813;33903,467347;35730,467950;37558,466142;33903,459512;33294,459512;32684,460114;32075,462525;28420,453484;19893,414909;19283,412498;19283,395019;20502,387786;21111,384170;22329,367293;25375,351622;27811,341375;29030,335348;32684,318471;34512,308225;35121,302800;41821,277485;43040,271458;47913,256389;52786,241321;58268,223841;58877,221431;64360,207567;69233,194308;76542,174417;81416,164171;83852,158746;92989,139458;99080,126801;99690,124390;97862,122581;92989,124390;87507,126198;80806,127403;71060,131623;61314,133431;47913,134034;35730,134636;19893,136445;17456,136445;5273,134636;2837,134636;1009,133431;400,131623;24156,111129;27202,109322;48522,94253;51568,92445;64360,85212;71669,80390;80806,74965;92989,67130;114309,52664;133801,39404;138065,36390;153294,24335;167304,13486;170959,10473;176441,5048;178877,1432;183142,22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w10:wrap anchorx="page" anchory="page"/>
              </v:group>
            </w:pict>
          </mc:Fallback>
        </mc:AlternateContent>
      </w:r>
    </w:p>
    <w:p w14:paraId="26845A20" w14:textId="77777777" w:rsidR="00CF04FC" w:rsidRPr="003D7120" w:rsidRDefault="00CF04FC" w:rsidP="00CE3F35">
      <w:pPr>
        <w:jc w:val="both"/>
        <w:rPr>
          <w:rFonts w:hint="eastAsia"/>
        </w:rPr>
      </w:pPr>
    </w:p>
    <w:p w14:paraId="70A5E4EF" w14:textId="6F7E0CBF" w:rsidR="007A0496" w:rsidRPr="003D7120" w:rsidRDefault="007A0496" w:rsidP="00142B95">
      <w:pPr>
        <w:keepNext/>
        <w:rPr>
          <w:rFonts w:hint="eastAsia"/>
        </w:rPr>
      </w:pPr>
    </w:p>
    <w:tbl>
      <w:tblPr>
        <w:tblW w:w="492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7"/>
        <w:gridCol w:w="214"/>
        <w:gridCol w:w="2515"/>
        <w:gridCol w:w="28"/>
        <w:gridCol w:w="62"/>
        <w:gridCol w:w="698"/>
        <w:gridCol w:w="154"/>
        <w:gridCol w:w="2500"/>
        <w:gridCol w:w="165"/>
        <w:gridCol w:w="728"/>
        <w:gridCol w:w="198"/>
        <w:gridCol w:w="2486"/>
        <w:gridCol w:w="135"/>
        <w:gridCol w:w="818"/>
        <w:gridCol w:w="149"/>
        <w:gridCol w:w="2488"/>
        <w:gridCol w:w="182"/>
      </w:tblGrid>
      <w:tr w:rsidR="004C0979" w:rsidRPr="003D7120" w14:paraId="39EF59F4" w14:textId="77777777" w:rsidTr="00F32597">
        <w:trPr>
          <w:trHeight w:val="288"/>
        </w:trPr>
        <w:tc>
          <w:tcPr>
            <w:tcW w:w="1340" w:type="dxa"/>
            <w:shd w:val="clear" w:color="auto" w:fill="auto"/>
            <w:tcMar>
              <w:top w:w="3686" w:type="dxa"/>
            </w:tcMar>
          </w:tcPr>
          <w:p w14:paraId="4853B0CD" w14:textId="77777777" w:rsidR="004C0979" w:rsidRPr="003D7120" w:rsidRDefault="004C0979" w:rsidP="00F817C9">
            <w:pPr>
              <w:pStyle w:val="2"/>
              <w:rPr>
                <w:rFonts w:hint="eastAsia"/>
              </w:rPr>
            </w:pPr>
          </w:p>
        </w:tc>
        <w:tc>
          <w:tcPr>
            <w:tcW w:w="2913" w:type="dxa"/>
            <w:gridSpan w:val="3"/>
            <w:shd w:val="clear" w:color="auto" w:fill="auto"/>
          </w:tcPr>
          <w:p w14:paraId="4DB276EC" w14:textId="77777777" w:rsidR="004C0979" w:rsidRPr="003D7120" w:rsidRDefault="004C0979" w:rsidP="00D46711">
            <w:pPr>
              <w:pStyle w:val="1"/>
              <w:rPr>
                <w:rFonts w:hint="eastAsia"/>
              </w:rPr>
            </w:pPr>
          </w:p>
        </w:tc>
        <w:tc>
          <w:tcPr>
            <w:tcW w:w="799" w:type="dxa"/>
            <w:gridSpan w:val="2"/>
            <w:shd w:val="clear" w:color="auto" w:fill="auto"/>
          </w:tcPr>
          <w:p w14:paraId="52891C64" w14:textId="77777777" w:rsidR="004C0979" w:rsidRPr="003D7120" w:rsidRDefault="004C0979" w:rsidP="00D46711">
            <w:pPr>
              <w:pStyle w:val="1"/>
              <w:rPr>
                <w:rFonts w:hint="eastAsia"/>
              </w:rPr>
            </w:pPr>
          </w:p>
        </w:tc>
        <w:tc>
          <w:tcPr>
            <w:tcW w:w="2978" w:type="dxa"/>
            <w:gridSpan w:val="3"/>
            <w:shd w:val="clear" w:color="auto" w:fill="auto"/>
          </w:tcPr>
          <w:p w14:paraId="71130E4E" w14:textId="77777777" w:rsidR="004C0979" w:rsidRPr="003D7120" w:rsidRDefault="004C0979" w:rsidP="00D46711">
            <w:pPr>
              <w:pStyle w:val="1"/>
              <w:rPr>
                <w:rFonts w:hint="eastAsia"/>
              </w:rPr>
            </w:pPr>
          </w:p>
        </w:tc>
        <w:tc>
          <w:tcPr>
            <w:tcW w:w="769" w:type="dxa"/>
            <w:shd w:val="clear" w:color="auto" w:fill="auto"/>
          </w:tcPr>
          <w:p w14:paraId="0318A859" w14:textId="77777777" w:rsidR="004C0979" w:rsidRPr="003D7120" w:rsidRDefault="004C0979" w:rsidP="00D46711">
            <w:pPr>
              <w:pStyle w:val="1"/>
              <w:rPr>
                <w:rFonts w:hint="eastAsia"/>
              </w:rPr>
            </w:pPr>
          </w:p>
        </w:tc>
        <w:tc>
          <w:tcPr>
            <w:tcW w:w="2979" w:type="dxa"/>
            <w:gridSpan w:val="3"/>
            <w:shd w:val="clear" w:color="auto" w:fill="auto"/>
          </w:tcPr>
          <w:p w14:paraId="63FF01EC" w14:textId="77777777" w:rsidR="004C0979" w:rsidRPr="003D7120" w:rsidRDefault="004C0979" w:rsidP="00D46711">
            <w:pPr>
              <w:pStyle w:val="1"/>
              <w:rPr>
                <w:rFonts w:hint="eastAsia"/>
              </w:rPr>
            </w:pPr>
          </w:p>
        </w:tc>
        <w:tc>
          <w:tcPr>
            <w:tcW w:w="864" w:type="dxa"/>
            <w:shd w:val="clear" w:color="auto" w:fill="auto"/>
          </w:tcPr>
          <w:p w14:paraId="48F99F4A" w14:textId="77777777" w:rsidR="004C0979" w:rsidRPr="003D7120" w:rsidRDefault="004C0979" w:rsidP="00D46711">
            <w:pPr>
              <w:pStyle w:val="1"/>
              <w:rPr>
                <w:rFonts w:hint="eastAsia"/>
              </w:rPr>
            </w:pPr>
          </w:p>
        </w:tc>
        <w:tc>
          <w:tcPr>
            <w:tcW w:w="2978" w:type="dxa"/>
            <w:gridSpan w:val="3"/>
            <w:shd w:val="clear" w:color="auto" w:fill="auto"/>
          </w:tcPr>
          <w:p w14:paraId="2B60C196" w14:textId="77777777" w:rsidR="004C0979" w:rsidRPr="003D7120" w:rsidRDefault="004C0979" w:rsidP="00D46711">
            <w:pPr>
              <w:pStyle w:val="1"/>
              <w:rPr>
                <w:rFonts w:hint="eastAsia"/>
              </w:rPr>
            </w:pPr>
          </w:p>
        </w:tc>
      </w:tr>
      <w:tr w:rsidR="000A5C87" w:rsidRPr="003D7120" w14:paraId="7A6BEE54" w14:textId="77777777" w:rsidTr="00F32597">
        <w:trPr>
          <w:trHeight w:hRule="exact" w:val="2665"/>
        </w:trPr>
        <w:tc>
          <w:tcPr>
            <w:tcW w:w="1340" w:type="dxa"/>
            <w:vAlign w:val="center"/>
          </w:tcPr>
          <w:p w14:paraId="3A39FE2C" w14:textId="77777777" w:rsidR="00D46711" w:rsidRPr="003D7120" w:rsidRDefault="00D46711" w:rsidP="00C5057F">
            <w:pPr>
              <w:pStyle w:val="1"/>
              <w:rPr>
                <w:rFonts w:hint="eastAsia"/>
              </w:rPr>
            </w:pPr>
          </w:p>
        </w:tc>
        <w:tc>
          <w:tcPr>
            <w:tcW w:w="2913" w:type="dxa"/>
            <w:gridSpan w:val="3"/>
            <w:shd w:val="clear" w:color="auto" w:fill="000000" w:themeFill="text1"/>
            <w:vAlign w:val="center"/>
          </w:tcPr>
          <w:p w14:paraId="42C35280" w14:textId="7A4A46A0" w:rsidR="00D46711" w:rsidRPr="003D7120" w:rsidRDefault="00EB6085" w:rsidP="00C5057F">
            <w:pPr>
              <w:pStyle w:val="1"/>
              <w:rPr>
                <w:rFonts w:hint="eastAsia"/>
              </w:rPr>
            </w:pPr>
            <w:sdt>
              <w:sdtPr>
                <w:rPr>
                  <w:rFonts w:hint="eastAsia"/>
                </w:rPr>
                <w:id w:val="1379971322"/>
                <w:placeholder>
                  <w:docPart w:val="C8295D929C1E495F973B066591ADF44E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3D7120">
                  <w:rPr>
                    <w:rFonts w:hint="eastAsia"/>
                    <w:lang w:val="zh-CN" w:bidi="zh-CN"/>
                  </w:rPr>
                  <w:t>一本特别的书，送给一位特别的朋友</w:t>
                </w:r>
              </w:sdtContent>
            </w:sdt>
          </w:p>
        </w:tc>
        <w:tc>
          <w:tcPr>
            <w:tcW w:w="799" w:type="dxa"/>
            <w:gridSpan w:val="2"/>
            <w:vAlign w:val="center"/>
          </w:tcPr>
          <w:p w14:paraId="171BBFBA" w14:textId="77777777" w:rsidR="00D46711" w:rsidRPr="003D7120" w:rsidRDefault="00D46711" w:rsidP="00C5057F">
            <w:pPr>
              <w:pStyle w:val="1"/>
              <w:rPr>
                <w:rFonts w:hint="eastAsia"/>
              </w:rPr>
            </w:pPr>
          </w:p>
        </w:tc>
        <w:tc>
          <w:tcPr>
            <w:tcW w:w="2978" w:type="dxa"/>
            <w:gridSpan w:val="3"/>
            <w:shd w:val="clear" w:color="auto" w:fill="000000" w:themeFill="text1"/>
            <w:vAlign w:val="center"/>
          </w:tcPr>
          <w:p w14:paraId="7BC20CA4" w14:textId="46C2B62F" w:rsidR="00D46711" w:rsidRPr="003D7120" w:rsidRDefault="00EB6085" w:rsidP="00C5057F">
            <w:pPr>
              <w:pStyle w:val="1"/>
              <w:rPr>
                <w:rFonts w:hint="eastAsia"/>
              </w:rPr>
            </w:pPr>
            <w:sdt>
              <w:sdtPr>
                <w:rPr>
                  <w:rFonts w:hint="eastAsia"/>
                </w:rPr>
                <w:id w:val="1496370807"/>
                <w:placeholder>
                  <w:docPart w:val="9D507D7D679D44978F93ED8F2488F4F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3D7120">
                  <w:rPr>
                    <w:rFonts w:hint="eastAsia"/>
                    <w:lang w:val="zh-CN" w:bidi="zh-CN"/>
                  </w:rPr>
                  <w:t>你读得越多，就越想读</w:t>
                </w:r>
              </w:sdtContent>
            </w:sdt>
          </w:p>
        </w:tc>
        <w:tc>
          <w:tcPr>
            <w:tcW w:w="769" w:type="dxa"/>
            <w:vAlign w:val="center"/>
          </w:tcPr>
          <w:p w14:paraId="5A40D329" w14:textId="186F2A9A" w:rsidR="00D46711" w:rsidRPr="003D7120" w:rsidRDefault="00D46711" w:rsidP="00C5057F">
            <w:pPr>
              <w:pStyle w:val="1"/>
              <w:rPr>
                <w:rFonts w:hint="eastAsia"/>
              </w:rPr>
            </w:pPr>
          </w:p>
        </w:tc>
        <w:tc>
          <w:tcPr>
            <w:tcW w:w="2979" w:type="dxa"/>
            <w:gridSpan w:val="3"/>
            <w:shd w:val="clear" w:color="auto" w:fill="000000" w:themeFill="text1"/>
            <w:vAlign w:val="center"/>
          </w:tcPr>
          <w:p w14:paraId="6CF37AFA" w14:textId="3D047F59" w:rsidR="00D46711" w:rsidRPr="003D7120" w:rsidRDefault="00EB6085" w:rsidP="00C5057F">
            <w:pPr>
              <w:pStyle w:val="1"/>
              <w:rPr>
                <w:rFonts w:hint="eastAsia"/>
              </w:rPr>
            </w:pPr>
            <w:sdt>
              <w:sdtPr>
                <w:rPr>
                  <w:rFonts w:hint="eastAsia"/>
                </w:rPr>
                <w:id w:val="-446704197"/>
                <w:placeholder>
                  <w:docPart w:val="EDE200BB3B354C0994C61E711089B228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3D7120">
                  <w:rPr>
                    <w:rFonts w:hint="eastAsia"/>
                    <w:lang w:val="zh-CN" w:bidi="zh-CN"/>
                  </w:rPr>
                  <w:t>生活给我们提供了书籍，让我们翻开了新的一页</w:t>
                </w:r>
              </w:sdtContent>
            </w:sdt>
          </w:p>
        </w:tc>
        <w:tc>
          <w:tcPr>
            <w:tcW w:w="864" w:type="dxa"/>
            <w:vAlign w:val="center"/>
          </w:tcPr>
          <w:p w14:paraId="53C1C187" w14:textId="77777777" w:rsidR="00D46711" w:rsidRPr="003D7120" w:rsidRDefault="00D46711" w:rsidP="00C5057F">
            <w:pPr>
              <w:pStyle w:val="1"/>
              <w:rPr>
                <w:rFonts w:hint="eastAsia"/>
              </w:rPr>
            </w:pPr>
          </w:p>
        </w:tc>
        <w:tc>
          <w:tcPr>
            <w:tcW w:w="2978" w:type="dxa"/>
            <w:gridSpan w:val="3"/>
            <w:shd w:val="clear" w:color="auto" w:fill="000000" w:themeFill="text1"/>
            <w:vAlign w:val="center"/>
          </w:tcPr>
          <w:p w14:paraId="30605364" w14:textId="22435616" w:rsidR="00D46711" w:rsidRPr="003D7120" w:rsidRDefault="00EB6085" w:rsidP="00C5057F">
            <w:pPr>
              <w:pStyle w:val="1"/>
              <w:rPr>
                <w:rFonts w:hint="eastAsia"/>
              </w:rPr>
            </w:pPr>
            <w:sdt>
              <w:sdtPr>
                <w:rPr>
                  <w:rFonts w:hint="eastAsia"/>
                </w:rPr>
                <w:id w:val="-627710588"/>
                <w:placeholder>
                  <w:docPart w:val="08F2D9191BAC410186308AE9F03AE4EF"/>
                </w:placeholder>
                <w:temporary/>
                <w:showingPlcHdr/>
                <w15:appearance w15:val="hidden"/>
              </w:sdtPr>
              <w:sdtEndPr/>
              <w:sdtContent>
                <w:r w:rsidR="00D46711" w:rsidRPr="003D7120">
                  <w:rPr>
                    <w:rFonts w:hint="eastAsia"/>
                    <w:lang w:val="zh-CN" w:bidi="zh-CN"/>
                  </w:rPr>
                  <w:t>再多看一页！</w:t>
                </w:r>
              </w:sdtContent>
            </w:sdt>
          </w:p>
        </w:tc>
      </w:tr>
      <w:tr w:rsidR="00F32597" w:rsidRPr="003D7120" w14:paraId="44D1ADAD" w14:textId="77777777" w:rsidTr="00F32597">
        <w:tc>
          <w:tcPr>
            <w:tcW w:w="1340" w:type="dxa"/>
          </w:tcPr>
          <w:p w14:paraId="19A305E7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25" w:type="dxa"/>
            <w:shd w:val="clear" w:color="auto" w:fill="000000" w:themeFill="text1"/>
          </w:tcPr>
          <w:p w14:paraId="1E262C49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659" w:type="dxa"/>
            <w:vMerge w:val="restart"/>
          </w:tcPr>
          <w:p w14:paraId="397DBD4B" w14:textId="7D241BAF" w:rsidR="00C016FF" w:rsidRPr="003D7120" w:rsidRDefault="00C016FF">
            <w:pPr>
              <w:rPr>
                <w:rFonts w:hint="eastAsia"/>
              </w:rPr>
            </w:pPr>
            <w:r w:rsidRPr="003D7120">
              <w:rPr>
                <w:rFonts w:hint="eastAsia"/>
                <w:noProof/>
                <w:lang w:val="zh-CN" w:bidi="zh-CN"/>
              </w:rPr>
              <w:drawing>
                <wp:inline distT="0" distB="0" distL="0" distR="0" wp14:anchorId="6D46FD9C" wp14:editId="7BAFD64A">
                  <wp:extent cx="1405890" cy="1405890"/>
                  <wp:effectExtent l="76200" t="76200" r="80010" b="80010"/>
                  <wp:docPr id="42" name="图片占位符 41" descr="正在拥抱的两个朋友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D7702C5-0702-4B45-B39B-D910F17BE7F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图片占位符 41" descr="正在拥抱的两个朋友">
                            <a:extLst>
                              <a:ext uri="{FF2B5EF4-FFF2-40B4-BE49-F238E27FC236}">
                                <a16:creationId xmlns:a16="http://schemas.microsoft.com/office/drawing/2014/main" id="{2D7702C5-0702-4B45-B39B-D910F17BE7F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" w:type="dxa"/>
            <w:gridSpan w:val="2"/>
            <w:shd w:val="clear" w:color="auto" w:fill="000000" w:themeFill="text1"/>
          </w:tcPr>
          <w:p w14:paraId="27D3B8BE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737" w:type="dxa"/>
          </w:tcPr>
          <w:p w14:paraId="24AE4AE4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14:paraId="03506147" w14:textId="1E971285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643" w:type="dxa"/>
            <w:vMerge w:val="restart"/>
          </w:tcPr>
          <w:p w14:paraId="07427FD1" w14:textId="1246F528" w:rsidR="00C016FF" w:rsidRPr="003D7120" w:rsidRDefault="00C016FF">
            <w:pPr>
              <w:rPr>
                <w:rFonts w:hint="eastAsia"/>
              </w:rPr>
            </w:pPr>
            <w:r w:rsidRPr="003D7120">
              <w:rPr>
                <w:rFonts w:hint="eastAsia"/>
                <w:noProof/>
                <w:lang w:val="zh-CN" w:bidi="zh-CN"/>
              </w:rPr>
              <w:drawing>
                <wp:inline distT="0" distB="0" distL="0" distR="0" wp14:anchorId="4737BAB9" wp14:editId="680E0DA6">
                  <wp:extent cx="1405890" cy="1405890"/>
                  <wp:effectExtent l="76200" t="76200" r="80010" b="80010"/>
                  <wp:docPr id="46" name="图片占位符 45" descr="正在翻看书的女士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B48ADC-7D00-4C04-B35E-89BDE5A1EDA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图片占位符 45" descr="正在翻看书的女士">
                            <a:extLst>
                              <a:ext uri="{FF2B5EF4-FFF2-40B4-BE49-F238E27FC236}">
                                <a16:creationId xmlns:a16="http://schemas.microsoft.com/office/drawing/2014/main" id="{49B48ADC-7D00-4C04-B35E-89BDE5A1EDA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3" w:type="dxa"/>
            <w:shd w:val="clear" w:color="auto" w:fill="000000" w:themeFill="text1"/>
          </w:tcPr>
          <w:p w14:paraId="6B8A780B" w14:textId="016E8073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769" w:type="dxa"/>
          </w:tcPr>
          <w:p w14:paraId="00632A58" w14:textId="5E6BE058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08" w:type="dxa"/>
            <w:shd w:val="clear" w:color="auto" w:fill="000000" w:themeFill="text1"/>
          </w:tcPr>
          <w:p w14:paraId="63C05578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629" w:type="dxa"/>
            <w:vMerge w:val="restart"/>
          </w:tcPr>
          <w:p w14:paraId="775C12DC" w14:textId="649D1C5D" w:rsidR="00C016FF" w:rsidRPr="003D7120" w:rsidRDefault="00C016FF">
            <w:pPr>
              <w:rPr>
                <w:rFonts w:hint="eastAsia"/>
              </w:rPr>
            </w:pPr>
            <w:r w:rsidRPr="003D7120">
              <w:rPr>
                <w:rFonts w:hint="eastAsia"/>
                <w:noProof/>
                <w:lang w:val="zh-CN" w:bidi="zh-CN"/>
              </w:rPr>
              <w:drawing>
                <wp:inline distT="0" distB="0" distL="0" distR="0" wp14:anchorId="7A5601D6" wp14:editId="5B717AF1">
                  <wp:extent cx="1405890" cy="1405890"/>
                  <wp:effectExtent l="76200" t="76200" r="80010" b="80010"/>
                  <wp:docPr id="52" name="图片占位符 51" descr="躺在床上看书的女士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2DB6F1C-F0DF-483A-B1E1-874503B8CF4F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图片占位符 51" descr="躺在床上看书的女士">
                            <a:extLst>
                              <a:ext uri="{FF2B5EF4-FFF2-40B4-BE49-F238E27FC236}">
                                <a16:creationId xmlns:a16="http://schemas.microsoft.com/office/drawing/2014/main" id="{62DB6F1C-F0DF-483A-B1E1-874503B8CF4F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 rotWithShape="1">
                          <a:blip r:embed="rId11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890" cy="14058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" w:type="dxa"/>
            <w:shd w:val="clear" w:color="auto" w:fill="000000" w:themeFill="text1"/>
          </w:tcPr>
          <w:p w14:paraId="224C782A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864" w:type="dxa"/>
          </w:tcPr>
          <w:p w14:paraId="6AAA96E2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156" w:type="dxa"/>
            <w:shd w:val="clear" w:color="auto" w:fill="000000" w:themeFill="text1"/>
          </w:tcPr>
          <w:p w14:paraId="18F647C8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631" w:type="dxa"/>
            <w:vMerge w:val="restart"/>
          </w:tcPr>
          <w:p w14:paraId="2D6B3BB6" w14:textId="212FA744" w:rsidR="00C016FF" w:rsidRPr="003D7120" w:rsidRDefault="00C016FF">
            <w:pPr>
              <w:rPr>
                <w:rFonts w:hint="eastAsia"/>
              </w:rPr>
            </w:pPr>
            <w:r w:rsidRPr="003D7120">
              <w:rPr>
                <w:rFonts w:hint="eastAsia"/>
                <w:noProof/>
                <w:lang w:val="zh-CN" w:bidi="zh-CN"/>
              </w:rPr>
              <w:drawing>
                <wp:inline distT="0" distB="0" distL="0" distR="0" wp14:anchorId="3C30A043" wp14:editId="2A4786F5">
                  <wp:extent cx="1407600" cy="1407600"/>
                  <wp:effectExtent l="76200" t="76200" r="78740" b="78740"/>
                  <wp:docPr id="56" name="图片占位符 55" descr="正在读书的母女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958CFF-ABE2-4D68-B00D-5F7C87803E7E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占位符 55" descr="正在读书的母女俩">
                            <a:extLst>
                              <a:ext uri="{FF2B5EF4-FFF2-40B4-BE49-F238E27FC236}">
                                <a16:creationId xmlns:a16="http://schemas.microsoft.com/office/drawing/2014/main" id="{C1958CFF-ABE2-4D68-B00D-5F7C87803E7E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 cstate="screen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600" cy="14076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 w="82550">
                            <a:solidFill>
                              <a:schemeClr val="bg1"/>
                            </a:solidFill>
                            <a:miter lim="800000"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" w:type="dxa"/>
            <w:shd w:val="clear" w:color="auto" w:fill="000000" w:themeFill="text1"/>
          </w:tcPr>
          <w:p w14:paraId="05DE8645" w14:textId="77777777" w:rsidR="00C016FF" w:rsidRPr="003D7120" w:rsidRDefault="00C016FF">
            <w:pPr>
              <w:rPr>
                <w:rFonts w:hint="eastAsia"/>
              </w:rPr>
            </w:pPr>
          </w:p>
        </w:tc>
      </w:tr>
      <w:tr w:rsidR="00F32597" w:rsidRPr="003D7120" w14:paraId="512CFBD1" w14:textId="77777777" w:rsidTr="00F32597">
        <w:tc>
          <w:tcPr>
            <w:tcW w:w="1340" w:type="dxa"/>
          </w:tcPr>
          <w:p w14:paraId="0C77F7E2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225" w:type="dxa"/>
            <w:shd w:val="clear" w:color="auto" w:fill="000000" w:themeFill="text1"/>
          </w:tcPr>
          <w:p w14:paraId="716D4B87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2659" w:type="dxa"/>
            <w:vMerge/>
          </w:tcPr>
          <w:p w14:paraId="08F75D40" w14:textId="77777777" w:rsidR="009E0431" w:rsidRPr="003D7120" w:rsidRDefault="009E0431">
            <w:pPr>
              <w:rPr>
                <w:rFonts w:hint="eastAsia"/>
                <w:noProof/>
              </w:rPr>
            </w:pPr>
          </w:p>
        </w:tc>
        <w:tc>
          <w:tcPr>
            <w:tcW w:w="94" w:type="dxa"/>
            <w:gridSpan w:val="2"/>
            <w:shd w:val="clear" w:color="auto" w:fill="000000" w:themeFill="text1"/>
          </w:tcPr>
          <w:p w14:paraId="14C1269C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737" w:type="dxa"/>
          </w:tcPr>
          <w:p w14:paraId="50F2F7A7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162" w:type="dxa"/>
            <w:shd w:val="clear" w:color="auto" w:fill="000000" w:themeFill="text1"/>
          </w:tcPr>
          <w:p w14:paraId="1413985D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2643" w:type="dxa"/>
            <w:vMerge/>
          </w:tcPr>
          <w:p w14:paraId="4EC8E154" w14:textId="77777777" w:rsidR="009E0431" w:rsidRPr="003D7120" w:rsidRDefault="009E0431">
            <w:pPr>
              <w:rPr>
                <w:rFonts w:hint="eastAsia"/>
                <w:noProof/>
              </w:rPr>
            </w:pPr>
          </w:p>
        </w:tc>
        <w:tc>
          <w:tcPr>
            <w:tcW w:w="173" w:type="dxa"/>
            <w:shd w:val="clear" w:color="auto" w:fill="000000" w:themeFill="text1"/>
          </w:tcPr>
          <w:p w14:paraId="0B79408A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769" w:type="dxa"/>
          </w:tcPr>
          <w:p w14:paraId="45ADAC9F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208" w:type="dxa"/>
            <w:shd w:val="clear" w:color="auto" w:fill="000000" w:themeFill="text1"/>
          </w:tcPr>
          <w:p w14:paraId="32C43C55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2629" w:type="dxa"/>
            <w:vMerge/>
          </w:tcPr>
          <w:p w14:paraId="2D4B6A4A" w14:textId="77777777" w:rsidR="009E0431" w:rsidRPr="003D7120" w:rsidRDefault="009E0431">
            <w:pPr>
              <w:rPr>
                <w:rFonts w:hint="eastAsia"/>
                <w:noProof/>
              </w:rPr>
            </w:pPr>
          </w:p>
        </w:tc>
        <w:tc>
          <w:tcPr>
            <w:tcW w:w="142" w:type="dxa"/>
            <w:shd w:val="clear" w:color="auto" w:fill="000000" w:themeFill="text1"/>
          </w:tcPr>
          <w:p w14:paraId="41395174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864" w:type="dxa"/>
          </w:tcPr>
          <w:p w14:paraId="4EF6AE4D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156" w:type="dxa"/>
            <w:shd w:val="clear" w:color="auto" w:fill="000000" w:themeFill="text1"/>
          </w:tcPr>
          <w:p w14:paraId="68898DAC" w14:textId="77777777" w:rsidR="009E0431" w:rsidRPr="003D7120" w:rsidRDefault="009E0431">
            <w:pPr>
              <w:rPr>
                <w:rFonts w:hint="eastAsia"/>
              </w:rPr>
            </w:pPr>
          </w:p>
        </w:tc>
        <w:tc>
          <w:tcPr>
            <w:tcW w:w="2631" w:type="dxa"/>
            <w:vMerge/>
          </w:tcPr>
          <w:p w14:paraId="000CE730" w14:textId="77777777" w:rsidR="009E0431" w:rsidRPr="003D7120" w:rsidRDefault="009E0431">
            <w:pPr>
              <w:rPr>
                <w:rFonts w:hint="eastAsia"/>
                <w:noProof/>
              </w:rPr>
            </w:pPr>
          </w:p>
        </w:tc>
        <w:tc>
          <w:tcPr>
            <w:tcW w:w="191" w:type="dxa"/>
            <w:shd w:val="clear" w:color="auto" w:fill="000000" w:themeFill="text1"/>
          </w:tcPr>
          <w:p w14:paraId="0A0DDEE7" w14:textId="77777777" w:rsidR="009E0431" w:rsidRPr="003D7120" w:rsidRDefault="009E0431">
            <w:pPr>
              <w:rPr>
                <w:rFonts w:hint="eastAsia"/>
              </w:rPr>
            </w:pPr>
          </w:p>
        </w:tc>
      </w:tr>
      <w:tr w:rsidR="00F32597" w:rsidRPr="003D7120" w14:paraId="001AD171" w14:textId="77777777" w:rsidTr="00F32597">
        <w:tc>
          <w:tcPr>
            <w:tcW w:w="1340" w:type="dxa"/>
          </w:tcPr>
          <w:p w14:paraId="3B00B0EC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25" w:type="dxa"/>
          </w:tcPr>
          <w:p w14:paraId="249016DE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659" w:type="dxa"/>
            <w:vMerge/>
          </w:tcPr>
          <w:p w14:paraId="46CA00EA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94" w:type="dxa"/>
            <w:gridSpan w:val="2"/>
          </w:tcPr>
          <w:p w14:paraId="4E91E8AC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737" w:type="dxa"/>
          </w:tcPr>
          <w:p w14:paraId="208476E3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162" w:type="dxa"/>
          </w:tcPr>
          <w:p w14:paraId="3AE724B9" w14:textId="4D7BC6BF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643" w:type="dxa"/>
            <w:vMerge/>
          </w:tcPr>
          <w:p w14:paraId="0E695940" w14:textId="3DB098EA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173" w:type="dxa"/>
          </w:tcPr>
          <w:p w14:paraId="4A530AA0" w14:textId="1D2E25B5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769" w:type="dxa"/>
          </w:tcPr>
          <w:p w14:paraId="4E97FC41" w14:textId="3A2C234D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08" w:type="dxa"/>
          </w:tcPr>
          <w:p w14:paraId="471F7610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629" w:type="dxa"/>
            <w:vMerge/>
          </w:tcPr>
          <w:p w14:paraId="37B5276D" w14:textId="649BC69E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142" w:type="dxa"/>
          </w:tcPr>
          <w:p w14:paraId="3BB643F5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864" w:type="dxa"/>
          </w:tcPr>
          <w:p w14:paraId="5A59F328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156" w:type="dxa"/>
          </w:tcPr>
          <w:p w14:paraId="346A3EF2" w14:textId="7777777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2631" w:type="dxa"/>
            <w:vMerge/>
          </w:tcPr>
          <w:p w14:paraId="47D2279D" w14:textId="3B2C7AA7" w:rsidR="00C016FF" w:rsidRPr="003D7120" w:rsidRDefault="00C016FF">
            <w:pPr>
              <w:rPr>
                <w:rFonts w:hint="eastAsia"/>
              </w:rPr>
            </w:pPr>
          </w:p>
        </w:tc>
        <w:tc>
          <w:tcPr>
            <w:tcW w:w="191" w:type="dxa"/>
          </w:tcPr>
          <w:p w14:paraId="644682F5" w14:textId="77777777" w:rsidR="00C016FF" w:rsidRPr="003D7120" w:rsidRDefault="00C016FF">
            <w:pPr>
              <w:rPr>
                <w:rFonts w:hint="eastAsia"/>
              </w:rPr>
            </w:pPr>
          </w:p>
        </w:tc>
      </w:tr>
    </w:tbl>
    <w:p w14:paraId="2E88AA8F" w14:textId="22760FFE" w:rsidR="005A20B8" w:rsidRPr="003D7120" w:rsidRDefault="005A20B8">
      <w:pPr>
        <w:rPr>
          <w:rFonts w:hint="eastAsia"/>
        </w:rPr>
      </w:pPr>
    </w:p>
    <w:sectPr w:rsidR="005A20B8" w:rsidRPr="003D7120" w:rsidSect="00F32597">
      <w:pgSz w:w="16838" w:h="11906" w:orient="landscape" w:code="9"/>
      <w:pgMar w:top="0" w:right="1247" w:bottom="0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1391AD" w14:textId="77777777" w:rsidR="00EB6085" w:rsidRDefault="00EB6085" w:rsidP="002F38D8">
      <w:pPr>
        <w:spacing w:after="0" w:line="240" w:lineRule="auto"/>
      </w:pPr>
      <w:r>
        <w:separator/>
      </w:r>
    </w:p>
  </w:endnote>
  <w:endnote w:type="continuationSeparator" w:id="0">
    <w:p w14:paraId="1C75AAD9" w14:textId="77777777" w:rsidR="00EB6085" w:rsidRDefault="00EB6085" w:rsidP="002F38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D134D5" w14:textId="77777777" w:rsidR="00EB6085" w:rsidRDefault="00EB6085" w:rsidP="002F38D8">
      <w:pPr>
        <w:spacing w:after="0" w:line="240" w:lineRule="auto"/>
      </w:pPr>
      <w:r>
        <w:separator/>
      </w:r>
    </w:p>
  </w:footnote>
  <w:footnote w:type="continuationSeparator" w:id="0">
    <w:p w14:paraId="3179FD5C" w14:textId="77777777" w:rsidR="00EB6085" w:rsidRDefault="00EB6085" w:rsidP="002F38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bordersDoNotSurroundHeader/>
  <w:bordersDoNotSurroundFooter/>
  <w:proofState w:spelling="clean" w:grammar="clean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DcxNzcxMDW2NLZU0lEKTi0uzszPAykwrgUAH6wSwiwAAAA="/>
  </w:docVars>
  <w:rsids>
    <w:rsidRoot w:val="007A0496"/>
    <w:rsid w:val="0006551C"/>
    <w:rsid w:val="000A574C"/>
    <w:rsid w:val="000A5C87"/>
    <w:rsid w:val="000C3EFC"/>
    <w:rsid w:val="00142B95"/>
    <w:rsid w:val="001E7AA6"/>
    <w:rsid w:val="002506B1"/>
    <w:rsid w:val="002C27FB"/>
    <w:rsid w:val="002F38D8"/>
    <w:rsid w:val="00315BB4"/>
    <w:rsid w:val="003611E4"/>
    <w:rsid w:val="003774BF"/>
    <w:rsid w:val="00381B7D"/>
    <w:rsid w:val="003907B2"/>
    <w:rsid w:val="003D7120"/>
    <w:rsid w:val="00400EF6"/>
    <w:rsid w:val="00412DFF"/>
    <w:rsid w:val="00467929"/>
    <w:rsid w:val="004C0979"/>
    <w:rsid w:val="00585E7D"/>
    <w:rsid w:val="005A20B8"/>
    <w:rsid w:val="005C7603"/>
    <w:rsid w:val="005F75E2"/>
    <w:rsid w:val="00607EB9"/>
    <w:rsid w:val="006E365E"/>
    <w:rsid w:val="00720EC3"/>
    <w:rsid w:val="007451B6"/>
    <w:rsid w:val="007A0496"/>
    <w:rsid w:val="007A1B0E"/>
    <w:rsid w:val="007C1AFB"/>
    <w:rsid w:val="008B7902"/>
    <w:rsid w:val="009051DE"/>
    <w:rsid w:val="00990809"/>
    <w:rsid w:val="00997D0E"/>
    <w:rsid w:val="009A5567"/>
    <w:rsid w:val="009E0431"/>
    <w:rsid w:val="009F7F88"/>
    <w:rsid w:val="00AF60AF"/>
    <w:rsid w:val="00B24B67"/>
    <w:rsid w:val="00B3066C"/>
    <w:rsid w:val="00B33D05"/>
    <w:rsid w:val="00B51512"/>
    <w:rsid w:val="00B737CD"/>
    <w:rsid w:val="00B8187A"/>
    <w:rsid w:val="00BE518B"/>
    <w:rsid w:val="00C016FF"/>
    <w:rsid w:val="00C5057F"/>
    <w:rsid w:val="00CC6A1F"/>
    <w:rsid w:val="00CE3F35"/>
    <w:rsid w:val="00CF04FC"/>
    <w:rsid w:val="00D46711"/>
    <w:rsid w:val="00D57032"/>
    <w:rsid w:val="00D7702F"/>
    <w:rsid w:val="00D840BE"/>
    <w:rsid w:val="00E05EA3"/>
    <w:rsid w:val="00E31086"/>
    <w:rsid w:val="00EB6085"/>
    <w:rsid w:val="00EB7D0F"/>
    <w:rsid w:val="00F32597"/>
    <w:rsid w:val="00F6045A"/>
    <w:rsid w:val="00F81446"/>
    <w:rsid w:val="00F817C9"/>
    <w:rsid w:val="00FB3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B763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60AF"/>
    <w:rPr>
      <w:rFonts w:ascii="Microsoft YaHei UI" w:eastAsia="Microsoft YaHei UI" w:hAnsi="Microsoft YaHei UI"/>
    </w:rPr>
  </w:style>
  <w:style w:type="paragraph" w:styleId="1">
    <w:name w:val="heading 1"/>
    <w:basedOn w:val="a"/>
    <w:next w:val="a"/>
    <w:link w:val="10"/>
    <w:uiPriority w:val="9"/>
    <w:qFormat/>
    <w:rsid w:val="00AF60AF"/>
    <w:pPr>
      <w:keepNext/>
      <w:keepLines/>
      <w:spacing w:after="0"/>
      <w:jc w:val="center"/>
      <w:outlineLvl w:val="0"/>
    </w:pPr>
    <w:rPr>
      <w:rFonts w:cstheme="majorBidi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F60AF"/>
    <w:pPr>
      <w:keepNext/>
      <w:keepLines/>
      <w:spacing w:after="0"/>
      <w:outlineLvl w:val="1"/>
    </w:pPr>
    <w:rPr>
      <w:rFonts w:cstheme="majorBidi"/>
      <w:sz w:val="18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semiHidden/>
    <w:rsid w:val="00F817C9"/>
  </w:style>
  <w:style w:type="paragraph" w:styleId="a5">
    <w:name w:val="footer"/>
    <w:basedOn w:val="a"/>
    <w:link w:val="a6"/>
    <w:uiPriority w:val="99"/>
    <w:semiHidden/>
    <w:rsid w:val="002F38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semiHidden/>
    <w:rsid w:val="00F817C9"/>
  </w:style>
  <w:style w:type="table" w:styleId="a7">
    <w:name w:val="Table Grid"/>
    <w:basedOn w:val="a1"/>
    <w:uiPriority w:val="39"/>
    <w:rsid w:val="00C0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laceholder Text"/>
    <w:basedOn w:val="a0"/>
    <w:uiPriority w:val="99"/>
    <w:semiHidden/>
    <w:rsid w:val="00D46711"/>
    <w:rPr>
      <w:color w:val="808080"/>
    </w:rPr>
  </w:style>
  <w:style w:type="character" w:customStyle="1" w:styleId="10">
    <w:name w:val="标题 1 字符"/>
    <w:basedOn w:val="a0"/>
    <w:link w:val="1"/>
    <w:uiPriority w:val="9"/>
    <w:rsid w:val="00AF60AF"/>
    <w:rPr>
      <w:rFonts w:ascii="Microsoft YaHei UI" w:eastAsia="Microsoft YaHei UI" w:hAnsi="Microsoft YaHei UI" w:cstheme="majorBidi"/>
      <w:sz w:val="36"/>
      <w:szCs w:val="32"/>
    </w:rPr>
  </w:style>
  <w:style w:type="character" w:customStyle="1" w:styleId="20">
    <w:name w:val="标题 2 字符"/>
    <w:basedOn w:val="a0"/>
    <w:link w:val="2"/>
    <w:uiPriority w:val="9"/>
    <w:rsid w:val="00AF60AF"/>
    <w:rPr>
      <w:rFonts w:ascii="Microsoft YaHei UI" w:eastAsia="Microsoft YaHei UI" w:hAnsi="Microsoft YaHei UI" w:cstheme="majorBidi"/>
      <w:sz w:val="18"/>
      <w:szCs w:val="26"/>
    </w:rPr>
  </w:style>
  <w:style w:type="paragraph" w:customStyle="1" w:styleId="a9">
    <w:name w:val="示例"/>
    <w:basedOn w:val="1"/>
    <w:qFormat/>
    <w:rsid w:val="00AF60AF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8295D929C1E495F973B066591ADF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62498-6AC2-4CD3-AFA6-F9FC0D754FBC}"/>
      </w:docPartPr>
      <w:docPartBody>
        <w:p w:rsidR="00120A7E" w:rsidRDefault="00C7237C" w:rsidP="00C7237C">
          <w:pPr>
            <w:pStyle w:val="C8295D929C1E495F973B066591ADF44E1"/>
          </w:pPr>
          <w:r w:rsidRPr="003D7120">
            <w:rPr>
              <w:rFonts w:hint="eastAsia"/>
              <w:lang w:val="zh-CN" w:bidi="zh-CN"/>
            </w:rPr>
            <w:t>一本特别的书，送给一位特别的朋友</w:t>
          </w:r>
        </w:p>
      </w:docPartBody>
    </w:docPart>
    <w:docPart>
      <w:docPartPr>
        <w:name w:val="9D507D7D679D44978F93ED8F2488F4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FE4F2-591A-46CE-BDA4-216F69A7D902}"/>
      </w:docPartPr>
      <w:docPartBody>
        <w:p w:rsidR="00120A7E" w:rsidRDefault="00C7237C" w:rsidP="00C7237C">
          <w:pPr>
            <w:pStyle w:val="9D507D7D679D44978F93ED8F2488F4F81"/>
          </w:pPr>
          <w:r w:rsidRPr="003D7120">
            <w:rPr>
              <w:rFonts w:hint="eastAsia"/>
              <w:lang w:val="zh-CN" w:bidi="zh-CN"/>
            </w:rPr>
            <w:t>你读得越多，就越想读</w:t>
          </w:r>
        </w:p>
      </w:docPartBody>
    </w:docPart>
    <w:docPart>
      <w:docPartPr>
        <w:name w:val="EDE200BB3B354C0994C61E711089B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5E0A9-E7C5-47E6-AD19-B8138614701B}"/>
      </w:docPartPr>
      <w:docPartBody>
        <w:p w:rsidR="00120A7E" w:rsidRDefault="00C7237C" w:rsidP="00C7237C">
          <w:pPr>
            <w:pStyle w:val="EDE200BB3B354C0994C61E711089B2281"/>
          </w:pPr>
          <w:r w:rsidRPr="003D7120">
            <w:rPr>
              <w:rFonts w:hint="eastAsia"/>
              <w:lang w:val="zh-CN" w:bidi="zh-CN"/>
            </w:rPr>
            <w:t>生活给我们提供了书籍，让我们翻开了新的一页</w:t>
          </w:r>
        </w:p>
      </w:docPartBody>
    </w:docPart>
    <w:docPart>
      <w:docPartPr>
        <w:name w:val="08F2D9191BAC410186308AE9F03AE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02E56-6906-4CC6-A63E-430DB43FDBD2}"/>
      </w:docPartPr>
      <w:docPartBody>
        <w:p w:rsidR="00120A7E" w:rsidRDefault="00C7237C" w:rsidP="00C7237C">
          <w:pPr>
            <w:pStyle w:val="08F2D9191BAC410186308AE9F03AE4EF1"/>
          </w:pPr>
          <w:r w:rsidRPr="003D7120">
            <w:rPr>
              <w:rFonts w:hint="eastAsia"/>
              <w:lang w:val="zh-CN" w:bidi="zh-CN"/>
            </w:rPr>
            <w:t>再多看一页！</w:t>
          </w:r>
        </w:p>
      </w:docPartBody>
    </w:docPart>
    <w:docPart>
      <w:docPartPr>
        <w:name w:val="2E26A7D7385B49A88652C1F90452A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F17E6-F2E1-4C0A-88A4-3AA208058C46}"/>
      </w:docPartPr>
      <w:docPartBody>
        <w:p w:rsidR="00DF3F11" w:rsidRDefault="00C7237C" w:rsidP="00C7237C">
          <w:pPr>
            <w:pStyle w:val="2E26A7D7385B49A88652C1F90452AA071"/>
          </w:pPr>
          <w:r w:rsidRPr="00AF1510">
            <w:rPr>
              <w:lang w:val="zh-CN" w:bidi="zh-CN"/>
            </w:rPr>
            <w:t>生活给我们提供了书籍，让我们翻开了新的一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peak Pro">
    <w:altName w:val="Speak Pro"/>
    <w:charset w:val="00"/>
    <w:family w:val="swiss"/>
    <w:pitch w:val="variable"/>
    <w:sig w:usb0="8000002F" w:usb1="0000000A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peak Pro Light">
    <w:charset w:val="00"/>
    <w:family w:val="swiss"/>
    <w:pitch w:val="variable"/>
    <w:sig w:usb0="8000002F" w:usb1="0000000A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713"/>
    <w:rsid w:val="00120A7E"/>
    <w:rsid w:val="001F0722"/>
    <w:rsid w:val="0029601D"/>
    <w:rsid w:val="002A4713"/>
    <w:rsid w:val="00422946"/>
    <w:rsid w:val="004B27A9"/>
    <w:rsid w:val="0059428D"/>
    <w:rsid w:val="005F3E94"/>
    <w:rsid w:val="007051CB"/>
    <w:rsid w:val="007511A3"/>
    <w:rsid w:val="00806EEF"/>
    <w:rsid w:val="009F43D7"/>
    <w:rsid w:val="00C7237C"/>
    <w:rsid w:val="00CD646B"/>
    <w:rsid w:val="00D86FDC"/>
    <w:rsid w:val="00DC5F20"/>
    <w:rsid w:val="00DE3E3E"/>
    <w:rsid w:val="00DF3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7237C"/>
    <w:rPr>
      <w:color w:val="808080"/>
    </w:rPr>
  </w:style>
  <w:style w:type="paragraph" w:customStyle="1" w:styleId="19EA7EBD89BD486D94A4C034E2716E49">
    <w:name w:val="19EA7EBD89BD486D94A4C034E2716E49"/>
    <w:rsid w:val="002A4713"/>
  </w:style>
  <w:style w:type="paragraph" w:customStyle="1" w:styleId="D26FB5852FE6426581B70DEA6BA75999">
    <w:name w:val="D26FB5852FE6426581B70DEA6BA75999"/>
    <w:rsid w:val="002A4713"/>
  </w:style>
  <w:style w:type="paragraph" w:customStyle="1" w:styleId="716F25940D4E40ABB048F6CDD112E068">
    <w:name w:val="716F25940D4E40ABB048F6CDD112E068"/>
    <w:rsid w:val="002A4713"/>
  </w:style>
  <w:style w:type="paragraph" w:customStyle="1" w:styleId="E755992DAF2A400C858E4C6931B8CD0F">
    <w:name w:val="E755992DAF2A400C858E4C6931B8CD0F"/>
    <w:rsid w:val="002A4713"/>
  </w:style>
  <w:style w:type="paragraph" w:customStyle="1" w:styleId="B8576D83E31C4F0C8BE6EF2A000A23F4">
    <w:name w:val="B8576D83E31C4F0C8BE6EF2A000A23F4"/>
    <w:rsid w:val="002A4713"/>
  </w:style>
  <w:style w:type="paragraph" w:customStyle="1" w:styleId="74AA6515872B4E2DB02DA772CAE85778">
    <w:name w:val="74AA6515872B4E2DB02DA772CAE85778"/>
    <w:rsid w:val="002A4713"/>
  </w:style>
  <w:style w:type="paragraph" w:customStyle="1" w:styleId="1BF2D4697C0A4A02BB7D7E59A345586A">
    <w:name w:val="1BF2D4697C0A4A02BB7D7E59A345586A"/>
    <w:rsid w:val="002A4713"/>
  </w:style>
  <w:style w:type="paragraph" w:customStyle="1" w:styleId="B5568DF3C25C438090B31A9434E28E20">
    <w:name w:val="B5568DF3C25C438090B31A9434E28E20"/>
    <w:rsid w:val="002A4713"/>
  </w:style>
  <w:style w:type="paragraph" w:customStyle="1" w:styleId="60E83017EBC945D5BD36941A1F02FA91">
    <w:name w:val="60E83017EBC945D5BD36941A1F02FA91"/>
    <w:rsid w:val="002A4713"/>
  </w:style>
  <w:style w:type="paragraph" w:customStyle="1" w:styleId="BCAC1791996F4E978623195A6DB501B8">
    <w:name w:val="BCAC1791996F4E978623195A6DB501B8"/>
    <w:rsid w:val="002A4713"/>
  </w:style>
  <w:style w:type="paragraph" w:customStyle="1" w:styleId="C216F2DB415C4BFBA538F3A2EA397C80">
    <w:name w:val="C216F2DB415C4BFBA538F3A2EA397C80"/>
    <w:rsid w:val="002A4713"/>
  </w:style>
  <w:style w:type="paragraph" w:customStyle="1" w:styleId="3697CF38508F4A8AAA8397602F93641C">
    <w:name w:val="3697CF38508F4A8AAA8397602F93641C"/>
    <w:rsid w:val="002A4713"/>
  </w:style>
  <w:style w:type="paragraph" w:customStyle="1" w:styleId="FA2531119AFB4B38998E8E9557D26A12">
    <w:name w:val="FA2531119AFB4B38998E8E9557D26A12"/>
    <w:rsid w:val="002A4713"/>
  </w:style>
  <w:style w:type="paragraph" w:customStyle="1" w:styleId="D4C37FAF8772450D9CCA5C28A75C260E">
    <w:name w:val="D4C37FAF8772450D9CCA5C28A75C260E"/>
    <w:rsid w:val="002A4713"/>
  </w:style>
  <w:style w:type="paragraph" w:customStyle="1" w:styleId="62C4CA0F37B248F58956FEECA3A2C399">
    <w:name w:val="62C4CA0F37B248F58956FEECA3A2C399"/>
    <w:rsid w:val="002A4713"/>
  </w:style>
  <w:style w:type="paragraph" w:customStyle="1" w:styleId="C8295D929C1E495F973B066591ADF44E">
    <w:name w:val="C8295D929C1E495F973B066591ADF44E"/>
    <w:rsid w:val="002A4713"/>
  </w:style>
  <w:style w:type="paragraph" w:customStyle="1" w:styleId="9D507D7D679D44978F93ED8F2488F4F8">
    <w:name w:val="9D507D7D679D44978F93ED8F2488F4F8"/>
    <w:rsid w:val="002A4713"/>
  </w:style>
  <w:style w:type="paragraph" w:customStyle="1" w:styleId="EDE200BB3B354C0994C61E711089B228">
    <w:name w:val="EDE200BB3B354C0994C61E711089B228"/>
    <w:rsid w:val="002A4713"/>
  </w:style>
  <w:style w:type="paragraph" w:customStyle="1" w:styleId="08F2D9191BAC410186308AE9F03AE4EF">
    <w:name w:val="08F2D9191BAC410186308AE9F03AE4EF"/>
    <w:rsid w:val="002A4713"/>
  </w:style>
  <w:style w:type="paragraph" w:customStyle="1" w:styleId="A0ABB2D0023F420EB8A2D39D3B756F48">
    <w:name w:val="A0ABB2D0023F420EB8A2D39D3B756F48"/>
    <w:rsid w:val="00120A7E"/>
  </w:style>
  <w:style w:type="paragraph" w:customStyle="1" w:styleId="AE3E50933322470784D25A2DD6DC0335">
    <w:name w:val="AE3E50933322470784D25A2DD6DC0335"/>
    <w:rsid w:val="00120A7E"/>
  </w:style>
  <w:style w:type="paragraph" w:customStyle="1" w:styleId="427AED1A3899428FB4B39FBC09CB5000">
    <w:name w:val="427AED1A3899428FB4B39FBC09CB5000"/>
    <w:rsid w:val="00120A7E"/>
  </w:style>
  <w:style w:type="paragraph" w:customStyle="1" w:styleId="2A1C46C62A1442F38F1A19F932D517E4">
    <w:name w:val="2A1C46C62A1442F38F1A19F932D517E4"/>
    <w:rsid w:val="00120A7E"/>
  </w:style>
  <w:style w:type="paragraph" w:customStyle="1" w:styleId="34979391A362484C8BC4369FA1C5EFD4">
    <w:name w:val="34979391A362484C8BC4369FA1C5EFD4"/>
    <w:rsid w:val="00120A7E"/>
  </w:style>
  <w:style w:type="paragraph" w:customStyle="1" w:styleId="E950B88038CB4C928067313903583E70">
    <w:name w:val="E950B88038CB4C928067313903583E70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1">
    <w:name w:val="34979391A362484C8BC4369FA1C5EFD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1">
    <w:name w:val="2A1C46C62A1442F38F1A19F932D517E4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1">
    <w:name w:val="427AED1A3899428FB4B39FBC09CB50001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E950B88038CB4C928067313903583E701">
    <w:name w:val="E950B88038CB4C928067313903583E701"/>
    <w:rsid w:val="00120A7E"/>
    <w:pPr>
      <w:spacing w:line="192" w:lineRule="auto"/>
      <w:jc w:val="right"/>
    </w:pPr>
    <w:rPr>
      <w:rFonts w:eastAsiaTheme="minorHAnsi"/>
    </w:rPr>
  </w:style>
  <w:style w:type="paragraph" w:customStyle="1" w:styleId="34979391A362484C8BC4369FA1C5EFD42">
    <w:name w:val="34979391A362484C8BC4369FA1C5EFD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A1C46C62A1442F38F1A19F932D517E42">
    <w:name w:val="2A1C46C62A1442F38F1A19F932D517E4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427AED1A3899428FB4B39FBC09CB50002">
    <w:name w:val="427AED1A3899428FB4B39FBC09CB50002"/>
    <w:rsid w:val="00120A7E"/>
    <w:pPr>
      <w:keepNext/>
      <w:keepLines/>
      <w:spacing w:after="0" w:line="192" w:lineRule="auto"/>
      <w:jc w:val="right"/>
      <w:outlineLvl w:val="1"/>
    </w:pPr>
    <w:rPr>
      <w:rFonts w:eastAsiaTheme="majorEastAsia" w:cstheme="majorBidi"/>
      <w:sz w:val="18"/>
      <w:szCs w:val="26"/>
    </w:rPr>
  </w:style>
  <w:style w:type="paragraph" w:customStyle="1" w:styleId="2DFB2CB194F94A3AB8B668FAA003140F">
    <w:name w:val="2DFB2CB194F94A3AB8B668FAA003140F"/>
    <w:rsid w:val="009F43D7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">
    <w:name w:val="C7575B89905E4E97A7B735D10ADEB2E5"/>
    <w:rsid w:val="001F0722"/>
  </w:style>
  <w:style w:type="paragraph" w:customStyle="1" w:styleId="2DBB85E44BCA4825B315D5DE7B870412">
    <w:name w:val="2DBB85E44BCA4825B315D5DE7B870412"/>
    <w:rsid w:val="001F0722"/>
  </w:style>
  <w:style w:type="paragraph" w:customStyle="1" w:styleId="94A8090FF84942CBA34CE0C35DEA5325">
    <w:name w:val="94A8090FF84942CBA34CE0C35DEA5325"/>
    <w:rsid w:val="001F0722"/>
  </w:style>
  <w:style w:type="paragraph" w:customStyle="1" w:styleId="2E26A7D7385B49A88652C1F90452AA07">
    <w:name w:val="2E26A7D7385B49A88652C1F90452AA07"/>
    <w:rsid w:val="001F0722"/>
  </w:style>
  <w:style w:type="paragraph" w:customStyle="1" w:styleId="5BF1F1185A4E417D860BE3D5E6E596BB">
    <w:name w:val="5BF1F1185A4E417D860BE3D5E6E596BB"/>
    <w:rsid w:val="001F0722"/>
  </w:style>
  <w:style w:type="character" w:customStyle="1" w:styleId="10">
    <w:name w:val="标题 1 字符"/>
    <w:basedOn w:val="a0"/>
    <w:link w:val="1"/>
    <w:uiPriority w:val="9"/>
    <w:rsid w:val="001F0722"/>
    <w:rPr>
      <w:rFonts w:eastAsiaTheme="majorEastAsia" w:cstheme="majorBidi"/>
      <w:sz w:val="36"/>
      <w:szCs w:val="32"/>
    </w:rPr>
  </w:style>
  <w:style w:type="paragraph" w:customStyle="1" w:styleId="C7575B89905E4E97A7B735D10ADEB2E51">
    <w:name w:val="C7575B89905E4E97A7B735D10ADEB2E5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">
    <w:name w:val="5F79E8F4E4FB48218874DCF51ED33C64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C7575B89905E4E97A7B735D10ADEB2E52">
    <w:name w:val="C7575B89905E4E97A7B735D10ADEB2E52"/>
    <w:rsid w:val="001F0722"/>
    <w:pPr>
      <w:keepNext/>
      <w:keepLines/>
      <w:spacing w:after="0" w:line="192" w:lineRule="auto"/>
      <w:jc w:val="center"/>
      <w:outlineLvl w:val="0"/>
    </w:pPr>
    <w:rPr>
      <w:rFonts w:eastAsiaTheme="majorEastAsia" w:cstheme="majorBidi"/>
      <w:sz w:val="28"/>
      <w:szCs w:val="32"/>
    </w:rPr>
  </w:style>
  <w:style w:type="paragraph" w:customStyle="1" w:styleId="5F79E8F4E4FB48218874DCF51ED33C641">
    <w:name w:val="5F79E8F4E4FB48218874DCF51ED33C641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5F79E8F4E4FB48218874DCF51ED33C642">
    <w:name w:val="5F79E8F4E4FB48218874DCF51ED33C642"/>
    <w:rsid w:val="001F0722"/>
    <w:pPr>
      <w:spacing w:line="192" w:lineRule="auto"/>
      <w:jc w:val="right"/>
    </w:pPr>
    <w:rPr>
      <w:rFonts w:eastAsiaTheme="minorHAnsi"/>
    </w:rPr>
  </w:style>
  <w:style w:type="paragraph" w:customStyle="1" w:styleId="D0992B77D55645AF89D9E2D0BDBB8C5B">
    <w:name w:val="D0992B77D55645AF89D9E2D0BDBB8C5B"/>
    <w:rsid w:val="00DF3F11"/>
    <w:pPr>
      <w:spacing w:line="192" w:lineRule="auto"/>
      <w:jc w:val="right"/>
    </w:pPr>
    <w:rPr>
      <w:rFonts w:eastAsiaTheme="minorHAnsi"/>
    </w:rPr>
  </w:style>
  <w:style w:type="paragraph" w:customStyle="1" w:styleId="C8295D929C1E495F973B066591ADF44E1">
    <w:name w:val="C8295D929C1E495F973B066591ADF44E1"/>
    <w:rsid w:val="00C7237C"/>
    <w:pPr>
      <w:keepNext/>
      <w:keepLines/>
      <w:spacing w:after="0" w:line="192" w:lineRule="auto"/>
      <w:jc w:val="center"/>
      <w:outlineLvl w:val="0"/>
    </w:pPr>
    <w:rPr>
      <w:rFonts w:ascii="Microsoft YaHei UI" w:eastAsia="Microsoft YaHei UI" w:hAnsi="Microsoft YaHei UI" w:cstheme="majorBidi"/>
      <w:sz w:val="36"/>
      <w:szCs w:val="32"/>
    </w:rPr>
  </w:style>
  <w:style w:type="paragraph" w:customStyle="1" w:styleId="9D507D7D679D44978F93ED8F2488F4F81">
    <w:name w:val="9D507D7D679D44978F93ED8F2488F4F81"/>
    <w:rsid w:val="00C7237C"/>
    <w:pPr>
      <w:keepNext/>
      <w:keepLines/>
      <w:spacing w:after="0" w:line="192" w:lineRule="auto"/>
      <w:jc w:val="center"/>
      <w:outlineLvl w:val="0"/>
    </w:pPr>
    <w:rPr>
      <w:rFonts w:ascii="Microsoft YaHei UI" w:eastAsia="Microsoft YaHei UI" w:hAnsi="Microsoft YaHei UI" w:cstheme="majorBidi"/>
      <w:sz w:val="36"/>
      <w:szCs w:val="32"/>
    </w:rPr>
  </w:style>
  <w:style w:type="paragraph" w:customStyle="1" w:styleId="EDE200BB3B354C0994C61E711089B2281">
    <w:name w:val="EDE200BB3B354C0994C61E711089B2281"/>
    <w:rsid w:val="00C7237C"/>
    <w:pPr>
      <w:keepNext/>
      <w:keepLines/>
      <w:spacing w:after="0" w:line="192" w:lineRule="auto"/>
      <w:jc w:val="center"/>
      <w:outlineLvl w:val="0"/>
    </w:pPr>
    <w:rPr>
      <w:rFonts w:ascii="Microsoft YaHei UI" w:eastAsia="Microsoft YaHei UI" w:hAnsi="Microsoft YaHei UI" w:cstheme="majorBidi"/>
      <w:sz w:val="36"/>
      <w:szCs w:val="32"/>
    </w:rPr>
  </w:style>
  <w:style w:type="paragraph" w:customStyle="1" w:styleId="08F2D9191BAC410186308AE9F03AE4EF1">
    <w:name w:val="08F2D9191BAC410186308AE9F03AE4EF1"/>
    <w:rsid w:val="00C7237C"/>
    <w:pPr>
      <w:keepNext/>
      <w:keepLines/>
      <w:spacing w:after="0" w:line="192" w:lineRule="auto"/>
      <w:jc w:val="center"/>
      <w:outlineLvl w:val="0"/>
    </w:pPr>
    <w:rPr>
      <w:rFonts w:ascii="Microsoft YaHei UI" w:eastAsia="Microsoft YaHei UI" w:hAnsi="Microsoft YaHei UI" w:cstheme="majorBidi"/>
      <w:sz w:val="36"/>
      <w:szCs w:val="32"/>
    </w:rPr>
  </w:style>
  <w:style w:type="paragraph" w:customStyle="1" w:styleId="2E26A7D7385B49A88652C1F90452AA071">
    <w:name w:val="2E26A7D7385B49A88652C1F90452AA071"/>
    <w:rsid w:val="00C7237C"/>
    <w:pPr>
      <w:keepNext/>
      <w:keepLines/>
      <w:spacing w:after="0" w:line="192" w:lineRule="auto"/>
      <w:jc w:val="center"/>
      <w:outlineLvl w:val="0"/>
    </w:pPr>
    <w:rPr>
      <w:rFonts w:ascii="Microsoft YaHei UI" w:eastAsia="Microsoft YaHei UI" w:hAnsi="Microsoft YaHei UI" w:cstheme="majorBidi"/>
      <w:sz w:val="28"/>
      <w:szCs w:val="32"/>
    </w:rPr>
  </w:style>
  <w:style w:type="paragraph" w:customStyle="1" w:styleId="64B982EA381948849D1CBFE3C13B2C6E">
    <w:name w:val="64B982EA381948849D1CBFE3C13B2C6E"/>
    <w:rsid w:val="00C7237C"/>
    <w:pPr>
      <w:keepNext/>
      <w:keepLines/>
      <w:spacing w:after="0" w:line="192" w:lineRule="auto"/>
      <w:jc w:val="center"/>
      <w:outlineLvl w:val="0"/>
    </w:pPr>
    <w:rPr>
      <w:rFonts w:ascii="Microsoft YaHei UI" w:eastAsia="Microsoft YaHei UI" w:hAnsi="Microsoft YaHei UI" w:cstheme="majorBidi"/>
      <w:sz w:val="28"/>
      <w:szCs w:val="32"/>
    </w:rPr>
  </w:style>
  <w:style w:type="paragraph" w:customStyle="1" w:styleId="8341B092678E46D29656F5411A3D04FA">
    <w:name w:val="8341B092678E46D29656F5411A3D04FA"/>
    <w:rsid w:val="00C7237C"/>
    <w:pPr>
      <w:spacing w:line="192" w:lineRule="auto"/>
      <w:jc w:val="right"/>
    </w:pPr>
    <w:rPr>
      <w:rFonts w:ascii="Microsoft YaHei UI" w:eastAsia="Microsoft YaHei UI" w:hAnsi="Microsoft YaHei UI"/>
    </w:rPr>
  </w:style>
  <w:style w:type="paragraph" w:customStyle="1" w:styleId="4BDEF94AE70141B6A8DB0E281072E79D">
    <w:name w:val="4BDEF94AE70141B6A8DB0E281072E79D"/>
    <w:rsid w:val="00C7237C"/>
    <w:pPr>
      <w:spacing w:line="192" w:lineRule="auto"/>
      <w:jc w:val="right"/>
    </w:pPr>
    <w:rPr>
      <w:rFonts w:ascii="Microsoft YaHei UI" w:eastAsia="Microsoft YaHei UI" w:hAnsi="Microsoft YaHei UI"/>
    </w:rPr>
  </w:style>
  <w:style w:type="paragraph" w:customStyle="1" w:styleId="4C1FC11D6D214F70A66C9D8A32DEB568">
    <w:name w:val="4C1FC11D6D214F70A66C9D8A32DEB568"/>
    <w:rsid w:val="00C7237C"/>
    <w:pPr>
      <w:spacing w:line="192" w:lineRule="auto"/>
      <w:jc w:val="right"/>
    </w:pPr>
    <w:rPr>
      <w:rFonts w:ascii="Microsoft YaHei UI" w:eastAsia="Microsoft YaHei UI" w:hAnsi="Microsoft YaHei UI"/>
    </w:rPr>
  </w:style>
  <w:style w:type="paragraph" w:customStyle="1" w:styleId="5B8ECDF5F7204028920FA0984A20D82E">
    <w:name w:val="5B8ECDF5F7204028920FA0984A20D82E"/>
    <w:rsid w:val="00C7237C"/>
    <w:pPr>
      <w:keepNext/>
      <w:keepLines/>
      <w:spacing w:after="0" w:line="192" w:lineRule="auto"/>
      <w:jc w:val="center"/>
      <w:outlineLvl w:val="0"/>
    </w:pPr>
    <w:rPr>
      <w:rFonts w:ascii="Microsoft YaHei UI" w:eastAsia="Microsoft YaHei UI" w:hAnsi="Microsoft YaHei UI" w:cstheme="majorBidi"/>
      <w:sz w:val="28"/>
      <w:szCs w:val="32"/>
    </w:rPr>
  </w:style>
  <w:style w:type="paragraph" w:customStyle="1" w:styleId="9D8A1E3799664629AA594DFCD33E9D71">
    <w:name w:val="9D8A1E3799664629AA594DFCD33E9D71"/>
    <w:rsid w:val="00C7237C"/>
    <w:pPr>
      <w:keepNext/>
      <w:keepLines/>
      <w:spacing w:after="0" w:line="192" w:lineRule="auto"/>
      <w:jc w:val="center"/>
      <w:outlineLvl w:val="0"/>
    </w:pPr>
    <w:rPr>
      <w:rFonts w:ascii="Microsoft YaHei UI" w:eastAsia="Microsoft YaHei UI" w:hAnsi="Microsoft YaHei UI" w:cstheme="majorBidi"/>
      <w:sz w:val="28"/>
      <w:szCs w:val="32"/>
    </w:rPr>
  </w:style>
  <w:style w:type="paragraph" w:customStyle="1" w:styleId="CAE3F57A3A7C487A82D56089021581F7">
    <w:name w:val="CAE3F57A3A7C487A82D56089021581F7"/>
    <w:rsid w:val="00C7237C"/>
    <w:pPr>
      <w:keepNext/>
      <w:keepLines/>
      <w:spacing w:after="0" w:line="192" w:lineRule="auto"/>
      <w:jc w:val="right"/>
      <w:outlineLvl w:val="1"/>
    </w:pPr>
    <w:rPr>
      <w:rFonts w:ascii="Microsoft YaHei UI" w:eastAsia="Microsoft YaHei UI" w:hAnsi="Microsoft YaHei UI" w:cstheme="majorBidi"/>
      <w:sz w:val="18"/>
      <w:szCs w:val="26"/>
    </w:rPr>
  </w:style>
  <w:style w:type="paragraph" w:customStyle="1" w:styleId="9BB2EF3E912B47E8B71B368C185FE390">
    <w:name w:val="9BB2EF3E912B47E8B71B368C185FE390"/>
    <w:rsid w:val="00C7237C"/>
    <w:pPr>
      <w:keepNext/>
      <w:keepLines/>
      <w:spacing w:after="0" w:line="192" w:lineRule="auto"/>
      <w:jc w:val="right"/>
      <w:outlineLvl w:val="1"/>
    </w:pPr>
    <w:rPr>
      <w:rFonts w:ascii="Microsoft YaHei UI" w:eastAsia="Microsoft YaHei UI" w:hAnsi="Microsoft YaHei UI" w:cstheme="majorBidi"/>
      <w:sz w:val="18"/>
      <w:szCs w:val="26"/>
    </w:rPr>
  </w:style>
  <w:style w:type="paragraph" w:customStyle="1" w:styleId="95875578899C47B7B7D5322545E27937">
    <w:name w:val="95875578899C47B7B7D5322545E27937"/>
    <w:rsid w:val="00C7237C"/>
    <w:pPr>
      <w:keepNext/>
      <w:keepLines/>
      <w:spacing w:after="0" w:line="192" w:lineRule="auto"/>
      <w:jc w:val="right"/>
      <w:outlineLvl w:val="1"/>
    </w:pPr>
    <w:rPr>
      <w:rFonts w:ascii="Microsoft YaHei UI" w:eastAsia="Microsoft YaHei UI" w:hAnsi="Microsoft YaHei UI" w:cstheme="majorBidi"/>
      <w:sz w:val="18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Pop Art Colo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330">
      <a:majorFont>
        <a:latin typeface="Speak Pro Light"/>
        <a:ea typeface=""/>
        <a:cs typeface=""/>
      </a:majorFont>
      <a:minorFont>
        <a:latin typeface="Speak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A4D2DC2-6D20-4939-8B87-9E601AE0C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CE1796-353A-4635-B23F-9C2B176BDD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5C6A75-63EE-468B-AB17-0694DA9B61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347616-80FD-45AA-81F5-EFAE3B03D5E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</Words>
  <Characters>124</Characters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27T11:05:00Z</dcterms:created>
  <dcterms:modified xsi:type="dcterms:W3CDTF">2020-06-03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